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charts/chart15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charts/chart16.xml" ContentType="application/vnd.openxmlformats-officedocument.drawingml.chart+xml"/>
  <Override PartName="/word/charts/style16.xml" ContentType="application/vnd.ms-office.chartstyle+xml"/>
  <Override PartName="/word/charts/colors16.xml" ContentType="application/vnd.ms-office.chartcolorstyle+xml"/>
  <Override PartName="/word/charts/chart17.xml" ContentType="application/vnd.openxmlformats-officedocument.drawingml.chart+xml"/>
  <Override PartName="/word/charts/style17.xml" ContentType="application/vnd.ms-office.chartstyle+xml"/>
  <Override PartName="/word/charts/colors17.xml" ContentType="application/vnd.ms-office.chartcolorstyle+xml"/>
  <Override PartName="/word/charts/chart18.xml" ContentType="application/vnd.openxmlformats-officedocument.drawingml.chart+xml"/>
  <Override PartName="/word/charts/style18.xml" ContentType="application/vnd.ms-office.chartstyle+xml"/>
  <Override PartName="/word/charts/colors18.xml" ContentType="application/vnd.ms-office.chartcolorstyle+xml"/>
  <Override PartName="/word/charts/chart19.xml" ContentType="application/vnd.openxmlformats-officedocument.drawingml.chart+xml"/>
  <Override PartName="/word/charts/style19.xml" ContentType="application/vnd.ms-office.chartstyle+xml"/>
  <Override PartName="/word/charts/colors19.xml" ContentType="application/vnd.ms-office.chartcolorstyle+xml"/>
  <Override PartName="/word/charts/chart20.xml" ContentType="application/vnd.openxmlformats-officedocument.drawingml.chart+xml"/>
  <Override PartName="/word/charts/style20.xml" ContentType="application/vnd.ms-office.chartstyle+xml"/>
  <Override PartName="/word/charts/colors20.xml" ContentType="application/vnd.ms-office.chartcolorstyle+xml"/>
  <Override PartName="/word/charts/chart21.xml" ContentType="application/vnd.openxmlformats-officedocument.drawingml.chart+xml"/>
  <Override PartName="/word/charts/style21.xml" ContentType="application/vnd.ms-office.chartstyle+xml"/>
  <Override PartName="/word/charts/colors21.xml" ContentType="application/vnd.ms-office.chartcolorstyle+xml"/>
  <Override PartName="/word/charts/chart22.xml" ContentType="application/vnd.openxmlformats-officedocument.drawingml.chart+xml"/>
  <Override PartName="/word/charts/style22.xml" ContentType="application/vnd.ms-office.chartstyle+xml"/>
  <Override PartName="/word/charts/colors22.xml" ContentType="application/vnd.ms-office.chartcolorstyle+xml"/>
  <Override PartName="/word/charts/chart23.xml" ContentType="application/vnd.openxmlformats-officedocument.drawingml.chart+xml"/>
  <Override PartName="/word/charts/style23.xml" ContentType="application/vnd.ms-office.chartstyle+xml"/>
  <Override PartName="/word/charts/colors23.xml" ContentType="application/vnd.ms-office.chartcolorstyle+xml"/>
  <Override PartName="/word/charts/chart24.xml" ContentType="application/vnd.openxmlformats-officedocument.drawingml.chart+xml"/>
  <Override PartName="/word/charts/style24.xml" ContentType="application/vnd.ms-office.chartstyle+xml"/>
  <Override PartName="/word/charts/colors24.xml" ContentType="application/vnd.ms-office.chartcolorstyle+xml"/>
  <Override PartName="/word/charts/chart25.xml" ContentType="application/vnd.openxmlformats-officedocument.drawingml.chart+xml"/>
  <Override PartName="/word/charts/style25.xml" ContentType="application/vnd.ms-office.chartstyle+xml"/>
  <Override PartName="/word/charts/colors25.xml" ContentType="application/vnd.ms-office.chartcolorstyle+xml"/>
  <Override PartName="/word/charts/chart26.xml" ContentType="application/vnd.openxmlformats-officedocument.drawingml.chart+xml"/>
  <Override PartName="/word/charts/style26.xml" ContentType="application/vnd.ms-office.chartstyle+xml"/>
  <Override PartName="/word/charts/colors26.xml" ContentType="application/vnd.ms-office.chartcolorstyle+xml"/>
  <Override PartName="/word/charts/chart27.xml" ContentType="application/vnd.openxmlformats-officedocument.drawingml.chart+xml"/>
  <Override PartName="/word/charts/style27.xml" ContentType="application/vnd.ms-office.chartstyle+xml"/>
  <Override PartName="/word/charts/colors27.xml" ContentType="application/vnd.ms-office.chartcolorstyle+xml"/>
  <Override PartName="/word/charts/chart28.xml" ContentType="application/vnd.openxmlformats-officedocument.drawingml.chart+xml"/>
  <Override PartName="/word/charts/style28.xml" ContentType="application/vnd.ms-office.chartstyle+xml"/>
  <Override PartName="/word/charts/colors28.xml" ContentType="application/vnd.ms-office.chartcolorstyle+xml"/>
  <Override PartName="/word/charts/chart29.xml" ContentType="application/vnd.openxmlformats-officedocument.drawingml.chart+xml"/>
  <Override PartName="/word/charts/style29.xml" ContentType="application/vnd.ms-office.chartstyle+xml"/>
  <Override PartName="/word/charts/colors29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75360129" w:displacedByCustomXml="next"/>
    <w:sdt>
      <w:sdtPr>
        <w:rPr>
          <w:sz w:val="32"/>
          <w:szCs w:val="32"/>
        </w:rPr>
        <w:id w:val="-1991857900"/>
        <w:docPartObj>
          <w:docPartGallery w:val="Cover Pages"/>
          <w:docPartUnique/>
        </w:docPartObj>
      </w:sdtPr>
      <w:sdtEndPr>
        <w:rPr>
          <w:noProof/>
          <w:sz w:val="26"/>
          <w:szCs w:val="26"/>
        </w:rPr>
      </w:sdtEndPr>
      <w:sdtContent>
        <w:p w14:paraId="2FD7BA8A" w14:textId="32AA26EA" w:rsidR="00803D1F" w:rsidRDefault="00803D1F" w:rsidP="008F4C03">
          <w:pPr>
            <w:pStyle w:val="Heading2"/>
            <w:jc w:val="center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8240" behindDoc="1" locked="0" layoutInCell="1" allowOverlap="1" wp14:anchorId="021C1DF2" wp14:editId="443230F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9561503" w14:textId="2BF50902" w:rsidR="006A347D" w:rsidRDefault="006A347D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aps/>
                                      <w:noProof/>
                                      <w:color w:val="FFFFFF" w:themeColor="background1"/>
                                    </w:rPr>
                                    <w:drawing>
                                      <wp:inline distT="0" distB="0" distL="0" distR="0" wp14:anchorId="393C6118" wp14:editId="242445DE">
                                        <wp:extent cx="3129615" cy="2190730"/>
                                        <wp:effectExtent l="0" t="0" r="0" b="635"/>
                                        <wp:docPr id="239" name="Picture 23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0" name="Picture 30"/>
                                                <pic:cNvPicPr/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3139724" cy="219780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70964C7B" w14:textId="30FCCF01" w:rsidR="006A347D" w:rsidRDefault="006A347D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>Instructional Continuity</w:t>
                                      </w:r>
                                    </w:p>
                                  </w:sdtContent>
                                </w:sdt>
                                <w:p w14:paraId="4377A440" w14:textId="5AD90BA2" w:rsidR="006A347D" w:rsidRDefault="006A347D">
                                  <w:pPr>
                                    <w:pStyle w:val="NoSpacing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</w:pPr>
                                  <w: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t>Lackland ISD’s</w:t>
                                  </w:r>
                                </w:p>
                                <w:p w14:paraId="6D9E37B2" w14:textId="53A01EB7" w:rsidR="006A347D" w:rsidRDefault="006A347D">
                                  <w:pPr>
                                    <w:pStyle w:val="NoSpacing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</w:pPr>
                                  <w: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t>Leveraging Learning</w:t>
                                  </w:r>
                                </w:p>
                                <w:p w14:paraId="40C73CA7" w14:textId="2DFBE216" w:rsidR="006A347D" w:rsidRDefault="006A347D">
                                  <w:pPr>
                                    <w:pStyle w:val="NoSpacing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</w:pPr>
                                  <w: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t>Pl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21C1DF2" id="Group 193" o:spid="_x0000_s1026" style="position:absolute;left:0;text-align:left;margin-left:0;margin-top:0;width:540.55pt;height:718.4pt;z-index:-251658240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p w14:paraId="09561503" w14:textId="2BF50902" w:rsidR="006A347D" w:rsidRDefault="006A347D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aps/>
                                <w:noProof/>
                                <w:color w:val="FFFFFF" w:themeColor="background1"/>
                              </w:rPr>
                              <w:drawing>
                                <wp:inline distT="0" distB="0" distL="0" distR="0" wp14:anchorId="393C6118" wp14:editId="242445DE">
                                  <wp:extent cx="3129615" cy="2190730"/>
                                  <wp:effectExtent l="0" t="0" r="0" b="635"/>
                                  <wp:docPr id="239" name="Picture 23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0" name="Picture 30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139724" cy="219780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70964C7B" w14:textId="30FCCF01" w:rsidR="006A347D" w:rsidRDefault="006A347D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Instructional Continuity</w:t>
                                </w:r>
                              </w:p>
                            </w:sdtContent>
                          </w:sdt>
                          <w:p w14:paraId="4377A440" w14:textId="5AD90BA2" w:rsidR="006A347D" w:rsidRDefault="006A347D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t>Lackland ISD’s</w:t>
                            </w:r>
                          </w:p>
                          <w:p w14:paraId="6D9E37B2" w14:textId="53A01EB7" w:rsidR="006A347D" w:rsidRDefault="006A347D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t>Leveraging Learning</w:t>
                            </w:r>
                          </w:p>
                          <w:p w14:paraId="40C73CA7" w14:textId="2DFBE216" w:rsidR="006A347D" w:rsidRDefault="006A347D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t>Plan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bookmarkEnd w:id="0"/>
        </w:p>
        <w:p w14:paraId="73E5C12A" w14:textId="77777777" w:rsidR="00803D1F" w:rsidRDefault="00803D1F" w:rsidP="008F4C03">
          <w:pPr>
            <w:pStyle w:val="Heading2"/>
            <w:jc w:val="center"/>
            <w:rPr>
              <w:noProof/>
            </w:rPr>
          </w:pPr>
          <w:r w:rsidRPr="3EFE6D8E">
            <w:rPr>
              <w:noProof/>
            </w:rPr>
            <w:br w:type="page"/>
          </w:r>
        </w:p>
        <w:sdt>
          <w:sdtPr>
            <w:id w:val="1460990930"/>
            <w:docPartObj>
              <w:docPartGallery w:val="Table of Contents"/>
              <w:docPartUnique/>
            </w:docPartObj>
          </w:sdtPr>
          <w:sdtEndPr>
            <w:rPr>
              <w:rFonts w:ascii="Times New Roman" w:eastAsiaTheme="minorHAnsi" w:hAnsi="Times New Roman" w:cs="Times New Roman"/>
              <w:b/>
              <w:bCs/>
              <w:noProof/>
              <w:color w:val="auto"/>
              <w:sz w:val="24"/>
              <w:szCs w:val="24"/>
            </w:rPr>
          </w:sdtEndPr>
          <w:sdtContent>
            <w:p w14:paraId="4663A580" w14:textId="1B732621" w:rsidR="00FB0C0A" w:rsidRDefault="00FB0C0A">
              <w:pPr>
                <w:pStyle w:val="TOCHeading"/>
              </w:pPr>
              <w:r>
                <w:t>Table of Contents</w:t>
              </w:r>
            </w:p>
            <w:p w14:paraId="573797E2" w14:textId="0FF63C17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75360129" w:history="1"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2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ACAA06E" w14:textId="6E56F0F6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30" w:history="1">
                <w:r w:rsidRPr="00A62BC1">
                  <w:rPr>
                    <w:rStyle w:val="Hyperlink"/>
                    <w:b/>
                    <w:bCs/>
                    <w:noProof/>
                  </w:rPr>
                  <w:t>Overarching Goal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3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A7961F2" w14:textId="3F9B242C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31" w:history="1">
                <w:r w:rsidRPr="00A62BC1">
                  <w:rPr>
                    <w:rStyle w:val="Hyperlink"/>
                    <w:noProof/>
                  </w:rPr>
                  <w:t>Stakeholder Inpu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3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DAF4D6B" w14:textId="2A6E60F0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32" w:history="1">
                <w:r w:rsidRPr="00A62BC1">
                  <w:rPr>
                    <w:rStyle w:val="Hyperlink"/>
                    <w:noProof/>
                  </w:rPr>
                  <w:t>Survey I (linked here)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3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939C6CF" w14:textId="266DA155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33" w:history="1">
                <w:r w:rsidRPr="00A62BC1">
                  <w:rPr>
                    <w:rStyle w:val="Hyperlink"/>
                    <w:noProof/>
                  </w:rPr>
                  <w:t>Stakeholder Input Round II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3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88CAAE0" w14:textId="76F69610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34" w:history="1"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3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7840548" w14:textId="13494B7D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r:id="rId13" w:anchor="_Toc75360135" w:history="1">
                <w:r w:rsidRPr="00A62BC1">
                  <w:rPr>
                    <w:rStyle w:val="Hyperlink"/>
                    <w:noProof/>
                  </w:rPr>
                  <w:t>Student Survey and Respons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3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ECB4D95" w14:textId="54E73A00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r:id="rId14" w:anchor="_Toc75360136" w:history="1">
                <w:r w:rsidRPr="00A62BC1">
                  <w:rPr>
                    <w:rStyle w:val="Hyperlink"/>
                    <w:noProof/>
                  </w:rPr>
                  <w:t>Teacher Survey and Respons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3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86C3056" w14:textId="7C8367BD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r:id="rId15" w:anchor="_Toc75360137" w:history="1">
                <w:r w:rsidRPr="00A62BC1">
                  <w:rPr>
                    <w:rStyle w:val="Hyperlink"/>
                    <w:noProof/>
                  </w:rPr>
                  <w:t>Staff Survey and Respons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3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987199A" w14:textId="3B51507F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38" w:history="1">
                <w:r w:rsidRPr="00A62BC1">
                  <w:rPr>
                    <w:rStyle w:val="Hyperlink"/>
                    <w:noProof/>
                  </w:rPr>
                  <w:t>Achievement Data and Analysi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3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8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EEDF1EE" w14:textId="7C8AB030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39" w:history="1">
                <w:r w:rsidRPr="00A62BC1">
                  <w:rPr>
                    <w:rStyle w:val="Hyperlink"/>
                    <w:noProof/>
                  </w:rPr>
                  <w:t>First Grad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3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8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966E7CB" w14:textId="6B311DF2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40" w:history="1">
                <w:r w:rsidRPr="00A62BC1">
                  <w:rPr>
                    <w:rStyle w:val="Hyperlink"/>
                    <w:noProof/>
                  </w:rPr>
                  <w:t>First Grade Achievement Profil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4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8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BD7104A" w14:textId="56A0FC57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41" w:history="1">
                <w:r w:rsidRPr="00A62BC1">
                  <w:rPr>
                    <w:rStyle w:val="Hyperlink"/>
                    <w:noProof/>
                  </w:rPr>
                  <w:t>Second Grad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4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9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498D3E8" w14:textId="2F444798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42" w:history="1">
                <w:r w:rsidRPr="00A62BC1">
                  <w:rPr>
                    <w:rStyle w:val="Hyperlink"/>
                    <w:noProof/>
                  </w:rPr>
                  <w:t>Second Grade Achievement Profil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4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9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60629D8" w14:textId="3CCB25B2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43" w:history="1">
                <w:r w:rsidRPr="00A62BC1">
                  <w:rPr>
                    <w:rStyle w:val="Hyperlink"/>
                    <w:noProof/>
                  </w:rPr>
                  <w:t xml:space="preserve">Third Grade 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4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5803703" w14:textId="23BB895F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44" w:history="1">
                <w:r w:rsidRPr="00A62BC1">
                  <w:rPr>
                    <w:rStyle w:val="Hyperlink"/>
                    <w:noProof/>
                  </w:rPr>
                  <w:t>Third Grade Math Achievement Profil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4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2CB2502" w14:textId="2D465AAB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45" w:history="1">
                <w:r w:rsidRPr="00A62BC1">
                  <w:rPr>
                    <w:rStyle w:val="Hyperlink"/>
                    <w:noProof/>
                  </w:rPr>
                  <w:t>Third Grade Reading Achievement Profil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4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657C365" w14:textId="5046543F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46" w:history="1">
                <w:r w:rsidRPr="00A62BC1">
                  <w:rPr>
                    <w:rStyle w:val="Hyperlink"/>
                    <w:noProof/>
                  </w:rPr>
                  <w:t>Third Grade Needs Assessme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4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FEFFBB2" w14:textId="6153FD69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47" w:history="1">
                <w:r w:rsidRPr="00A62BC1">
                  <w:rPr>
                    <w:rStyle w:val="Hyperlink"/>
                    <w:noProof/>
                  </w:rPr>
                  <w:t>Fourth Grad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4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49794D5" w14:textId="672A64A4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48" w:history="1">
                <w:r w:rsidRPr="00A62BC1">
                  <w:rPr>
                    <w:rStyle w:val="Hyperlink"/>
                    <w:noProof/>
                  </w:rPr>
                  <w:t>Fourth Grade Math Achievement Profil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4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6359FEC" w14:textId="71C5CC16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49" w:history="1">
                <w:r w:rsidRPr="00A62BC1">
                  <w:rPr>
                    <w:rStyle w:val="Hyperlink"/>
                    <w:noProof/>
                  </w:rPr>
                  <w:t>Fourth Grade Reading Achievement Profil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4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244F3D4" w14:textId="6A95DEE4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50" w:history="1">
                <w:r w:rsidRPr="00A62BC1">
                  <w:rPr>
                    <w:rStyle w:val="Hyperlink"/>
                    <w:noProof/>
                  </w:rPr>
                  <w:t>Fourth Grade Needs Assessme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5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A4AF6B8" w14:textId="71F8D384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51" w:history="1">
                <w:r w:rsidRPr="00A62BC1">
                  <w:rPr>
                    <w:rStyle w:val="Hyperlink"/>
                    <w:noProof/>
                  </w:rPr>
                  <w:t>Fifth Grad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5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8E79721" w14:textId="6E82DDDD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52" w:history="1">
                <w:r w:rsidRPr="00A62BC1">
                  <w:rPr>
                    <w:rStyle w:val="Hyperlink"/>
                    <w:noProof/>
                  </w:rPr>
                  <w:t>Fifth Grade Math Achievement Profil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5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79DC638" w14:textId="14A5218B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53" w:history="1">
                <w:r w:rsidRPr="00A62BC1">
                  <w:rPr>
                    <w:rStyle w:val="Hyperlink"/>
                    <w:noProof/>
                  </w:rPr>
                  <w:t>Fifth Grade Reading Achievement Profil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5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ACA4EA7" w14:textId="3190120C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54" w:history="1">
                <w:r w:rsidRPr="00A62BC1">
                  <w:rPr>
                    <w:rStyle w:val="Hyperlink"/>
                    <w:noProof/>
                  </w:rPr>
                  <w:t>Fifth Grade Needs Assessme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5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E381D42" w14:textId="518CC509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55" w:history="1">
                <w:r w:rsidRPr="00A62BC1">
                  <w:rPr>
                    <w:rStyle w:val="Hyperlink"/>
                    <w:noProof/>
                  </w:rPr>
                  <w:t>Sixth Grad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5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9C7367B" w14:textId="7AE5B64A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56" w:history="1">
                <w:r w:rsidRPr="00A62BC1">
                  <w:rPr>
                    <w:rStyle w:val="Hyperlink"/>
                    <w:noProof/>
                  </w:rPr>
                  <w:t>Sixth Grade Math Achievement Profil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5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A81EDCB" w14:textId="6439B2A7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57" w:history="1">
                <w:r w:rsidRPr="00A62BC1">
                  <w:rPr>
                    <w:rStyle w:val="Hyperlink"/>
                    <w:noProof/>
                  </w:rPr>
                  <w:t>Sixth Grade Reading Achievement Profil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5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58C47CE" w14:textId="32F29FB2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58" w:history="1">
                <w:r w:rsidRPr="00A62BC1">
                  <w:rPr>
                    <w:rStyle w:val="Hyperlink"/>
                    <w:noProof/>
                  </w:rPr>
                  <w:t>Sixth Grade Needs Assessme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5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1AB997C" w14:textId="15FCDA27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59" w:history="1">
                <w:r w:rsidRPr="00A62BC1">
                  <w:rPr>
                    <w:rStyle w:val="Hyperlink"/>
                    <w:noProof/>
                  </w:rPr>
                  <w:t>Seventh Grad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5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F2BCFE3" w14:textId="48B80C35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60" w:history="1">
                <w:r w:rsidRPr="00A62BC1">
                  <w:rPr>
                    <w:rStyle w:val="Hyperlink"/>
                    <w:noProof/>
                  </w:rPr>
                  <w:t>Seventh Grade Math Achievement Profil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6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ED306E4" w14:textId="75263500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61" w:history="1">
                <w:r w:rsidRPr="00A62BC1">
                  <w:rPr>
                    <w:rStyle w:val="Hyperlink"/>
                    <w:noProof/>
                  </w:rPr>
                  <w:t>Seventh Grade Reading Achievement Profil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6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0BC37FD" w14:textId="1602AFAE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62" w:history="1">
                <w:r w:rsidRPr="00A62BC1">
                  <w:rPr>
                    <w:rStyle w:val="Hyperlink"/>
                    <w:noProof/>
                  </w:rPr>
                  <w:t>Seventh Grade Needs Assessme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6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FBCB29D" w14:textId="0FFD8EF2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63" w:history="1">
                <w:r w:rsidRPr="00A62BC1">
                  <w:rPr>
                    <w:rStyle w:val="Hyperlink"/>
                    <w:noProof/>
                  </w:rPr>
                  <w:t>Eighth Grad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6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51CF25F" w14:textId="745FDF82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64" w:history="1">
                <w:r w:rsidRPr="00A62BC1">
                  <w:rPr>
                    <w:rStyle w:val="Hyperlink"/>
                    <w:noProof/>
                  </w:rPr>
                  <w:t>Eighth Grade Math Achievement Profil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6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28B0F56" w14:textId="4F95E160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65" w:history="1">
                <w:r w:rsidRPr="00A62BC1">
                  <w:rPr>
                    <w:rStyle w:val="Hyperlink"/>
                    <w:noProof/>
                  </w:rPr>
                  <w:t>Eighth Grade Reading Achievement Profil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6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BD83481" w14:textId="00866141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66" w:history="1">
                <w:r w:rsidRPr="00A62BC1">
                  <w:rPr>
                    <w:rStyle w:val="Hyperlink"/>
                    <w:noProof/>
                  </w:rPr>
                  <w:t>Eighth Grade Needs Assessme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6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062FFAB" w14:textId="435EEE13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67" w:history="1">
                <w:r w:rsidRPr="00A62BC1">
                  <w:rPr>
                    <w:rStyle w:val="Hyperlink"/>
                    <w:noProof/>
                  </w:rPr>
                  <w:t>Algebra I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6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0F735EA" w14:textId="512BD6D5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68" w:history="1">
                <w:r w:rsidRPr="00A62BC1">
                  <w:rPr>
                    <w:rStyle w:val="Hyperlink"/>
                    <w:noProof/>
                  </w:rPr>
                  <w:t>Algebra I Achievement Profil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6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6DC0FF9" w14:textId="647270D2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69" w:history="1">
                <w:r w:rsidRPr="00A62BC1">
                  <w:rPr>
                    <w:rStyle w:val="Hyperlink"/>
                    <w:noProof/>
                  </w:rPr>
                  <w:t>Algebra I Needs Assessme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6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35DA59E" w14:textId="7C28D7E5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70" w:history="1">
                <w:r w:rsidRPr="00A62BC1">
                  <w:rPr>
                    <w:rStyle w:val="Hyperlink"/>
                    <w:noProof/>
                  </w:rPr>
                  <w:t>English I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7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AA74FED" w14:textId="0AF08988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71" w:history="1">
                <w:r w:rsidRPr="00A62BC1">
                  <w:rPr>
                    <w:rStyle w:val="Hyperlink"/>
                    <w:noProof/>
                  </w:rPr>
                  <w:t>English I Achievement Profil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7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FB21369" w14:textId="4239E421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72" w:history="1">
                <w:r w:rsidRPr="00A62BC1">
                  <w:rPr>
                    <w:rStyle w:val="Hyperlink"/>
                    <w:noProof/>
                  </w:rPr>
                  <w:t>English I Needs Assessme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7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D9F7498" w14:textId="6A659E07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73" w:history="1">
                <w:r w:rsidRPr="00A62BC1">
                  <w:rPr>
                    <w:rStyle w:val="Hyperlink"/>
                    <w:noProof/>
                  </w:rPr>
                  <w:t>English II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7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8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948AFB4" w14:textId="71BAF1C3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74" w:history="1">
                <w:r w:rsidRPr="00A62BC1">
                  <w:rPr>
                    <w:rStyle w:val="Hyperlink"/>
                    <w:noProof/>
                  </w:rPr>
                  <w:t>English II Achievement Profil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7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8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48966FA" w14:textId="59452BB6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75" w:history="1">
                <w:r w:rsidRPr="00A62BC1">
                  <w:rPr>
                    <w:rStyle w:val="Hyperlink"/>
                    <w:noProof/>
                  </w:rPr>
                  <w:t>English II Needs Assessme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7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8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64075D0" w14:textId="296CBA30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76" w:history="1">
                <w:r w:rsidRPr="00A62BC1">
                  <w:rPr>
                    <w:rStyle w:val="Hyperlink"/>
                    <w:noProof/>
                  </w:rPr>
                  <w:t>Biolog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7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9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1F4831A" w14:textId="7A197C56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77" w:history="1">
                <w:r w:rsidRPr="00A62BC1">
                  <w:rPr>
                    <w:rStyle w:val="Hyperlink"/>
                    <w:noProof/>
                  </w:rPr>
                  <w:t>Biology Achievement Profil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7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9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C5674C7" w14:textId="7CA3674B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78" w:history="1">
                <w:r w:rsidRPr="00A62BC1">
                  <w:rPr>
                    <w:rStyle w:val="Hyperlink"/>
                    <w:noProof/>
                  </w:rPr>
                  <w:t>Biology Needs Assessme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7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19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BCAEB8F" w14:textId="65792847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79" w:history="1">
                <w:r w:rsidRPr="00A62BC1">
                  <w:rPr>
                    <w:rStyle w:val="Hyperlink"/>
                    <w:noProof/>
                  </w:rPr>
                  <w:t>Histor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7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2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2BB8AC4" w14:textId="678A7683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80" w:history="1">
                <w:r w:rsidRPr="00A62BC1">
                  <w:rPr>
                    <w:rStyle w:val="Hyperlink"/>
                    <w:noProof/>
                  </w:rPr>
                  <w:t>History Achievement Profil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8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2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FC7556B" w14:textId="5825D571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81" w:history="1">
                <w:r w:rsidRPr="00A62BC1">
                  <w:rPr>
                    <w:rStyle w:val="Hyperlink"/>
                    <w:noProof/>
                  </w:rPr>
                  <w:t>History Needs Assessme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8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2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D24F05F" w14:textId="6FD3DF6E" w:rsidR="00FB0C0A" w:rsidRDefault="00FB0C0A">
              <w:pPr>
                <w:pStyle w:val="TOC1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82" w:history="1">
                <w:r w:rsidRPr="00A62BC1">
                  <w:rPr>
                    <w:rStyle w:val="Hyperlink"/>
                    <w:noProof/>
                  </w:rPr>
                  <w:t>Appendix A - Surve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8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2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D2621CA" w14:textId="6AFB305F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83" w:history="1">
                <w:r w:rsidRPr="00A62BC1">
                  <w:rPr>
                    <w:rStyle w:val="Hyperlink"/>
                    <w:noProof/>
                  </w:rPr>
                  <w:t>Stakeholder Input Communication I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8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2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AEAFB7B" w14:textId="3CDAC57A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84" w:history="1">
                <w:r w:rsidRPr="00A62BC1">
                  <w:rPr>
                    <w:rStyle w:val="Hyperlink"/>
                    <w:noProof/>
                  </w:rPr>
                  <w:t>ESSER III Grant Stakeholder Input Surve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8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2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3BE60E6" w14:textId="5A7E9F3F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85" w:history="1">
                <w:r w:rsidRPr="00A62BC1">
                  <w:rPr>
                    <w:rStyle w:val="Hyperlink"/>
                    <w:noProof/>
                  </w:rPr>
                  <w:t>Teacher ESSER Survey and Results - Round II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8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3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9980869" w14:textId="6D41B0C3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86" w:history="1">
                <w:r w:rsidRPr="00A62BC1">
                  <w:rPr>
                    <w:rStyle w:val="Hyperlink"/>
                    <w:noProof/>
                  </w:rPr>
                  <w:t>Staff ESSER Survey and Results - Round II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8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4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887681B" w14:textId="545E8854" w:rsidR="00FB0C0A" w:rsidRDefault="00FB0C0A">
              <w:pPr>
                <w:pStyle w:val="TOC1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87" w:history="1">
                <w:r w:rsidRPr="00A62BC1">
                  <w:rPr>
                    <w:rStyle w:val="Hyperlink"/>
                    <w:noProof/>
                  </w:rPr>
                  <w:t>Appendix B - Achievement Data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8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4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DB1A3FB" w14:textId="3A17928D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88" w:history="1">
                <w:r w:rsidRPr="00A62BC1">
                  <w:rPr>
                    <w:rStyle w:val="Hyperlink"/>
                    <w:noProof/>
                  </w:rPr>
                  <w:t>First Grad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8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4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2ECBBA9" w14:textId="71EF7440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89" w:history="1">
                <w:r w:rsidRPr="00A62BC1">
                  <w:rPr>
                    <w:rStyle w:val="Hyperlink"/>
                    <w:noProof/>
                  </w:rPr>
                  <w:t>First Grade Math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8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4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EE81663" w14:textId="1507529D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90" w:history="1">
                <w:r w:rsidRPr="00A62BC1">
                  <w:rPr>
                    <w:rStyle w:val="Hyperlink"/>
                    <w:noProof/>
                  </w:rPr>
                  <w:t>Second Grad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9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4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8AFC58F" w14:textId="7231701C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91" w:history="1">
                <w:r w:rsidRPr="00A62BC1">
                  <w:rPr>
                    <w:rStyle w:val="Hyperlink"/>
                    <w:noProof/>
                  </w:rPr>
                  <w:t>Second Grade Math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9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4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A3AC083" w14:textId="34E5BE74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92" w:history="1">
                <w:r w:rsidRPr="00A62BC1">
                  <w:rPr>
                    <w:rStyle w:val="Hyperlink"/>
                    <w:noProof/>
                  </w:rPr>
                  <w:t>Second Grade Reading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9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49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AF838F5" w14:textId="5AC2FE67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93" w:history="1">
                <w:r w:rsidRPr="00A62BC1">
                  <w:rPr>
                    <w:rStyle w:val="Hyperlink"/>
                    <w:noProof/>
                  </w:rPr>
                  <w:t>Third Grad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9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5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FADE0E7" w14:textId="6689F254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94" w:history="1">
                <w:r w:rsidRPr="00A62BC1">
                  <w:rPr>
                    <w:rStyle w:val="Hyperlink"/>
                    <w:noProof/>
                  </w:rPr>
                  <w:t>Third Grade Math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9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5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C99C5DA" w14:textId="26F32D0E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95" w:history="1">
                <w:r w:rsidRPr="00A62BC1">
                  <w:rPr>
                    <w:rStyle w:val="Hyperlink"/>
                    <w:noProof/>
                  </w:rPr>
                  <w:t>Third Grade Reading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9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5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247FE10" w14:textId="5264D1CF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96" w:history="1">
                <w:r w:rsidRPr="00A62BC1">
                  <w:rPr>
                    <w:rStyle w:val="Hyperlink"/>
                    <w:noProof/>
                  </w:rPr>
                  <w:t>Fourth Grad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9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5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EEA5254" w14:textId="0F86FF87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97" w:history="1">
                <w:r w:rsidRPr="00A62BC1">
                  <w:rPr>
                    <w:rStyle w:val="Hyperlink"/>
                    <w:noProof/>
                  </w:rPr>
                  <w:t>Fourth Grade Math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9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5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E6521EF" w14:textId="7572FB13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98" w:history="1">
                <w:r w:rsidRPr="00A62BC1">
                  <w:rPr>
                    <w:rStyle w:val="Hyperlink"/>
                    <w:noProof/>
                  </w:rPr>
                  <w:t>Fourth Grade Reading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9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5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8D387E5" w14:textId="26D8C56D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199" w:history="1">
                <w:r w:rsidRPr="00A62BC1">
                  <w:rPr>
                    <w:rStyle w:val="Hyperlink"/>
                    <w:noProof/>
                  </w:rPr>
                  <w:t>Fifth Grad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19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5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6112D43" w14:textId="4B951A0B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200" w:history="1">
                <w:r w:rsidRPr="00A62BC1">
                  <w:rPr>
                    <w:rStyle w:val="Hyperlink"/>
                    <w:noProof/>
                  </w:rPr>
                  <w:t>Fifth Grade Math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20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5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C0251B5" w14:textId="6A51BC1C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201" w:history="1">
                <w:r w:rsidRPr="00A62BC1">
                  <w:rPr>
                    <w:rStyle w:val="Hyperlink"/>
                    <w:noProof/>
                  </w:rPr>
                  <w:t>Fifth Grade Reading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20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5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0057BF3" w14:textId="0EB4549E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202" w:history="1">
                <w:r w:rsidRPr="00A62BC1">
                  <w:rPr>
                    <w:rStyle w:val="Hyperlink"/>
                    <w:noProof/>
                  </w:rPr>
                  <w:t>Sixth Grad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20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5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D70E208" w14:textId="3884086F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203" w:history="1">
                <w:r w:rsidRPr="00A62BC1">
                  <w:rPr>
                    <w:rStyle w:val="Hyperlink"/>
                    <w:noProof/>
                  </w:rPr>
                  <w:t>Sixth Grade Math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20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5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E9C350E" w14:textId="25E61AE4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204" w:history="1">
                <w:r w:rsidRPr="00A62BC1">
                  <w:rPr>
                    <w:rStyle w:val="Hyperlink"/>
                    <w:noProof/>
                  </w:rPr>
                  <w:t>Sixth Grade Reading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20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58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9AC465B" w14:textId="7A6DE0CE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205" w:history="1">
                <w:r w:rsidRPr="00A62BC1">
                  <w:rPr>
                    <w:rStyle w:val="Hyperlink"/>
                    <w:noProof/>
                  </w:rPr>
                  <w:t>Seventh Grad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20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59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113FCF5" w14:textId="5A05683D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206" w:history="1">
                <w:r w:rsidRPr="00A62BC1">
                  <w:rPr>
                    <w:rStyle w:val="Hyperlink"/>
                    <w:noProof/>
                  </w:rPr>
                  <w:t>Seventh Grade Math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20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59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6DC0C0F" w14:textId="7E4B2B8D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207" w:history="1">
                <w:r w:rsidRPr="00A62BC1">
                  <w:rPr>
                    <w:rStyle w:val="Hyperlink"/>
                    <w:noProof/>
                  </w:rPr>
                  <w:t>Seventh Grade Reading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20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6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2C7791C" w14:textId="426F5B51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208" w:history="1">
                <w:r w:rsidRPr="00A62BC1">
                  <w:rPr>
                    <w:rStyle w:val="Hyperlink"/>
                    <w:noProof/>
                  </w:rPr>
                  <w:t>Eighth Grad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20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6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97E02F6" w14:textId="6B42964C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209" w:history="1">
                <w:r w:rsidRPr="00A62BC1">
                  <w:rPr>
                    <w:rStyle w:val="Hyperlink"/>
                    <w:noProof/>
                  </w:rPr>
                  <w:t>Eighth Grade Math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20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6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2445E66" w14:textId="5AF3A36A" w:rsidR="00FB0C0A" w:rsidRDefault="00FB0C0A">
              <w:pPr>
                <w:pStyle w:val="TOC3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210" w:history="1">
                <w:r w:rsidRPr="00A62BC1">
                  <w:rPr>
                    <w:rStyle w:val="Hyperlink"/>
                    <w:noProof/>
                  </w:rPr>
                  <w:t>Eighth Grade Reading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21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6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3E65062" w14:textId="21A0C624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211" w:history="1">
                <w:r w:rsidRPr="00A62BC1">
                  <w:rPr>
                    <w:rStyle w:val="Hyperlink"/>
                    <w:noProof/>
                  </w:rPr>
                  <w:t>Algebra I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21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6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5A6BDEE" w14:textId="73ED8469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212" w:history="1">
                <w:r w:rsidRPr="00A62BC1">
                  <w:rPr>
                    <w:rStyle w:val="Hyperlink"/>
                    <w:noProof/>
                  </w:rPr>
                  <w:t>English I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21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6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8D136E4" w14:textId="123B30EA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213" w:history="1">
                <w:r w:rsidRPr="00A62BC1">
                  <w:rPr>
                    <w:rStyle w:val="Hyperlink"/>
                    <w:noProof/>
                  </w:rPr>
                  <w:t>English II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21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6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D33A418" w14:textId="644F582B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214" w:history="1">
                <w:r w:rsidRPr="00A62BC1">
                  <w:rPr>
                    <w:rStyle w:val="Hyperlink"/>
                    <w:noProof/>
                  </w:rPr>
                  <w:t>Biolog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21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6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12AE956" w14:textId="4D728CEF" w:rsidR="00FB0C0A" w:rsidRDefault="00FB0C0A">
              <w:pPr>
                <w:pStyle w:val="TOC2"/>
                <w:tabs>
                  <w:tab w:val="right" w:leader="dot" w:pos="10790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</w:rPr>
              </w:pPr>
              <w:hyperlink w:anchor="_Toc75360215" w:history="1">
                <w:r w:rsidRPr="00A62BC1">
                  <w:rPr>
                    <w:rStyle w:val="Hyperlink"/>
                    <w:noProof/>
                  </w:rPr>
                  <w:t>Histor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36021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8F102D">
                  <w:rPr>
                    <w:noProof/>
                    <w:webHidden/>
                  </w:rPr>
                  <w:t>6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7D109E5" w14:textId="1A006018" w:rsidR="00FB0C0A" w:rsidRDefault="00FB0C0A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71AB2C6C" w14:textId="48534497" w:rsidR="00BA5448" w:rsidRDefault="00BA5448">
          <w:pPr>
            <w:rPr>
              <w:rFonts w:asciiTheme="majorHAnsi" w:eastAsiaTheme="majorEastAsia" w:hAnsiTheme="majorHAnsi" w:cstheme="majorBidi"/>
              <w:b/>
              <w:bCs/>
              <w:color w:val="2F5496" w:themeColor="accent1" w:themeShade="BF"/>
              <w:sz w:val="26"/>
              <w:szCs w:val="26"/>
            </w:rPr>
          </w:pPr>
          <w:r>
            <w:rPr>
              <w:b/>
              <w:bCs/>
            </w:rPr>
            <w:br w:type="page"/>
          </w:r>
        </w:p>
        <w:p w14:paraId="2217CD5C" w14:textId="62623B1D" w:rsidR="001145EB" w:rsidRPr="00CD13A2" w:rsidRDefault="00164211" w:rsidP="008F4C03">
          <w:pPr>
            <w:pStyle w:val="Heading2"/>
            <w:jc w:val="center"/>
            <w:rPr>
              <w:b/>
              <w:bCs/>
            </w:rPr>
          </w:pPr>
          <w:bookmarkStart w:id="1" w:name="_Toc75360130"/>
          <w:r w:rsidRPr="00CD13A2">
            <w:rPr>
              <w:b/>
              <w:bCs/>
            </w:rPr>
            <w:lastRenderedPageBreak/>
            <w:t>Overarching Goals</w:t>
          </w:r>
          <w:bookmarkEnd w:id="1"/>
        </w:p>
        <w:p w14:paraId="49167ECB" w14:textId="77777777" w:rsidR="00164211" w:rsidRDefault="00164211" w:rsidP="008F4C03">
          <w:pPr>
            <w:pStyle w:val="Heading2"/>
            <w:jc w:val="center"/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3415"/>
            <w:gridCol w:w="7375"/>
          </w:tblGrid>
          <w:tr w:rsidR="007E31FB" w14:paraId="2EA27A25" w14:textId="77777777" w:rsidTr="0482D642">
            <w:tc>
              <w:tcPr>
                <w:tcW w:w="3415" w:type="dxa"/>
              </w:tcPr>
              <w:p w14:paraId="4ACAFB9B" w14:textId="7DFA7CA1" w:rsidR="007E31FB" w:rsidRPr="00F9327B" w:rsidRDefault="00055618" w:rsidP="006B3408">
                <w:r w:rsidRPr="00F9327B">
                  <w:t>Campus</w:t>
                </w:r>
              </w:p>
            </w:tc>
            <w:tc>
              <w:tcPr>
                <w:tcW w:w="7375" w:type="dxa"/>
              </w:tcPr>
              <w:p w14:paraId="682355E1" w14:textId="3D68544E" w:rsidR="007E31FB" w:rsidRPr="00F9327B" w:rsidRDefault="00055618" w:rsidP="006B3408">
                <w:r w:rsidRPr="00F9327B">
                  <w:t>Goals</w:t>
                </w:r>
              </w:p>
            </w:tc>
          </w:tr>
          <w:tr w:rsidR="007E31FB" w14:paraId="55F4BCF8" w14:textId="77777777" w:rsidTr="0482D642">
            <w:tc>
              <w:tcPr>
                <w:tcW w:w="3415" w:type="dxa"/>
              </w:tcPr>
              <w:p w14:paraId="2A34BC61" w14:textId="667708B4" w:rsidR="007E31FB" w:rsidRPr="00CD13A2" w:rsidRDefault="6E641BE0" w:rsidP="006B3408">
                <w:r w:rsidRPr="00CD13A2">
                  <w:t>District</w:t>
                </w:r>
              </w:p>
            </w:tc>
            <w:tc>
              <w:tcPr>
                <w:tcW w:w="7375" w:type="dxa"/>
              </w:tcPr>
              <w:p w14:paraId="442B8E09" w14:textId="7F95CF75" w:rsidR="007E31FB" w:rsidRDefault="6E641BE0" w:rsidP="006B3408">
                <w:r>
                  <w:t>Student</w:t>
                </w:r>
                <w:r w:rsidR="653BC080">
                  <w:t xml:space="preserve"> grade level</w:t>
                </w:r>
                <w:r>
                  <w:t xml:space="preserve"> achievement results will rebound to achievement levels earned </w:t>
                </w:r>
                <w:r w:rsidR="71DDCB14">
                  <w:t>during the 2018-2019 school year for the 2021-2022 school year and su</w:t>
                </w:r>
                <w:r w:rsidR="472B2B9C">
                  <w:t>stained to meet goals related to closing the achievement gaps.</w:t>
                </w:r>
              </w:p>
            </w:tc>
          </w:tr>
          <w:tr w:rsidR="00F9327B" w14:paraId="528B7301" w14:textId="77777777" w:rsidTr="0482D642">
            <w:tc>
              <w:tcPr>
                <w:tcW w:w="3415" w:type="dxa"/>
              </w:tcPr>
              <w:p w14:paraId="1DD5B42D" w14:textId="7FBB22F8" w:rsidR="00F9327B" w:rsidRPr="00CD13A2" w:rsidRDefault="00F9327B" w:rsidP="006B3408">
                <w:r w:rsidRPr="00CD13A2">
                  <w:t>Lackland Elementary</w:t>
                </w:r>
              </w:p>
            </w:tc>
            <w:tc>
              <w:tcPr>
                <w:tcW w:w="7375" w:type="dxa"/>
              </w:tcPr>
              <w:p w14:paraId="2A6DD4DA" w14:textId="3144B530" w:rsidR="00F9327B" w:rsidRDefault="00F9327B" w:rsidP="006B3408">
                <w:r w:rsidRPr="008051A8">
                  <w:rPr>
                    <w:shd w:val="clear" w:color="auto" w:fill="FFFFFF"/>
                  </w:rPr>
                  <w:t xml:space="preserve">Elementary students will continue to make 5% gains in each </w:t>
                </w:r>
                <w:r>
                  <w:rPr>
                    <w:shd w:val="clear" w:color="auto" w:fill="FFFFFF"/>
                  </w:rPr>
                  <w:t xml:space="preserve">grade level </w:t>
                </w:r>
                <w:r w:rsidRPr="008051A8">
                  <w:rPr>
                    <w:shd w:val="clear" w:color="auto" w:fill="FFFFFF"/>
                  </w:rPr>
                  <w:t>reporting category to rebound to 2019 scores.</w:t>
                </w:r>
              </w:p>
            </w:tc>
          </w:tr>
          <w:tr w:rsidR="00F9327B" w14:paraId="3CDC484D" w14:textId="77777777" w:rsidTr="0482D642">
            <w:tc>
              <w:tcPr>
                <w:tcW w:w="3415" w:type="dxa"/>
              </w:tcPr>
              <w:p w14:paraId="29025DCC" w14:textId="45735F83" w:rsidR="00F9327B" w:rsidRPr="00CD13A2" w:rsidRDefault="00F9327B" w:rsidP="006B3408">
                <w:r w:rsidRPr="00CD13A2">
                  <w:t>Stacey Jr/Sr High School</w:t>
                </w:r>
              </w:p>
            </w:tc>
            <w:tc>
              <w:tcPr>
                <w:tcW w:w="7375" w:type="dxa"/>
              </w:tcPr>
              <w:p w14:paraId="5AD51D92" w14:textId="1083636E" w:rsidR="00F9327B" w:rsidRDefault="00F9327B" w:rsidP="006B3408">
                <w:r>
                  <w:t>Students grade levels will attain 5% growth in achievement on STAAR in Approaches, Meets, and Masters categories.</w:t>
                </w:r>
              </w:p>
            </w:tc>
          </w:tr>
        </w:tbl>
        <w:p w14:paraId="6829AFBF" w14:textId="77777777" w:rsidR="00164211" w:rsidRPr="00164211" w:rsidRDefault="00164211" w:rsidP="008F4C03">
          <w:pPr>
            <w:pStyle w:val="Heading2"/>
            <w:jc w:val="center"/>
          </w:pPr>
        </w:p>
        <w:p w14:paraId="6E23233A" w14:textId="6BEF1E26" w:rsidR="005D48B6" w:rsidRDefault="00C01E53" w:rsidP="008F4C03">
          <w:pPr>
            <w:pStyle w:val="Heading2"/>
            <w:jc w:val="center"/>
          </w:pPr>
          <w:bookmarkStart w:id="2" w:name="_Toc75360131"/>
          <w:r>
            <w:t>Stakeholder Input</w:t>
          </w:r>
          <w:bookmarkEnd w:id="2"/>
        </w:p>
        <w:p w14:paraId="26562BDF" w14:textId="33E7CBAE" w:rsidR="00C01E53" w:rsidRDefault="00C01E53" w:rsidP="004C1459">
          <w:pPr>
            <w:pStyle w:val="Heading3"/>
            <w:jc w:val="center"/>
          </w:pPr>
          <w:bookmarkStart w:id="3" w:name="_Toc75360132"/>
          <w:r>
            <w:t>Survey I</w:t>
          </w:r>
          <w:r w:rsidR="00772722">
            <w:t xml:space="preserve"> (</w:t>
          </w:r>
          <w:hyperlink w:anchor="_Stakeholder_Input_Survey" w:history="1">
            <w:r w:rsidR="00772722" w:rsidRPr="00E84E65">
              <w:rPr>
                <w:rStyle w:val="Hyperlink"/>
              </w:rPr>
              <w:t>linked here</w:t>
            </w:r>
          </w:hyperlink>
          <w:r w:rsidR="00772722">
            <w:t>)</w:t>
          </w:r>
          <w:bookmarkEnd w:id="3"/>
        </w:p>
        <w:p w14:paraId="26CA7565" w14:textId="5E7D927F" w:rsidR="00772722" w:rsidRPr="00772722" w:rsidRDefault="00163526" w:rsidP="00C212D2"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58241" behindDoc="0" locked="0" layoutInCell="1" allowOverlap="1" wp14:anchorId="5B33F508" wp14:editId="515847A3">
                    <wp:simplePos x="0" y="0"/>
                    <wp:positionH relativeFrom="column">
                      <wp:posOffset>3982065</wp:posOffset>
                    </wp:positionH>
                    <wp:positionV relativeFrom="paragraph">
                      <wp:posOffset>603455</wp:posOffset>
                    </wp:positionV>
                    <wp:extent cx="2193290" cy="1849120"/>
                    <wp:effectExtent l="0" t="0" r="0" b="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193290" cy="18491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AB3108E" w14:textId="2049CBC6" w:rsidR="006A347D" w:rsidRDefault="006A347D">
                                <w:r>
                                  <w:t xml:space="preserve">The Lackland Leverage Learning plan component Survey I engaged 189 participants.  This survey shows the primary category and secondary category selected by the stakeholder.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B33F508" id="Text Box 2" o:spid="_x0000_s1030" type="#_x0000_t202" style="position:absolute;margin-left:313.55pt;margin-top:47.5pt;width:172.7pt;height:145.6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" stroked="f">
                    <v:textbox>
                      <w:txbxContent>
                        <w:p w14:paraId="5AB3108E" w14:textId="2049CBC6" w:rsidR="006A347D" w:rsidRDefault="006A347D">
                          <w:r>
                            <w:t xml:space="preserve">The Lackland Leverage Learning plan component Survey I engaged 189 participants.  This survey shows the primary category and secondary category selected by the stakeholder. 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w:rPr>
              <w:noProof/>
            </w:rPr>
            <w:drawing>
              <wp:inline distT="0" distB="0" distL="0" distR="0" wp14:anchorId="2F8237EA" wp14:editId="7B13B77B">
                <wp:extent cx="3204087" cy="2988966"/>
                <wp:effectExtent l="0" t="0" r="15875" b="1905"/>
                <wp:docPr id="4" name="Chart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9CA872C7-F965-4711-AD6E-006136571BC7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chart">
                    <c:chart xmlns:c="http://schemas.openxmlformats.org/drawingml/2006/chart" xmlns:r="http://schemas.openxmlformats.org/officeDocument/2006/relationships" r:id="rId16"/>
                  </a:graphicData>
                </a:graphic>
              </wp:inline>
            </w:drawing>
          </w:r>
        </w:p>
        <w:p w14:paraId="2CC55FAB" w14:textId="3549DC1C" w:rsidR="005D48B6" w:rsidRDefault="007D2509" w:rsidP="003908F0">
          <w:r>
            <w:t>The following graphs reflect participant responses to survey questions.</w:t>
          </w:r>
        </w:p>
        <w:p w14:paraId="52CCB960" w14:textId="77777777" w:rsidR="00970C1E" w:rsidRPr="00970C1E" w:rsidRDefault="00970C1E" w:rsidP="008F4C03">
          <w:pPr>
            <w:pStyle w:val="Heading2"/>
            <w:jc w:val="center"/>
          </w:pPr>
        </w:p>
        <w:p w14:paraId="7A118107" w14:textId="126A0C7F" w:rsidR="00255163" w:rsidRDefault="00970C1E" w:rsidP="004C1459">
          <w:r>
            <w:rPr>
              <w:noProof/>
            </w:rPr>
            <w:drawing>
              <wp:inline distT="0" distB="0" distL="0" distR="0" wp14:anchorId="3EB9ACED" wp14:editId="052F2572">
                <wp:extent cx="3126658" cy="2941525"/>
                <wp:effectExtent l="0" t="0" r="17145" b="11430"/>
                <wp:docPr id="14" name="Chart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1E66D81B-C8DC-4792-A87E-6B5B10D464D7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chart">
                    <c:chart xmlns:c="http://schemas.openxmlformats.org/drawingml/2006/chart" xmlns:r="http://schemas.openxmlformats.org/officeDocument/2006/relationships" r:id="rId17"/>
                  </a:graphicData>
                </a:graphic>
              </wp:inline>
            </w:drawing>
          </w:r>
          <w:r w:rsidR="00AB28D9">
            <w:rPr>
              <w:noProof/>
            </w:rPr>
            <w:drawing>
              <wp:inline distT="0" distB="0" distL="0" distR="0" wp14:anchorId="615DB334" wp14:editId="6FD60639">
                <wp:extent cx="3406877" cy="2898857"/>
                <wp:effectExtent l="0" t="0" r="3175" b="15875"/>
                <wp:docPr id="15" name="Chart 15">
                  <a:extLst xmlns:a="http://schemas.openxmlformats.org/drawingml/2006/main">
                    <a:ext uri="{FF2B5EF4-FFF2-40B4-BE49-F238E27FC236}">
                      <a16:creationId xmlns:a16="http://schemas.microsoft.com/office/drawing/2014/main" id="{7843DE4E-FCAC-4497-B89F-C156890AEAA2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chart">
                    <c:chart xmlns:c="http://schemas.openxmlformats.org/drawingml/2006/chart" xmlns:r="http://schemas.openxmlformats.org/officeDocument/2006/relationships" r:id="rId18"/>
                  </a:graphicData>
                </a:graphic>
              </wp:inline>
            </w:drawing>
          </w:r>
        </w:p>
        <w:p w14:paraId="043B8FBC" w14:textId="77777777" w:rsidR="00255163" w:rsidRDefault="00255163" w:rsidP="008F4C03">
          <w:pPr>
            <w:pStyle w:val="Heading2"/>
            <w:jc w:val="center"/>
          </w:pPr>
        </w:p>
        <w:p w14:paraId="6FF42EEF" w14:textId="096E2F5E" w:rsidR="00255163" w:rsidRPr="007D2509" w:rsidRDefault="00255163" w:rsidP="004C1459">
          <w:r>
            <w:rPr>
              <w:noProof/>
            </w:rPr>
            <w:drawing>
              <wp:inline distT="0" distB="0" distL="0" distR="0" wp14:anchorId="71C7C5DE" wp14:editId="139752F4">
                <wp:extent cx="3370006" cy="2674313"/>
                <wp:effectExtent l="0" t="0" r="1905" b="12065"/>
                <wp:docPr id="21" name="Chart 21">
                  <a:extLst xmlns:a="http://schemas.openxmlformats.org/drawingml/2006/main">
                    <a:ext uri="{FF2B5EF4-FFF2-40B4-BE49-F238E27FC236}">
                      <a16:creationId xmlns:a16="http://schemas.microsoft.com/office/drawing/2014/main" id="{7120B976-31F2-4DA9-89B0-0ECF664BE655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chart">
                    <c:chart xmlns:c="http://schemas.openxmlformats.org/drawingml/2006/chart" xmlns:r="http://schemas.openxmlformats.org/officeDocument/2006/relationships" r:id="rId19"/>
                  </a:graphicData>
                </a:graphic>
              </wp:inline>
            </w:drawing>
          </w:r>
          <w:r w:rsidR="002E6E4D">
            <w:rPr>
              <w:noProof/>
            </w:rPr>
            <w:drawing>
              <wp:inline distT="0" distB="0" distL="0" distR="0" wp14:anchorId="2CEC250A" wp14:editId="6705779F">
                <wp:extent cx="3366320" cy="2668905"/>
                <wp:effectExtent l="0" t="0" r="5715" b="17145"/>
                <wp:docPr id="22" name="Chart 2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29C3F80-448D-4FDE-B717-B63A310CB27A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chart">
                    <c:chart xmlns:c="http://schemas.openxmlformats.org/drawingml/2006/chart" xmlns:r="http://schemas.openxmlformats.org/officeDocument/2006/relationships" r:id="rId20"/>
                  </a:graphicData>
                </a:graphic>
              </wp:inline>
            </w:drawing>
          </w:r>
        </w:p>
        <w:p w14:paraId="6859D34B" w14:textId="631BEAB5" w:rsidR="005D48B6" w:rsidRDefault="00F0627B" w:rsidP="004C1459">
          <w:pPr>
            <w:rPr>
              <w:sz w:val="16"/>
              <w:szCs w:val="16"/>
            </w:rPr>
          </w:pPr>
          <w:r>
            <w:rPr>
              <w:noProof/>
            </w:rPr>
            <w:lastRenderedPageBreak/>
            <w:drawing>
              <wp:inline distT="0" distB="0" distL="0" distR="0" wp14:anchorId="68142D9F" wp14:editId="559515B8">
                <wp:extent cx="3369945" cy="2907829"/>
                <wp:effectExtent l="0" t="0" r="1905" b="6985"/>
                <wp:docPr id="23" name="Chart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140FC9AE-02CA-4DC0-8472-89B2A7BE4FD2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chart">
                    <c:chart xmlns:c="http://schemas.openxmlformats.org/drawingml/2006/chart" xmlns:r="http://schemas.openxmlformats.org/officeDocument/2006/relationships" r:id="rId21"/>
                  </a:graphicData>
                </a:graphic>
              </wp:inline>
            </w:drawing>
          </w:r>
          <w:r w:rsidR="001E3C44">
            <w:rPr>
              <w:noProof/>
            </w:rPr>
            <w:drawing>
              <wp:inline distT="0" distB="0" distL="0" distR="0" wp14:anchorId="0B437648" wp14:editId="101B4B9B">
                <wp:extent cx="3384755" cy="2890520"/>
                <wp:effectExtent l="0" t="0" r="6350" b="5080"/>
                <wp:docPr id="27" name="Chart 27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F9DDA0-E43B-410C-8E63-2FF3568B89E5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chart">
                    <c:chart xmlns:c="http://schemas.openxmlformats.org/drawingml/2006/chart" xmlns:r="http://schemas.openxmlformats.org/officeDocument/2006/relationships" r:id="rId22"/>
                  </a:graphicData>
                </a:graphic>
              </wp:inline>
            </w:drawing>
          </w:r>
        </w:p>
        <w:p w14:paraId="36A71434" w14:textId="77777777" w:rsidR="00453FC5" w:rsidRDefault="00453FC5" w:rsidP="008F4C03">
          <w:pPr>
            <w:pStyle w:val="Heading2"/>
            <w:jc w:val="center"/>
          </w:pPr>
        </w:p>
        <w:p w14:paraId="5BB8D5C2" w14:textId="41081F7C" w:rsidR="00453FC5" w:rsidRPr="00453FC5" w:rsidRDefault="00976C79" w:rsidP="004C1459">
          <w:r>
            <w:rPr>
              <w:noProof/>
            </w:rPr>
            <w:drawing>
              <wp:inline distT="0" distB="0" distL="0" distR="0" wp14:anchorId="03A1B68B" wp14:editId="0C3BB545">
                <wp:extent cx="3307326" cy="2609461"/>
                <wp:effectExtent l="0" t="0" r="7620" b="635"/>
                <wp:docPr id="25" name="Chart 25">
                  <a:extLst xmlns:a="http://schemas.openxmlformats.org/drawingml/2006/main">
                    <a:ext uri="{FF2B5EF4-FFF2-40B4-BE49-F238E27FC236}">
                      <a16:creationId xmlns:a16="http://schemas.microsoft.com/office/drawing/2014/main" id="{A0D0192C-61CD-47E9-9330-44F87C9AC5CF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chart">
                    <c:chart xmlns:c="http://schemas.openxmlformats.org/drawingml/2006/chart" xmlns:r="http://schemas.openxmlformats.org/officeDocument/2006/relationships" r:id="rId23"/>
                  </a:graphicData>
                </a:graphic>
              </wp:inline>
            </w:drawing>
          </w:r>
          <w:r w:rsidR="00453FC5">
            <w:rPr>
              <w:noProof/>
            </w:rPr>
            <w:drawing>
              <wp:inline distT="0" distB="0" distL="0" distR="0" wp14:anchorId="0FC84D47" wp14:editId="47C2A244">
                <wp:extent cx="3421441" cy="2599669"/>
                <wp:effectExtent l="0" t="0" r="7620" b="10795"/>
                <wp:docPr id="26" name="Chart 26">
                  <a:extLst xmlns:a="http://schemas.openxmlformats.org/drawingml/2006/main">
                    <a:ext uri="{FF2B5EF4-FFF2-40B4-BE49-F238E27FC236}">
                      <a16:creationId xmlns:a16="http://schemas.microsoft.com/office/drawing/2014/main" id="{494C9FA9-E3F7-4E74-912A-D903362B0C76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chart">
                    <c:chart xmlns:c="http://schemas.openxmlformats.org/drawingml/2006/chart" xmlns:r="http://schemas.openxmlformats.org/officeDocument/2006/relationships" r:id="rId24"/>
                  </a:graphicData>
                </a:graphic>
              </wp:inline>
            </w:drawing>
          </w:r>
        </w:p>
        <w:p w14:paraId="3040B256" w14:textId="14A5D51F" w:rsidR="00B062AC" w:rsidRPr="00080A9C" w:rsidRDefault="005F07B0" w:rsidP="008F4C03">
          <w:pPr>
            <w:pStyle w:val="Heading2"/>
            <w:jc w:val="center"/>
          </w:pPr>
          <w:bookmarkStart w:id="4" w:name="_Toc75360133"/>
          <w:r w:rsidRPr="00080A9C">
            <w:t>Stakeholder Input</w:t>
          </w:r>
          <w:r w:rsidR="008B72A7">
            <w:t xml:space="preserve"> Round II</w:t>
          </w:r>
          <w:bookmarkEnd w:id="4"/>
        </w:p>
        <w:p w14:paraId="417F47C2" w14:textId="13DCFB5A" w:rsidR="005F07B0" w:rsidRPr="005F07B0" w:rsidRDefault="005F07B0" w:rsidP="004C1459">
          <w:r>
            <w:t xml:space="preserve">To gain </w:t>
          </w:r>
          <w:r w:rsidR="007A3A43">
            <w:t xml:space="preserve">input from our stakeholders, Lackland ISD utilized two </w:t>
          </w:r>
          <w:r w:rsidR="00E47F9A">
            <w:t xml:space="preserve">rounds of input, a </w:t>
          </w:r>
          <w:r w:rsidR="00AC3CEB">
            <w:t xml:space="preserve">quantitative </w:t>
          </w:r>
          <w:r w:rsidR="00E47F9A">
            <w:t xml:space="preserve">survey round </w:t>
          </w:r>
          <w:r w:rsidR="00A76317">
            <w:t>and</w:t>
          </w:r>
          <w:r w:rsidR="00790658">
            <w:t xml:space="preserve"> a </w:t>
          </w:r>
          <w:r w:rsidR="00A76317">
            <w:t>qualitative free-response round.</w:t>
          </w:r>
        </w:p>
        <w:p w14:paraId="33CAA190" w14:textId="00D318B6" w:rsidR="00A76317" w:rsidRPr="00080A9C" w:rsidRDefault="00A76D48" w:rsidP="004C1459">
          <w:r w:rsidRPr="00080A9C">
            <w:t xml:space="preserve">Analysis of Survey </w:t>
          </w:r>
          <w:r w:rsidR="009E35B6" w:rsidRPr="00080A9C">
            <w:t>Round</w:t>
          </w:r>
          <w:r w:rsidR="00F63C2A">
            <w:t xml:space="preserve"> II</w:t>
          </w:r>
        </w:p>
        <w:p w14:paraId="2556A62F" w14:textId="7927E54B" w:rsidR="009E35B6" w:rsidRPr="009E35B6" w:rsidRDefault="009E35B6" w:rsidP="004C1459">
          <w:r>
            <w:t xml:space="preserve">In the first round, a survey was </w:t>
          </w:r>
          <w:r w:rsidR="0056566C">
            <w:t xml:space="preserve">distributed to parents, students, teachers, and staff via an online web form.  Those responding </w:t>
          </w:r>
          <w:r w:rsidR="008B4EDF">
            <w:t xml:space="preserve">to the survey answered questions </w:t>
          </w:r>
          <w:r w:rsidR="00F80651">
            <w:t xml:space="preserve">by selecting from a list of pre-defined options.  </w:t>
          </w:r>
          <w:r w:rsidR="00555860">
            <w:t xml:space="preserve">Each question contained an “other” option that allowed the respondent to </w:t>
          </w:r>
          <w:r w:rsidR="008D4ABB">
            <w:t>provide additional information.  A</w:t>
          </w:r>
          <w:r w:rsidR="004D7FF8">
            <w:t xml:space="preserve"> screenshot of the survey is included </w:t>
          </w:r>
          <w:r w:rsidR="00B84784">
            <w:t>in Exhibit A at the end of this plan.</w:t>
          </w:r>
        </w:p>
        <w:p w14:paraId="7CD7572B" w14:textId="51112932" w:rsidR="001322F9" w:rsidRPr="009E35B6" w:rsidRDefault="00F24A54" w:rsidP="004C1459">
          <w:r>
            <w:lastRenderedPageBreak/>
            <w:t xml:space="preserve">Data in this survey were then tabulated by </w:t>
          </w:r>
          <w:r w:rsidR="003F37E5">
            <w:t xml:space="preserve">answer choice to determine the </w:t>
          </w:r>
          <w:r w:rsidR="008A3CF5">
            <w:t>number of respondents who had selected a particular answer choice.  These were then rank-ordered by those choices receiving the greatest number of responses.</w:t>
          </w:r>
        </w:p>
        <w:p w14:paraId="6F985F09" w14:textId="4C8247B9" w:rsidR="00B062AC" w:rsidRPr="00E7230B" w:rsidRDefault="00B062AC" w:rsidP="004C1459">
          <w:r w:rsidRPr="00E7230B">
            <w:t>Analysis of Free-Response Questions</w:t>
          </w:r>
          <w:r w:rsidR="008B72A7">
            <w:t xml:space="preserve"> Round II</w:t>
          </w:r>
        </w:p>
        <w:p w14:paraId="56D8433E" w14:textId="77777777" w:rsidR="000C5CD9" w:rsidRDefault="000C5CD9" w:rsidP="004C1459"/>
        <w:p w14:paraId="4382D0C9" w14:textId="6FACA9F1" w:rsidR="00B062AC" w:rsidRDefault="000C5CD9" w:rsidP="004C1459">
          <w:r>
            <w:rPr>
              <w:noProof/>
            </w:rPr>
            <w:drawing>
              <wp:anchor distT="0" distB="0" distL="114300" distR="114300" simplePos="0" relativeHeight="251658242" behindDoc="0" locked="0" layoutInCell="1" allowOverlap="1" wp14:anchorId="27B0BB28" wp14:editId="109D267B">
                <wp:simplePos x="0" y="0"/>
                <wp:positionH relativeFrom="column">
                  <wp:posOffset>224155</wp:posOffset>
                </wp:positionH>
                <wp:positionV relativeFrom="paragraph">
                  <wp:posOffset>109220</wp:posOffset>
                </wp:positionV>
                <wp:extent cx="2647950" cy="1642745"/>
                <wp:effectExtent l="0" t="0" r="0" b="0"/>
                <wp:wrapSquare wrapText="bothSides"/>
                <wp:docPr id="28" name="Picture 28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/>
                        <pic:cNvPicPr/>
                      </pic:nvPicPr>
                      <pic:blipFill>
                        <a:blip r:embed="rId2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647950" cy="16427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CF6BA8">
            <w:t xml:space="preserve">Based on the results from the survey </w:t>
          </w:r>
          <w:r w:rsidR="00BF11E2">
            <w:t>round</w:t>
          </w:r>
          <w:r w:rsidR="00CF6BA8">
            <w:t xml:space="preserve">, </w:t>
          </w:r>
          <w:r w:rsidR="00B062AC">
            <w:t xml:space="preserve">the district asked our students, our teachers, and our staff free-response questions </w:t>
          </w:r>
          <w:r w:rsidR="00702FDC">
            <w:t>during a second round of stakeholder input</w:t>
          </w:r>
          <w:r w:rsidR="00B062AC">
            <w:t>.  The individuals in these groups typed their answers to these questions into a web-based form.</w:t>
          </w:r>
        </w:p>
        <w:p w14:paraId="0C907F6C" w14:textId="4E0070D8" w:rsidR="00B062AC" w:rsidRDefault="00986AB5" w:rsidP="004C1459">
          <w:r>
            <w:rPr>
              <w:noProof/>
            </w:rPr>
            <w:drawing>
              <wp:anchor distT="0" distB="0" distL="114300" distR="114300" simplePos="0" relativeHeight="251658243" behindDoc="0" locked="0" layoutInCell="1" allowOverlap="1" wp14:anchorId="7384C4A4" wp14:editId="5640C966">
                <wp:simplePos x="0" y="0"/>
                <wp:positionH relativeFrom="column">
                  <wp:posOffset>220980</wp:posOffset>
                </wp:positionH>
                <wp:positionV relativeFrom="paragraph">
                  <wp:posOffset>894715</wp:posOffset>
                </wp:positionV>
                <wp:extent cx="2713355" cy="1734820"/>
                <wp:effectExtent l="0" t="0" r="0" b="0"/>
                <wp:wrapSquare wrapText="bothSides"/>
                <wp:docPr id="24" name="Picture 24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4" name="Picture 24" descr="Text&#10;&#10;Description automatically generated"/>
                        <pic:cNvPicPr/>
                      </pic:nvPicPr>
                      <pic:blipFill>
                        <a:blip r:embed="rId2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13355" cy="17348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5F4775">
            <w:t>W</w:t>
          </w:r>
          <w:r w:rsidR="00B062AC">
            <w:t xml:space="preserve">e applied qualitative research methods to these responses </w:t>
          </w:r>
          <w:r w:rsidR="003D0DE0">
            <w:t xml:space="preserve">  </w:t>
          </w:r>
          <w:r w:rsidR="00B062AC">
            <w:t xml:space="preserve">in order to visualize themes across all those who responded.  </w:t>
          </w:r>
          <w:r w:rsidR="003D0DE0">
            <w:t xml:space="preserve"> </w:t>
          </w:r>
          <w:r w:rsidR="00B062AC">
            <w:t>Sentences and sections of each individual’s response were</w:t>
          </w:r>
          <w:r w:rsidR="003D0DE0">
            <w:t xml:space="preserve"> </w:t>
          </w:r>
          <w:r w:rsidR="00B062AC">
            <w:t>highlighted and categorized under a code.</w:t>
          </w:r>
          <w:r w:rsidR="00B062AC">
            <w:rPr>
              <w:rStyle w:val="FootnoteReference"/>
            </w:rPr>
            <w:footnoteReference w:id="2"/>
          </w:r>
          <w:r w:rsidR="00B062AC">
            <w:t xml:space="preserve">  If a number of individuals mentioned the same or a similar concept, then that was determined to be a theme.  In general, themes are discussed from those that are </w:t>
          </w:r>
          <w:r w:rsidR="00B062AC" w:rsidRPr="0482D642">
            <w:rPr>
              <w:i/>
              <w:iCs/>
            </w:rPr>
            <w:t>most</w:t>
          </w:r>
          <w:r w:rsidR="00B062AC">
            <w:t xml:space="preserve"> strong to those that are </w:t>
          </w:r>
          <w:r w:rsidR="00B062AC" w:rsidRPr="0482D642">
            <w:rPr>
              <w:i/>
              <w:iCs/>
            </w:rPr>
            <w:t>least</w:t>
          </w:r>
          <w:r w:rsidR="00B062AC">
            <w:t xml:space="preserve"> strong.  In other words, if more individuals discussed a theme, that theme is discussed first.</w:t>
          </w:r>
        </w:p>
        <w:p w14:paraId="695888E4" w14:textId="663BC660" w:rsidR="00803D1F" w:rsidRDefault="00B062AC" w:rsidP="004C1459">
          <w:pPr>
            <w:rPr>
              <w:noProof/>
            </w:rPr>
          </w:pPr>
          <w:r>
            <w:t>Numbers appearing before a quote from an individual are merely a citation: they do not indicate frequency in any way.</w:t>
          </w:r>
        </w:p>
        <w:p w14:paraId="7313B05F" w14:textId="5D2E872D" w:rsidR="00B062AC" w:rsidRDefault="00107CF3" w:rsidP="008F4C03">
          <w:pPr>
            <w:pStyle w:val="Heading2"/>
            <w:jc w:val="center"/>
          </w:pPr>
          <w:bookmarkStart w:id="5" w:name="_Toc75360134"/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58245" behindDoc="0" locked="0" layoutInCell="1" allowOverlap="1" wp14:anchorId="5D04B7DE" wp14:editId="6EB6240D">
                    <wp:simplePos x="0" y="0"/>
                    <wp:positionH relativeFrom="column">
                      <wp:posOffset>150925</wp:posOffset>
                    </wp:positionH>
                    <wp:positionV relativeFrom="paragraph">
                      <wp:posOffset>668277</wp:posOffset>
                    </wp:positionV>
                    <wp:extent cx="2360930" cy="1404620"/>
                    <wp:effectExtent l="0" t="0" r="22860" b="11430"/>
                    <wp:wrapSquare wrapText="bothSides"/>
                    <wp:docPr id="40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360930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350CFAB" w14:textId="5EFF165C" w:rsidR="006A347D" w:rsidRDefault="006A347D" w:rsidP="009B1DA3">
                                <w:pPr>
                                  <w:pStyle w:val="Heading3"/>
                                </w:pPr>
                                <w:hyperlink w:anchor="_ESSER_III_-" w:history="1">
                                  <w:bookmarkStart w:id="6" w:name="_Toc75360135"/>
                                  <w:r w:rsidRPr="007179BE">
                                    <w:rPr>
                                      <w:rStyle w:val="Hyperlink"/>
                                    </w:rPr>
                                    <w:t xml:space="preserve">Student </w:t>
                                  </w:r>
                                  <w:r>
                                    <w:rPr>
                                      <w:rStyle w:val="Hyperlink"/>
                                    </w:rPr>
                                    <w:t xml:space="preserve">Survey and </w:t>
                                  </w:r>
                                  <w:r w:rsidRPr="007179BE">
                                    <w:rPr>
                                      <w:rStyle w:val="Hyperlink"/>
                                    </w:rPr>
                                    <w:t>Responses</w:t>
                                  </w:r>
                                  <w:bookmarkEnd w:id="6"/>
                                </w:hyperlink>
                              </w:p>
                              <w:p w14:paraId="5764C734" w14:textId="41578763" w:rsidR="006A347D" w:rsidRDefault="006A347D" w:rsidP="009B1DA3">
                                <w:pPr>
                                  <w:pStyle w:val="Heading3"/>
                                </w:pPr>
                                <w:hyperlink w:anchor="_Teacher_ESSER_Survey" w:history="1">
                                  <w:bookmarkStart w:id="7" w:name="_Toc75360136"/>
                                  <w:r w:rsidRPr="007179BE">
                                    <w:rPr>
                                      <w:rStyle w:val="Hyperlink"/>
                                    </w:rPr>
                                    <w:t xml:space="preserve">Teacher </w:t>
                                  </w:r>
                                  <w:r>
                                    <w:rPr>
                                      <w:rStyle w:val="Hyperlink"/>
                                    </w:rPr>
                                    <w:t xml:space="preserve">Survey and </w:t>
                                  </w:r>
                                  <w:r w:rsidRPr="007179BE">
                                    <w:rPr>
                                      <w:rStyle w:val="Hyperlink"/>
                                    </w:rPr>
                                    <w:t>Responses</w:t>
                                  </w:r>
                                  <w:bookmarkEnd w:id="7"/>
                                </w:hyperlink>
                              </w:p>
                              <w:p w14:paraId="05391E16" w14:textId="2E78DC5B" w:rsidR="006A347D" w:rsidRDefault="006A347D" w:rsidP="009B1DA3">
                                <w:pPr>
                                  <w:pStyle w:val="Heading3"/>
                                </w:pPr>
                                <w:hyperlink w:anchor="_Staff_ESSER_Survey" w:history="1">
                                  <w:bookmarkStart w:id="8" w:name="_Toc75360137"/>
                                  <w:r w:rsidRPr="007179BE">
                                    <w:rPr>
                                      <w:rStyle w:val="Hyperlink"/>
                                    </w:rPr>
                                    <w:t xml:space="preserve">Staff </w:t>
                                  </w:r>
                                  <w:r>
                                    <w:rPr>
                                      <w:rStyle w:val="Hyperlink"/>
                                    </w:rPr>
                                    <w:t xml:space="preserve">Survey and </w:t>
                                  </w:r>
                                  <w:r w:rsidRPr="007179BE">
                                    <w:rPr>
                                      <w:rStyle w:val="Hyperlink"/>
                                    </w:rPr>
                                    <w:t>Responses</w:t>
                                  </w:r>
                                  <w:bookmarkEnd w:id="8"/>
                                </w:hyperlink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4000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5D04B7DE" id="_x0000_s1031" type="#_x0000_t202" style="position:absolute;left:0;text-align:left;margin-left:11.9pt;margin-top:52.6pt;width:185.9pt;height:110.6pt;z-index:251658245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">
                    <v:textbox style="mso-fit-shape-to-text:t">
                      <w:txbxContent>
                        <w:p w14:paraId="0350CFAB" w14:textId="5EFF165C" w:rsidR="006A347D" w:rsidRDefault="006A347D" w:rsidP="009B1DA3">
                          <w:pPr>
                            <w:pStyle w:val="Heading3"/>
                          </w:pPr>
                          <w:hyperlink w:anchor="_ESSER_III_-" w:history="1">
                            <w:bookmarkStart w:id="9" w:name="_Toc75360135"/>
                            <w:r w:rsidRPr="007179BE">
                              <w:rPr>
                                <w:rStyle w:val="Hyperlink"/>
                              </w:rPr>
                              <w:t xml:space="preserve">Student </w:t>
                            </w:r>
                            <w:r>
                              <w:rPr>
                                <w:rStyle w:val="Hyperlink"/>
                              </w:rPr>
                              <w:t xml:space="preserve">Survey and </w:t>
                            </w:r>
                            <w:r w:rsidRPr="007179BE">
                              <w:rPr>
                                <w:rStyle w:val="Hyperlink"/>
                              </w:rPr>
                              <w:t>Responses</w:t>
                            </w:r>
                            <w:bookmarkEnd w:id="9"/>
                          </w:hyperlink>
                        </w:p>
                        <w:p w14:paraId="5764C734" w14:textId="41578763" w:rsidR="006A347D" w:rsidRDefault="006A347D" w:rsidP="009B1DA3">
                          <w:pPr>
                            <w:pStyle w:val="Heading3"/>
                          </w:pPr>
                          <w:hyperlink w:anchor="_Teacher_ESSER_Survey" w:history="1">
                            <w:bookmarkStart w:id="10" w:name="_Toc75360136"/>
                            <w:r w:rsidRPr="007179BE">
                              <w:rPr>
                                <w:rStyle w:val="Hyperlink"/>
                              </w:rPr>
                              <w:t xml:space="preserve">Teacher </w:t>
                            </w:r>
                            <w:r>
                              <w:rPr>
                                <w:rStyle w:val="Hyperlink"/>
                              </w:rPr>
                              <w:t xml:space="preserve">Survey and </w:t>
                            </w:r>
                            <w:r w:rsidRPr="007179BE">
                              <w:rPr>
                                <w:rStyle w:val="Hyperlink"/>
                              </w:rPr>
                              <w:t>Responses</w:t>
                            </w:r>
                            <w:bookmarkEnd w:id="10"/>
                          </w:hyperlink>
                        </w:p>
                        <w:p w14:paraId="05391E16" w14:textId="2E78DC5B" w:rsidR="006A347D" w:rsidRDefault="006A347D" w:rsidP="009B1DA3">
                          <w:pPr>
                            <w:pStyle w:val="Heading3"/>
                          </w:pPr>
                          <w:hyperlink w:anchor="_Staff_ESSER_Survey" w:history="1">
                            <w:bookmarkStart w:id="11" w:name="_Toc75360137"/>
                            <w:r w:rsidRPr="007179BE">
                              <w:rPr>
                                <w:rStyle w:val="Hyperlink"/>
                              </w:rPr>
                              <w:t xml:space="preserve">Staff </w:t>
                            </w:r>
                            <w:r>
                              <w:rPr>
                                <w:rStyle w:val="Hyperlink"/>
                              </w:rPr>
                              <w:t xml:space="preserve">Survey and </w:t>
                            </w:r>
                            <w:r w:rsidRPr="007179BE">
                              <w:rPr>
                                <w:rStyle w:val="Hyperlink"/>
                              </w:rPr>
                              <w:t>Responses</w:t>
                            </w:r>
                            <w:bookmarkEnd w:id="11"/>
                          </w:hyperlink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="000C5CD9">
            <w:rPr>
              <w:noProof/>
            </w:rPr>
            <w:drawing>
              <wp:anchor distT="0" distB="0" distL="114300" distR="114300" simplePos="0" relativeHeight="251658244" behindDoc="0" locked="0" layoutInCell="1" allowOverlap="1" wp14:anchorId="7446D5CB" wp14:editId="53E12168">
                <wp:simplePos x="0" y="0"/>
                <wp:positionH relativeFrom="column">
                  <wp:posOffset>3527267</wp:posOffset>
                </wp:positionH>
                <wp:positionV relativeFrom="paragraph">
                  <wp:posOffset>-38996</wp:posOffset>
                </wp:positionV>
                <wp:extent cx="3018790" cy="1855228"/>
                <wp:effectExtent l="0" t="0" r="0" b="0"/>
                <wp:wrapSquare wrapText="bothSides"/>
                <wp:docPr id="29" name="Picture 29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9" name="Picture 29" descr="Text&#10;&#10;Description automatically generated"/>
                        <pic:cNvPicPr/>
                      </pic:nvPicPr>
                      <pic:blipFill>
                        <a:blip r:embed="rId2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24825" cy="185893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bookmarkEnd w:id="5"/>
          <w:r w:rsidR="00B062AC">
            <w:br w:type="page"/>
          </w:r>
        </w:p>
        <w:p w14:paraId="1CADDDB1" w14:textId="4509C996" w:rsidR="008A2694" w:rsidRDefault="008A2694" w:rsidP="008F4C03">
          <w:pPr>
            <w:pStyle w:val="Heading2"/>
            <w:jc w:val="center"/>
            <w:rPr>
              <w:noProof/>
            </w:rPr>
          </w:pPr>
          <w:bookmarkStart w:id="12" w:name="_Toc75360138"/>
          <w:r>
            <w:rPr>
              <w:noProof/>
            </w:rPr>
            <w:lastRenderedPageBreak/>
            <w:t>Achievement Data and Analysis</w:t>
          </w:r>
          <w:bookmarkEnd w:id="12"/>
        </w:p>
        <w:p w14:paraId="0A22756F" w14:textId="01F5F6B3" w:rsidR="00C95D2E" w:rsidRDefault="00231273" w:rsidP="008F4C03">
          <w:pPr>
            <w:pStyle w:val="Heading2"/>
            <w:jc w:val="center"/>
            <w:rPr>
              <w:noProof/>
            </w:rPr>
          </w:pPr>
          <w:bookmarkStart w:id="13" w:name="_Toc75360139"/>
          <w:r>
            <w:rPr>
              <w:noProof/>
            </w:rPr>
            <w:t>First Grade</w:t>
          </w:r>
          <w:bookmarkEnd w:id="13"/>
        </w:p>
        <w:p w14:paraId="016CF64D" w14:textId="3E2D7D38" w:rsidR="00C95D2E" w:rsidRDefault="00EE511B" w:rsidP="009B1DA3">
          <w:pPr>
            <w:jc w:val="center"/>
            <w:rPr>
              <w:noProof/>
            </w:rPr>
          </w:pPr>
          <w:r>
            <w:rPr>
              <w:noProof/>
            </w:rPr>
            <w:drawing>
              <wp:inline distT="0" distB="0" distL="0" distR="0" wp14:anchorId="72298FBA" wp14:editId="1DE9D980">
                <wp:extent cx="3818934" cy="3081476"/>
                <wp:effectExtent l="0" t="0" r="10160" b="5080"/>
                <wp:docPr id="37" name="Chart 37">
                  <a:extLst xmlns:a="http://schemas.openxmlformats.org/drawingml/2006/main">
                    <a:ext uri="{FF2B5EF4-FFF2-40B4-BE49-F238E27FC236}">
                      <a16:creationId xmlns:a16="http://schemas.microsoft.com/office/drawing/2014/main" id="{33E968EB-FCFD-427B-B0B7-EA568D48894B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chart">
                    <c:chart xmlns:c="http://schemas.openxmlformats.org/drawingml/2006/chart" xmlns:r="http://schemas.openxmlformats.org/officeDocument/2006/relationships" r:id="rId28"/>
                  </a:graphicData>
                </a:graphic>
              </wp:inline>
            </w:drawing>
          </w:r>
        </w:p>
        <w:p w14:paraId="71C50FDE" w14:textId="5CD62521" w:rsidR="00C66202" w:rsidRDefault="00C66202" w:rsidP="008F4C03">
          <w:pPr>
            <w:pStyle w:val="Heading2"/>
            <w:jc w:val="center"/>
          </w:pPr>
        </w:p>
        <w:p w14:paraId="1E5B4E4A" w14:textId="413DC78E" w:rsidR="00985FB5" w:rsidRPr="008A2694" w:rsidRDefault="00A40CCB" w:rsidP="009B1DA3">
          <w:pPr>
            <w:pStyle w:val="Heading3"/>
          </w:pPr>
          <w:hyperlink w:anchor="_First_Grade" w:history="1">
            <w:bookmarkStart w:id="14" w:name="_Toc75360140"/>
            <w:r w:rsidR="00985FB5" w:rsidRPr="008A2694">
              <w:rPr>
                <w:rStyle w:val="Hyperlink"/>
                <w:color w:val="2F5496" w:themeColor="accent1" w:themeShade="BF"/>
                <w:u w:val="none"/>
              </w:rPr>
              <w:t>First Grade Achievement Profile</w:t>
            </w:r>
            <w:bookmarkEnd w:id="14"/>
          </w:hyperlink>
        </w:p>
        <w:p w14:paraId="7A1D7ABC" w14:textId="1D916286" w:rsidR="000D4207" w:rsidRDefault="000D4207" w:rsidP="008F4C03">
          <w:pPr>
            <w:pStyle w:val="Heading2"/>
            <w:jc w:val="center"/>
          </w:pPr>
        </w:p>
        <w:p w14:paraId="6D7D6826" w14:textId="30314988" w:rsidR="000D4207" w:rsidRDefault="000D4207" w:rsidP="008F4C03">
          <w:pPr>
            <w:pStyle w:val="Heading2"/>
            <w:jc w:val="center"/>
          </w:pPr>
          <w:r>
            <w:br w:type="page"/>
          </w:r>
        </w:p>
        <w:p w14:paraId="5733D6B8" w14:textId="5405D78A" w:rsidR="00C66202" w:rsidRDefault="00C66202" w:rsidP="008F4C03">
          <w:pPr>
            <w:pStyle w:val="Heading2"/>
            <w:jc w:val="center"/>
          </w:pPr>
          <w:bookmarkStart w:id="15" w:name="_Toc75360141"/>
          <w:r>
            <w:lastRenderedPageBreak/>
            <w:t>Second Grade</w:t>
          </w:r>
          <w:bookmarkEnd w:id="15"/>
        </w:p>
        <w:p w14:paraId="453DA2DA" w14:textId="4A888248" w:rsidR="00165DDF" w:rsidRPr="00165DDF" w:rsidRDefault="004C1B13" w:rsidP="009B1DA3">
          <w:r>
            <w:rPr>
              <w:noProof/>
            </w:rPr>
            <w:drawing>
              <wp:inline distT="0" distB="0" distL="0" distR="0" wp14:anchorId="29D4D4C2" wp14:editId="5808F70D">
                <wp:extent cx="3244850" cy="3277040"/>
                <wp:effectExtent l="0" t="0" r="12700" b="0"/>
                <wp:docPr id="38" name="Chart 38">
                  <a:extLst xmlns:a="http://schemas.openxmlformats.org/drawingml/2006/main">
                    <a:ext uri="{FF2B5EF4-FFF2-40B4-BE49-F238E27FC236}">
                      <a16:creationId xmlns:a16="http://schemas.microsoft.com/office/drawing/2014/main" id="{91DDCFF6-AC1E-41FD-BBF6-DDDA0DC7760B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chart">
                    <c:chart xmlns:c="http://schemas.openxmlformats.org/drawingml/2006/chart" xmlns:r="http://schemas.openxmlformats.org/officeDocument/2006/relationships" r:id="rId29"/>
                  </a:graphicData>
                </a:graphic>
              </wp:inline>
            </w:drawing>
          </w:r>
          <w:r w:rsidR="009A5892">
            <w:rPr>
              <w:noProof/>
            </w:rPr>
            <w:drawing>
              <wp:inline distT="0" distB="0" distL="0" distR="0" wp14:anchorId="71FAED94" wp14:editId="11A2F729">
                <wp:extent cx="3446178" cy="3269853"/>
                <wp:effectExtent l="0" t="0" r="1905" b="6985"/>
                <wp:docPr id="39" name="Chart 39">
                  <a:extLst xmlns:a="http://schemas.openxmlformats.org/drawingml/2006/main">
                    <a:ext uri="{FF2B5EF4-FFF2-40B4-BE49-F238E27FC236}">
                      <a16:creationId xmlns:a16="http://schemas.microsoft.com/office/drawing/2014/main" id="{43318B22-7DD1-4D7D-A76B-031ABA08107B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chart">
                    <c:chart xmlns:c="http://schemas.openxmlformats.org/drawingml/2006/chart" xmlns:r="http://schemas.openxmlformats.org/officeDocument/2006/relationships" r:id="rId30"/>
                  </a:graphicData>
                </a:graphic>
              </wp:inline>
            </w:drawing>
          </w:r>
        </w:p>
        <w:p w14:paraId="18E60EC1" w14:textId="45ABEC9A" w:rsidR="000D4207" w:rsidRDefault="005D7AD1" w:rsidP="009B1DA3">
          <w:pPr>
            <w:pStyle w:val="Heading3"/>
            <w:rPr>
              <w:noProof/>
              <w:sz w:val="32"/>
              <w:szCs w:val="32"/>
            </w:rPr>
          </w:pPr>
          <w:hyperlink w:anchor="_Second_Grade" w:history="1">
            <w:bookmarkStart w:id="16" w:name="_Toc75360142"/>
            <w:r w:rsidRPr="005D7AD1">
              <w:rPr>
                <w:rStyle w:val="Hyperlink"/>
                <w:noProof/>
              </w:rPr>
              <w:t>Second Grade Achievement Profile</w:t>
            </w:r>
            <w:bookmarkEnd w:id="16"/>
          </w:hyperlink>
          <w:r w:rsidR="000D4207">
            <w:rPr>
              <w:noProof/>
            </w:rPr>
            <w:br w:type="page"/>
          </w:r>
        </w:p>
        <w:p w14:paraId="1E94A8D5" w14:textId="6493E5DC" w:rsidR="00803D1F" w:rsidRDefault="0038291F" w:rsidP="008F4C03">
          <w:pPr>
            <w:pStyle w:val="Heading2"/>
            <w:jc w:val="center"/>
            <w:rPr>
              <w:noProof/>
            </w:rPr>
          </w:pPr>
          <w:bookmarkStart w:id="17" w:name="_Toc75360143"/>
          <w:r>
            <w:rPr>
              <w:noProof/>
            </w:rPr>
            <w:lastRenderedPageBreak/>
            <w:t xml:space="preserve">Third Grade </w:t>
          </w:r>
        </w:p>
      </w:sdtContent>
    </w:sdt>
    <w:bookmarkEnd w:id="17" w:displacedByCustomXml="prev"/>
    <w:p w14:paraId="35328221" w14:textId="19165E0B" w:rsidR="0037532A" w:rsidRDefault="00803D1F" w:rsidP="0037532A">
      <w:r>
        <w:rPr>
          <w:noProof/>
        </w:rPr>
        <w:drawing>
          <wp:inline distT="0" distB="0" distL="0" distR="0" wp14:anchorId="31D9F808" wp14:editId="38EAE345">
            <wp:extent cx="3369425" cy="2438688"/>
            <wp:effectExtent l="0" t="0" r="254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22BFCB4-E58C-4ADE-BBF4-38E6338D159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  <w:r w:rsidR="0037532A">
        <w:rPr>
          <w:noProof/>
        </w:rPr>
        <w:drawing>
          <wp:inline distT="0" distB="0" distL="0" distR="0" wp14:anchorId="74CF6F58" wp14:editId="6435BC29">
            <wp:extent cx="3286125" cy="2426624"/>
            <wp:effectExtent l="0" t="0" r="9525" b="1206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04B100B2-5A6A-45E2-8672-EB57C7AC9A2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14:paraId="6B49F68E" w14:textId="151E8D88" w:rsidR="001D4893" w:rsidRDefault="006A347D" w:rsidP="008A2694">
      <w:pPr>
        <w:pStyle w:val="Heading3"/>
      </w:pPr>
      <w:hyperlink w:anchor="_Third_Grade_Math_1" w:history="1">
        <w:bookmarkStart w:id="18" w:name="_Toc75360144"/>
        <w:r w:rsidR="007B1D54">
          <w:rPr>
            <w:rStyle w:val="Hyperlink"/>
          </w:rPr>
          <w:t>Third Grade M</w:t>
        </w:r>
        <w:r w:rsidR="001D4893" w:rsidRPr="001D4893">
          <w:rPr>
            <w:rStyle w:val="Hyperlink"/>
          </w:rPr>
          <w:t>ath Achievement Profile</w:t>
        </w:r>
        <w:bookmarkEnd w:id="18"/>
      </w:hyperlink>
    </w:p>
    <w:p w14:paraId="74BEE2CA" w14:textId="5261128E" w:rsidR="001D4893" w:rsidRDefault="006A347D" w:rsidP="008A2694">
      <w:pPr>
        <w:pStyle w:val="Heading3"/>
      </w:pPr>
      <w:hyperlink w:anchor="_Third_Grade_Reading" w:history="1">
        <w:bookmarkStart w:id="19" w:name="_Toc75360145"/>
        <w:r w:rsidR="007B1D54">
          <w:rPr>
            <w:rStyle w:val="Hyperlink"/>
          </w:rPr>
          <w:t>Third Grade Rea</w:t>
        </w:r>
        <w:r w:rsidR="001D4893" w:rsidRPr="001D4893">
          <w:rPr>
            <w:rStyle w:val="Hyperlink"/>
          </w:rPr>
          <w:t>ding Achievement Profile</w:t>
        </w:r>
        <w:bookmarkEnd w:id="19"/>
      </w:hyperlink>
      <w:r w:rsidR="001D4893">
        <w:t xml:space="preserve"> </w:t>
      </w:r>
    </w:p>
    <w:p w14:paraId="0CA64864" w14:textId="77777777" w:rsidR="007B1D54" w:rsidRPr="007B1D54" w:rsidRDefault="007B1D54" w:rsidP="007B1D54"/>
    <w:p w14:paraId="0822D0A9" w14:textId="0A22920F" w:rsidR="00EE6678" w:rsidRDefault="007B131D" w:rsidP="008A2694">
      <w:pPr>
        <w:pStyle w:val="Heading3"/>
      </w:pPr>
      <w:bookmarkStart w:id="20" w:name="_Toc75360146"/>
      <w:r>
        <w:t>Third Grade Needs Assessment</w:t>
      </w:r>
      <w:bookmarkEnd w:id="20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49"/>
        <w:gridCol w:w="2843"/>
        <w:gridCol w:w="2763"/>
        <w:gridCol w:w="2435"/>
      </w:tblGrid>
      <w:tr w:rsidR="00EE6678" w14:paraId="6B2ED350" w14:textId="0911C56D" w:rsidTr="59072923">
        <w:tc>
          <w:tcPr>
            <w:tcW w:w="2749" w:type="dxa"/>
          </w:tcPr>
          <w:p w14:paraId="48767A5B" w14:textId="3538CEED" w:rsidR="00EE6678" w:rsidRPr="00EE6678" w:rsidRDefault="00EE6678" w:rsidP="008A2694">
            <w:r w:rsidRPr="00EE6678">
              <w:t>Strengths</w:t>
            </w:r>
          </w:p>
        </w:tc>
        <w:tc>
          <w:tcPr>
            <w:tcW w:w="2843" w:type="dxa"/>
          </w:tcPr>
          <w:p w14:paraId="0440C409" w14:textId="45804BC5" w:rsidR="00EE6678" w:rsidRPr="00EE6678" w:rsidRDefault="005573D1" w:rsidP="008A2694">
            <w:r>
              <w:t>Weaknesses</w:t>
            </w:r>
          </w:p>
        </w:tc>
        <w:tc>
          <w:tcPr>
            <w:tcW w:w="2763" w:type="dxa"/>
          </w:tcPr>
          <w:p w14:paraId="43AD51FB" w14:textId="32A84F72" w:rsidR="00EE6678" w:rsidRPr="00EE6678" w:rsidRDefault="00EE6678" w:rsidP="008A2694">
            <w:r w:rsidRPr="00EE6678">
              <w:t>Strategies (ESSER Type)</w:t>
            </w:r>
          </w:p>
        </w:tc>
        <w:tc>
          <w:tcPr>
            <w:tcW w:w="2435" w:type="dxa"/>
          </w:tcPr>
          <w:p w14:paraId="09CFA398" w14:textId="7B149BE7" w:rsidR="00EE6678" w:rsidRPr="00EE6678" w:rsidRDefault="00EE6678" w:rsidP="008A2694">
            <w:r w:rsidRPr="00EE6678">
              <w:t xml:space="preserve">Resources </w:t>
            </w:r>
          </w:p>
        </w:tc>
      </w:tr>
      <w:tr w:rsidR="00EE6678" w14:paraId="3B489012" w14:textId="3C1EDFB9" w:rsidTr="59072923">
        <w:tc>
          <w:tcPr>
            <w:tcW w:w="2749" w:type="dxa"/>
          </w:tcPr>
          <w:p w14:paraId="680760B7" w14:textId="7FBFA7B3" w:rsidR="005F7831" w:rsidRPr="008A2694" w:rsidRDefault="005F7831" w:rsidP="008A2694">
            <w:pPr>
              <w:rPr>
                <w:sz w:val="20"/>
                <w:szCs w:val="20"/>
              </w:rPr>
            </w:pPr>
            <w:r w:rsidRPr="008A2694">
              <w:rPr>
                <w:sz w:val="20"/>
                <w:szCs w:val="20"/>
              </w:rPr>
              <w:t xml:space="preserve">Reading </w:t>
            </w:r>
          </w:p>
          <w:p w14:paraId="1B6410D4" w14:textId="7FBFA7B3" w:rsidR="00EE6678" w:rsidRPr="008A2694" w:rsidRDefault="00B24091" w:rsidP="008A2694">
            <w:pPr>
              <w:rPr>
                <w:sz w:val="20"/>
                <w:szCs w:val="20"/>
              </w:rPr>
            </w:pPr>
            <w:r w:rsidRPr="008A2694">
              <w:rPr>
                <w:sz w:val="20"/>
                <w:szCs w:val="20"/>
              </w:rPr>
              <w:t>R1</w:t>
            </w:r>
            <w:r w:rsidR="00E47D5E" w:rsidRPr="008A2694">
              <w:rPr>
                <w:sz w:val="20"/>
                <w:szCs w:val="20"/>
              </w:rPr>
              <w:t xml:space="preserve"> Understand a variety of written texts across genres</w:t>
            </w:r>
            <w:r w:rsidR="008D7C75" w:rsidRPr="008A2694">
              <w:rPr>
                <w:sz w:val="20"/>
                <w:szCs w:val="20"/>
              </w:rPr>
              <w:t>-82.2%</w:t>
            </w:r>
          </w:p>
          <w:p w14:paraId="276AEBC1" w14:textId="7FBFA7B3" w:rsidR="003A620E" w:rsidRPr="008A2694" w:rsidRDefault="003A620E" w:rsidP="008A2694">
            <w:pPr>
              <w:rPr>
                <w:sz w:val="20"/>
                <w:szCs w:val="20"/>
              </w:rPr>
            </w:pPr>
          </w:p>
          <w:p w14:paraId="2FBDDF5B" w14:textId="7FBFA7B3" w:rsidR="003A620E" w:rsidRPr="008A2694" w:rsidRDefault="003A620E" w:rsidP="008A2694">
            <w:pPr>
              <w:rPr>
                <w:sz w:val="20"/>
                <w:szCs w:val="20"/>
              </w:rPr>
            </w:pPr>
            <w:r w:rsidRPr="008A2694">
              <w:rPr>
                <w:sz w:val="20"/>
                <w:szCs w:val="20"/>
              </w:rPr>
              <w:t xml:space="preserve">Math </w:t>
            </w:r>
          </w:p>
          <w:p w14:paraId="3C6CE60F" w14:textId="77777777" w:rsidR="003A620E" w:rsidRPr="008A2694" w:rsidRDefault="00BC22A2" w:rsidP="008A2694">
            <w:pPr>
              <w:rPr>
                <w:sz w:val="20"/>
                <w:szCs w:val="20"/>
              </w:rPr>
            </w:pPr>
            <w:r w:rsidRPr="008A2694">
              <w:rPr>
                <w:sz w:val="20"/>
                <w:szCs w:val="20"/>
              </w:rPr>
              <w:t>R1 Numerical Representations and Relationships</w:t>
            </w:r>
            <w:r w:rsidR="0039201C" w:rsidRPr="008A2694">
              <w:rPr>
                <w:sz w:val="20"/>
                <w:szCs w:val="20"/>
              </w:rPr>
              <w:t>-72.07%</w:t>
            </w:r>
          </w:p>
          <w:p w14:paraId="7E6D88B0" w14:textId="44176805" w:rsidR="00EE6678" w:rsidRPr="008A2694" w:rsidRDefault="005808A3" w:rsidP="008A269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8A2694">
              <w:rPr>
                <w:sz w:val="20"/>
                <w:szCs w:val="20"/>
              </w:rPr>
              <w:t>R</w:t>
            </w:r>
            <w:r w:rsidR="002708DD" w:rsidRPr="008A2694">
              <w:rPr>
                <w:sz w:val="20"/>
                <w:szCs w:val="20"/>
              </w:rPr>
              <w:t>4</w:t>
            </w:r>
            <w:r w:rsidRPr="008A2694">
              <w:rPr>
                <w:sz w:val="20"/>
                <w:szCs w:val="20"/>
              </w:rPr>
              <w:t xml:space="preserve"> Data Analysis and Personal Financial Literacy</w:t>
            </w:r>
            <w:r w:rsidR="002708DD" w:rsidRPr="008A2694">
              <w:rPr>
                <w:sz w:val="20"/>
                <w:szCs w:val="20"/>
              </w:rPr>
              <w:t>-64.2%</w:t>
            </w:r>
          </w:p>
        </w:tc>
        <w:tc>
          <w:tcPr>
            <w:tcW w:w="2843" w:type="dxa"/>
          </w:tcPr>
          <w:p w14:paraId="4145B80B" w14:textId="4469BE03" w:rsidR="005F7831" w:rsidRPr="008A2694" w:rsidRDefault="005F7831" w:rsidP="008A2694">
            <w:pPr>
              <w:rPr>
                <w:sz w:val="20"/>
                <w:szCs w:val="20"/>
              </w:rPr>
            </w:pPr>
            <w:r w:rsidRPr="008A2694">
              <w:rPr>
                <w:sz w:val="20"/>
                <w:szCs w:val="20"/>
              </w:rPr>
              <w:t>Reading</w:t>
            </w:r>
          </w:p>
          <w:p w14:paraId="7E987FB5" w14:textId="506B0A00" w:rsidR="00EE6678" w:rsidRPr="008A2694" w:rsidRDefault="001835A2" w:rsidP="008A2694">
            <w:pPr>
              <w:rPr>
                <w:sz w:val="20"/>
                <w:szCs w:val="20"/>
              </w:rPr>
            </w:pPr>
            <w:r w:rsidRPr="008A2694">
              <w:rPr>
                <w:sz w:val="20"/>
                <w:szCs w:val="20"/>
              </w:rPr>
              <w:t>R2</w:t>
            </w:r>
            <w:r w:rsidR="00FF6B14" w:rsidRPr="008A2694">
              <w:rPr>
                <w:sz w:val="20"/>
                <w:szCs w:val="20"/>
              </w:rPr>
              <w:t xml:space="preserve"> Understand and analyze literary texts-</w:t>
            </w:r>
            <w:r w:rsidR="003D4CE3" w:rsidRPr="008A2694">
              <w:rPr>
                <w:sz w:val="20"/>
                <w:szCs w:val="20"/>
              </w:rPr>
              <w:t>62.8%</w:t>
            </w:r>
          </w:p>
          <w:p w14:paraId="77E007A8" w14:textId="5BC3D69A" w:rsidR="005F7831" w:rsidRPr="008A2694" w:rsidRDefault="00513023" w:rsidP="008A2694">
            <w:pPr>
              <w:rPr>
                <w:sz w:val="20"/>
                <w:szCs w:val="20"/>
              </w:rPr>
            </w:pPr>
            <w:r w:rsidRPr="008A2694">
              <w:rPr>
                <w:sz w:val="20"/>
                <w:szCs w:val="20"/>
              </w:rPr>
              <w:t xml:space="preserve">R3 Understand and analyze </w:t>
            </w:r>
            <w:r w:rsidR="003A3CFA" w:rsidRPr="008A2694">
              <w:rPr>
                <w:sz w:val="20"/>
                <w:szCs w:val="20"/>
              </w:rPr>
              <w:t>informational texts-64.29%</w:t>
            </w:r>
          </w:p>
          <w:p w14:paraId="3AB9D6C1" w14:textId="77777777" w:rsidR="0039201C" w:rsidRPr="008A2694" w:rsidRDefault="0039201C" w:rsidP="008A2694">
            <w:pPr>
              <w:rPr>
                <w:sz w:val="20"/>
                <w:szCs w:val="20"/>
              </w:rPr>
            </w:pPr>
          </w:p>
          <w:p w14:paraId="261B5276" w14:textId="43AD1FB4" w:rsidR="0039201C" w:rsidRPr="008A2694" w:rsidRDefault="0039201C" w:rsidP="008A2694">
            <w:pPr>
              <w:rPr>
                <w:sz w:val="20"/>
                <w:szCs w:val="20"/>
              </w:rPr>
            </w:pPr>
            <w:r w:rsidRPr="008A2694">
              <w:rPr>
                <w:sz w:val="20"/>
                <w:szCs w:val="20"/>
              </w:rPr>
              <w:t>Math</w:t>
            </w:r>
          </w:p>
          <w:p w14:paraId="05990BE6" w14:textId="1E8C6EC9" w:rsidR="0039201C" w:rsidRPr="008A2694" w:rsidRDefault="002708DD" w:rsidP="008A2694">
            <w:pPr>
              <w:rPr>
                <w:sz w:val="20"/>
                <w:szCs w:val="20"/>
              </w:rPr>
            </w:pPr>
            <w:r w:rsidRPr="008A2694">
              <w:rPr>
                <w:sz w:val="20"/>
                <w:szCs w:val="20"/>
              </w:rPr>
              <w:t>R2 Computations and Algebr</w:t>
            </w:r>
            <w:r w:rsidR="00224FCD" w:rsidRPr="008A2694">
              <w:rPr>
                <w:sz w:val="20"/>
                <w:szCs w:val="20"/>
              </w:rPr>
              <w:t>aic Relationships-59.54%</w:t>
            </w:r>
          </w:p>
          <w:p w14:paraId="55685A18" w14:textId="72182845" w:rsidR="00224FCD" w:rsidRPr="008A2694" w:rsidRDefault="00224FCD" w:rsidP="008A2694">
            <w:pPr>
              <w:rPr>
                <w:sz w:val="20"/>
                <w:szCs w:val="20"/>
              </w:rPr>
            </w:pPr>
            <w:r w:rsidRPr="008A2694">
              <w:rPr>
                <w:sz w:val="20"/>
                <w:szCs w:val="20"/>
              </w:rPr>
              <w:t>R3</w:t>
            </w:r>
            <w:r w:rsidR="00490DBA" w:rsidRPr="008A2694">
              <w:rPr>
                <w:sz w:val="20"/>
                <w:szCs w:val="20"/>
              </w:rPr>
              <w:t xml:space="preserve"> Geometry and Measurement</w:t>
            </w:r>
            <w:r w:rsidR="00711C10" w:rsidRPr="008A2694">
              <w:rPr>
                <w:sz w:val="20"/>
                <w:szCs w:val="20"/>
              </w:rPr>
              <w:t>-52.2%</w:t>
            </w:r>
          </w:p>
          <w:p w14:paraId="4B21C60B" w14:textId="506B0A00" w:rsidR="00EE6678" w:rsidRPr="008A2694" w:rsidRDefault="00EE6678" w:rsidP="008A269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763" w:type="dxa"/>
          </w:tcPr>
          <w:p w14:paraId="60EDA284" w14:textId="77777777" w:rsidR="0031316A" w:rsidRPr="008A2694" w:rsidRDefault="0031316A" w:rsidP="008A2694">
            <w:pPr>
              <w:rPr>
                <w:sz w:val="20"/>
                <w:szCs w:val="20"/>
              </w:rPr>
            </w:pPr>
            <w:r w:rsidRPr="008A2694">
              <w:rPr>
                <w:sz w:val="20"/>
                <w:szCs w:val="20"/>
              </w:rPr>
              <w:t>Summer Enrichment Camps (Library, GT, Yoga, Art, Arts &amp; Crafts, Dance, Theatre)</w:t>
            </w:r>
          </w:p>
          <w:p w14:paraId="0C2EA3D4" w14:textId="3A0096AC" w:rsidR="005970C8" w:rsidRPr="008A2694" w:rsidRDefault="005970C8" w:rsidP="008A2694">
            <w:pPr>
              <w:rPr>
                <w:sz w:val="20"/>
                <w:szCs w:val="20"/>
              </w:rPr>
            </w:pPr>
            <w:r w:rsidRPr="008A2694">
              <w:rPr>
                <w:sz w:val="20"/>
                <w:szCs w:val="20"/>
              </w:rPr>
              <w:t xml:space="preserve"> </w:t>
            </w:r>
          </w:p>
          <w:p w14:paraId="444B1EA4" w14:textId="77777777" w:rsidR="0062650D" w:rsidRPr="008A2694" w:rsidRDefault="0062650D" w:rsidP="008A2694">
            <w:pPr>
              <w:rPr>
                <w:sz w:val="20"/>
                <w:szCs w:val="20"/>
              </w:rPr>
            </w:pPr>
            <w:r w:rsidRPr="008A2694">
              <w:rPr>
                <w:sz w:val="20"/>
                <w:szCs w:val="20"/>
              </w:rPr>
              <w:t>Reading Academy</w:t>
            </w:r>
          </w:p>
          <w:p w14:paraId="10E3403D" w14:textId="77777777" w:rsidR="0062650D" w:rsidRPr="008A2694" w:rsidRDefault="0062650D" w:rsidP="008A2694">
            <w:pPr>
              <w:rPr>
                <w:sz w:val="20"/>
                <w:szCs w:val="20"/>
              </w:rPr>
            </w:pPr>
          </w:p>
          <w:p w14:paraId="792422A6" w14:textId="77777777" w:rsidR="0062650D" w:rsidRPr="008A2694" w:rsidRDefault="0062650D" w:rsidP="008A2694">
            <w:pPr>
              <w:rPr>
                <w:sz w:val="20"/>
                <w:szCs w:val="20"/>
              </w:rPr>
            </w:pPr>
            <w:r w:rsidRPr="008A2694">
              <w:rPr>
                <w:sz w:val="20"/>
                <w:szCs w:val="20"/>
              </w:rPr>
              <w:t xml:space="preserve">Elementary PD Plan </w:t>
            </w:r>
          </w:p>
          <w:p w14:paraId="7A5226DF" w14:textId="77777777" w:rsidR="0062650D" w:rsidRPr="008A2694" w:rsidRDefault="0062650D" w:rsidP="008A2694">
            <w:pPr>
              <w:rPr>
                <w:sz w:val="20"/>
                <w:szCs w:val="20"/>
              </w:rPr>
            </w:pPr>
          </w:p>
          <w:p w14:paraId="75DE5E9B" w14:textId="3C675A72" w:rsidR="005970C8" w:rsidRPr="008A2694" w:rsidRDefault="005970C8" w:rsidP="008A2694">
            <w:pPr>
              <w:rPr>
                <w:sz w:val="20"/>
                <w:szCs w:val="20"/>
              </w:rPr>
            </w:pPr>
            <w:r w:rsidRPr="008A2694">
              <w:rPr>
                <w:sz w:val="20"/>
                <w:szCs w:val="20"/>
              </w:rPr>
              <w:t>Math PD</w:t>
            </w:r>
            <w:r w:rsidR="003D737F" w:rsidRPr="008A2694">
              <w:rPr>
                <w:sz w:val="20"/>
                <w:szCs w:val="20"/>
              </w:rPr>
              <w:t>: August 2-</w:t>
            </w:r>
            <w:r w:rsidR="007D0C67" w:rsidRPr="008A2694">
              <w:rPr>
                <w:sz w:val="20"/>
                <w:szCs w:val="20"/>
              </w:rPr>
              <w:t>6</w:t>
            </w:r>
          </w:p>
          <w:p w14:paraId="63C2B767" w14:textId="77777777" w:rsidR="00B3656C" w:rsidRPr="008A2694" w:rsidRDefault="00B3656C" w:rsidP="008A2694">
            <w:pPr>
              <w:rPr>
                <w:sz w:val="20"/>
                <w:szCs w:val="20"/>
              </w:rPr>
            </w:pPr>
          </w:p>
          <w:p w14:paraId="69B76272" w14:textId="50373EF6" w:rsidR="00EE6678" w:rsidRPr="008A2694" w:rsidRDefault="00760C6B" w:rsidP="008A269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8A2694">
              <w:rPr>
                <w:sz w:val="20"/>
                <w:szCs w:val="20"/>
              </w:rPr>
              <w:t>Success for A</w:t>
            </w:r>
            <w:r w:rsidR="00112335" w:rsidRPr="008A2694">
              <w:rPr>
                <w:sz w:val="20"/>
                <w:szCs w:val="20"/>
              </w:rPr>
              <w:t xml:space="preserve">ll </w:t>
            </w:r>
            <w:r w:rsidR="00B3656C" w:rsidRPr="008A2694">
              <w:rPr>
                <w:sz w:val="20"/>
                <w:szCs w:val="20"/>
              </w:rPr>
              <w:t>Reading Roots (New Edition</w:t>
            </w:r>
            <w:r w:rsidR="0062650D" w:rsidRPr="008A2694">
              <w:rPr>
                <w:sz w:val="20"/>
                <w:szCs w:val="20"/>
              </w:rPr>
              <w:t>)</w:t>
            </w:r>
            <w:r w:rsidR="007A3919" w:rsidRPr="008A2694">
              <w:rPr>
                <w:sz w:val="20"/>
                <w:szCs w:val="20"/>
              </w:rPr>
              <w:t>: August 2</w:t>
            </w:r>
          </w:p>
        </w:tc>
        <w:tc>
          <w:tcPr>
            <w:tcW w:w="2435" w:type="dxa"/>
          </w:tcPr>
          <w:p w14:paraId="07799513" w14:textId="689119DD" w:rsidR="00EE6678" w:rsidRPr="008A2694" w:rsidRDefault="00597A52" w:rsidP="008A2694">
            <w:pPr>
              <w:rPr>
                <w:rFonts w:cstheme="majorHAnsi"/>
                <w:sz w:val="20"/>
                <w:szCs w:val="20"/>
              </w:rPr>
            </w:pPr>
            <w:proofErr w:type="spellStart"/>
            <w:r w:rsidRPr="008A2694">
              <w:rPr>
                <w:sz w:val="20"/>
                <w:szCs w:val="20"/>
              </w:rPr>
              <w:t>Liter</w:t>
            </w:r>
            <w:r w:rsidR="1577A183" w:rsidRPr="008A2694">
              <w:rPr>
                <w:sz w:val="20"/>
                <w:szCs w:val="20"/>
              </w:rPr>
              <w:t>ably</w:t>
            </w:r>
            <w:proofErr w:type="spellEnd"/>
          </w:p>
        </w:tc>
      </w:tr>
    </w:tbl>
    <w:p w14:paraId="289026CF" w14:textId="27FF278F" w:rsidR="006B01BB" w:rsidRDefault="006B01BB" w:rsidP="006B01BB">
      <w:pPr>
        <w:pStyle w:val="Heading3"/>
      </w:pPr>
    </w:p>
    <w:p w14:paraId="351243B4" w14:textId="1868512F" w:rsidR="00746566" w:rsidRDefault="00746566">
      <w:r>
        <w:br w:type="page"/>
      </w:r>
    </w:p>
    <w:p w14:paraId="74FF37C3" w14:textId="6526A42A" w:rsidR="00B67E5E" w:rsidRDefault="00DF29A6" w:rsidP="00DF29A6">
      <w:pPr>
        <w:pStyle w:val="Heading2"/>
        <w:jc w:val="center"/>
      </w:pPr>
      <w:bookmarkStart w:id="21" w:name="_Toc75360147"/>
      <w:r>
        <w:lastRenderedPageBreak/>
        <w:t>Fourth Grade</w:t>
      </w:r>
      <w:bookmarkEnd w:id="21"/>
    </w:p>
    <w:p w14:paraId="1674BC19" w14:textId="77777777" w:rsidR="00DF29A6" w:rsidRPr="00DF29A6" w:rsidRDefault="00DF29A6" w:rsidP="00DF29A6"/>
    <w:p w14:paraId="24EA2DA4" w14:textId="333F27CC" w:rsidR="006A5348" w:rsidRPr="00B67E5E" w:rsidRDefault="006A5348" w:rsidP="00B67E5E">
      <w:r>
        <w:rPr>
          <w:noProof/>
        </w:rPr>
        <w:drawing>
          <wp:inline distT="0" distB="0" distL="0" distR="0" wp14:anchorId="599B3AF6" wp14:editId="44C14137">
            <wp:extent cx="3058513" cy="2217255"/>
            <wp:effectExtent l="0" t="0" r="8890" b="12065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41C897DD-658C-45F4-AB77-EEDA72FC453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</wp:inline>
        </w:drawing>
      </w:r>
      <w:r w:rsidR="00720B3A">
        <w:rPr>
          <w:noProof/>
        </w:rPr>
        <w:drawing>
          <wp:inline distT="0" distB="0" distL="0" distR="0" wp14:anchorId="18E694B4" wp14:editId="63964F2D">
            <wp:extent cx="3491230" cy="2238433"/>
            <wp:effectExtent l="0" t="0" r="13970" b="9525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3E1740A3-5FE5-4DCC-B1E3-754B0602D2C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inline>
        </w:drawing>
      </w:r>
    </w:p>
    <w:p w14:paraId="7C2B492A" w14:textId="4201A52F" w:rsidR="000674DD" w:rsidRPr="000674DD" w:rsidRDefault="000674DD" w:rsidP="008F4C03">
      <w:pPr>
        <w:pStyle w:val="Heading3"/>
        <w:rPr>
          <w:rStyle w:val="Hyperlink"/>
        </w:rPr>
      </w:pPr>
      <w:r>
        <w:fldChar w:fldCharType="begin"/>
      </w:r>
      <w:r>
        <w:instrText xml:space="preserve"> HYPERLINK  \l "_Fourth_Grade_Math" </w:instrText>
      </w:r>
      <w:r>
        <w:fldChar w:fldCharType="separate"/>
      </w:r>
      <w:bookmarkStart w:id="22" w:name="_Toc75360148"/>
      <w:r w:rsidRPr="000674DD">
        <w:rPr>
          <w:rStyle w:val="Hyperlink"/>
        </w:rPr>
        <w:t>Fourth Grade Math Achievement Profile</w:t>
      </w:r>
      <w:bookmarkEnd w:id="22"/>
    </w:p>
    <w:p w14:paraId="23A2D2A3" w14:textId="28FB5A83" w:rsidR="000674DD" w:rsidRPr="008F4C03" w:rsidRDefault="000674DD" w:rsidP="008F4C03">
      <w:pPr>
        <w:pStyle w:val="Heading3"/>
      </w:pPr>
      <w:r>
        <w:fldChar w:fldCharType="end"/>
      </w:r>
      <w:hyperlink w:anchor="_Fourth_Grade_Math" w:history="1">
        <w:bookmarkStart w:id="23" w:name="_Toc75360149"/>
        <w:r w:rsidRPr="008F4C03">
          <w:rPr>
            <w:rStyle w:val="Hyperlink"/>
            <w:color w:val="1F3763" w:themeColor="accent1" w:themeShade="7F"/>
            <w:u w:val="none"/>
          </w:rPr>
          <w:t>Fourth Grade Reading Achievement Profile</w:t>
        </w:r>
        <w:bookmarkEnd w:id="23"/>
      </w:hyperlink>
      <w:r w:rsidRPr="008F4C03">
        <w:t xml:space="preserve"> </w:t>
      </w:r>
    </w:p>
    <w:p w14:paraId="38776CCA" w14:textId="77777777" w:rsidR="000674DD" w:rsidRPr="007B1D54" w:rsidRDefault="000674DD" w:rsidP="000674DD"/>
    <w:p w14:paraId="5895565A" w14:textId="6C5BF806" w:rsidR="000674DD" w:rsidRDefault="000674DD" w:rsidP="008F4C03">
      <w:pPr>
        <w:pStyle w:val="Heading3"/>
      </w:pPr>
      <w:bookmarkStart w:id="24" w:name="_Toc75360150"/>
      <w:r>
        <w:t>Fourth Grade Needs Assessment</w:t>
      </w:r>
      <w:bookmarkEnd w:id="24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49"/>
        <w:gridCol w:w="2843"/>
        <w:gridCol w:w="2763"/>
        <w:gridCol w:w="2435"/>
      </w:tblGrid>
      <w:tr w:rsidR="000674DD" w14:paraId="3CDF76C6" w14:textId="77777777" w:rsidTr="00E13922">
        <w:tc>
          <w:tcPr>
            <w:tcW w:w="2749" w:type="dxa"/>
          </w:tcPr>
          <w:p w14:paraId="54185EBC" w14:textId="77777777" w:rsidR="000674DD" w:rsidRPr="008F4C03" w:rsidRDefault="000674DD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Strengths</w:t>
            </w:r>
          </w:p>
        </w:tc>
        <w:tc>
          <w:tcPr>
            <w:tcW w:w="2843" w:type="dxa"/>
          </w:tcPr>
          <w:p w14:paraId="45F72E89" w14:textId="77777777" w:rsidR="000674DD" w:rsidRPr="008F4C03" w:rsidRDefault="000674DD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Weaknesses</w:t>
            </w:r>
          </w:p>
        </w:tc>
        <w:tc>
          <w:tcPr>
            <w:tcW w:w="2763" w:type="dxa"/>
          </w:tcPr>
          <w:p w14:paraId="36C10840" w14:textId="77777777" w:rsidR="000674DD" w:rsidRPr="008F4C03" w:rsidRDefault="000674DD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Strategies (ESSER Type)</w:t>
            </w:r>
          </w:p>
        </w:tc>
        <w:tc>
          <w:tcPr>
            <w:tcW w:w="2435" w:type="dxa"/>
          </w:tcPr>
          <w:p w14:paraId="266647DB" w14:textId="77777777" w:rsidR="000674DD" w:rsidRPr="008F4C03" w:rsidRDefault="000674DD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 xml:space="preserve">Resources </w:t>
            </w:r>
          </w:p>
        </w:tc>
      </w:tr>
      <w:tr w:rsidR="000674DD" w14:paraId="1C82C7F8" w14:textId="77777777" w:rsidTr="00E13922">
        <w:tc>
          <w:tcPr>
            <w:tcW w:w="2749" w:type="dxa"/>
          </w:tcPr>
          <w:p w14:paraId="7537B31F" w14:textId="77777777" w:rsidR="003B6A7E" w:rsidRPr="008F4C03" w:rsidRDefault="003B6A7E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 xml:space="preserve">Reading </w:t>
            </w:r>
          </w:p>
          <w:p w14:paraId="74DF97B5" w14:textId="7E4AE087" w:rsidR="003B6A7E" w:rsidRPr="008F4C03" w:rsidRDefault="003B6A7E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R1 Understand a variety of written texts across genres-</w:t>
            </w:r>
            <w:r w:rsidR="00A46A00" w:rsidRPr="008F4C03">
              <w:rPr>
                <w:sz w:val="20"/>
                <w:szCs w:val="20"/>
              </w:rPr>
              <w:t>70.04%</w:t>
            </w:r>
          </w:p>
          <w:p w14:paraId="42E9E1A3" w14:textId="7E4AE087" w:rsidR="00566B14" w:rsidRPr="008F4C03" w:rsidRDefault="00566B14" w:rsidP="008F4C03">
            <w:pPr>
              <w:rPr>
                <w:sz w:val="20"/>
                <w:szCs w:val="20"/>
              </w:rPr>
            </w:pPr>
          </w:p>
          <w:p w14:paraId="5B993E18" w14:textId="7E4AE087" w:rsidR="00566B14" w:rsidRPr="008F4C03" w:rsidRDefault="00566B14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 xml:space="preserve">Math </w:t>
            </w:r>
          </w:p>
          <w:p w14:paraId="76C63367" w14:textId="5206A4A9" w:rsidR="000B09EE" w:rsidRPr="008F4C03" w:rsidRDefault="000B09EE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R1 Numerical Representations and Relationships-</w:t>
            </w:r>
            <w:r w:rsidR="0073163D" w:rsidRPr="008F4C03">
              <w:rPr>
                <w:sz w:val="20"/>
                <w:szCs w:val="20"/>
              </w:rPr>
              <w:t>67.02%</w:t>
            </w:r>
          </w:p>
          <w:p w14:paraId="060C1069" w14:textId="696C158B" w:rsidR="000B09EE" w:rsidRPr="008F4C03" w:rsidRDefault="000B09EE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R2 Computations and Algebraic Relationships</w:t>
            </w:r>
            <w:r w:rsidR="0073163D" w:rsidRPr="008F4C03">
              <w:rPr>
                <w:sz w:val="20"/>
                <w:szCs w:val="20"/>
              </w:rPr>
              <w:t>-60.17%</w:t>
            </w:r>
          </w:p>
          <w:p w14:paraId="63DC5814" w14:textId="77777777" w:rsidR="000674DD" w:rsidRPr="008F4C03" w:rsidRDefault="000674DD" w:rsidP="008F4C03">
            <w:pPr>
              <w:rPr>
                <w:rFonts w:cstheme="majorHAnsi"/>
                <w:sz w:val="20"/>
                <w:szCs w:val="20"/>
              </w:rPr>
            </w:pPr>
          </w:p>
        </w:tc>
        <w:tc>
          <w:tcPr>
            <w:tcW w:w="2843" w:type="dxa"/>
          </w:tcPr>
          <w:p w14:paraId="5FD10029" w14:textId="77777777" w:rsidR="003B6A7E" w:rsidRPr="008F4C03" w:rsidRDefault="003B6A7E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Reading</w:t>
            </w:r>
          </w:p>
          <w:p w14:paraId="70001BE1" w14:textId="5FC7159A" w:rsidR="003B6A7E" w:rsidRPr="008F4C03" w:rsidRDefault="003B6A7E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R2 Understand and analyze literary texts-</w:t>
            </w:r>
            <w:r w:rsidR="00A46A00" w:rsidRPr="008F4C03">
              <w:rPr>
                <w:sz w:val="20"/>
                <w:szCs w:val="20"/>
              </w:rPr>
              <w:t>62.8%</w:t>
            </w:r>
          </w:p>
          <w:p w14:paraId="4F3A71A9" w14:textId="50E81FBE" w:rsidR="003B6A7E" w:rsidRPr="008F4C03" w:rsidRDefault="003B6A7E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R3 Understand and analyze informational texts-</w:t>
            </w:r>
            <w:r w:rsidR="00A46A00" w:rsidRPr="008F4C03">
              <w:rPr>
                <w:sz w:val="20"/>
                <w:szCs w:val="20"/>
              </w:rPr>
              <w:t>64.29%</w:t>
            </w:r>
          </w:p>
          <w:p w14:paraId="4334BD69" w14:textId="77777777" w:rsidR="000674DD" w:rsidRPr="008F4C03" w:rsidRDefault="000674DD" w:rsidP="008F4C03">
            <w:pPr>
              <w:rPr>
                <w:sz w:val="20"/>
                <w:szCs w:val="20"/>
              </w:rPr>
            </w:pPr>
          </w:p>
          <w:p w14:paraId="2500A201" w14:textId="77777777" w:rsidR="0073163D" w:rsidRPr="008F4C03" w:rsidRDefault="0073163D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 xml:space="preserve">Math </w:t>
            </w:r>
          </w:p>
          <w:p w14:paraId="0289D518" w14:textId="77777777" w:rsidR="00096BD4" w:rsidRPr="008F4C03" w:rsidRDefault="00096BD4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R3 Geometry and Measurement-50.95%</w:t>
            </w:r>
          </w:p>
          <w:p w14:paraId="26F7EC2C" w14:textId="3E867DDA" w:rsidR="00096BD4" w:rsidRPr="008F4C03" w:rsidRDefault="00096BD4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R4 Data Analysis and Personal Financial Literacy-</w:t>
            </w:r>
            <w:r w:rsidR="006C7D64" w:rsidRPr="008F4C03">
              <w:rPr>
                <w:sz w:val="20"/>
                <w:szCs w:val="20"/>
              </w:rPr>
              <w:t>54.76%</w:t>
            </w:r>
          </w:p>
          <w:p w14:paraId="172BE26A" w14:textId="78FFA5D5" w:rsidR="000674DD" w:rsidRPr="008F4C03" w:rsidRDefault="000674DD" w:rsidP="008F4C0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763" w:type="dxa"/>
          </w:tcPr>
          <w:p w14:paraId="1E874E82" w14:textId="77777777" w:rsidR="0031316A" w:rsidRPr="008F4C03" w:rsidRDefault="0031316A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Summer Enrichment Camps (Library, GT, Yoga, Art, Arts &amp; Crafts, Dance, Theatre)</w:t>
            </w:r>
          </w:p>
          <w:p w14:paraId="2801EF4A" w14:textId="77777777" w:rsidR="008C4786" w:rsidRPr="008F4C03" w:rsidRDefault="008C4786" w:rsidP="008F4C03">
            <w:pPr>
              <w:rPr>
                <w:sz w:val="20"/>
                <w:szCs w:val="20"/>
              </w:rPr>
            </w:pPr>
          </w:p>
          <w:p w14:paraId="4A749E10" w14:textId="77777777" w:rsidR="0062650D" w:rsidRPr="008F4C03" w:rsidRDefault="0062650D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Reading Academy</w:t>
            </w:r>
          </w:p>
          <w:p w14:paraId="76E09F34" w14:textId="77777777" w:rsidR="0062650D" w:rsidRPr="008F4C03" w:rsidRDefault="0062650D" w:rsidP="008F4C03">
            <w:pPr>
              <w:rPr>
                <w:sz w:val="20"/>
                <w:szCs w:val="20"/>
              </w:rPr>
            </w:pPr>
          </w:p>
          <w:p w14:paraId="22489477" w14:textId="77777777" w:rsidR="0062650D" w:rsidRPr="008F4C03" w:rsidRDefault="0062650D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 xml:space="preserve">Elementary PD Plan </w:t>
            </w:r>
          </w:p>
          <w:p w14:paraId="55745566" w14:textId="77777777" w:rsidR="0062650D" w:rsidRPr="008F4C03" w:rsidRDefault="0062650D" w:rsidP="008F4C03">
            <w:pPr>
              <w:rPr>
                <w:sz w:val="20"/>
                <w:szCs w:val="20"/>
              </w:rPr>
            </w:pPr>
          </w:p>
          <w:p w14:paraId="064332BF" w14:textId="7A8A4F5A" w:rsidR="008C4786" w:rsidRPr="008F4C03" w:rsidRDefault="008C4786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Math PD</w:t>
            </w:r>
            <w:r w:rsidR="003D737F" w:rsidRPr="008F4C03">
              <w:rPr>
                <w:sz w:val="20"/>
                <w:szCs w:val="20"/>
              </w:rPr>
              <w:t>: August 2-</w:t>
            </w:r>
            <w:r w:rsidR="007D0C67" w:rsidRPr="008F4C03">
              <w:rPr>
                <w:sz w:val="20"/>
                <w:szCs w:val="20"/>
              </w:rPr>
              <w:t>6</w:t>
            </w:r>
          </w:p>
          <w:p w14:paraId="5AFE7478" w14:textId="77777777" w:rsidR="008C4786" w:rsidRPr="008F4C03" w:rsidRDefault="008C4786" w:rsidP="008F4C03">
            <w:pPr>
              <w:rPr>
                <w:sz w:val="20"/>
                <w:szCs w:val="20"/>
              </w:rPr>
            </w:pPr>
          </w:p>
          <w:p w14:paraId="0999CC9C" w14:textId="63735AAA" w:rsidR="000674DD" w:rsidRPr="008F4C03" w:rsidRDefault="008C4786" w:rsidP="008F4C0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Success for All Reading Roots (New Edition</w:t>
            </w:r>
            <w:r w:rsidR="0062650D" w:rsidRPr="008F4C03">
              <w:rPr>
                <w:sz w:val="20"/>
                <w:szCs w:val="20"/>
              </w:rPr>
              <w:t>)</w:t>
            </w:r>
            <w:r w:rsidR="007A3919" w:rsidRPr="008F4C03">
              <w:rPr>
                <w:sz w:val="20"/>
                <w:szCs w:val="20"/>
              </w:rPr>
              <w:t>: August 2</w:t>
            </w:r>
          </w:p>
        </w:tc>
        <w:tc>
          <w:tcPr>
            <w:tcW w:w="2435" w:type="dxa"/>
          </w:tcPr>
          <w:p w14:paraId="6C4B36D0" w14:textId="61EE1F89" w:rsidR="000674DD" w:rsidRPr="008F4C03" w:rsidRDefault="00E10CD4" w:rsidP="008F4C03">
            <w:pPr>
              <w:rPr>
                <w:rFonts w:cstheme="majorHAnsi"/>
                <w:sz w:val="20"/>
                <w:szCs w:val="20"/>
              </w:rPr>
            </w:pPr>
            <w:proofErr w:type="spellStart"/>
            <w:r w:rsidRPr="008F4C03">
              <w:rPr>
                <w:sz w:val="20"/>
                <w:szCs w:val="20"/>
              </w:rPr>
              <w:t>Literab</w:t>
            </w:r>
            <w:r w:rsidR="00891DDF" w:rsidRPr="008F4C03">
              <w:rPr>
                <w:sz w:val="20"/>
                <w:szCs w:val="20"/>
              </w:rPr>
              <w:t>ly</w:t>
            </w:r>
            <w:proofErr w:type="spellEnd"/>
          </w:p>
        </w:tc>
      </w:tr>
    </w:tbl>
    <w:p w14:paraId="603E390D" w14:textId="5152F174" w:rsidR="00DF29A6" w:rsidRDefault="00DF29A6" w:rsidP="000674DD">
      <w:pPr>
        <w:pStyle w:val="Heading3"/>
      </w:pPr>
    </w:p>
    <w:p w14:paraId="7605BD10" w14:textId="77777777" w:rsidR="00DF29A6" w:rsidRDefault="00DF29A6">
      <w:pPr>
        <w:rPr>
          <w:rFonts w:asciiTheme="majorHAnsi" w:eastAsiaTheme="majorEastAsia" w:hAnsiTheme="majorHAnsi" w:cstheme="majorBidi"/>
          <w:color w:val="1F3763" w:themeColor="accent1" w:themeShade="7F"/>
        </w:rPr>
      </w:pPr>
      <w:r>
        <w:br w:type="page"/>
      </w:r>
    </w:p>
    <w:p w14:paraId="69F417C4" w14:textId="449F2422" w:rsidR="002C3198" w:rsidRDefault="002C3198" w:rsidP="002C3198">
      <w:pPr>
        <w:pStyle w:val="Heading2"/>
        <w:jc w:val="center"/>
      </w:pPr>
      <w:bookmarkStart w:id="25" w:name="_Toc75360151"/>
      <w:r>
        <w:lastRenderedPageBreak/>
        <w:t>Fifth Grade</w:t>
      </w:r>
      <w:bookmarkEnd w:id="25"/>
    </w:p>
    <w:p w14:paraId="791D9B1E" w14:textId="77777777" w:rsidR="00A217B9" w:rsidRPr="00A217B9" w:rsidRDefault="00A217B9" w:rsidP="00A217B9"/>
    <w:p w14:paraId="7D0E944C" w14:textId="44D07088" w:rsidR="00FB07E4" w:rsidRDefault="00FB07E4" w:rsidP="00FB07E4">
      <w:pPr>
        <w:tabs>
          <w:tab w:val="left" w:pos="4407"/>
        </w:tabs>
        <w:jc w:val="both"/>
      </w:pPr>
      <w:r>
        <w:rPr>
          <w:noProof/>
        </w:rPr>
        <w:drawing>
          <wp:inline distT="0" distB="0" distL="0" distR="0" wp14:anchorId="43C8054F" wp14:editId="4DC275F8">
            <wp:extent cx="3118474" cy="2476144"/>
            <wp:effectExtent l="0" t="0" r="6350" b="635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5732BF5F-2E8C-4245-9BC2-1BFCD90D6EF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</wp:inline>
        </w:drawing>
      </w:r>
      <w:r w:rsidR="002C3198">
        <w:rPr>
          <w:noProof/>
        </w:rPr>
        <w:drawing>
          <wp:inline distT="0" distB="0" distL="0" distR="0" wp14:anchorId="0B79EA93" wp14:editId="25221554">
            <wp:extent cx="3458094" cy="2455026"/>
            <wp:effectExtent l="0" t="0" r="9525" b="2540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616A44C0-DC10-46B4-9BCB-8A14F3CDA90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6"/>
              </a:graphicData>
            </a:graphic>
          </wp:inline>
        </w:drawing>
      </w:r>
    </w:p>
    <w:p w14:paraId="606DC4F2" w14:textId="318A5AA1" w:rsidR="00A217B9" w:rsidRPr="00A217B9" w:rsidRDefault="00A217B9" w:rsidP="009B1DA3">
      <w:pPr>
        <w:pStyle w:val="Heading3"/>
        <w:rPr>
          <w:rStyle w:val="Hyperlink"/>
        </w:rPr>
      </w:pPr>
      <w:r>
        <w:fldChar w:fldCharType="begin"/>
      </w:r>
      <w:r>
        <w:instrText xml:space="preserve"> HYPERLINK  \l "_Fifth_Grade_Math" </w:instrText>
      </w:r>
      <w:r>
        <w:fldChar w:fldCharType="separate"/>
      </w:r>
      <w:bookmarkStart w:id="26" w:name="_Toc75360152"/>
      <w:r w:rsidRPr="00A217B9">
        <w:rPr>
          <w:rStyle w:val="Hyperlink"/>
        </w:rPr>
        <w:t>Fifth Grade Math Achievement Profile</w:t>
      </w:r>
      <w:bookmarkEnd w:id="26"/>
    </w:p>
    <w:p w14:paraId="6E29689B" w14:textId="56145416" w:rsidR="00A217B9" w:rsidRDefault="00A217B9" w:rsidP="009B1DA3">
      <w:pPr>
        <w:pStyle w:val="Heading3"/>
      </w:pPr>
      <w:r>
        <w:fldChar w:fldCharType="end"/>
      </w:r>
      <w:hyperlink w:anchor="_Fifth_Grade_Reading" w:history="1">
        <w:bookmarkStart w:id="27" w:name="_Toc75360153"/>
        <w:r>
          <w:rPr>
            <w:rStyle w:val="Hyperlink"/>
          </w:rPr>
          <w:t>Fifth Grade Rea</w:t>
        </w:r>
        <w:r w:rsidRPr="001D4893">
          <w:rPr>
            <w:rStyle w:val="Hyperlink"/>
          </w:rPr>
          <w:t>ding Achievement Profile</w:t>
        </w:r>
        <w:bookmarkEnd w:id="27"/>
      </w:hyperlink>
      <w:r>
        <w:t xml:space="preserve"> </w:t>
      </w:r>
    </w:p>
    <w:p w14:paraId="459EE357" w14:textId="77777777" w:rsidR="00A217B9" w:rsidRPr="007B1D54" w:rsidRDefault="00A217B9" w:rsidP="009B1DA3">
      <w:pPr>
        <w:pStyle w:val="Heading3"/>
      </w:pPr>
    </w:p>
    <w:p w14:paraId="7B846322" w14:textId="3F815B0A" w:rsidR="00A217B9" w:rsidRDefault="00A217B9" w:rsidP="009B1DA3">
      <w:pPr>
        <w:pStyle w:val="Heading3"/>
      </w:pPr>
      <w:bookmarkStart w:id="28" w:name="_Toc75360154"/>
      <w:r>
        <w:t>Fifth Grade Needs Assessment</w:t>
      </w:r>
      <w:bookmarkEnd w:id="28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49"/>
        <w:gridCol w:w="2843"/>
        <w:gridCol w:w="2763"/>
        <w:gridCol w:w="2435"/>
      </w:tblGrid>
      <w:tr w:rsidR="00A217B9" w14:paraId="6D1F3E08" w14:textId="77777777" w:rsidTr="00E13922">
        <w:tc>
          <w:tcPr>
            <w:tcW w:w="2749" w:type="dxa"/>
          </w:tcPr>
          <w:p w14:paraId="347BB5D9" w14:textId="77777777" w:rsidR="00A217B9" w:rsidRPr="008F4C03" w:rsidRDefault="00A217B9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Strengths</w:t>
            </w:r>
          </w:p>
        </w:tc>
        <w:tc>
          <w:tcPr>
            <w:tcW w:w="2843" w:type="dxa"/>
          </w:tcPr>
          <w:p w14:paraId="08FC2718" w14:textId="77777777" w:rsidR="00A217B9" w:rsidRPr="008F4C03" w:rsidRDefault="00A217B9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Weaknesses</w:t>
            </w:r>
          </w:p>
        </w:tc>
        <w:tc>
          <w:tcPr>
            <w:tcW w:w="2763" w:type="dxa"/>
          </w:tcPr>
          <w:p w14:paraId="4C746E5A" w14:textId="77777777" w:rsidR="00A217B9" w:rsidRPr="008F4C03" w:rsidRDefault="00A217B9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Strategies (ESSER Type)</w:t>
            </w:r>
          </w:p>
        </w:tc>
        <w:tc>
          <w:tcPr>
            <w:tcW w:w="2435" w:type="dxa"/>
          </w:tcPr>
          <w:p w14:paraId="29BA5A19" w14:textId="77777777" w:rsidR="00A217B9" w:rsidRPr="008F4C03" w:rsidRDefault="00A217B9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 xml:space="preserve">Resources </w:t>
            </w:r>
          </w:p>
        </w:tc>
      </w:tr>
      <w:tr w:rsidR="00A217B9" w14:paraId="18A54DFD" w14:textId="77777777" w:rsidTr="00E13922">
        <w:tc>
          <w:tcPr>
            <w:tcW w:w="2749" w:type="dxa"/>
          </w:tcPr>
          <w:p w14:paraId="4AB0FCBB" w14:textId="77777777" w:rsidR="00A217B9" w:rsidRPr="008F4C03" w:rsidRDefault="004E18E0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 xml:space="preserve">Reading </w:t>
            </w:r>
          </w:p>
          <w:p w14:paraId="7ABF2EF1" w14:textId="4FBF9FBA" w:rsidR="004E18E0" w:rsidRPr="008F4C03" w:rsidRDefault="00F029A8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R1</w:t>
            </w:r>
            <w:r w:rsidR="00EC0639" w:rsidRPr="008F4C03">
              <w:rPr>
                <w:sz w:val="20"/>
                <w:szCs w:val="20"/>
              </w:rPr>
              <w:t xml:space="preserve"> Understand a variety of written texts across genres-</w:t>
            </w:r>
            <w:r w:rsidR="00501A0D" w:rsidRPr="008F4C03">
              <w:rPr>
                <w:sz w:val="20"/>
                <w:szCs w:val="20"/>
              </w:rPr>
              <w:t>72.2%</w:t>
            </w:r>
          </w:p>
          <w:p w14:paraId="6C099A5A" w14:textId="77777777" w:rsidR="00C730B7" w:rsidRPr="008F4C03" w:rsidRDefault="00C730B7" w:rsidP="008F4C03">
            <w:pPr>
              <w:rPr>
                <w:sz w:val="20"/>
                <w:szCs w:val="20"/>
              </w:rPr>
            </w:pPr>
          </w:p>
          <w:p w14:paraId="36A6CCB1" w14:textId="77777777" w:rsidR="004E18E0" w:rsidRPr="008F4C03" w:rsidRDefault="004E18E0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 xml:space="preserve">Math </w:t>
            </w:r>
          </w:p>
          <w:p w14:paraId="4339296C" w14:textId="1C0F4086" w:rsidR="00BD38F4" w:rsidRPr="008F4C03" w:rsidRDefault="00BD38F4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R2 Computations and Algebraic Relationships-</w:t>
            </w:r>
            <w:r w:rsidR="00375AE6" w:rsidRPr="008F4C03">
              <w:rPr>
                <w:sz w:val="20"/>
                <w:szCs w:val="20"/>
              </w:rPr>
              <w:t>70.41%</w:t>
            </w:r>
          </w:p>
          <w:p w14:paraId="1DEE2CD0" w14:textId="6BA82886" w:rsidR="00BD38F4" w:rsidRPr="008F4C03" w:rsidRDefault="00BD38F4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R3 Geometry and Measurement-</w:t>
            </w:r>
            <w:r w:rsidR="00075EE9" w:rsidRPr="008F4C03">
              <w:rPr>
                <w:sz w:val="20"/>
                <w:szCs w:val="20"/>
              </w:rPr>
              <w:t>64.34</w:t>
            </w:r>
            <w:r w:rsidR="00C84B5A" w:rsidRPr="008F4C03">
              <w:rPr>
                <w:sz w:val="20"/>
                <w:szCs w:val="20"/>
              </w:rPr>
              <w:t>%</w:t>
            </w:r>
          </w:p>
          <w:p w14:paraId="44A95FB2" w14:textId="511E5520" w:rsidR="00BD38F4" w:rsidRPr="008F4C03" w:rsidRDefault="00BD38F4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R4 Data Analysis and Personal Financial Literacy-</w:t>
            </w:r>
            <w:r w:rsidR="00075EE9" w:rsidRPr="008F4C03">
              <w:rPr>
                <w:sz w:val="20"/>
                <w:szCs w:val="20"/>
              </w:rPr>
              <w:t>70.52%</w:t>
            </w:r>
          </w:p>
          <w:p w14:paraId="629BA7A6" w14:textId="783281C5" w:rsidR="00A217B9" w:rsidRPr="008F4C03" w:rsidRDefault="00A217B9" w:rsidP="008F4C0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843" w:type="dxa"/>
          </w:tcPr>
          <w:p w14:paraId="09D04299" w14:textId="77777777" w:rsidR="00A217B9" w:rsidRPr="008F4C03" w:rsidRDefault="004E18E0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Reading</w:t>
            </w:r>
          </w:p>
          <w:p w14:paraId="6892346B" w14:textId="5BFE7063" w:rsidR="00DC1A86" w:rsidRPr="008F4C03" w:rsidRDefault="00DC1A86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R2 Understand and analyze literary texts-</w:t>
            </w:r>
            <w:r w:rsidR="00B3463A" w:rsidRPr="008F4C03">
              <w:rPr>
                <w:sz w:val="20"/>
                <w:szCs w:val="20"/>
              </w:rPr>
              <w:t>76.21%</w:t>
            </w:r>
          </w:p>
          <w:p w14:paraId="4BF1D432" w14:textId="77F14105" w:rsidR="00DC1A86" w:rsidRPr="008F4C03" w:rsidRDefault="00DC1A86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R3 Understand and analyze informational texts-</w:t>
            </w:r>
            <w:r w:rsidR="00C730B7" w:rsidRPr="008F4C03">
              <w:rPr>
                <w:sz w:val="20"/>
                <w:szCs w:val="20"/>
              </w:rPr>
              <w:t>81.13%</w:t>
            </w:r>
          </w:p>
          <w:p w14:paraId="43425CE2" w14:textId="77777777" w:rsidR="004F12FB" w:rsidRPr="008F4C03" w:rsidRDefault="004F12FB" w:rsidP="008F4C03">
            <w:pPr>
              <w:rPr>
                <w:sz w:val="20"/>
                <w:szCs w:val="20"/>
              </w:rPr>
            </w:pPr>
          </w:p>
          <w:p w14:paraId="107A3936" w14:textId="77777777" w:rsidR="004E18E0" w:rsidRPr="008F4C03" w:rsidRDefault="004E18E0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 xml:space="preserve">Math </w:t>
            </w:r>
          </w:p>
          <w:p w14:paraId="34A73B12" w14:textId="0CCAA052" w:rsidR="00075EE9" w:rsidRPr="008F4C03" w:rsidRDefault="00075EE9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R1 Numerical Representations and Relationships-</w:t>
            </w:r>
            <w:r w:rsidR="00450C6D" w:rsidRPr="008F4C03">
              <w:rPr>
                <w:sz w:val="20"/>
                <w:szCs w:val="20"/>
              </w:rPr>
              <w:t>57.96%</w:t>
            </w:r>
          </w:p>
          <w:p w14:paraId="64568413" w14:textId="77777777" w:rsidR="00075EE9" w:rsidRPr="008F4C03" w:rsidRDefault="00075EE9" w:rsidP="008F4C03">
            <w:pPr>
              <w:rPr>
                <w:sz w:val="20"/>
                <w:szCs w:val="20"/>
              </w:rPr>
            </w:pPr>
          </w:p>
          <w:p w14:paraId="087B7721" w14:textId="0A73AE70" w:rsidR="00A217B9" w:rsidRPr="008F4C03" w:rsidRDefault="00A217B9" w:rsidP="008F4C0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763" w:type="dxa"/>
          </w:tcPr>
          <w:p w14:paraId="64C39D10" w14:textId="77777777" w:rsidR="007C382C" w:rsidRPr="008F4C03" w:rsidRDefault="00AC5C14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 xml:space="preserve">Summer </w:t>
            </w:r>
          </w:p>
          <w:p w14:paraId="569C944B" w14:textId="52A0254B" w:rsidR="00A217B9" w:rsidRPr="008F4C03" w:rsidRDefault="0031316A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 xml:space="preserve">Enrichment </w:t>
            </w:r>
            <w:r w:rsidR="00B86959" w:rsidRPr="008F4C03">
              <w:rPr>
                <w:sz w:val="20"/>
                <w:szCs w:val="20"/>
              </w:rPr>
              <w:t>Camp</w:t>
            </w:r>
            <w:r w:rsidR="00AC5C14" w:rsidRPr="008F4C03">
              <w:rPr>
                <w:sz w:val="20"/>
                <w:szCs w:val="20"/>
              </w:rPr>
              <w:t>s (Library, GT</w:t>
            </w:r>
            <w:r w:rsidR="006870E2" w:rsidRPr="008F4C03">
              <w:rPr>
                <w:sz w:val="20"/>
                <w:szCs w:val="20"/>
              </w:rPr>
              <w:t xml:space="preserve">, </w:t>
            </w:r>
            <w:r w:rsidR="00111119" w:rsidRPr="008F4C03">
              <w:rPr>
                <w:sz w:val="20"/>
                <w:szCs w:val="20"/>
              </w:rPr>
              <w:t xml:space="preserve">Yoga, Art, Arts &amp; Crafts, </w:t>
            </w:r>
            <w:r w:rsidR="00B16EAA" w:rsidRPr="008F4C03">
              <w:rPr>
                <w:sz w:val="20"/>
                <w:szCs w:val="20"/>
              </w:rPr>
              <w:t>Dance, Theatre</w:t>
            </w:r>
            <w:r w:rsidRPr="008F4C03">
              <w:rPr>
                <w:sz w:val="20"/>
                <w:szCs w:val="20"/>
              </w:rPr>
              <w:t>)</w:t>
            </w:r>
          </w:p>
          <w:p w14:paraId="6A41480A" w14:textId="286358DA" w:rsidR="00B86959" w:rsidRPr="008F4C03" w:rsidRDefault="007C382C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Reading Academy</w:t>
            </w:r>
          </w:p>
          <w:p w14:paraId="2BC1222E" w14:textId="77777777" w:rsidR="007C382C" w:rsidRPr="008F4C03" w:rsidRDefault="007C382C" w:rsidP="008F4C03">
            <w:pPr>
              <w:rPr>
                <w:sz w:val="20"/>
                <w:szCs w:val="20"/>
              </w:rPr>
            </w:pPr>
          </w:p>
          <w:p w14:paraId="428C9FC4" w14:textId="30B5FCAF" w:rsidR="00F60C7A" w:rsidRPr="008F4C03" w:rsidRDefault="00F60C7A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 xml:space="preserve">Elementary PD </w:t>
            </w:r>
            <w:r w:rsidR="00227A8E" w:rsidRPr="008F4C03">
              <w:rPr>
                <w:sz w:val="20"/>
                <w:szCs w:val="20"/>
              </w:rPr>
              <w:t xml:space="preserve">Plan </w:t>
            </w:r>
          </w:p>
          <w:p w14:paraId="79B3FC80" w14:textId="77777777" w:rsidR="00F60C7A" w:rsidRPr="008F4C03" w:rsidRDefault="00F60C7A" w:rsidP="008F4C03">
            <w:pPr>
              <w:rPr>
                <w:sz w:val="20"/>
                <w:szCs w:val="20"/>
              </w:rPr>
            </w:pPr>
          </w:p>
          <w:p w14:paraId="657588AA" w14:textId="4BBDCD18" w:rsidR="008C4786" w:rsidRPr="008F4C03" w:rsidRDefault="008C4786" w:rsidP="008F4C03">
            <w:pPr>
              <w:rPr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Math PD</w:t>
            </w:r>
            <w:r w:rsidR="003D737F" w:rsidRPr="008F4C03">
              <w:rPr>
                <w:sz w:val="20"/>
                <w:szCs w:val="20"/>
              </w:rPr>
              <w:t>: August 2-</w:t>
            </w:r>
            <w:r w:rsidR="007D0C67" w:rsidRPr="008F4C03">
              <w:rPr>
                <w:sz w:val="20"/>
                <w:szCs w:val="20"/>
              </w:rPr>
              <w:t>6</w:t>
            </w:r>
          </w:p>
          <w:p w14:paraId="6908C436" w14:textId="77777777" w:rsidR="008C4786" w:rsidRPr="008F4C03" w:rsidRDefault="008C4786" w:rsidP="008F4C03">
            <w:pPr>
              <w:rPr>
                <w:sz w:val="20"/>
                <w:szCs w:val="20"/>
              </w:rPr>
            </w:pPr>
          </w:p>
          <w:p w14:paraId="0395EF14" w14:textId="22DD1B16" w:rsidR="00A217B9" w:rsidRPr="008F4C03" w:rsidRDefault="008C4786" w:rsidP="008F4C0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8F4C03">
              <w:rPr>
                <w:sz w:val="20"/>
                <w:szCs w:val="20"/>
              </w:rPr>
              <w:t>Success for All Reading Roots (New Edition)</w:t>
            </w:r>
            <w:r w:rsidR="007A3919" w:rsidRPr="008F4C03">
              <w:rPr>
                <w:sz w:val="20"/>
                <w:szCs w:val="20"/>
              </w:rPr>
              <w:t>: August 2</w:t>
            </w:r>
          </w:p>
        </w:tc>
        <w:tc>
          <w:tcPr>
            <w:tcW w:w="2435" w:type="dxa"/>
          </w:tcPr>
          <w:p w14:paraId="2A018DAF" w14:textId="0FA07A5B" w:rsidR="00A217B9" w:rsidRPr="008F4C03" w:rsidRDefault="00E10CD4" w:rsidP="008F4C03">
            <w:pPr>
              <w:rPr>
                <w:rFonts w:cstheme="majorHAnsi"/>
                <w:sz w:val="20"/>
                <w:szCs w:val="20"/>
              </w:rPr>
            </w:pPr>
            <w:proofErr w:type="spellStart"/>
            <w:r w:rsidRPr="008F4C03">
              <w:rPr>
                <w:sz w:val="20"/>
                <w:szCs w:val="20"/>
              </w:rPr>
              <w:t>Literab</w:t>
            </w:r>
            <w:r w:rsidR="00891DDF" w:rsidRPr="008F4C03">
              <w:rPr>
                <w:sz w:val="20"/>
                <w:szCs w:val="20"/>
              </w:rPr>
              <w:t>ly</w:t>
            </w:r>
            <w:proofErr w:type="spellEnd"/>
          </w:p>
        </w:tc>
      </w:tr>
    </w:tbl>
    <w:p w14:paraId="18ADAD77" w14:textId="77777777" w:rsidR="00A217B9" w:rsidRDefault="00A217B9" w:rsidP="00A217B9">
      <w:pPr>
        <w:pStyle w:val="Heading3"/>
      </w:pPr>
    </w:p>
    <w:p w14:paraId="0F8E14B6" w14:textId="77777777" w:rsidR="00A217B9" w:rsidRPr="006B01BB" w:rsidRDefault="00A217B9" w:rsidP="00A217B9"/>
    <w:p w14:paraId="602D8CE1" w14:textId="5211F4A7" w:rsidR="0003083F" w:rsidRDefault="0003083F" w:rsidP="0037532A"/>
    <w:p w14:paraId="15E38CAE" w14:textId="77777777" w:rsidR="0003083F" w:rsidRDefault="0003083F">
      <w:r>
        <w:br w:type="page"/>
      </w:r>
    </w:p>
    <w:p w14:paraId="028F6492" w14:textId="754E9592" w:rsidR="0003083F" w:rsidRDefault="0003083F" w:rsidP="0003083F">
      <w:pPr>
        <w:pStyle w:val="Heading2"/>
        <w:jc w:val="center"/>
      </w:pPr>
      <w:bookmarkStart w:id="29" w:name="_Toc75360155"/>
      <w:r>
        <w:lastRenderedPageBreak/>
        <w:t>Sixth Grade</w:t>
      </w:r>
      <w:bookmarkEnd w:id="29"/>
    </w:p>
    <w:p w14:paraId="62CCEC83" w14:textId="7E5B75D1" w:rsidR="008810AA" w:rsidRDefault="008810AA" w:rsidP="008810AA"/>
    <w:p w14:paraId="51A3AC4D" w14:textId="4C769ED9" w:rsidR="0003083F" w:rsidRDefault="008810AA" w:rsidP="00030C30">
      <w:pPr>
        <w:jc w:val="both"/>
      </w:pPr>
      <w:r>
        <w:rPr>
          <w:noProof/>
        </w:rPr>
        <w:drawing>
          <wp:inline distT="0" distB="0" distL="0" distR="0" wp14:anchorId="03D15513" wp14:editId="360221A6">
            <wp:extent cx="3330633" cy="2349731"/>
            <wp:effectExtent l="0" t="0" r="3175" b="12700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E2BA705B-0EF7-416F-8BB5-35638232B70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7"/>
              </a:graphicData>
            </a:graphic>
          </wp:inline>
        </w:drawing>
      </w:r>
      <w:r w:rsidR="00D1270A">
        <w:rPr>
          <w:noProof/>
        </w:rPr>
        <w:drawing>
          <wp:inline distT="0" distB="0" distL="0" distR="0" wp14:anchorId="7DB8B887" wp14:editId="7D3C0279">
            <wp:extent cx="3430385" cy="2349384"/>
            <wp:effectExtent l="0" t="0" r="17780" b="13335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872F0F06-FCE7-4830-BCBA-B76593A71D9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8"/>
              </a:graphicData>
            </a:graphic>
          </wp:inline>
        </w:drawing>
      </w:r>
    </w:p>
    <w:p w14:paraId="4F6DED7B" w14:textId="3AE9CD43" w:rsidR="00A217B9" w:rsidRPr="009B1DA3" w:rsidRDefault="00B91350" w:rsidP="009B1DA3">
      <w:pPr>
        <w:pStyle w:val="Heading3"/>
        <w:rPr>
          <w:rStyle w:val="Hyperlink"/>
          <w:color w:val="1F3763" w:themeColor="accent1" w:themeShade="7F"/>
          <w:u w:val="none"/>
        </w:rPr>
      </w:pPr>
      <w:r w:rsidRPr="009B1DA3">
        <w:fldChar w:fldCharType="begin"/>
      </w:r>
      <w:r w:rsidRPr="009B1DA3">
        <w:instrText xml:space="preserve"> HYPERLINK  \l "_Sixth_Grade_Math" </w:instrText>
      </w:r>
      <w:r w:rsidRPr="009B1DA3">
        <w:fldChar w:fldCharType="separate"/>
      </w:r>
      <w:bookmarkStart w:id="30" w:name="_Toc75360156"/>
      <w:r w:rsidRPr="009B1DA3">
        <w:rPr>
          <w:rStyle w:val="Hyperlink"/>
          <w:color w:val="1F3763" w:themeColor="accent1" w:themeShade="7F"/>
          <w:u w:val="none"/>
        </w:rPr>
        <w:t>Sixth</w:t>
      </w:r>
      <w:r w:rsidR="00A217B9" w:rsidRPr="009B1DA3">
        <w:rPr>
          <w:rStyle w:val="Hyperlink"/>
          <w:color w:val="1F3763" w:themeColor="accent1" w:themeShade="7F"/>
          <w:u w:val="none"/>
        </w:rPr>
        <w:t xml:space="preserve"> Grade Math Achievement Profile</w:t>
      </w:r>
      <w:bookmarkEnd w:id="30"/>
    </w:p>
    <w:p w14:paraId="473C578F" w14:textId="193C5C08" w:rsidR="00A217B9" w:rsidRPr="009B1DA3" w:rsidRDefault="00B91350" w:rsidP="009B1DA3">
      <w:pPr>
        <w:pStyle w:val="Heading3"/>
      </w:pPr>
      <w:r w:rsidRPr="009B1DA3">
        <w:fldChar w:fldCharType="end"/>
      </w:r>
      <w:hyperlink w:anchor="_Sixth_Grade_Reading" w:history="1">
        <w:bookmarkStart w:id="31" w:name="_Toc75360157"/>
        <w:r w:rsidRPr="009B1DA3">
          <w:rPr>
            <w:rStyle w:val="Hyperlink"/>
            <w:color w:val="1F3763" w:themeColor="accent1" w:themeShade="7F"/>
            <w:u w:val="none"/>
          </w:rPr>
          <w:t>Sixth</w:t>
        </w:r>
        <w:r w:rsidR="00A217B9" w:rsidRPr="009B1DA3">
          <w:rPr>
            <w:rStyle w:val="Hyperlink"/>
            <w:color w:val="1F3763" w:themeColor="accent1" w:themeShade="7F"/>
            <w:u w:val="none"/>
          </w:rPr>
          <w:t xml:space="preserve"> Grade Reading Achievement Profile</w:t>
        </w:r>
        <w:bookmarkEnd w:id="31"/>
      </w:hyperlink>
      <w:r w:rsidR="00A217B9" w:rsidRPr="009B1DA3">
        <w:t xml:space="preserve"> </w:t>
      </w:r>
    </w:p>
    <w:p w14:paraId="70F7D48D" w14:textId="77777777" w:rsidR="00A217B9" w:rsidRPr="009B1DA3" w:rsidRDefault="00A217B9" w:rsidP="009B1DA3">
      <w:pPr>
        <w:pStyle w:val="Heading3"/>
      </w:pPr>
    </w:p>
    <w:p w14:paraId="6EA209A0" w14:textId="791C34BD" w:rsidR="00A217B9" w:rsidRPr="009B1DA3" w:rsidRDefault="00B91350" w:rsidP="009B1DA3">
      <w:pPr>
        <w:pStyle w:val="Heading3"/>
      </w:pPr>
      <w:bookmarkStart w:id="32" w:name="_Toc75360158"/>
      <w:r w:rsidRPr="009B1DA3">
        <w:t xml:space="preserve">Sixth </w:t>
      </w:r>
      <w:r w:rsidR="00A217B9" w:rsidRPr="009B1DA3">
        <w:t>Grade Needs Assessment</w:t>
      </w:r>
      <w:bookmarkEnd w:id="32"/>
      <w:r w:rsidR="00A217B9" w:rsidRPr="009B1DA3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49"/>
        <w:gridCol w:w="2843"/>
        <w:gridCol w:w="2763"/>
        <w:gridCol w:w="2435"/>
      </w:tblGrid>
      <w:tr w:rsidR="00A217B9" w14:paraId="2D409DF5" w14:textId="77777777" w:rsidTr="00E13922">
        <w:tc>
          <w:tcPr>
            <w:tcW w:w="2749" w:type="dxa"/>
          </w:tcPr>
          <w:p w14:paraId="260CF319" w14:textId="77777777" w:rsidR="00A217B9" w:rsidRPr="00C83143" w:rsidRDefault="00A217B9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Strengths</w:t>
            </w:r>
          </w:p>
        </w:tc>
        <w:tc>
          <w:tcPr>
            <w:tcW w:w="2843" w:type="dxa"/>
          </w:tcPr>
          <w:p w14:paraId="59D6C35F" w14:textId="77777777" w:rsidR="00A217B9" w:rsidRPr="00C83143" w:rsidRDefault="00A217B9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Weaknesses</w:t>
            </w:r>
          </w:p>
        </w:tc>
        <w:tc>
          <w:tcPr>
            <w:tcW w:w="2763" w:type="dxa"/>
          </w:tcPr>
          <w:p w14:paraId="1F1203AF" w14:textId="77777777" w:rsidR="00A217B9" w:rsidRPr="00C83143" w:rsidRDefault="00A217B9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Strategies (ESSER Type)</w:t>
            </w:r>
          </w:p>
        </w:tc>
        <w:tc>
          <w:tcPr>
            <w:tcW w:w="2435" w:type="dxa"/>
          </w:tcPr>
          <w:p w14:paraId="112400D5" w14:textId="77777777" w:rsidR="00A217B9" w:rsidRPr="00C83143" w:rsidRDefault="00A217B9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 xml:space="preserve">Resources </w:t>
            </w:r>
          </w:p>
        </w:tc>
      </w:tr>
      <w:tr w:rsidR="00A217B9" w14:paraId="65E6B6DF" w14:textId="77777777" w:rsidTr="00E13922">
        <w:tc>
          <w:tcPr>
            <w:tcW w:w="2749" w:type="dxa"/>
          </w:tcPr>
          <w:p w14:paraId="106DF3C2" w14:textId="0762FDD7" w:rsidR="00A217B9" w:rsidRPr="00C83143" w:rsidRDefault="73380BA4" w:rsidP="00C83143">
            <w:pPr>
              <w:rPr>
                <w:sz w:val="20"/>
                <w:szCs w:val="20"/>
              </w:rPr>
            </w:pPr>
            <w:r w:rsidRPr="00C83143">
              <w:rPr>
                <w:rFonts w:ascii="Calibri Light" w:eastAsia="Calibri Light" w:hAnsi="Calibri Light" w:cs="Calibri Light"/>
                <w:color w:val="1F3763"/>
                <w:sz w:val="20"/>
                <w:szCs w:val="20"/>
              </w:rPr>
              <w:t xml:space="preserve">Math - RC 3 </w:t>
            </w:r>
            <w:r w:rsidR="522B1EE9" w:rsidRPr="00C83143">
              <w:rPr>
                <w:rFonts w:ascii="Calibri Light" w:eastAsia="Calibri Light" w:hAnsi="Calibri Light" w:cs="Calibri Light"/>
                <w:color w:val="1F3763"/>
                <w:sz w:val="20"/>
                <w:szCs w:val="20"/>
              </w:rPr>
              <w:t>62%</w:t>
            </w:r>
            <w:r w:rsidRPr="00C83143">
              <w:rPr>
                <w:rFonts w:ascii="Calibri Light" w:eastAsia="Calibri Light" w:hAnsi="Calibri Light" w:cs="Calibri Light"/>
                <w:color w:val="1F3763"/>
                <w:sz w:val="20"/>
                <w:szCs w:val="20"/>
              </w:rPr>
              <w:t xml:space="preserve"> (Geometry &amp; Measurement) RC 4 </w:t>
            </w:r>
            <w:r w:rsidR="046D47CF" w:rsidRPr="00C83143">
              <w:rPr>
                <w:rFonts w:ascii="Calibri Light" w:eastAsia="Calibri Light" w:hAnsi="Calibri Light" w:cs="Calibri Light"/>
                <w:color w:val="1F3763"/>
                <w:sz w:val="20"/>
                <w:szCs w:val="20"/>
              </w:rPr>
              <w:t>63%</w:t>
            </w:r>
            <w:r w:rsidRPr="00C83143">
              <w:rPr>
                <w:rFonts w:ascii="Calibri Light" w:eastAsia="Calibri Light" w:hAnsi="Calibri Light" w:cs="Calibri Light"/>
                <w:color w:val="1F3763"/>
                <w:sz w:val="20"/>
                <w:szCs w:val="20"/>
              </w:rPr>
              <w:t xml:space="preserve"> (Data Analysis &amp; Personal Financial Literacy)</w:t>
            </w:r>
          </w:p>
          <w:p w14:paraId="39BBBA3A" w14:textId="33C50AC9" w:rsidR="00A217B9" w:rsidRPr="00C83143" w:rsidRDefault="73380BA4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 xml:space="preserve">Reading – RC 2 </w:t>
            </w:r>
            <w:r w:rsidR="0472AF6A" w:rsidRPr="00C83143">
              <w:rPr>
                <w:sz w:val="20"/>
                <w:szCs w:val="20"/>
              </w:rPr>
              <w:t>78%</w:t>
            </w:r>
            <w:r w:rsidRPr="00C83143">
              <w:rPr>
                <w:sz w:val="20"/>
                <w:szCs w:val="20"/>
              </w:rPr>
              <w:t xml:space="preserve"> (Understanding &amp; Analysis of Literary Texts)</w:t>
            </w:r>
          </w:p>
          <w:p w14:paraId="22F88AC9" w14:textId="714E5269" w:rsidR="00A217B9" w:rsidRPr="00C83143" w:rsidRDefault="00A217B9" w:rsidP="00C83143">
            <w:pPr>
              <w:rPr>
                <w:sz w:val="20"/>
                <w:szCs w:val="20"/>
              </w:rPr>
            </w:pPr>
          </w:p>
        </w:tc>
        <w:tc>
          <w:tcPr>
            <w:tcW w:w="2843" w:type="dxa"/>
          </w:tcPr>
          <w:p w14:paraId="3491CC2E" w14:textId="3EF7BB89" w:rsidR="00A217B9" w:rsidRPr="00C83143" w:rsidRDefault="2E92ADE0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Math – RC 1 55% Numerical Relationships &amp; Representations</w:t>
            </w:r>
          </w:p>
          <w:p w14:paraId="33F0FF23" w14:textId="17930D21" w:rsidR="00A217B9" w:rsidRPr="00C83143" w:rsidRDefault="2E92ADE0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RC 2 – 56% Computations &amp; Algebraic Relationships</w:t>
            </w:r>
          </w:p>
        </w:tc>
        <w:tc>
          <w:tcPr>
            <w:tcW w:w="2763" w:type="dxa"/>
          </w:tcPr>
          <w:p w14:paraId="365F3155" w14:textId="0D0E1E6B" w:rsidR="00A217B9" w:rsidRPr="00C83143" w:rsidRDefault="58DF70A7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After School Tutoring – Tuesday/Thursday</w:t>
            </w:r>
          </w:p>
          <w:p w14:paraId="64EC87A1" w14:textId="18730F7E" w:rsidR="00A217B9" w:rsidRPr="00C83143" w:rsidRDefault="58DF70A7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B2 - $30/</w:t>
            </w:r>
            <w:proofErr w:type="spellStart"/>
            <w:r w:rsidRPr="00C83143">
              <w:rPr>
                <w:sz w:val="20"/>
                <w:szCs w:val="20"/>
              </w:rPr>
              <w:t>Hr</w:t>
            </w:r>
            <w:proofErr w:type="spellEnd"/>
          </w:p>
          <w:p w14:paraId="62289AA5" w14:textId="28F230B1" w:rsidR="00A217B9" w:rsidRPr="00C83143" w:rsidRDefault="00A217B9" w:rsidP="00C83143">
            <w:pPr>
              <w:rPr>
                <w:sz w:val="20"/>
                <w:szCs w:val="20"/>
              </w:rPr>
            </w:pPr>
          </w:p>
          <w:p w14:paraId="3F6E7193" w14:textId="2A7484C9" w:rsidR="00A217B9" w:rsidRPr="00C83143" w:rsidRDefault="58DF70A7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Collaborative Wednesday – Curriculum Writing/Compacting</w:t>
            </w:r>
          </w:p>
          <w:p w14:paraId="7EDECC91" w14:textId="6D76441E" w:rsidR="00A217B9" w:rsidRPr="00C83143" w:rsidRDefault="58DF70A7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B2 - $25/</w:t>
            </w:r>
            <w:proofErr w:type="spellStart"/>
            <w:r w:rsidRPr="00C83143">
              <w:rPr>
                <w:sz w:val="20"/>
                <w:szCs w:val="20"/>
              </w:rPr>
              <w:t>Hr</w:t>
            </w:r>
            <w:proofErr w:type="spellEnd"/>
          </w:p>
          <w:p w14:paraId="3F78AB72" w14:textId="300A5847" w:rsidR="00A217B9" w:rsidRPr="00C83143" w:rsidRDefault="00A217B9" w:rsidP="00C83143">
            <w:pPr>
              <w:rPr>
                <w:sz w:val="20"/>
                <w:szCs w:val="20"/>
              </w:rPr>
            </w:pPr>
          </w:p>
        </w:tc>
        <w:tc>
          <w:tcPr>
            <w:tcW w:w="2435" w:type="dxa"/>
          </w:tcPr>
          <w:p w14:paraId="70181871" w14:textId="5DB1C949" w:rsidR="00A217B9" w:rsidRPr="00C83143" w:rsidRDefault="54C24C92" w:rsidP="00C83143">
            <w:pPr>
              <w:rPr>
                <w:sz w:val="20"/>
                <w:szCs w:val="20"/>
              </w:rPr>
            </w:pPr>
            <w:proofErr w:type="spellStart"/>
            <w:r w:rsidRPr="00C83143">
              <w:rPr>
                <w:sz w:val="20"/>
                <w:szCs w:val="20"/>
              </w:rPr>
              <w:t>IStation</w:t>
            </w:r>
            <w:proofErr w:type="spellEnd"/>
            <w:r w:rsidRPr="00C83143">
              <w:rPr>
                <w:sz w:val="20"/>
                <w:szCs w:val="20"/>
              </w:rPr>
              <w:t xml:space="preserve"> 6 –8 Math/Reading</w:t>
            </w:r>
          </w:p>
          <w:p w14:paraId="4599AAD0" w14:textId="6FA50825" w:rsidR="00A217B9" w:rsidRPr="00C83143" w:rsidRDefault="00A217B9" w:rsidP="00C83143">
            <w:pPr>
              <w:rPr>
                <w:sz w:val="20"/>
                <w:szCs w:val="20"/>
              </w:rPr>
            </w:pPr>
          </w:p>
          <w:p w14:paraId="4083957B" w14:textId="2C3493B0" w:rsidR="00A217B9" w:rsidRPr="00C83143" w:rsidRDefault="54C24C92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ALEKS 6-8</w:t>
            </w:r>
          </w:p>
          <w:p w14:paraId="4A6D73D7" w14:textId="4774501B" w:rsidR="00A217B9" w:rsidRPr="00C83143" w:rsidRDefault="00A217B9" w:rsidP="00C83143">
            <w:pPr>
              <w:rPr>
                <w:sz w:val="20"/>
                <w:szCs w:val="20"/>
              </w:rPr>
            </w:pPr>
          </w:p>
          <w:p w14:paraId="1A3CC600" w14:textId="31497BB5" w:rsidR="00A217B9" w:rsidRPr="00C83143" w:rsidRDefault="54C24C92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Edmentum Plato Courseware 6-8</w:t>
            </w:r>
          </w:p>
          <w:p w14:paraId="1C47AF94" w14:textId="132859E9" w:rsidR="00A217B9" w:rsidRPr="00C83143" w:rsidRDefault="00A217B9" w:rsidP="00C83143">
            <w:pPr>
              <w:rPr>
                <w:sz w:val="20"/>
                <w:szCs w:val="20"/>
              </w:rPr>
            </w:pPr>
          </w:p>
          <w:p w14:paraId="13560411" w14:textId="21837381" w:rsidR="00A217B9" w:rsidRPr="00C83143" w:rsidRDefault="54C24C92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Chalk Curriculum Mapping</w:t>
            </w:r>
          </w:p>
        </w:tc>
      </w:tr>
    </w:tbl>
    <w:p w14:paraId="5F0279C7" w14:textId="77777777" w:rsidR="00A217B9" w:rsidRDefault="00A217B9" w:rsidP="00A217B9">
      <w:pPr>
        <w:pStyle w:val="Heading3"/>
      </w:pPr>
    </w:p>
    <w:p w14:paraId="06D8FEB1" w14:textId="734C29ED" w:rsidR="00307587" w:rsidRDefault="004E48B5" w:rsidP="00C83143">
      <w:pPr>
        <w:pStyle w:val="Heading2"/>
        <w:jc w:val="center"/>
      </w:pPr>
      <w:r>
        <w:br w:type="page"/>
      </w:r>
      <w:bookmarkStart w:id="33" w:name="_Toc75360159"/>
      <w:r w:rsidR="00364A6D">
        <w:lastRenderedPageBreak/>
        <w:t>Seventh Grade</w:t>
      </w:r>
      <w:bookmarkEnd w:id="33"/>
    </w:p>
    <w:p w14:paraId="4BF15F8F" w14:textId="77777777" w:rsidR="00DA028B" w:rsidRPr="00DA028B" w:rsidRDefault="00DA028B" w:rsidP="00DA028B"/>
    <w:p w14:paraId="6ECCA0B7" w14:textId="2D1BDF11" w:rsidR="00364A6D" w:rsidRPr="00364A6D" w:rsidRDefault="008B38C6" w:rsidP="00364A6D">
      <w:r>
        <w:rPr>
          <w:noProof/>
        </w:rPr>
        <w:drawing>
          <wp:inline distT="0" distB="0" distL="0" distR="0" wp14:anchorId="0B09559A" wp14:editId="19784AA8">
            <wp:extent cx="3214254" cy="2355272"/>
            <wp:effectExtent l="0" t="0" r="5715" b="6985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9C2F2F33-EE09-4975-B5FA-4D358DFF36F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9"/>
              </a:graphicData>
            </a:graphic>
          </wp:inline>
        </w:drawing>
      </w:r>
      <w:r w:rsidR="0065760A">
        <w:rPr>
          <w:noProof/>
        </w:rPr>
        <w:drawing>
          <wp:inline distT="0" distB="0" distL="0" distR="0" wp14:anchorId="214960A0" wp14:editId="61938D5F">
            <wp:extent cx="3413760" cy="2355215"/>
            <wp:effectExtent l="0" t="0" r="15240" b="6985"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F99B71FC-0D7C-420D-A43A-C82D57B6AFB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0"/>
              </a:graphicData>
            </a:graphic>
          </wp:inline>
        </w:drawing>
      </w:r>
    </w:p>
    <w:p w14:paraId="349EC223" w14:textId="6638B232" w:rsidR="00B91350" w:rsidRPr="00B91350" w:rsidRDefault="00B91350" w:rsidP="00C83143">
      <w:pPr>
        <w:pStyle w:val="Heading3"/>
        <w:rPr>
          <w:rStyle w:val="Hyperlink"/>
        </w:rPr>
      </w:pPr>
      <w:r>
        <w:fldChar w:fldCharType="begin"/>
      </w:r>
      <w:r>
        <w:instrText xml:space="preserve"> HYPERLINK  \l "_Seventh_Grade_Math" </w:instrText>
      </w:r>
      <w:r>
        <w:fldChar w:fldCharType="separate"/>
      </w:r>
      <w:bookmarkStart w:id="34" w:name="_Toc75360160"/>
      <w:r w:rsidRPr="00B91350">
        <w:rPr>
          <w:rStyle w:val="Hyperlink"/>
        </w:rPr>
        <w:t>Seventh Grade Math Achievement Profile</w:t>
      </w:r>
      <w:bookmarkEnd w:id="34"/>
    </w:p>
    <w:p w14:paraId="498A879D" w14:textId="30AB12CC" w:rsidR="00B91350" w:rsidRDefault="00B91350" w:rsidP="00C83143">
      <w:pPr>
        <w:pStyle w:val="Heading3"/>
      </w:pPr>
      <w:r>
        <w:fldChar w:fldCharType="end"/>
      </w:r>
      <w:hyperlink w:anchor="_Seventh_Grade_Reading" w:history="1">
        <w:bookmarkStart w:id="35" w:name="_Toc75360161"/>
        <w:r>
          <w:rPr>
            <w:rStyle w:val="Hyperlink"/>
          </w:rPr>
          <w:t>Seventh Grade Rea</w:t>
        </w:r>
        <w:r w:rsidRPr="001D4893">
          <w:rPr>
            <w:rStyle w:val="Hyperlink"/>
          </w:rPr>
          <w:t>ding Achievement Profile</w:t>
        </w:r>
        <w:bookmarkEnd w:id="35"/>
      </w:hyperlink>
      <w:r>
        <w:t xml:space="preserve"> </w:t>
      </w:r>
    </w:p>
    <w:p w14:paraId="62817623" w14:textId="77777777" w:rsidR="00B91350" w:rsidRPr="007B1D54" w:rsidRDefault="00B91350" w:rsidP="00C83143">
      <w:pPr>
        <w:pStyle w:val="Heading3"/>
      </w:pPr>
    </w:p>
    <w:p w14:paraId="1B9E1055" w14:textId="3F8E7443" w:rsidR="00B91350" w:rsidRDefault="00B91350" w:rsidP="00C83143">
      <w:pPr>
        <w:pStyle w:val="Heading3"/>
      </w:pPr>
      <w:bookmarkStart w:id="36" w:name="_Toc75360162"/>
      <w:r>
        <w:t>Seventh Grade Needs Assessment</w:t>
      </w:r>
      <w:bookmarkEnd w:id="36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49"/>
        <w:gridCol w:w="2843"/>
        <w:gridCol w:w="2763"/>
        <w:gridCol w:w="2435"/>
      </w:tblGrid>
      <w:tr w:rsidR="00B91350" w14:paraId="5A3BB13F" w14:textId="77777777" w:rsidTr="00E13922">
        <w:tc>
          <w:tcPr>
            <w:tcW w:w="2749" w:type="dxa"/>
          </w:tcPr>
          <w:p w14:paraId="0C7242C2" w14:textId="77777777" w:rsidR="00B91350" w:rsidRPr="00C83143" w:rsidRDefault="00B91350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Strengths</w:t>
            </w:r>
          </w:p>
        </w:tc>
        <w:tc>
          <w:tcPr>
            <w:tcW w:w="2843" w:type="dxa"/>
          </w:tcPr>
          <w:p w14:paraId="1677C221" w14:textId="77777777" w:rsidR="00B91350" w:rsidRPr="00C83143" w:rsidRDefault="00B91350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Weaknesses</w:t>
            </w:r>
          </w:p>
        </w:tc>
        <w:tc>
          <w:tcPr>
            <w:tcW w:w="2763" w:type="dxa"/>
          </w:tcPr>
          <w:p w14:paraId="0B5F2191" w14:textId="77777777" w:rsidR="00B91350" w:rsidRPr="00C83143" w:rsidRDefault="00B91350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Strategies (ESSER Type)</w:t>
            </w:r>
          </w:p>
        </w:tc>
        <w:tc>
          <w:tcPr>
            <w:tcW w:w="2435" w:type="dxa"/>
          </w:tcPr>
          <w:p w14:paraId="5B976648" w14:textId="77777777" w:rsidR="00B91350" w:rsidRPr="00C83143" w:rsidRDefault="00B91350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 xml:space="preserve">Resources </w:t>
            </w:r>
          </w:p>
        </w:tc>
      </w:tr>
      <w:tr w:rsidR="00B91350" w14:paraId="23AA6504" w14:textId="77777777" w:rsidTr="00E13922">
        <w:tc>
          <w:tcPr>
            <w:tcW w:w="2749" w:type="dxa"/>
          </w:tcPr>
          <w:p w14:paraId="1D008669" w14:textId="320E6F00" w:rsidR="00B91350" w:rsidRPr="00C83143" w:rsidRDefault="0FE3872A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Math – RC 3</w:t>
            </w:r>
            <w:r w:rsidR="6CC39892" w:rsidRPr="00C83143">
              <w:rPr>
                <w:sz w:val="20"/>
                <w:szCs w:val="20"/>
              </w:rPr>
              <w:t xml:space="preserve"> 62%</w:t>
            </w:r>
            <w:r w:rsidRPr="00C83143">
              <w:rPr>
                <w:sz w:val="20"/>
                <w:szCs w:val="20"/>
              </w:rPr>
              <w:t xml:space="preserve"> (Geometry &amp; Measurement)</w:t>
            </w:r>
          </w:p>
          <w:p w14:paraId="3F0B969A" w14:textId="6EBCBF2E" w:rsidR="00B91350" w:rsidRPr="00C83143" w:rsidRDefault="0FE3872A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Reading – RC 1</w:t>
            </w:r>
            <w:r w:rsidR="50256E5C" w:rsidRPr="00C83143">
              <w:rPr>
                <w:sz w:val="20"/>
                <w:szCs w:val="20"/>
              </w:rPr>
              <w:t xml:space="preserve"> 79%</w:t>
            </w:r>
            <w:r w:rsidRPr="00C83143">
              <w:rPr>
                <w:sz w:val="20"/>
                <w:szCs w:val="20"/>
              </w:rPr>
              <w:t xml:space="preserve"> (Understanding &amp; Analysis Across Genres)</w:t>
            </w:r>
            <w:r w:rsidR="159F0019" w:rsidRPr="00C83143">
              <w:rPr>
                <w:sz w:val="20"/>
                <w:szCs w:val="20"/>
              </w:rPr>
              <w:t xml:space="preserve"> RC 2</w:t>
            </w:r>
            <w:r w:rsidR="00E99D35" w:rsidRPr="00C83143">
              <w:rPr>
                <w:sz w:val="20"/>
                <w:szCs w:val="20"/>
              </w:rPr>
              <w:t xml:space="preserve"> 73%</w:t>
            </w:r>
            <w:r w:rsidR="159F0019" w:rsidRPr="00C83143">
              <w:rPr>
                <w:sz w:val="20"/>
                <w:szCs w:val="20"/>
              </w:rPr>
              <w:t xml:space="preserve"> (Understanding &amp; Analysis of Literary Texts)</w:t>
            </w:r>
          </w:p>
        </w:tc>
        <w:tc>
          <w:tcPr>
            <w:tcW w:w="2843" w:type="dxa"/>
          </w:tcPr>
          <w:p w14:paraId="20146823" w14:textId="28209A8E" w:rsidR="00B91350" w:rsidRPr="00C83143" w:rsidRDefault="6DE6717D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Math – RC 4</w:t>
            </w:r>
            <w:r w:rsidR="466218B1" w:rsidRPr="00C83143">
              <w:rPr>
                <w:sz w:val="20"/>
                <w:szCs w:val="20"/>
              </w:rPr>
              <w:t xml:space="preserve"> 42%</w:t>
            </w:r>
            <w:r w:rsidRPr="00C83143">
              <w:rPr>
                <w:sz w:val="20"/>
                <w:szCs w:val="20"/>
              </w:rPr>
              <w:t xml:space="preserve"> (Data Analysis &amp; Personal Financial Literacy) RC 2</w:t>
            </w:r>
            <w:r w:rsidR="2C00509B" w:rsidRPr="00C83143">
              <w:rPr>
                <w:sz w:val="20"/>
                <w:szCs w:val="20"/>
              </w:rPr>
              <w:t xml:space="preserve"> 46%</w:t>
            </w:r>
            <w:r w:rsidRPr="00C83143">
              <w:rPr>
                <w:sz w:val="20"/>
                <w:szCs w:val="20"/>
              </w:rPr>
              <w:t xml:space="preserve"> </w:t>
            </w:r>
            <w:r w:rsidR="700D1DF5" w:rsidRPr="00C83143">
              <w:rPr>
                <w:sz w:val="20"/>
                <w:szCs w:val="20"/>
              </w:rPr>
              <w:t>(Computations</w:t>
            </w:r>
            <w:r w:rsidRPr="00C83143">
              <w:rPr>
                <w:sz w:val="20"/>
                <w:szCs w:val="20"/>
              </w:rPr>
              <w:t xml:space="preserve"> &amp; Algebraic Relationships) RC 1</w:t>
            </w:r>
            <w:r w:rsidR="6B448F18" w:rsidRPr="00C83143">
              <w:rPr>
                <w:sz w:val="20"/>
                <w:szCs w:val="20"/>
              </w:rPr>
              <w:t xml:space="preserve"> 49%</w:t>
            </w:r>
            <w:r w:rsidRPr="00C83143">
              <w:rPr>
                <w:sz w:val="20"/>
                <w:szCs w:val="20"/>
              </w:rPr>
              <w:t xml:space="preserve"> (Probability &amp; Numerical Relations</w:t>
            </w:r>
            <w:r w:rsidR="4AACC813" w:rsidRPr="00C83143">
              <w:rPr>
                <w:sz w:val="20"/>
                <w:szCs w:val="20"/>
              </w:rPr>
              <w:t>hips)</w:t>
            </w:r>
          </w:p>
          <w:p w14:paraId="3A9D6E2F" w14:textId="54D4ED37" w:rsidR="00B91350" w:rsidRPr="00C83143" w:rsidRDefault="6964C144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Reading – RC 3</w:t>
            </w:r>
            <w:r w:rsidR="1B52EBC0" w:rsidRPr="00C83143">
              <w:rPr>
                <w:sz w:val="20"/>
                <w:szCs w:val="20"/>
              </w:rPr>
              <w:t xml:space="preserve"> 71%</w:t>
            </w:r>
            <w:r w:rsidRPr="00C83143">
              <w:rPr>
                <w:sz w:val="20"/>
                <w:szCs w:val="20"/>
              </w:rPr>
              <w:t xml:space="preserve"> (Understanding &amp; Analysis of Informational Texts)</w:t>
            </w:r>
          </w:p>
        </w:tc>
        <w:tc>
          <w:tcPr>
            <w:tcW w:w="2763" w:type="dxa"/>
          </w:tcPr>
          <w:p w14:paraId="6462ED28" w14:textId="0D0E1E6B" w:rsidR="00B91350" w:rsidRPr="00C83143" w:rsidRDefault="6964C144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After School Tutoring – Tuesday/Thursday</w:t>
            </w:r>
          </w:p>
          <w:p w14:paraId="03C19453" w14:textId="18730F7E" w:rsidR="5125ACD1" w:rsidRPr="00C83143" w:rsidRDefault="69DFBDAC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B2</w:t>
            </w:r>
            <w:r w:rsidR="07AC280D" w:rsidRPr="00C83143">
              <w:rPr>
                <w:sz w:val="20"/>
                <w:szCs w:val="20"/>
              </w:rPr>
              <w:t xml:space="preserve"> - $30/</w:t>
            </w:r>
            <w:proofErr w:type="spellStart"/>
            <w:r w:rsidR="07AC280D" w:rsidRPr="00C83143">
              <w:rPr>
                <w:sz w:val="20"/>
                <w:szCs w:val="20"/>
              </w:rPr>
              <w:t>Hr</w:t>
            </w:r>
            <w:proofErr w:type="spellEnd"/>
          </w:p>
          <w:p w14:paraId="62D78D17" w14:textId="28F230B1" w:rsidR="43F0F8D3" w:rsidRPr="00C83143" w:rsidRDefault="43F0F8D3" w:rsidP="00C83143">
            <w:pPr>
              <w:rPr>
                <w:sz w:val="20"/>
                <w:szCs w:val="20"/>
              </w:rPr>
            </w:pPr>
          </w:p>
          <w:p w14:paraId="644D9475" w14:textId="2A7484C9" w:rsidR="00B91350" w:rsidRPr="00C83143" w:rsidRDefault="6964C144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Collaborative Wednesday – Curriculum Writing/Compacting</w:t>
            </w:r>
          </w:p>
          <w:p w14:paraId="5E001630" w14:textId="6D76441E" w:rsidR="2F2527C3" w:rsidRPr="00C83143" w:rsidRDefault="2F2527C3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B2 - $25/</w:t>
            </w:r>
            <w:proofErr w:type="spellStart"/>
            <w:r w:rsidRPr="00C83143">
              <w:rPr>
                <w:sz w:val="20"/>
                <w:szCs w:val="20"/>
              </w:rPr>
              <w:t>Hr</w:t>
            </w:r>
            <w:proofErr w:type="spellEnd"/>
          </w:p>
          <w:p w14:paraId="4498CB8E" w14:textId="643397FC" w:rsidR="00B91350" w:rsidRPr="00C83143" w:rsidRDefault="00B91350" w:rsidP="00C83143">
            <w:pPr>
              <w:rPr>
                <w:sz w:val="20"/>
                <w:szCs w:val="20"/>
              </w:rPr>
            </w:pPr>
          </w:p>
        </w:tc>
        <w:tc>
          <w:tcPr>
            <w:tcW w:w="2435" w:type="dxa"/>
          </w:tcPr>
          <w:p w14:paraId="1F95A174" w14:textId="5DB1C949" w:rsidR="00B91350" w:rsidRPr="00C83143" w:rsidRDefault="6964C144" w:rsidP="00C83143">
            <w:pPr>
              <w:rPr>
                <w:sz w:val="20"/>
                <w:szCs w:val="20"/>
              </w:rPr>
            </w:pPr>
            <w:proofErr w:type="spellStart"/>
            <w:r w:rsidRPr="00C83143">
              <w:rPr>
                <w:sz w:val="20"/>
                <w:szCs w:val="20"/>
              </w:rPr>
              <w:t>IStation</w:t>
            </w:r>
            <w:proofErr w:type="spellEnd"/>
            <w:r w:rsidRPr="00C83143">
              <w:rPr>
                <w:sz w:val="20"/>
                <w:szCs w:val="20"/>
              </w:rPr>
              <w:t xml:space="preserve"> 6 –8 Math/Reading</w:t>
            </w:r>
          </w:p>
          <w:p w14:paraId="4AAAD2C6" w14:textId="6FA50825" w:rsidR="00B91350" w:rsidRPr="00C83143" w:rsidRDefault="00B91350" w:rsidP="00C83143">
            <w:pPr>
              <w:rPr>
                <w:sz w:val="20"/>
                <w:szCs w:val="20"/>
              </w:rPr>
            </w:pPr>
          </w:p>
          <w:p w14:paraId="72841513" w14:textId="2C3493B0" w:rsidR="00B91350" w:rsidRPr="00C83143" w:rsidRDefault="6964C144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ALEKS 6-8</w:t>
            </w:r>
          </w:p>
          <w:p w14:paraId="4E128DFB" w14:textId="4774501B" w:rsidR="00B91350" w:rsidRPr="00C83143" w:rsidRDefault="00B91350" w:rsidP="00C83143">
            <w:pPr>
              <w:rPr>
                <w:sz w:val="20"/>
                <w:szCs w:val="20"/>
              </w:rPr>
            </w:pPr>
          </w:p>
          <w:p w14:paraId="1E88A150" w14:textId="31497BB5" w:rsidR="00B91350" w:rsidRPr="00C83143" w:rsidRDefault="6964C144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Edmentum Plato Courseware 6-8</w:t>
            </w:r>
          </w:p>
          <w:p w14:paraId="00E8B725" w14:textId="132859E9" w:rsidR="00B91350" w:rsidRPr="00C83143" w:rsidRDefault="00B91350" w:rsidP="00C83143">
            <w:pPr>
              <w:rPr>
                <w:sz w:val="20"/>
                <w:szCs w:val="20"/>
              </w:rPr>
            </w:pPr>
          </w:p>
          <w:p w14:paraId="09569E1F" w14:textId="21837381" w:rsidR="00B91350" w:rsidRPr="00C83143" w:rsidRDefault="6964C144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Chalk Curriculum Mapping</w:t>
            </w:r>
          </w:p>
          <w:p w14:paraId="34C5CF31" w14:textId="4EB70FE1" w:rsidR="00B91350" w:rsidRPr="00C83143" w:rsidRDefault="00B91350" w:rsidP="00C83143">
            <w:pPr>
              <w:rPr>
                <w:sz w:val="20"/>
                <w:szCs w:val="20"/>
              </w:rPr>
            </w:pPr>
          </w:p>
        </w:tc>
      </w:tr>
    </w:tbl>
    <w:p w14:paraId="5AF2189A" w14:textId="57D728E1" w:rsidR="00DF29A6" w:rsidRDefault="00DF29A6" w:rsidP="00B91350">
      <w:pPr>
        <w:pStyle w:val="Heading3"/>
      </w:pPr>
    </w:p>
    <w:p w14:paraId="74481860" w14:textId="77777777" w:rsidR="00DF29A6" w:rsidRDefault="00DF29A6">
      <w:pPr>
        <w:rPr>
          <w:rFonts w:asciiTheme="majorHAnsi" w:eastAsiaTheme="majorEastAsia" w:hAnsiTheme="majorHAnsi" w:cstheme="majorBidi"/>
          <w:color w:val="1F3763" w:themeColor="accent1" w:themeShade="7F"/>
        </w:rPr>
      </w:pPr>
      <w:r>
        <w:br w:type="page"/>
      </w:r>
    </w:p>
    <w:p w14:paraId="6F47802E" w14:textId="142521A3" w:rsidR="005F13D0" w:rsidRDefault="000A02D3" w:rsidP="00C83143">
      <w:pPr>
        <w:pStyle w:val="Heading2"/>
        <w:jc w:val="center"/>
      </w:pPr>
      <w:bookmarkStart w:id="37" w:name="_Toc75360163"/>
      <w:r>
        <w:lastRenderedPageBreak/>
        <w:t>Eighth Grade</w:t>
      </w:r>
      <w:bookmarkEnd w:id="37"/>
    </w:p>
    <w:p w14:paraId="6F8833CB" w14:textId="77777777" w:rsidR="00DA028B" w:rsidRPr="00DA028B" w:rsidRDefault="00DA028B" w:rsidP="00DA028B"/>
    <w:p w14:paraId="71E4FFFD" w14:textId="6FBD32E0" w:rsidR="000A02D3" w:rsidRPr="000A02D3" w:rsidRDefault="007D3A6F" w:rsidP="000A02D3">
      <w:r>
        <w:rPr>
          <w:noProof/>
        </w:rPr>
        <w:drawing>
          <wp:inline distT="0" distB="0" distL="0" distR="0" wp14:anchorId="3B3821D5" wp14:editId="64A74A0C">
            <wp:extent cx="3358342" cy="2371898"/>
            <wp:effectExtent l="0" t="0" r="13970" b="9525"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B487DA20-4EBC-4029-BA1D-D98C426DEFE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1"/>
              </a:graphicData>
            </a:graphic>
          </wp:inline>
        </w:drawing>
      </w:r>
      <w:r w:rsidR="005E78FC">
        <w:rPr>
          <w:noProof/>
        </w:rPr>
        <w:drawing>
          <wp:inline distT="0" distB="0" distL="0" distR="0" wp14:anchorId="4855AFD0" wp14:editId="568298DD">
            <wp:extent cx="3358342" cy="2365779"/>
            <wp:effectExtent l="0" t="0" r="13970" b="15875"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id="{6E7C451A-B124-42A1-9C23-3D7402DDB85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2"/>
              </a:graphicData>
            </a:graphic>
          </wp:inline>
        </w:drawing>
      </w:r>
    </w:p>
    <w:p w14:paraId="0C5E4859" w14:textId="7CC1EBBA" w:rsidR="005F13D0" w:rsidRDefault="005F13D0"/>
    <w:p w14:paraId="7E8568F9" w14:textId="48AD58ED" w:rsidR="00B91350" w:rsidRPr="00B91350" w:rsidRDefault="00B91350" w:rsidP="00C83143">
      <w:pPr>
        <w:pStyle w:val="Heading3"/>
        <w:rPr>
          <w:rStyle w:val="Hyperlink"/>
        </w:rPr>
      </w:pPr>
      <w:r>
        <w:fldChar w:fldCharType="begin"/>
      </w:r>
      <w:r>
        <w:instrText xml:space="preserve"> HYPERLINK  \l "_Eighth_Grade_Math" </w:instrText>
      </w:r>
      <w:r>
        <w:fldChar w:fldCharType="separate"/>
      </w:r>
      <w:bookmarkStart w:id="38" w:name="_Toc75360164"/>
      <w:r w:rsidRPr="00B91350">
        <w:rPr>
          <w:rStyle w:val="Hyperlink"/>
        </w:rPr>
        <w:t>Eighth Grade Math Achievement Profile</w:t>
      </w:r>
      <w:bookmarkEnd w:id="38"/>
    </w:p>
    <w:p w14:paraId="5F1916A2" w14:textId="27297E1E" w:rsidR="00B91350" w:rsidRDefault="00B91350" w:rsidP="00C83143">
      <w:pPr>
        <w:pStyle w:val="Heading3"/>
      </w:pPr>
      <w:r>
        <w:fldChar w:fldCharType="end"/>
      </w:r>
      <w:hyperlink w:anchor="_Eighth_Grade_Reading" w:history="1">
        <w:bookmarkStart w:id="39" w:name="_Toc75360165"/>
        <w:r>
          <w:rPr>
            <w:rStyle w:val="Hyperlink"/>
          </w:rPr>
          <w:t>Eighth Grade Rea</w:t>
        </w:r>
        <w:r w:rsidRPr="001D4893">
          <w:rPr>
            <w:rStyle w:val="Hyperlink"/>
          </w:rPr>
          <w:t>ding Achievement Profile</w:t>
        </w:r>
        <w:bookmarkEnd w:id="39"/>
      </w:hyperlink>
      <w:r>
        <w:t xml:space="preserve"> </w:t>
      </w:r>
    </w:p>
    <w:p w14:paraId="6086408E" w14:textId="77777777" w:rsidR="00B91350" w:rsidRPr="007B1D54" w:rsidRDefault="00B91350" w:rsidP="00C83143">
      <w:pPr>
        <w:pStyle w:val="Heading3"/>
      </w:pPr>
    </w:p>
    <w:p w14:paraId="19678385" w14:textId="2C566DF1" w:rsidR="00B91350" w:rsidRDefault="00B91350" w:rsidP="00C83143">
      <w:pPr>
        <w:pStyle w:val="Heading3"/>
      </w:pPr>
      <w:bookmarkStart w:id="40" w:name="_Toc75360166"/>
      <w:r>
        <w:t>Eighth Grade Needs Assessment</w:t>
      </w:r>
      <w:bookmarkEnd w:id="40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49"/>
        <w:gridCol w:w="2843"/>
        <w:gridCol w:w="2763"/>
        <w:gridCol w:w="2435"/>
      </w:tblGrid>
      <w:tr w:rsidR="00B91350" w14:paraId="4FDD0C0F" w14:textId="77777777" w:rsidTr="00E13922">
        <w:tc>
          <w:tcPr>
            <w:tcW w:w="2749" w:type="dxa"/>
          </w:tcPr>
          <w:p w14:paraId="6B66B8B5" w14:textId="77777777" w:rsidR="00B91350" w:rsidRPr="00C83143" w:rsidRDefault="00B91350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Strengths</w:t>
            </w:r>
          </w:p>
        </w:tc>
        <w:tc>
          <w:tcPr>
            <w:tcW w:w="2843" w:type="dxa"/>
          </w:tcPr>
          <w:p w14:paraId="5EC8D6FC" w14:textId="77777777" w:rsidR="00B91350" w:rsidRPr="00C83143" w:rsidRDefault="00B91350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Weaknesses</w:t>
            </w:r>
          </w:p>
        </w:tc>
        <w:tc>
          <w:tcPr>
            <w:tcW w:w="2763" w:type="dxa"/>
          </w:tcPr>
          <w:p w14:paraId="59EC7CA7" w14:textId="77777777" w:rsidR="00B91350" w:rsidRPr="00C83143" w:rsidRDefault="00B91350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Strategies (ESSER Type)</w:t>
            </w:r>
          </w:p>
        </w:tc>
        <w:tc>
          <w:tcPr>
            <w:tcW w:w="2435" w:type="dxa"/>
          </w:tcPr>
          <w:p w14:paraId="6076FD37" w14:textId="77777777" w:rsidR="00B91350" w:rsidRPr="00C83143" w:rsidRDefault="00B91350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 xml:space="preserve">Resources </w:t>
            </w:r>
          </w:p>
        </w:tc>
      </w:tr>
      <w:tr w:rsidR="00B91350" w14:paraId="547D8D47" w14:textId="77777777" w:rsidTr="00E13922">
        <w:tc>
          <w:tcPr>
            <w:tcW w:w="2749" w:type="dxa"/>
          </w:tcPr>
          <w:p w14:paraId="26CFE654" w14:textId="29A83833" w:rsidR="00B91350" w:rsidRPr="00C83143" w:rsidRDefault="7E71FC89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Math – RC 4</w:t>
            </w:r>
            <w:r w:rsidR="5B5C0958" w:rsidRPr="00C83143">
              <w:rPr>
                <w:sz w:val="20"/>
                <w:szCs w:val="20"/>
              </w:rPr>
              <w:t xml:space="preserve"> 68%</w:t>
            </w:r>
            <w:r w:rsidRPr="00C83143">
              <w:rPr>
                <w:sz w:val="20"/>
                <w:szCs w:val="20"/>
              </w:rPr>
              <w:t xml:space="preserve"> (Data Analysis &amp; Personal Financial Literacy)</w:t>
            </w:r>
          </w:p>
          <w:p w14:paraId="6E24768F" w14:textId="4D7AEEF5" w:rsidR="00B91350" w:rsidRPr="00C83143" w:rsidRDefault="7E71FC89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Reading – RC 1</w:t>
            </w:r>
            <w:r w:rsidR="6C8C90E8" w:rsidRPr="00C83143">
              <w:rPr>
                <w:sz w:val="20"/>
                <w:szCs w:val="20"/>
              </w:rPr>
              <w:t xml:space="preserve"> 85%</w:t>
            </w:r>
            <w:r w:rsidRPr="00C83143">
              <w:rPr>
                <w:sz w:val="20"/>
                <w:szCs w:val="20"/>
              </w:rPr>
              <w:t xml:space="preserve"> (Understanding &amp; Analysis Across Genres) RC 2</w:t>
            </w:r>
            <w:r w:rsidR="2814545F" w:rsidRPr="00C83143">
              <w:rPr>
                <w:sz w:val="20"/>
                <w:szCs w:val="20"/>
              </w:rPr>
              <w:t xml:space="preserve"> 76%</w:t>
            </w:r>
            <w:r w:rsidRPr="00C83143">
              <w:rPr>
                <w:sz w:val="20"/>
                <w:szCs w:val="20"/>
              </w:rPr>
              <w:t xml:space="preserve"> – Understanding &amp; Analysis of L</w:t>
            </w:r>
            <w:r w:rsidR="5859696C" w:rsidRPr="00C83143">
              <w:rPr>
                <w:sz w:val="20"/>
                <w:szCs w:val="20"/>
              </w:rPr>
              <w:t>iterary Texts</w:t>
            </w:r>
          </w:p>
        </w:tc>
        <w:tc>
          <w:tcPr>
            <w:tcW w:w="2843" w:type="dxa"/>
          </w:tcPr>
          <w:p w14:paraId="7F51785C" w14:textId="6B82E7D5" w:rsidR="00B91350" w:rsidRPr="00C83143" w:rsidRDefault="7E71FC89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Math – RC 1</w:t>
            </w:r>
            <w:r w:rsidR="374C550F" w:rsidRPr="00C83143">
              <w:rPr>
                <w:sz w:val="20"/>
                <w:szCs w:val="20"/>
              </w:rPr>
              <w:t xml:space="preserve"> 60%</w:t>
            </w:r>
            <w:r w:rsidRPr="00C83143">
              <w:rPr>
                <w:sz w:val="20"/>
                <w:szCs w:val="20"/>
              </w:rPr>
              <w:t xml:space="preserve"> (Numerical Representations &amp; Relationships) RC2</w:t>
            </w:r>
            <w:r w:rsidR="4986C0E1" w:rsidRPr="00C83143">
              <w:rPr>
                <w:sz w:val="20"/>
                <w:szCs w:val="20"/>
              </w:rPr>
              <w:t xml:space="preserve"> 60%</w:t>
            </w:r>
            <w:r w:rsidRPr="00C83143">
              <w:rPr>
                <w:sz w:val="20"/>
                <w:szCs w:val="20"/>
              </w:rPr>
              <w:t xml:space="preserve"> Computations &amp; Algebraic Relationships RC 3</w:t>
            </w:r>
            <w:r w:rsidR="3C828C6F" w:rsidRPr="00C83143">
              <w:rPr>
                <w:sz w:val="20"/>
                <w:szCs w:val="20"/>
              </w:rPr>
              <w:t xml:space="preserve"> 57%</w:t>
            </w:r>
            <w:r w:rsidRPr="00C83143">
              <w:rPr>
                <w:sz w:val="20"/>
                <w:szCs w:val="20"/>
              </w:rPr>
              <w:t xml:space="preserve"> (Geometry &amp; Measurement)</w:t>
            </w:r>
          </w:p>
          <w:p w14:paraId="07E5475C" w14:textId="184D5735" w:rsidR="00B91350" w:rsidRPr="00C83143" w:rsidRDefault="05048FC5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Reading – RC 3</w:t>
            </w:r>
            <w:r w:rsidR="2B722313" w:rsidRPr="00C83143">
              <w:rPr>
                <w:sz w:val="20"/>
                <w:szCs w:val="20"/>
              </w:rPr>
              <w:t xml:space="preserve"> 73%</w:t>
            </w:r>
            <w:r w:rsidRPr="00C83143">
              <w:rPr>
                <w:sz w:val="20"/>
                <w:szCs w:val="20"/>
              </w:rPr>
              <w:t xml:space="preserve"> Understanding &amp; Analysis of Literary Texts</w:t>
            </w:r>
          </w:p>
        </w:tc>
        <w:tc>
          <w:tcPr>
            <w:tcW w:w="2763" w:type="dxa"/>
          </w:tcPr>
          <w:p w14:paraId="0944A77B" w14:textId="0D0E1E6B" w:rsidR="00B91350" w:rsidRPr="00C83143" w:rsidRDefault="341AF99A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After School Tutoring – Tuesday/Thursday</w:t>
            </w:r>
          </w:p>
          <w:p w14:paraId="7A8A3F7C" w14:textId="18730F7E" w:rsidR="00B91350" w:rsidRPr="00C83143" w:rsidRDefault="341AF99A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B2 - $30/</w:t>
            </w:r>
            <w:proofErr w:type="spellStart"/>
            <w:r w:rsidRPr="00C83143">
              <w:rPr>
                <w:sz w:val="20"/>
                <w:szCs w:val="20"/>
              </w:rPr>
              <w:t>Hr</w:t>
            </w:r>
            <w:proofErr w:type="spellEnd"/>
          </w:p>
          <w:p w14:paraId="40F98982" w14:textId="28F230B1" w:rsidR="00B91350" w:rsidRPr="00C83143" w:rsidRDefault="00B91350" w:rsidP="00C83143">
            <w:pPr>
              <w:rPr>
                <w:sz w:val="20"/>
                <w:szCs w:val="20"/>
              </w:rPr>
            </w:pPr>
          </w:p>
          <w:p w14:paraId="48C64250" w14:textId="2A7484C9" w:rsidR="00B91350" w:rsidRPr="00C83143" w:rsidRDefault="341AF99A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Collaborative Wednesday – Curriculum Writing/Compacting</w:t>
            </w:r>
          </w:p>
          <w:p w14:paraId="368521B1" w14:textId="6D76441E" w:rsidR="00B91350" w:rsidRPr="00C83143" w:rsidRDefault="341AF99A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B2 - $25/</w:t>
            </w:r>
            <w:proofErr w:type="spellStart"/>
            <w:r w:rsidRPr="00C83143">
              <w:rPr>
                <w:sz w:val="20"/>
                <w:szCs w:val="20"/>
              </w:rPr>
              <w:t>Hr</w:t>
            </w:r>
            <w:proofErr w:type="spellEnd"/>
          </w:p>
          <w:p w14:paraId="01EF4E32" w14:textId="52AA4D61" w:rsidR="00B91350" w:rsidRPr="00C83143" w:rsidRDefault="00B91350" w:rsidP="00C83143">
            <w:pPr>
              <w:rPr>
                <w:sz w:val="20"/>
                <w:szCs w:val="20"/>
              </w:rPr>
            </w:pPr>
          </w:p>
        </w:tc>
        <w:tc>
          <w:tcPr>
            <w:tcW w:w="2435" w:type="dxa"/>
          </w:tcPr>
          <w:p w14:paraId="75213E3E" w14:textId="5DB1C949" w:rsidR="00B91350" w:rsidRPr="00C83143" w:rsidRDefault="05048FC5" w:rsidP="00C83143">
            <w:pPr>
              <w:rPr>
                <w:sz w:val="20"/>
                <w:szCs w:val="20"/>
              </w:rPr>
            </w:pPr>
            <w:proofErr w:type="spellStart"/>
            <w:r w:rsidRPr="00C83143">
              <w:rPr>
                <w:sz w:val="20"/>
                <w:szCs w:val="20"/>
              </w:rPr>
              <w:t>IStation</w:t>
            </w:r>
            <w:proofErr w:type="spellEnd"/>
            <w:r w:rsidRPr="00C83143">
              <w:rPr>
                <w:sz w:val="20"/>
                <w:szCs w:val="20"/>
              </w:rPr>
              <w:t xml:space="preserve"> 6 –8 Math/Reading</w:t>
            </w:r>
          </w:p>
          <w:p w14:paraId="5A0E8071" w14:textId="6FA50825" w:rsidR="00B91350" w:rsidRPr="00C83143" w:rsidRDefault="00B91350" w:rsidP="00C83143">
            <w:pPr>
              <w:rPr>
                <w:sz w:val="20"/>
                <w:szCs w:val="20"/>
              </w:rPr>
            </w:pPr>
          </w:p>
          <w:p w14:paraId="04C0F15D" w14:textId="2C3493B0" w:rsidR="00B91350" w:rsidRPr="00C83143" w:rsidRDefault="05048FC5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ALEKS 6-8</w:t>
            </w:r>
          </w:p>
          <w:p w14:paraId="06309C08" w14:textId="4774501B" w:rsidR="00B91350" w:rsidRPr="00C83143" w:rsidRDefault="00B91350" w:rsidP="00C83143">
            <w:pPr>
              <w:rPr>
                <w:sz w:val="20"/>
                <w:szCs w:val="20"/>
              </w:rPr>
            </w:pPr>
          </w:p>
          <w:p w14:paraId="2CE28724" w14:textId="31497BB5" w:rsidR="00B91350" w:rsidRPr="00C83143" w:rsidRDefault="05048FC5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Edmentum Plato Courseware 6-8</w:t>
            </w:r>
          </w:p>
          <w:p w14:paraId="00934443" w14:textId="132859E9" w:rsidR="00B91350" w:rsidRPr="00C83143" w:rsidRDefault="00B91350" w:rsidP="00C83143">
            <w:pPr>
              <w:rPr>
                <w:sz w:val="20"/>
                <w:szCs w:val="20"/>
              </w:rPr>
            </w:pPr>
          </w:p>
          <w:p w14:paraId="2FAD5A26" w14:textId="21837381" w:rsidR="00B91350" w:rsidRPr="00C83143" w:rsidRDefault="05048FC5" w:rsidP="00C83143">
            <w:pPr>
              <w:rPr>
                <w:sz w:val="20"/>
                <w:szCs w:val="20"/>
              </w:rPr>
            </w:pPr>
            <w:r w:rsidRPr="00C83143">
              <w:rPr>
                <w:sz w:val="20"/>
                <w:szCs w:val="20"/>
              </w:rPr>
              <w:t>Chalk Curriculum Mapping</w:t>
            </w:r>
          </w:p>
          <w:p w14:paraId="5497895D" w14:textId="31497EC9" w:rsidR="00B91350" w:rsidRPr="00C83143" w:rsidRDefault="00B91350" w:rsidP="00C83143">
            <w:pPr>
              <w:rPr>
                <w:sz w:val="20"/>
                <w:szCs w:val="20"/>
              </w:rPr>
            </w:pPr>
          </w:p>
        </w:tc>
      </w:tr>
    </w:tbl>
    <w:p w14:paraId="6FA1BB20" w14:textId="7A3CE625" w:rsidR="00BB7F15" w:rsidRDefault="00BB7F15" w:rsidP="00B91350">
      <w:pPr>
        <w:pStyle w:val="Heading3"/>
      </w:pPr>
    </w:p>
    <w:p w14:paraId="0D560591" w14:textId="77777777" w:rsidR="00BB7F15" w:rsidRDefault="00BB7F15">
      <w:pPr>
        <w:rPr>
          <w:rFonts w:asciiTheme="majorHAnsi" w:eastAsiaTheme="majorEastAsia" w:hAnsiTheme="majorHAnsi" w:cstheme="majorBidi"/>
          <w:color w:val="1F3763" w:themeColor="accent1" w:themeShade="7F"/>
        </w:rPr>
      </w:pPr>
      <w:r>
        <w:br w:type="page"/>
      </w:r>
    </w:p>
    <w:p w14:paraId="21EF98DC" w14:textId="3469642A" w:rsidR="00995638" w:rsidRDefault="00F15CF4" w:rsidP="00C83143">
      <w:pPr>
        <w:pStyle w:val="Heading2"/>
        <w:jc w:val="center"/>
      </w:pPr>
      <w:bookmarkStart w:id="41" w:name="_Toc75360167"/>
      <w:r>
        <w:lastRenderedPageBreak/>
        <w:t>Algebra I</w:t>
      </w:r>
      <w:bookmarkEnd w:id="41"/>
    </w:p>
    <w:p w14:paraId="4A3464DE" w14:textId="570E68AC" w:rsidR="00F15CF4" w:rsidRDefault="00F15CF4" w:rsidP="00F15CF4"/>
    <w:p w14:paraId="5ED26806" w14:textId="57A5A585" w:rsidR="00F15CF4" w:rsidRPr="00F15CF4" w:rsidRDefault="00F15CF4" w:rsidP="00F15CF4">
      <w:pPr>
        <w:jc w:val="center"/>
      </w:pPr>
      <w:r>
        <w:rPr>
          <w:noProof/>
        </w:rPr>
        <w:drawing>
          <wp:inline distT="0" distB="0" distL="0" distR="0" wp14:anchorId="08CBD170" wp14:editId="16783781">
            <wp:extent cx="4439265" cy="2761636"/>
            <wp:effectExtent l="0" t="0" r="0" b="635"/>
            <wp:docPr id="17" name="Chart 17">
              <a:extLst xmlns:a="http://schemas.openxmlformats.org/drawingml/2006/main">
                <a:ext uri="{FF2B5EF4-FFF2-40B4-BE49-F238E27FC236}">
                  <a16:creationId xmlns:a16="http://schemas.microsoft.com/office/drawing/2014/main" id="{562DCB23-D124-4464-81AB-09778D136CA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3"/>
              </a:graphicData>
            </a:graphic>
          </wp:inline>
        </w:drawing>
      </w:r>
    </w:p>
    <w:p w14:paraId="336E4617" w14:textId="1B08AF64" w:rsidR="00995638" w:rsidRDefault="00995638"/>
    <w:p w14:paraId="765630BC" w14:textId="217614EF" w:rsidR="00B91350" w:rsidRPr="0095667E" w:rsidRDefault="0095667E" w:rsidP="009B1DA3">
      <w:pPr>
        <w:pStyle w:val="Heading3"/>
        <w:rPr>
          <w:rStyle w:val="Hyperlink"/>
        </w:rPr>
      </w:pPr>
      <w:r>
        <w:fldChar w:fldCharType="begin"/>
      </w:r>
      <w:r>
        <w:instrText xml:space="preserve"> HYPERLINK  \l "_Algebra_I" </w:instrText>
      </w:r>
      <w:r>
        <w:fldChar w:fldCharType="separate"/>
      </w:r>
      <w:bookmarkStart w:id="42" w:name="_Toc75360168"/>
      <w:r w:rsidRPr="0095667E">
        <w:rPr>
          <w:rStyle w:val="Hyperlink"/>
        </w:rPr>
        <w:t>Algebra I</w:t>
      </w:r>
      <w:r w:rsidR="00B91350" w:rsidRPr="0095667E">
        <w:rPr>
          <w:rStyle w:val="Hyperlink"/>
        </w:rPr>
        <w:t xml:space="preserve"> Achievement Profile</w:t>
      </w:r>
      <w:bookmarkEnd w:id="42"/>
    </w:p>
    <w:p w14:paraId="71AFE11F" w14:textId="772AEE1F" w:rsidR="00C83143" w:rsidRDefault="0095667E" w:rsidP="009B1DA3">
      <w:pPr>
        <w:pStyle w:val="Heading3"/>
        <w:rPr>
          <w:color w:val="2F5496" w:themeColor="accent1" w:themeShade="BF"/>
          <w:sz w:val="26"/>
          <w:szCs w:val="26"/>
        </w:rPr>
      </w:pPr>
      <w:r>
        <w:rPr>
          <w:color w:val="2F5496" w:themeColor="accent1" w:themeShade="BF"/>
          <w:sz w:val="26"/>
          <w:szCs w:val="26"/>
        </w:rPr>
        <w:fldChar w:fldCharType="end"/>
      </w:r>
    </w:p>
    <w:p w14:paraId="035C5FD8" w14:textId="1DAB80B7" w:rsidR="00B91350" w:rsidRDefault="0095667E" w:rsidP="00C83143">
      <w:pPr>
        <w:pStyle w:val="Heading3"/>
      </w:pPr>
      <w:bookmarkStart w:id="43" w:name="_Toc75360169"/>
      <w:r>
        <w:t>Algebra I</w:t>
      </w:r>
      <w:r w:rsidR="00B91350">
        <w:t xml:space="preserve"> Needs Assessment</w:t>
      </w:r>
      <w:bookmarkEnd w:id="43"/>
      <w:r w:rsidR="00B91350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49"/>
        <w:gridCol w:w="2843"/>
        <w:gridCol w:w="2763"/>
        <w:gridCol w:w="2435"/>
      </w:tblGrid>
      <w:tr w:rsidR="00B91350" w14:paraId="37D61076" w14:textId="77777777" w:rsidTr="00E13922">
        <w:tc>
          <w:tcPr>
            <w:tcW w:w="2749" w:type="dxa"/>
          </w:tcPr>
          <w:p w14:paraId="64383D22" w14:textId="77777777" w:rsidR="00B91350" w:rsidRPr="009B1DA3" w:rsidRDefault="00B91350" w:rsidP="009B1DA3">
            <w:pPr>
              <w:rPr>
                <w:sz w:val="20"/>
                <w:szCs w:val="20"/>
              </w:rPr>
            </w:pPr>
            <w:r w:rsidRPr="009B1DA3">
              <w:rPr>
                <w:sz w:val="20"/>
                <w:szCs w:val="20"/>
              </w:rPr>
              <w:t>Strengths</w:t>
            </w:r>
          </w:p>
        </w:tc>
        <w:tc>
          <w:tcPr>
            <w:tcW w:w="2843" w:type="dxa"/>
          </w:tcPr>
          <w:p w14:paraId="5C8E28D3" w14:textId="77777777" w:rsidR="00B91350" w:rsidRPr="009B1DA3" w:rsidRDefault="00B91350" w:rsidP="009B1DA3">
            <w:pPr>
              <w:rPr>
                <w:sz w:val="20"/>
                <w:szCs w:val="20"/>
              </w:rPr>
            </w:pPr>
            <w:r w:rsidRPr="009B1DA3">
              <w:rPr>
                <w:sz w:val="20"/>
                <w:szCs w:val="20"/>
              </w:rPr>
              <w:t>Weaknesses</w:t>
            </w:r>
          </w:p>
        </w:tc>
        <w:tc>
          <w:tcPr>
            <w:tcW w:w="2763" w:type="dxa"/>
          </w:tcPr>
          <w:p w14:paraId="54C120EF" w14:textId="77777777" w:rsidR="00B91350" w:rsidRPr="009B1DA3" w:rsidRDefault="00B91350" w:rsidP="009B1DA3">
            <w:pPr>
              <w:rPr>
                <w:sz w:val="20"/>
                <w:szCs w:val="20"/>
              </w:rPr>
            </w:pPr>
            <w:r w:rsidRPr="009B1DA3">
              <w:rPr>
                <w:sz w:val="20"/>
                <w:szCs w:val="20"/>
              </w:rPr>
              <w:t>Strategies (ESSER Type)</w:t>
            </w:r>
          </w:p>
        </w:tc>
        <w:tc>
          <w:tcPr>
            <w:tcW w:w="2435" w:type="dxa"/>
          </w:tcPr>
          <w:p w14:paraId="10195B73" w14:textId="77777777" w:rsidR="00B91350" w:rsidRPr="009B1DA3" w:rsidRDefault="00B91350" w:rsidP="009B1DA3">
            <w:pPr>
              <w:rPr>
                <w:sz w:val="20"/>
                <w:szCs w:val="20"/>
              </w:rPr>
            </w:pPr>
            <w:r w:rsidRPr="009B1DA3">
              <w:rPr>
                <w:sz w:val="20"/>
                <w:szCs w:val="20"/>
              </w:rPr>
              <w:t xml:space="preserve">Resources </w:t>
            </w:r>
          </w:p>
        </w:tc>
      </w:tr>
      <w:tr w:rsidR="00B91350" w14:paraId="3F6F9572" w14:textId="77777777" w:rsidTr="00E13922">
        <w:tc>
          <w:tcPr>
            <w:tcW w:w="2749" w:type="dxa"/>
          </w:tcPr>
          <w:p w14:paraId="2A4255DC" w14:textId="61784335" w:rsidR="00B91350" w:rsidRPr="009B1DA3" w:rsidRDefault="602B6895" w:rsidP="009B1DA3">
            <w:pPr>
              <w:rPr>
                <w:sz w:val="20"/>
                <w:szCs w:val="20"/>
              </w:rPr>
            </w:pPr>
            <w:r w:rsidRPr="009B1DA3">
              <w:rPr>
                <w:sz w:val="20"/>
                <w:szCs w:val="20"/>
              </w:rPr>
              <w:t xml:space="preserve"> RC 1 </w:t>
            </w:r>
            <w:r w:rsidR="4BDCE4A7" w:rsidRPr="009B1DA3">
              <w:rPr>
                <w:sz w:val="20"/>
                <w:szCs w:val="20"/>
              </w:rPr>
              <w:t xml:space="preserve">67% </w:t>
            </w:r>
            <w:r w:rsidRPr="009B1DA3">
              <w:rPr>
                <w:sz w:val="20"/>
                <w:szCs w:val="20"/>
              </w:rPr>
              <w:t>(Number &amp; Algebraic Methods)</w:t>
            </w:r>
          </w:p>
        </w:tc>
        <w:tc>
          <w:tcPr>
            <w:tcW w:w="2843" w:type="dxa"/>
          </w:tcPr>
          <w:p w14:paraId="4DE4AE57" w14:textId="0CE6335C" w:rsidR="00B91350" w:rsidRPr="009B1DA3" w:rsidRDefault="602B6895" w:rsidP="009B1DA3">
            <w:pPr>
              <w:rPr>
                <w:sz w:val="20"/>
                <w:szCs w:val="20"/>
              </w:rPr>
            </w:pPr>
            <w:r w:rsidRPr="009B1DA3">
              <w:rPr>
                <w:sz w:val="20"/>
                <w:szCs w:val="20"/>
              </w:rPr>
              <w:t>RC 4</w:t>
            </w:r>
            <w:r w:rsidR="2BE41A04" w:rsidRPr="009B1DA3">
              <w:rPr>
                <w:sz w:val="20"/>
                <w:szCs w:val="20"/>
              </w:rPr>
              <w:t xml:space="preserve"> 57%</w:t>
            </w:r>
            <w:r w:rsidRPr="009B1DA3">
              <w:rPr>
                <w:sz w:val="20"/>
                <w:szCs w:val="20"/>
              </w:rPr>
              <w:t xml:space="preserve"> (Algebraic Functions &amp; Equations) </w:t>
            </w:r>
          </w:p>
        </w:tc>
        <w:tc>
          <w:tcPr>
            <w:tcW w:w="2763" w:type="dxa"/>
          </w:tcPr>
          <w:p w14:paraId="6BD08051" w14:textId="0D0E1E6B" w:rsidR="00B91350" w:rsidRPr="009B1DA3" w:rsidRDefault="602B6895" w:rsidP="009B1DA3">
            <w:pPr>
              <w:rPr>
                <w:sz w:val="20"/>
                <w:szCs w:val="20"/>
              </w:rPr>
            </w:pPr>
            <w:r w:rsidRPr="009B1DA3">
              <w:rPr>
                <w:sz w:val="20"/>
                <w:szCs w:val="20"/>
              </w:rPr>
              <w:t>After School Tutoring – Tuesday/Thursday</w:t>
            </w:r>
          </w:p>
          <w:p w14:paraId="027F633C" w14:textId="18730F7E" w:rsidR="00B91350" w:rsidRPr="009B1DA3" w:rsidRDefault="7A75441E" w:rsidP="009B1DA3">
            <w:pPr>
              <w:rPr>
                <w:sz w:val="20"/>
                <w:szCs w:val="20"/>
              </w:rPr>
            </w:pPr>
            <w:r w:rsidRPr="009B1DA3">
              <w:rPr>
                <w:sz w:val="20"/>
                <w:szCs w:val="20"/>
              </w:rPr>
              <w:t>B2 - $30/</w:t>
            </w:r>
            <w:proofErr w:type="spellStart"/>
            <w:r w:rsidRPr="009B1DA3">
              <w:rPr>
                <w:sz w:val="20"/>
                <w:szCs w:val="20"/>
              </w:rPr>
              <w:t>Hr</w:t>
            </w:r>
            <w:proofErr w:type="spellEnd"/>
          </w:p>
          <w:p w14:paraId="2924FEC4" w14:textId="28F230B1" w:rsidR="00B91350" w:rsidRPr="009B1DA3" w:rsidRDefault="00B91350" w:rsidP="009B1DA3">
            <w:pPr>
              <w:rPr>
                <w:sz w:val="20"/>
                <w:szCs w:val="20"/>
              </w:rPr>
            </w:pPr>
          </w:p>
          <w:p w14:paraId="64910FB6" w14:textId="2A7484C9" w:rsidR="00B91350" w:rsidRPr="009B1DA3" w:rsidRDefault="602B6895" w:rsidP="009B1DA3">
            <w:pPr>
              <w:rPr>
                <w:sz w:val="20"/>
                <w:szCs w:val="20"/>
              </w:rPr>
            </w:pPr>
            <w:r w:rsidRPr="009B1DA3">
              <w:rPr>
                <w:sz w:val="20"/>
                <w:szCs w:val="20"/>
              </w:rPr>
              <w:t>Collaborative Wednesday – Curriculum Writing/Compacting</w:t>
            </w:r>
          </w:p>
          <w:p w14:paraId="448BA7AC" w14:textId="6D76441E" w:rsidR="00B91350" w:rsidRPr="009B1DA3" w:rsidRDefault="7A75441E" w:rsidP="009B1DA3">
            <w:pPr>
              <w:rPr>
                <w:sz w:val="20"/>
                <w:szCs w:val="20"/>
              </w:rPr>
            </w:pPr>
            <w:r w:rsidRPr="009B1DA3">
              <w:rPr>
                <w:sz w:val="20"/>
                <w:szCs w:val="20"/>
              </w:rPr>
              <w:t>B2 - $25/</w:t>
            </w:r>
            <w:proofErr w:type="spellStart"/>
            <w:r w:rsidRPr="009B1DA3">
              <w:rPr>
                <w:sz w:val="20"/>
                <w:szCs w:val="20"/>
              </w:rPr>
              <w:t>Hr</w:t>
            </w:r>
            <w:proofErr w:type="spellEnd"/>
          </w:p>
          <w:p w14:paraId="59011C24" w14:textId="7F67E41C" w:rsidR="00B91350" w:rsidRPr="009B1DA3" w:rsidRDefault="00B91350" w:rsidP="009B1DA3">
            <w:pPr>
              <w:rPr>
                <w:sz w:val="20"/>
                <w:szCs w:val="20"/>
              </w:rPr>
            </w:pPr>
          </w:p>
        </w:tc>
        <w:tc>
          <w:tcPr>
            <w:tcW w:w="2435" w:type="dxa"/>
          </w:tcPr>
          <w:p w14:paraId="5655ED65" w14:textId="112DEA5B" w:rsidR="00B91350" w:rsidRPr="009B1DA3" w:rsidRDefault="602B6895" w:rsidP="009B1DA3">
            <w:pPr>
              <w:rPr>
                <w:sz w:val="20"/>
                <w:szCs w:val="20"/>
              </w:rPr>
            </w:pPr>
            <w:r w:rsidRPr="009B1DA3">
              <w:rPr>
                <w:sz w:val="20"/>
                <w:szCs w:val="20"/>
              </w:rPr>
              <w:t>Khan Academy</w:t>
            </w:r>
          </w:p>
          <w:p w14:paraId="532B14B6" w14:textId="679B4A96" w:rsidR="00B91350" w:rsidRPr="009B1DA3" w:rsidRDefault="00B91350" w:rsidP="009B1DA3">
            <w:pPr>
              <w:rPr>
                <w:sz w:val="20"/>
                <w:szCs w:val="20"/>
              </w:rPr>
            </w:pPr>
          </w:p>
          <w:p w14:paraId="4C906901" w14:textId="297397E0" w:rsidR="00B91350" w:rsidRPr="009B1DA3" w:rsidRDefault="602B6895" w:rsidP="009B1DA3">
            <w:pPr>
              <w:rPr>
                <w:sz w:val="20"/>
                <w:szCs w:val="20"/>
              </w:rPr>
            </w:pPr>
            <w:r w:rsidRPr="009B1DA3">
              <w:rPr>
                <w:sz w:val="20"/>
                <w:szCs w:val="20"/>
              </w:rPr>
              <w:t>Edmentum Plato Courseware – Algebra I</w:t>
            </w:r>
          </w:p>
          <w:p w14:paraId="1A65164C" w14:textId="132859E9" w:rsidR="00B91350" w:rsidRPr="009B1DA3" w:rsidRDefault="00B91350" w:rsidP="009B1DA3">
            <w:pPr>
              <w:rPr>
                <w:sz w:val="20"/>
                <w:szCs w:val="20"/>
              </w:rPr>
            </w:pPr>
          </w:p>
          <w:p w14:paraId="1AA1776F" w14:textId="63BB163F" w:rsidR="00B91350" w:rsidRPr="009B1DA3" w:rsidRDefault="602B6895" w:rsidP="009B1DA3">
            <w:pPr>
              <w:rPr>
                <w:sz w:val="20"/>
                <w:szCs w:val="20"/>
              </w:rPr>
            </w:pPr>
            <w:r w:rsidRPr="009B1DA3">
              <w:rPr>
                <w:sz w:val="20"/>
                <w:szCs w:val="20"/>
              </w:rPr>
              <w:t>Chalk Curriculum Mapping</w:t>
            </w:r>
          </w:p>
        </w:tc>
      </w:tr>
    </w:tbl>
    <w:p w14:paraId="36C51221" w14:textId="77777777" w:rsidR="00B91350" w:rsidRDefault="00B91350" w:rsidP="00B91350">
      <w:pPr>
        <w:pStyle w:val="Heading3"/>
      </w:pPr>
    </w:p>
    <w:p w14:paraId="373D4B59" w14:textId="77777777" w:rsidR="00B91350" w:rsidRDefault="00B91350"/>
    <w:p w14:paraId="2F04C61B" w14:textId="77777777" w:rsidR="00BB7F15" w:rsidRDefault="00BB7F15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CA28ED7" w14:textId="2E0C7582" w:rsidR="00995638" w:rsidRDefault="006636C7" w:rsidP="00C83143">
      <w:pPr>
        <w:pStyle w:val="Heading2"/>
        <w:jc w:val="center"/>
      </w:pPr>
      <w:bookmarkStart w:id="44" w:name="_Toc75360170"/>
      <w:r>
        <w:lastRenderedPageBreak/>
        <w:t>English I</w:t>
      </w:r>
      <w:bookmarkEnd w:id="44"/>
    </w:p>
    <w:p w14:paraId="5143B891" w14:textId="77777777" w:rsidR="00BB7F15" w:rsidRPr="00BB7F15" w:rsidRDefault="00BB7F15" w:rsidP="00BB7F15"/>
    <w:p w14:paraId="2C4A248E" w14:textId="33B24AF8" w:rsidR="006636C7" w:rsidRDefault="006636C7" w:rsidP="006636C7">
      <w:pPr>
        <w:jc w:val="center"/>
      </w:pPr>
      <w:r>
        <w:rPr>
          <w:noProof/>
        </w:rPr>
        <w:drawing>
          <wp:inline distT="0" distB="0" distL="0" distR="0" wp14:anchorId="6251A61A" wp14:editId="28FB97B8">
            <wp:extent cx="4572000" cy="2743200"/>
            <wp:effectExtent l="0" t="0" r="0" b="0"/>
            <wp:docPr id="18" name="Chart 18">
              <a:extLst xmlns:a="http://schemas.openxmlformats.org/drawingml/2006/main">
                <a:ext uri="{FF2B5EF4-FFF2-40B4-BE49-F238E27FC236}">
                  <a16:creationId xmlns:a16="http://schemas.microsoft.com/office/drawing/2014/main" id="{45C032EB-284E-430F-88C2-8E1B30D9FEC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4"/>
              </a:graphicData>
            </a:graphic>
          </wp:inline>
        </w:drawing>
      </w:r>
    </w:p>
    <w:p w14:paraId="5A1D129C" w14:textId="77777777" w:rsidR="0022620F" w:rsidRPr="0095667E" w:rsidRDefault="0022620F" w:rsidP="00C83143">
      <w:pPr>
        <w:pStyle w:val="Heading3"/>
        <w:rPr>
          <w:rStyle w:val="Hyperlink"/>
        </w:rPr>
      </w:pPr>
      <w:r>
        <w:fldChar w:fldCharType="begin"/>
      </w:r>
      <w:r>
        <w:instrText>HYPERLINK  \l "_English_I"</w:instrText>
      </w:r>
      <w:r>
        <w:fldChar w:fldCharType="separate"/>
      </w:r>
      <w:bookmarkStart w:id="45" w:name="_Toc75360171"/>
      <w:r>
        <w:rPr>
          <w:rStyle w:val="Hyperlink"/>
        </w:rPr>
        <w:t>English</w:t>
      </w:r>
      <w:r w:rsidRPr="0095667E">
        <w:rPr>
          <w:rStyle w:val="Hyperlink"/>
        </w:rPr>
        <w:t xml:space="preserve"> I Achievement Profile</w:t>
      </w:r>
      <w:bookmarkEnd w:id="45"/>
    </w:p>
    <w:p w14:paraId="285FC8DC" w14:textId="77777777" w:rsidR="0022620F" w:rsidRPr="007B1D54" w:rsidRDefault="0022620F" w:rsidP="00C83143">
      <w:pPr>
        <w:pStyle w:val="Heading3"/>
      </w:pPr>
      <w:r>
        <w:rPr>
          <w:color w:val="2F5496" w:themeColor="accent1" w:themeShade="BF"/>
          <w:sz w:val="26"/>
          <w:szCs w:val="26"/>
        </w:rPr>
        <w:fldChar w:fldCharType="end"/>
      </w:r>
    </w:p>
    <w:p w14:paraId="7DA95FC2" w14:textId="77777777" w:rsidR="0022620F" w:rsidRDefault="0022620F" w:rsidP="00C83143">
      <w:pPr>
        <w:pStyle w:val="Heading3"/>
      </w:pPr>
      <w:bookmarkStart w:id="46" w:name="_Toc75360172"/>
      <w:r>
        <w:t>English I Needs Assessment</w:t>
      </w:r>
      <w:bookmarkEnd w:id="46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49"/>
        <w:gridCol w:w="2843"/>
        <w:gridCol w:w="2763"/>
        <w:gridCol w:w="2435"/>
      </w:tblGrid>
      <w:tr w:rsidR="0022620F" w14:paraId="7C1DBE0F" w14:textId="77777777" w:rsidTr="00E13922">
        <w:tc>
          <w:tcPr>
            <w:tcW w:w="2749" w:type="dxa"/>
          </w:tcPr>
          <w:p w14:paraId="4CD595FE" w14:textId="77777777" w:rsidR="0022620F" w:rsidRPr="00BC4ACD" w:rsidRDefault="0022620F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Strengths</w:t>
            </w:r>
          </w:p>
        </w:tc>
        <w:tc>
          <w:tcPr>
            <w:tcW w:w="2843" w:type="dxa"/>
          </w:tcPr>
          <w:p w14:paraId="38E81DEC" w14:textId="77777777" w:rsidR="0022620F" w:rsidRPr="00BC4ACD" w:rsidRDefault="0022620F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Weaknesses</w:t>
            </w:r>
          </w:p>
        </w:tc>
        <w:tc>
          <w:tcPr>
            <w:tcW w:w="2763" w:type="dxa"/>
          </w:tcPr>
          <w:p w14:paraId="3BD0A8BF" w14:textId="77777777" w:rsidR="0022620F" w:rsidRPr="00BC4ACD" w:rsidRDefault="0022620F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Strategies (ESSER Type)</w:t>
            </w:r>
          </w:p>
        </w:tc>
        <w:tc>
          <w:tcPr>
            <w:tcW w:w="2435" w:type="dxa"/>
          </w:tcPr>
          <w:p w14:paraId="4EE68233" w14:textId="77777777" w:rsidR="0022620F" w:rsidRPr="00BC4ACD" w:rsidRDefault="0022620F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 xml:space="preserve">Resources </w:t>
            </w:r>
          </w:p>
        </w:tc>
      </w:tr>
      <w:tr w:rsidR="0022620F" w14:paraId="4B1D2953" w14:textId="77777777" w:rsidTr="00E13922">
        <w:tc>
          <w:tcPr>
            <w:tcW w:w="2749" w:type="dxa"/>
          </w:tcPr>
          <w:p w14:paraId="388C83A4" w14:textId="5C3CFFB4" w:rsidR="0022620F" w:rsidRPr="00BC4ACD" w:rsidRDefault="5FB91B8D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RC</w:t>
            </w:r>
            <w:r w:rsidR="4A07C4BC" w:rsidRPr="00BC4ACD">
              <w:rPr>
                <w:sz w:val="20"/>
                <w:szCs w:val="20"/>
              </w:rPr>
              <w:t xml:space="preserve"> </w:t>
            </w:r>
            <w:r w:rsidRPr="00BC4ACD">
              <w:rPr>
                <w:sz w:val="20"/>
                <w:szCs w:val="20"/>
              </w:rPr>
              <w:t>6</w:t>
            </w:r>
            <w:r w:rsidR="30613672" w:rsidRPr="00BC4ACD">
              <w:rPr>
                <w:sz w:val="20"/>
                <w:szCs w:val="20"/>
              </w:rPr>
              <w:t xml:space="preserve"> 81%</w:t>
            </w:r>
            <w:r w:rsidRPr="00BC4ACD">
              <w:rPr>
                <w:sz w:val="20"/>
                <w:szCs w:val="20"/>
              </w:rPr>
              <w:t xml:space="preserve"> – Editing</w:t>
            </w:r>
          </w:p>
          <w:p w14:paraId="4E35B883" w14:textId="6E1E6A5B" w:rsidR="0022620F" w:rsidRPr="00BC4ACD" w:rsidRDefault="5FB91B8D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RC 5</w:t>
            </w:r>
            <w:r w:rsidR="31E03FEC" w:rsidRPr="00BC4ACD">
              <w:rPr>
                <w:sz w:val="20"/>
                <w:szCs w:val="20"/>
              </w:rPr>
              <w:t xml:space="preserve"> 76%</w:t>
            </w:r>
            <w:r w:rsidRPr="00BC4ACD">
              <w:rPr>
                <w:sz w:val="20"/>
                <w:szCs w:val="20"/>
              </w:rPr>
              <w:t xml:space="preserve"> – Revision</w:t>
            </w:r>
          </w:p>
          <w:p w14:paraId="1C1135FE" w14:textId="42186DE5" w:rsidR="0022620F" w:rsidRPr="00BC4ACD" w:rsidRDefault="5FB91B8D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RC 2</w:t>
            </w:r>
            <w:r w:rsidR="6AA6E914" w:rsidRPr="00BC4ACD">
              <w:rPr>
                <w:sz w:val="20"/>
                <w:szCs w:val="20"/>
              </w:rPr>
              <w:t xml:space="preserve"> 74%</w:t>
            </w:r>
            <w:r w:rsidRPr="00BC4ACD">
              <w:rPr>
                <w:sz w:val="20"/>
                <w:szCs w:val="20"/>
              </w:rPr>
              <w:t xml:space="preserve"> – Understanding &amp; Analysis of Literary Texts</w:t>
            </w:r>
          </w:p>
        </w:tc>
        <w:tc>
          <w:tcPr>
            <w:tcW w:w="2843" w:type="dxa"/>
          </w:tcPr>
          <w:p w14:paraId="5B512484" w14:textId="4248EB97" w:rsidR="0022620F" w:rsidRPr="00BC4ACD" w:rsidRDefault="5FB91B8D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RC 4</w:t>
            </w:r>
            <w:r w:rsidR="7B344536" w:rsidRPr="00BC4ACD">
              <w:rPr>
                <w:sz w:val="20"/>
                <w:szCs w:val="20"/>
              </w:rPr>
              <w:t xml:space="preserve"> 54%</w:t>
            </w:r>
            <w:r w:rsidRPr="00BC4ACD">
              <w:rPr>
                <w:sz w:val="20"/>
                <w:szCs w:val="20"/>
              </w:rPr>
              <w:t xml:space="preserve"> - Composition</w:t>
            </w:r>
          </w:p>
        </w:tc>
        <w:tc>
          <w:tcPr>
            <w:tcW w:w="2763" w:type="dxa"/>
          </w:tcPr>
          <w:p w14:paraId="4046C064" w14:textId="0D0E1E6B" w:rsidR="0022620F" w:rsidRPr="00BC4ACD" w:rsidRDefault="0F56828D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After School Tutoring – Tuesday/Thursday</w:t>
            </w:r>
          </w:p>
          <w:p w14:paraId="3BB2C84D" w14:textId="18730F7E" w:rsidR="0022620F" w:rsidRPr="00BC4ACD" w:rsidRDefault="0F56828D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B2 - $30/</w:t>
            </w:r>
            <w:proofErr w:type="spellStart"/>
            <w:r w:rsidRPr="00BC4ACD">
              <w:rPr>
                <w:sz w:val="20"/>
                <w:szCs w:val="20"/>
              </w:rPr>
              <w:t>Hr</w:t>
            </w:r>
            <w:proofErr w:type="spellEnd"/>
          </w:p>
          <w:p w14:paraId="00E04E33" w14:textId="28F230B1" w:rsidR="0022620F" w:rsidRPr="00BC4ACD" w:rsidRDefault="0022620F" w:rsidP="00BC4ACD">
            <w:pPr>
              <w:rPr>
                <w:sz w:val="20"/>
                <w:szCs w:val="20"/>
              </w:rPr>
            </w:pPr>
          </w:p>
          <w:p w14:paraId="0B4BD9A4" w14:textId="2A7484C9" w:rsidR="0022620F" w:rsidRPr="00BC4ACD" w:rsidRDefault="0F56828D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Collaborative Wednesday – Curriculum Writing/Compacting</w:t>
            </w:r>
          </w:p>
          <w:p w14:paraId="0CC8652D" w14:textId="6D76441E" w:rsidR="0022620F" w:rsidRPr="00BC4ACD" w:rsidRDefault="0F56828D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B2 - $25/</w:t>
            </w:r>
            <w:proofErr w:type="spellStart"/>
            <w:r w:rsidRPr="00BC4ACD">
              <w:rPr>
                <w:sz w:val="20"/>
                <w:szCs w:val="20"/>
              </w:rPr>
              <w:t>Hr</w:t>
            </w:r>
            <w:proofErr w:type="spellEnd"/>
          </w:p>
          <w:p w14:paraId="52F2D496" w14:textId="1BB54C33" w:rsidR="0022620F" w:rsidRPr="00BC4ACD" w:rsidRDefault="0022620F" w:rsidP="00BC4ACD">
            <w:pPr>
              <w:rPr>
                <w:sz w:val="20"/>
                <w:szCs w:val="20"/>
              </w:rPr>
            </w:pPr>
          </w:p>
        </w:tc>
        <w:tc>
          <w:tcPr>
            <w:tcW w:w="2435" w:type="dxa"/>
          </w:tcPr>
          <w:p w14:paraId="15FE5333" w14:textId="112DEA5B" w:rsidR="0022620F" w:rsidRPr="00BC4ACD" w:rsidRDefault="605FA537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Khan Academy</w:t>
            </w:r>
          </w:p>
          <w:p w14:paraId="6BB6F54C" w14:textId="679B4A96" w:rsidR="0022620F" w:rsidRPr="00BC4ACD" w:rsidRDefault="0022620F" w:rsidP="00BC4ACD">
            <w:pPr>
              <w:rPr>
                <w:sz w:val="20"/>
                <w:szCs w:val="20"/>
              </w:rPr>
            </w:pPr>
          </w:p>
          <w:p w14:paraId="67BB3007" w14:textId="388A7A25" w:rsidR="0022620F" w:rsidRPr="00BC4ACD" w:rsidRDefault="605FA537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Edmentum Plato Courseware – English I</w:t>
            </w:r>
          </w:p>
          <w:p w14:paraId="033DE171" w14:textId="132859E9" w:rsidR="0022620F" w:rsidRPr="00BC4ACD" w:rsidRDefault="0022620F" w:rsidP="00BC4ACD">
            <w:pPr>
              <w:rPr>
                <w:sz w:val="20"/>
                <w:szCs w:val="20"/>
              </w:rPr>
            </w:pPr>
          </w:p>
          <w:p w14:paraId="18CFBBE2" w14:textId="63BB163F" w:rsidR="0022620F" w:rsidRPr="00BC4ACD" w:rsidRDefault="605FA537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Chalk Curriculum Mapping</w:t>
            </w:r>
          </w:p>
          <w:p w14:paraId="48D26944" w14:textId="6AFE6086" w:rsidR="0022620F" w:rsidRPr="00BC4ACD" w:rsidRDefault="0022620F" w:rsidP="00BC4ACD">
            <w:pPr>
              <w:rPr>
                <w:sz w:val="20"/>
                <w:szCs w:val="20"/>
              </w:rPr>
            </w:pPr>
          </w:p>
        </w:tc>
      </w:tr>
    </w:tbl>
    <w:p w14:paraId="38C723E7" w14:textId="030E8F1D" w:rsidR="00C2408C" w:rsidRDefault="00C2408C" w:rsidP="0022620F">
      <w:pPr>
        <w:pStyle w:val="Heading3"/>
      </w:pPr>
    </w:p>
    <w:p w14:paraId="6094F8F1" w14:textId="77777777" w:rsidR="00C2408C" w:rsidRDefault="00C2408C">
      <w:pPr>
        <w:rPr>
          <w:rFonts w:asciiTheme="majorHAnsi" w:eastAsiaTheme="majorEastAsia" w:hAnsiTheme="majorHAnsi" w:cstheme="majorBidi"/>
          <w:color w:val="1F3763" w:themeColor="accent1" w:themeShade="7F"/>
        </w:rPr>
      </w:pPr>
      <w:r>
        <w:br w:type="page"/>
      </w:r>
    </w:p>
    <w:p w14:paraId="0C5A662D" w14:textId="4FA6B331" w:rsidR="0022620F" w:rsidRDefault="00C2408C" w:rsidP="00C2408C">
      <w:pPr>
        <w:pStyle w:val="Heading2"/>
        <w:jc w:val="center"/>
      </w:pPr>
      <w:bookmarkStart w:id="47" w:name="_Toc75360173"/>
      <w:r>
        <w:lastRenderedPageBreak/>
        <w:t>English II</w:t>
      </w:r>
      <w:bookmarkEnd w:id="47"/>
    </w:p>
    <w:p w14:paraId="493534AB" w14:textId="01DE9F45" w:rsidR="00C2408C" w:rsidRDefault="00420F58" w:rsidP="00420F58">
      <w:pPr>
        <w:jc w:val="center"/>
      </w:pPr>
      <w:r>
        <w:rPr>
          <w:noProof/>
        </w:rPr>
        <w:drawing>
          <wp:inline distT="0" distB="0" distL="0" distR="0" wp14:anchorId="5490D58F" wp14:editId="5322F949">
            <wp:extent cx="4899705" cy="2882111"/>
            <wp:effectExtent l="0" t="0" r="15240" b="13970"/>
            <wp:docPr id="36" name="Chart 36">
              <a:extLst xmlns:a="http://schemas.openxmlformats.org/drawingml/2006/main">
                <a:ext uri="{FF2B5EF4-FFF2-40B4-BE49-F238E27FC236}">
                  <a16:creationId xmlns:a16="http://schemas.microsoft.com/office/drawing/2014/main" id="{D762040E-14EA-4B7C-95D7-6601A561DBC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5"/>
              </a:graphicData>
            </a:graphic>
          </wp:inline>
        </w:drawing>
      </w:r>
    </w:p>
    <w:p w14:paraId="08D6DC0F" w14:textId="67FE1C84" w:rsidR="00C2408C" w:rsidRDefault="005C2F67" w:rsidP="00BC4ACD">
      <w:pPr>
        <w:pStyle w:val="Heading3"/>
        <w:rPr>
          <w:rStyle w:val="Hyperlink"/>
        </w:rPr>
      </w:pPr>
      <w:hyperlink w:anchor="_English_II" w:history="1">
        <w:bookmarkStart w:id="48" w:name="_Toc75360174"/>
        <w:r w:rsidR="00F67E65" w:rsidRPr="005C2F67">
          <w:rPr>
            <w:rStyle w:val="Hyperlink"/>
          </w:rPr>
          <w:t>English II Achievement Profile</w:t>
        </w:r>
        <w:bookmarkEnd w:id="48"/>
      </w:hyperlink>
    </w:p>
    <w:p w14:paraId="54885657" w14:textId="77777777" w:rsidR="00BC4ACD" w:rsidRPr="00BC4ACD" w:rsidRDefault="00BC4ACD" w:rsidP="00BC4ACD"/>
    <w:p w14:paraId="6A0E82AB" w14:textId="15D087A4" w:rsidR="00F67E65" w:rsidRDefault="00F67E65" w:rsidP="00BC4ACD">
      <w:pPr>
        <w:pStyle w:val="Heading3"/>
      </w:pPr>
      <w:bookmarkStart w:id="49" w:name="_Toc75360175"/>
      <w:r>
        <w:t>English II Needs Assessment</w:t>
      </w:r>
      <w:bookmarkEnd w:id="49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49"/>
        <w:gridCol w:w="2843"/>
        <w:gridCol w:w="2763"/>
        <w:gridCol w:w="2435"/>
      </w:tblGrid>
      <w:tr w:rsidR="00F67E65" w:rsidRPr="00EE6678" w14:paraId="4C993ADE" w14:textId="77777777" w:rsidTr="00255D24">
        <w:tc>
          <w:tcPr>
            <w:tcW w:w="2749" w:type="dxa"/>
          </w:tcPr>
          <w:p w14:paraId="4FF878B2" w14:textId="77777777" w:rsidR="00F67E65" w:rsidRPr="00BC4ACD" w:rsidRDefault="00F67E65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Strengths</w:t>
            </w:r>
          </w:p>
        </w:tc>
        <w:tc>
          <w:tcPr>
            <w:tcW w:w="2843" w:type="dxa"/>
          </w:tcPr>
          <w:p w14:paraId="0A3B1238" w14:textId="77777777" w:rsidR="00F67E65" w:rsidRPr="00BC4ACD" w:rsidRDefault="00F67E65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Weaknesses</w:t>
            </w:r>
          </w:p>
        </w:tc>
        <w:tc>
          <w:tcPr>
            <w:tcW w:w="2763" w:type="dxa"/>
          </w:tcPr>
          <w:p w14:paraId="1736A1BF" w14:textId="77777777" w:rsidR="00F67E65" w:rsidRPr="00BC4ACD" w:rsidRDefault="00F67E65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Strategies (ESSER Type)</w:t>
            </w:r>
          </w:p>
        </w:tc>
        <w:tc>
          <w:tcPr>
            <w:tcW w:w="2435" w:type="dxa"/>
          </w:tcPr>
          <w:p w14:paraId="25E7E718" w14:textId="77777777" w:rsidR="00F67E65" w:rsidRPr="00BC4ACD" w:rsidRDefault="00F67E65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 xml:space="preserve">Resources </w:t>
            </w:r>
          </w:p>
        </w:tc>
      </w:tr>
      <w:tr w:rsidR="00F67E65" w:rsidRPr="00EE6678" w14:paraId="4AA84251" w14:textId="77777777" w:rsidTr="00255D24">
        <w:tc>
          <w:tcPr>
            <w:tcW w:w="2749" w:type="dxa"/>
          </w:tcPr>
          <w:p w14:paraId="738611A1" w14:textId="77777777" w:rsidR="00F67E65" w:rsidRPr="00BC4ACD" w:rsidRDefault="00F67E65" w:rsidP="00BC4ACD">
            <w:pPr>
              <w:rPr>
                <w:sz w:val="20"/>
                <w:szCs w:val="20"/>
              </w:rPr>
            </w:pPr>
          </w:p>
          <w:p w14:paraId="58487037" w14:textId="77777777" w:rsidR="005C2F67" w:rsidRPr="00BC4ACD" w:rsidRDefault="005C2F67" w:rsidP="00BC4ACD">
            <w:pPr>
              <w:rPr>
                <w:sz w:val="20"/>
                <w:szCs w:val="20"/>
              </w:rPr>
            </w:pPr>
          </w:p>
          <w:p w14:paraId="7244ED20" w14:textId="77777777" w:rsidR="005C2F67" w:rsidRPr="00BC4ACD" w:rsidRDefault="005C2F67" w:rsidP="00BC4ACD">
            <w:pPr>
              <w:rPr>
                <w:sz w:val="20"/>
                <w:szCs w:val="20"/>
              </w:rPr>
            </w:pPr>
          </w:p>
          <w:p w14:paraId="025270F9" w14:textId="77777777" w:rsidR="005C2F67" w:rsidRPr="00BC4ACD" w:rsidRDefault="005C2F67" w:rsidP="00BC4ACD">
            <w:pPr>
              <w:rPr>
                <w:sz w:val="20"/>
                <w:szCs w:val="20"/>
              </w:rPr>
            </w:pPr>
          </w:p>
          <w:p w14:paraId="2A17B3E7" w14:textId="77777777" w:rsidR="005C2F67" w:rsidRPr="00BC4ACD" w:rsidRDefault="005C2F67" w:rsidP="00BC4ACD">
            <w:pPr>
              <w:rPr>
                <w:sz w:val="20"/>
                <w:szCs w:val="20"/>
              </w:rPr>
            </w:pPr>
          </w:p>
          <w:p w14:paraId="1DCF416E" w14:textId="77777777" w:rsidR="005C2F67" w:rsidRPr="00BC4ACD" w:rsidRDefault="005C2F67" w:rsidP="00BC4ACD">
            <w:pPr>
              <w:rPr>
                <w:sz w:val="20"/>
                <w:szCs w:val="20"/>
              </w:rPr>
            </w:pPr>
          </w:p>
          <w:p w14:paraId="3545E0E4" w14:textId="77777777" w:rsidR="005C2F67" w:rsidRPr="00BC4ACD" w:rsidRDefault="005C2F67" w:rsidP="00BC4ACD">
            <w:pPr>
              <w:rPr>
                <w:sz w:val="20"/>
                <w:szCs w:val="20"/>
              </w:rPr>
            </w:pPr>
          </w:p>
          <w:p w14:paraId="5D4B94B6" w14:textId="330DD8E0" w:rsidR="005C2F67" w:rsidRPr="00BC4ACD" w:rsidRDefault="005C2F67" w:rsidP="00BC4ACD">
            <w:pPr>
              <w:rPr>
                <w:sz w:val="20"/>
                <w:szCs w:val="20"/>
              </w:rPr>
            </w:pPr>
          </w:p>
        </w:tc>
        <w:tc>
          <w:tcPr>
            <w:tcW w:w="2843" w:type="dxa"/>
          </w:tcPr>
          <w:p w14:paraId="3794E215" w14:textId="77777777" w:rsidR="00F67E65" w:rsidRPr="00BC4ACD" w:rsidRDefault="00F67E65" w:rsidP="00BC4ACD">
            <w:pPr>
              <w:rPr>
                <w:sz w:val="20"/>
                <w:szCs w:val="20"/>
              </w:rPr>
            </w:pPr>
          </w:p>
        </w:tc>
        <w:tc>
          <w:tcPr>
            <w:tcW w:w="2763" w:type="dxa"/>
          </w:tcPr>
          <w:p w14:paraId="65B222E8" w14:textId="77777777" w:rsidR="00F67E65" w:rsidRPr="00BC4ACD" w:rsidRDefault="00F67E65" w:rsidP="00BC4ACD">
            <w:pPr>
              <w:rPr>
                <w:sz w:val="20"/>
                <w:szCs w:val="20"/>
              </w:rPr>
            </w:pPr>
          </w:p>
        </w:tc>
        <w:tc>
          <w:tcPr>
            <w:tcW w:w="2435" w:type="dxa"/>
          </w:tcPr>
          <w:p w14:paraId="7DF211F8" w14:textId="77777777" w:rsidR="00F67E65" w:rsidRPr="00BC4ACD" w:rsidRDefault="00F67E65" w:rsidP="00BC4ACD">
            <w:pPr>
              <w:rPr>
                <w:sz w:val="20"/>
                <w:szCs w:val="20"/>
              </w:rPr>
            </w:pPr>
          </w:p>
        </w:tc>
      </w:tr>
    </w:tbl>
    <w:p w14:paraId="7BF0624F" w14:textId="66ED11B5" w:rsidR="000A4A2D" w:rsidRDefault="000A4A2D" w:rsidP="00C2408C"/>
    <w:p w14:paraId="2FCD3C66" w14:textId="77777777" w:rsidR="000A4A2D" w:rsidRDefault="000A4A2D">
      <w:r>
        <w:br w:type="page"/>
      </w:r>
    </w:p>
    <w:p w14:paraId="1AC15D33" w14:textId="1932641B" w:rsidR="006636C7" w:rsidRDefault="00885399" w:rsidP="00C2408C">
      <w:pPr>
        <w:pStyle w:val="Heading2"/>
        <w:jc w:val="center"/>
      </w:pPr>
      <w:bookmarkStart w:id="50" w:name="_Toc75360176"/>
      <w:r>
        <w:lastRenderedPageBreak/>
        <w:t>Biology</w:t>
      </w:r>
      <w:bookmarkEnd w:id="50"/>
    </w:p>
    <w:p w14:paraId="47A423E3" w14:textId="31FED102" w:rsidR="00885399" w:rsidRDefault="004C0C2C" w:rsidP="004C0C2C">
      <w:pPr>
        <w:jc w:val="center"/>
      </w:pPr>
      <w:r>
        <w:rPr>
          <w:noProof/>
        </w:rPr>
        <w:drawing>
          <wp:inline distT="0" distB="0" distL="0" distR="0" wp14:anchorId="3F4E4EF2" wp14:editId="1AD5689B">
            <wp:extent cx="4572000" cy="2743200"/>
            <wp:effectExtent l="0" t="0" r="0" b="0"/>
            <wp:docPr id="19" name="Chart 19">
              <a:extLst xmlns:a="http://schemas.openxmlformats.org/drawingml/2006/main">
                <a:ext uri="{FF2B5EF4-FFF2-40B4-BE49-F238E27FC236}">
                  <a16:creationId xmlns:a16="http://schemas.microsoft.com/office/drawing/2014/main" id="{104B1A14-817C-491F-A99C-35381B1C676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6"/>
              </a:graphicData>
            </a:graphic>
          </wp:inline>
        </w:drawing>
      </w:r>
    </w:p>
    <w:p w14:paraId="30FD58AF" w14:textId="1E10A56C" w:rsidR="00B91350" w:rsidRPr="0022620F" w:rsidRDefault="0022620F" w:rsidP="00BC4ACD">
      <w:pPr>
        <w:pStyle w:val="Heading3"/>
        <w:rPr>
          <w:rStyle w:val="Hyperlink"/>
        </w:rPr>
      </w:pPr>
      <w:r>
        <w:fldChar w:fldCharType="begin"/>
      </w:r>
      <w:r>
        <w:instrText xml:space="preserve"> HYPERLINK  \l "_Biology" </w:instrText>
      </w:r>
      <w:r>
        <w:fldChar w:fldCharType="separate"/>
      </w:r>
      <w:bookmarkStart w:id="51" w:name="_Toc75360177"/>
      <w:r w:rsidRPr="0022620F">
        <w:rPr>
          <w:rStyle w:val="Hyperlink"/>
        </w:rPr>
        <w:t>Biology</w:t>
      </w:r>
      <w:r w:rsidR="00B91350" w:rsidRPr="0022620F">
        <w:rPr>
          <w:rStyle w:val="Hyperlink"/>
        </w:rPr>
        <w:t xml:space="preserve"> Achievement Profile</w:t>
      </w:r>
      <w:bookmarkEnd w:id="51"/>
    </w:p>
    <w:p w14:paraId="6DC655E5" w14:textId="40ED3791" w:rsidR="00B91350" w:rsidRPr="007B1D54" w:rsidRDefault="0022620F" w:rsidP="00BC4ACD">
      <w:pPr>
        <w:pStyle w:val="Heading3"/>
      </w:pPr>
      <w:r>
        <w:rPr>
          <w:color w:val="2F5496" w:themeColor="accent1" w:themeShade="BF"/>
          <w:sz w:val="26"/>
          <w:szCs w:val="26"/>
        </w:rPr>
        <w:fldChar w:fldCharType="end"/>
      </w:r>
    </w:p>
    <w:p w14:paraId="6CDA1565" w14:textId="7638E673" w:rsidR="00B91350" w:rsidRDefault="0022620F" w:rsidP="00BC4ACD">
      <w:pPr>
        <w:pStyle w:val="Heading3"/>
      </w:pPr>
      <w:bookmarkStart w:id="52" w:name="_Toc75360178"/>
      <w:r>
        <w:t>Biology</w:t>
      </w:r>
      <w:r w:rsidR="00B91350">
        <w:t xml:space="preserve"> Needs Assessment</w:t>
      </w:r>
      <w:bookmarkEnd w:id="52"/>
      <w:r w:rsidR="00B91350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49"/>
        <w:gridCol w:w="2843"/>
        <w:gridCol w:w="2763"/>
        <w:gridCol w:w="2435"/>
      </w:tblGrid>
      <w:tr w:rsidR="00B91350" w14:paraId="51D7DEE3" w14:textId="77777777" w:rsidTr="00E13922">
        <w:tc>
          <w:tcPr>
            <w:tcW w:w="2749" w:type="dxa"/>
          </w:tcPr>
          <w:p w14:paraId="45B8F3BB" w14:textId="77777777" w:rsidR="00B91350" w:rsidRPr="00BC4ACD" w:rsidRDefault="00B91350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Strengths</w:t>
            </w:r>
          </w:p>
        </w:tc>
        <w:tc>
          <w:tcPr>
            <w:tcW w:w="2843" w:type="dxa"/>
          </w:tcPr>
          <w:p w14:paraId="636B274C" w14:textId="77777777" w:rsidR="00B91350" w:rsidRPr="00BC4ACD" w:rsidRDefault="00B91350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Weaknesses</w:t>
            </w:r>
          </w:p>
        </w:tc>
        <w:tc>
          <w:tcPr>
            <w:tcW w:w="2763" w:type="dxa"/>
          </w:tcPr>
          <w:p w14:paraId="20CF6AB3" w14:textId="77777777" w:rsidR="00B91350" w:rsidRPr="00BC4ACD" w:rsidRDefault="00B91350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Strategies (ESSER Type)</w:t>
            </w:r>
          </w:p>
        </w:tc>
        <w:tc>
          <w:tcPr>
            <w:tcW w:w="2435" w:type="dxa"/>
          </w:tcPr>
          <w:p w14:paraId="503D1192" w14:textId="77777777" w:rsidR="00B91350" w:rsidRPr="00BC4ACD" w:rsidRDefault="00B91350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 xml:space="preserve">Resources </w:t>
            </w:r>
          </w:p>
        </w:tc>
      </w:tr>
      <w:tr w:rsidR="00B91350" w14:paraId="7C857F87" w14:textId="77777777" w:rsidTr="00E13922">
        <w:tc>
          <w:tcPr>
            <w:tcW w:w="2749" w:type="dxa"/>
          </w:tcPr>
          <w:p w14:paraId="618E83ED" w14:textId="5D9404FC" w:rsidR="00B91350" w:rsidRPr="00BC4ACD" w:rsidRDefault="778A33D5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RC 5</w:t>
            </w:r>
            <w:r w:rsidR="378306A2" w:rsidRPr="00BC4ACD">
              <w:rPr>
                <w:sz w:val="20"/>
                <w:szCs w:val="20"/>
              </w:rPr>
              <w:t xml:space="preserve"> 77%</w:t>
            </w:r>
            <w:r w:rsidRPr="00BC4ACD">
              <w:rPr>
                <w:sz w:val="20"/>
                <w:szCs w:val="20"/>
              </w:rPr>
              <w:t xml:space="preserve"> – understanding of the interdependence &amp; interactions that occur within an environmental system.</w:t>
            </w:r>
          </w:p>
        </w:tc>
        <w:tc>
          <w:tcPr>
            <w:tcW w:w="2843" w:type="dxa"/>
          </w:tcPr>
          <w:p w14:paraId="0E421400" w14:textId="3F55279D" w:rsidR="00B91350" w:rsidRPr="00BC4ACD" w:rsidRDefault="778A33D5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RC 1</w:t>
            </w:r>
            <w:r w:rsidR="11ECDCE4" w:rsidRPr="00BC4ACD">
              <w:rPr>
                <w:sz w:val="20"/>
                <w:szCs w:val="20"/>
              </w:rPr>
              <w:t xml:space="preserve"> 58%</w:t>
            </w:r>
            <w:r w:rsidRPr="00BC4ACD">
              <w:rPr>
                <w:sz w:val="20"/>
                <w:szCs w:val="20"/>
              </w:rPr>
              <w:t xml:space="preserve"> – Understanding of Cells</w:t>
            </w:r>
          </w:p>
          <w:p w14:paraId="336816A8" w14:textId="4F49EE50" w:rsidR="00B91350" w:rsidRPr="00BC4ACD" w:rsidRDefault="4C84AC33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RC 2</w:t>
            </w:r>
            <w:r w:rsidR="0D1AB972" w:rsidRPr="00BC4ACD">
              <w:rPr>
                <w:sz w:val="20"/>
                <w:szCs w:val="20"/>
              </w:rPr>
              <w:t xml:space="preserve"> 62%</w:t>
            </w:r>
            <w:r w:rsidRPr="00BC4ACD">
              <w:rPr>
                <w:sz w:val="20"/>
                <w:szCs w:val="20"/>
              </w:rPr>
              <w:t xml:space="preserve"> – Understanding of genetics</w:t>
            </w:r>
          </w:p>
        </w:tc>
        <w:tc>
          <w:tcPr>
            <w:tcW w:w="2763" w:type="dxa"/>
          </w:tcPr>
          <w:p w14:paraId="059005EB" w14:textId="0D0E1E6B" w:rsidR="00B91350" w:rsidRPr="00BC4ACD" w:rsidRDefault="02B880E3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After School Tutoring – Tuesday/Thursday</w:t>
            </w:r>
          </w:p>
          <w:p w14:paraId="78FD0673" w14:textId="18730F7E" w:rsidR="00B91350" w:rsidRPr="00BC4ACD" w:rsidRDefault="02B880E3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B2 - $30/</w:t>
            </w:r>
            <w:proofErr w:type="spellStart"/>
            <w:r w:rsidRPr="00BC4ACD">
              <w:rPr>
                <w:sz w:val="20"/>
                <w:szCs w:val="20"/>
              </w:rPr>
              <w:t>Hr</w:t>
            </w:r>
            <w:proofErr w:type="spellEnd"/>
          </w:p>
          <w:p w14:paraId="05E56AAB" w14:textId="28F230B1" w:rsidR="00B91350" w:rsidRPr="00BC4ACD" w:rsidRDefault="00B91350" w:rsidP="00BC4ACD">
            <w:pPr>
              <w:rPr>
                <w:sz w:val="20"/>
                <w:szCs w:val="20"/>
              </w:rPr>
            </w:pPr>
          </w:p>
          <w:p w14:paraId="5DCC242B" w14:textId="2A7484C9" w:rsidR="00B91350" w:rsidRPr="00BC4ACD" w:rsidRDefault="02B880E3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Collaborative Wednesday – Curriculum Writing/Compacting</w:t>
            </w:r>
          </w:p>
          <w:p w14:paraId="3EF6E6CD" w14:textId="6D76441E" w:rsidR="00B91350" w:rsidRPr="00BC4ACD" w:rsidRDefault="02B880E3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B2 - $25/</w:t>
            </w:r>
            <w:proofErr w:type="spellStart"/>
            <w:r w:rsidRPr="00BC4ACD">
              <w:rPr>
                <w:sz w:val="20"/>
                <w:szCs w:val="20"/>
              </w:rPr>
              <w:t>Hr</w:t>
            </w:r>
            <w:proofErr w:type="spellEnd"/>
          </w:p>
          <w:p w14:paraId="3B39F2AA" w14:textId="1346A8FA" w:rsidR="00B91350" w:rsidRPr="00BC4ACD" w:rsidRDefault="00B91350" w:rsidP="00BC4ACD">
            <w:pPr>
              <w:rPr>
                <w:sz w:val="20"/>
                <w:szCs w:val="20"/>
              </w:rPr>
            </w:pPr>
          </w:p>
        </w:tc>
        <w:tc>
          <w:tcPr>
            <w:tcW w:w="2435" w:type="dxa"/>
          </w:tcPr>
          <w:p w14:paraId="026A65A8" w14:textId="112DEA5B" w:rsidR="00B91350" w:rsidRPr="00BC4ACD" w:rsidRDefault="4C84AC33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Khan Academy</w:t>
            </w:r>
          </w:p>
          <w:p w14:paraId="66E061F4" w14:textId="679B4A96" w:rsidR="00B91350" w:rsidRPr="00BC4ACD" w:rsidRDefault="00B91350" w:rsidP="00BC4ACD">
            <w:pPr>
              <w:rPr>
                <w:sz w:val="20"/>
                <w:szCs w:val="20"/>
              </w:rPr>
            </w:pPr>
          </w:p>
          <w:p w14:paraId="03CDDD37" w14:textId="6122B4BC" w:rsidR="00B91350" w:rsidRPr="00BC4ACD" w:rsidRDefault="4C84AC33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Edmentum Plato Courseware – Biology I</w:t>
            </w:r>
          </w:p>
          <w:p w14:paraId="289C1FC5" w14:textId="132859E9" w:rsidR="00B91350" w:rsidRPr="00BC4ACD" w:rsidRDefault="00B91350" w:rsidP="00BC4ACD">
            <w:pPr>
              <w:rPr>
                <w:sz w:val="20"/>
                <w:szCs w:val="20"/>
              </w:rPr>
            </w:pPr>
          </w:p>
          <w:p w14:paraId="08E5645B" w14:textId="63BB163F" w:rsidR="00B91350" w:rsidRPr="00BC4ACD" w:rsidRDefault="4C84AC33" w:rsidP="00BC4ACD">
            <w:pPr>
              <w:rPr>
                <w:sz w:val="20"/>
                <w:szCs w:val="20"/>
              </w:rPr>
            </w:pPr>
            <w:r w:rsidRPr="00BC4ACD">
              <w:rPr>
                <w:sz w:val="20"/>
                <w:szCs w:val="20"/>
              </w:rPr>
              <w:t>Chalk Curriculum Mapping</w:t>
            </w:r>
          </w:p>
          <w:p w14:paraId="391F301C" w14:textId="42CFDCCA" w:rsidR="00B91350" w:rsidRPr="00BC4ACD" w:rsidRDefault="00B91350" w:rsidP="00BC4ACD">
            <w:pPr>
              <w:rPr>
                <w:sz w:val="20"/>
                <w:szCs w:val="20"/>
              </w:rPr>
            </w:pPr>
          </w:p>
        </w:tc>
      </w:tr>
    </w:tbl>
    <w:p w14:paraId="287A6AAF" w14:textId="50087B76" w:rsidR="00366ECD" w:rsidRDefault="00366ECD" w:rsidP="00B91350">
      <w:pPr>
        <w:pStyle w:val="Heading3"/>
      </w:pPr>
    </w:p>
    <w:p w14:paraId="70754D48" w14:textId="77777777" w:rsidR="00366ECD" w:rsidRDefault="00366ECD">
      <w:pPr>
        <w:rPr>
          <w:rFonts w:asciiTheme="majorHAnsi" w:eastAsiaTheme="majorEastAsia" w:hAnsiTheme="majorHAnsi" w:cstheme="majorBidi"/>
          <w:color w:val="1F3763" w:themeColor="accent1" w:themeShade="7F"/>
        </w:rPr>
      </w:pPr>
      <w:r>
        <w:br w:type="page"/>
      </w:r>
    </w:p>
    <w:p w14:paraId="0167A9FF" w14:textId="0237CD2E" w:rsidR="004C0C2C" w:rsidRDefault="00F5690B" w:rsidP="008E64A4">
      <w:pPr>
        <w:pStyle w:val="Heading2"/>
        <w:jc w:val="center"/>
      </w:pPr>
      <w:bookmarkStart w:id="53" w:name="_Toc75360179"/>
      <w:r>
        <w:lastRenderedPageBreak/>
        <w:t>History</w:t>
      </w:r>
      <w:bookmarkEnd w:id="53"/>
    </w:p>
    <w:p w14:paraId="31C6FC82" w14:textId="3017A866" w:rsidR="005D0371" w:rsidRPr="005D0371" w:rsidRDefault="000345E3" w:rsidP="000345E3">
      <w:pPr>
        <w:jc w:val="center"/>
      </w:pPr>
      <w:r>
        <w:rPr>
          <w:noProof/>
        </w:rPr>
        <w:drawing>
          <wp:inline distT="0" distB="0" distL="0" distR="0" wp14:anchorId="16A418D7" wp14:editId="5FA75850">
            <wp:extent cx="4572000" cy="2743200"/>
            <wp:effectExtent l="0" t="0" r="0" b="0"/>
            <wp:docPr id="20" name="Chart 20">
              <a:extLst xmlns:a="http://schemas.openxmlformats.org/drawingml/2006/main">
                <a:ext uri="{FF2B5EF4-FFF2-40B4-BE49-F238E27FC236}">
                  <a16:creationId xmlns:a16="http://schemas.microsoft.com/office/drawing/2014/main" id="{049B0A79-9044-4BD0-86EE-2F9E72D195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7"/>
              </a:graphicData>
            </a:graphic>
          </wp:inline>
        </w:drawing>
      </w:r>
    </w:p>
    <w:p w14:paraId="782FE04A" w14:textId="12242EDB" w:rsidR="00F5690B" w:rsidRDefault="00F5690B" w:rsidP="00F5690B"/>
    <w:p w14:paraId="05BBB707" w14:textId="39B9CB9E" w:rsidR="00B91350" w:rsidRPr="0022620F" w:rsidRDefault="0022620F" w:rsidP="008E64A4">
      <w:pPr>
        <w:pStyle w:val="Heading3"/>
        <w:rPr>
          <w:rStyle w:val="Hyperlink"/>
        </w:rPr>
      </w:pPr>
      <w:r>
        <w:fldChar w:fldCharType="begin"/>
      </w:r>
      <w:r>
        <w:instrText xml:space="preserve"> HYPERLINK  \l "_History" </w:instrText>
      </w:r>
      <w:r>
        <w:fldChar w:fldCharType="separate"/>
      </w:r>
      <w:bookmarkStart w:id="54" w:name="_Toc75360180"/>
      <w:r w:rsidRPr="0022620F">
        <w:rPr>
          <w:rStyle w:val="Hyperlink"/>
        </w:rPr>
        <w:t>History</w:t>
      </w:r>
      <w:r w:rsidR="00B91350" w:rsidRPr="0022620F">
        <w:rPr>
          <w:rStyle w:val="Hyperlink"/>
        </w:rPr>
        <w:t xml:space="preserve"> Achievement Profile</w:t>
      </w:r>
      <w:bookmarkEnd w:id="54"/>
    </w:p>
    <w:p w14:paraId="18F30187" w14:textId="28A38AC5" w:rsidR="00B91350" w:rsidRPr="007B1D54" w:rsidRDefault="0022620F" w:rsidP="008E64A4">
      <w:pPr>
        <w:pStyle w:val="Heading3"/>
      </w:pPr>
      <w:r>
        <w:rPr>
          <w:color w:val="2F5496" w:themeColor="accent1" w:themeShade="BF"/>
          <w:sz w:val="26"/>
          <w:szCs w:val="26"/>
        </w:rPr>
        <w:fldChar w:fldCharType="end"/>
      </w:r>
    </w:p>
    <w:p w14:paraId="3D8E45AD" w14:textId="6048258A" w:rsidR="00B91350" w:rsidRDefault="0022620F" w:rsidP="008E64A4">
      <w:pPr>
        <w:pStyle w:val="Heading3"/>
      </w:pPr>
      <w:bookmarkStart w:id="55" w:name="_Toc75360181"/>
      <w:r>
        <w:t>History</w:t>
      </w:r>
      <w:r w:rsidR="00B91350">
        <w:t xml:space="preserve"> Needs Assessment</w:t>
      </w:r>
      <w:bookmarkEnd w:id="55"/>
      <w:r w:rsidR="00B91350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49"/>
        <w:gridCol w:w="2843"/>
        <w:gridCol w:w="2763"/>
        <w:gridCol w:w="2435"/>
      </w:tblGrid>
      <w:tr w:rsidR="00B91350" w14:paraId="03DAEC31" w14:textId="77777777" w:rsidTr="00E13922">
        <w:tc>
          <w:tcPr>
            <w:tcW w:w="2749" w:type="dxa"/>
          </w:tcPr>
          <w:p w14:paraId="1015C5D5" w14:textId="77777777" w:rsidR="00B91350" w:rsidRPr="008E64A4" w:rsidRDefault="00B91350" w:rsidP="008E64A4">
            <w:pPr>
              <w:rPr>
                <w:sz w:val="20"/>
                <w:szCs w:val="20"/>
              </w:rPr>
            </w:pPr>
            <w:r w:rsidRPr="008E64A4">
              <w:rPr>
                <w:sz w:val="20"/>
                <w:szCs w:val="20"/>
              </w:rPr>
              <w:t>Strengths</w:t>
            </w:r>
          </w:p>
        </w:tc>
        <w:tc>
          <w:tcPr>
            <w:tcW w:w="2843" w:type="dxa"/>
          </w:tcPr>
          <w:p w14:paraId="2E532D62" w14:textId="77777777" w:rsidR="00B91350" w:rsidRPr="008E64A4" w:rsidRDefault="00B91350" w:rsidP="008E64A4">
            <w:pPr>
              <w:rPr>
                <w:sz w:val="20"/>
                <w:szCs w:val="20"/>
              </w:rPr>
            </w:pPr>
            <w:r w:rsidRPr="008E64A4">
              <w:rPr>
                <w:sz w:val="20"/>
                <w:szCs w:val="20"/>
              </w:rPr>
              <w:t>Weaknesses</w:t>
            </w:r>
          </w:p>
        </w:tc>
        <w:tc>
          <w:tcPr>
            <w:tcW w:w="2763" w:type="dxa"/>
          </w:tcPr>
          <w:p w14:paraId="4800DA7F" w14:textId="77777777" w:rsidR="00B91350" w:rsidRPr="008E64A4" w:rsidRDefault="00B91350" w:rsidP="008E64A4">
            <w:pPr>
              <w:rPr>
                <w:sz w:val="20"/>
                <w:szCs w:val="20"/>
              </w:rPr>
            </w:pPr>
            <w:r w:rsidRPr="008E64A4">
              <w:rPr>
                <w:sz w:val="20"/>
                <w:szCs w:val="20"/>
              </w:rPr>
              <w:t>Strategies (ESSER Type)</w:t>
            </w:r>
          </w:p>
        </w:tc>
        <w:tc>
          <w:tcPr>
            <w:tcW w:w="2435" w:type="dxa"/>
          </w:tcPr>
          <w:p w14:paraId="63CB286E" w14:textId="77777777" w:rsidR="00B91350" w:rsidRPr="008E64A4" w:rsidRDefault="00B91350" w:rsidP="008E64A4">
            <w:pPr>
              <w:rPr>
                <w:sz w:val="20"/>
                <w:szCs w:val="20"/>
              </w:rPr>
            </w:pPr>
            <w:r w:rsidRPr="008E64A4">
              <w:rPr>
                <w:sz w:val="20"/>
                <w:szCs w:val="20"/>
              </w:rPr>
              <w:t xml:space="preserve">Resources </w:t>
            </w:r>
          </w:p>
        </w:tc>
      </w:tr>
      <w:tr w:rsidR="00B91350" w14:paraId="469F4203" w14:textId="77777777" w:rsidTr="00E13922">
        <w:tc>
          <w:tcPr>
            <w:tcW w:w="2749" w:type="dxa"/>
          </w:tcPr>
          <w:p w14:paraId="453DC145" w14:textId="41BBADDE" w:rsidR="00B91350" w:rsidRPr="008E64A4" w:rsidRDefault="647638C6" w:rsidP="008E64A4">
            <w:pPr>
              <w:rPr>
                <w:sz w:val="20"/>
                <w:szCs w:val="20"/>
              </w:rPr>
            </w:pPr>
            <w:r w:rsidRPr="008E64A4">
              <w:rPr>
                <w:sz w:val="20"/>
                <w:szCs w:val="20"/>
              </w:rPr>
              <w:t>RC 2</w:t>
            </w:r>
            <w:r w:rsidR="03734447" w:rsidRPr="008E64A4">
              <w:rPr>
                <w:sz w:val="20"/>
                <w:szCs w:val="20"/>
              </w:rPr>
              <w:t xml:space="preserve"> 88%</w:t>
            </w:r>
            <w:r w:rsidRPr="008E64A4">
              <w:rPr>
                <w:sz w:val="20"/>
                <w:szCs w:val="20"/>
              </w:rPr>
              <w:t xml:space="preserve"> –Understanding of geographic and cultural influences of US History</w:t>
            </w:r>
          </w:p>
          <w:p w14:paraId="00A3BA51" w14:textId="7EA0535A" w:rsidR="00B91350" w:rsidRPr="008E64A4" w:rsidRDefault="647638C6" w:rsidP="008E64A4">
            <w:pPr>
              <w:rPr>
                <w:sz w:val="20"/>
                <w:szCs w:val="20"/>
              </w:rPr>
            </w:pPr>
            <w:r w:rsidRPr="008E64A4">
              <w:rPr>
                <w:sz w:val="20"/>
                <w:szCs w:val="20"/>
              </w:rPr>
              <w:t>RC 4</w:t>
            </w:r>
            <w:r w:rsidR="5B4A877D" w:rsidRPr="008E64A4">
              <w:rPr>
                <w:sz w:val="20"/>
                <w:szCs w:val="20"/>
              </w:rPr>
              <w:t xml:space="preserve"> 85%</w:t>
            </w:r>
            <w:r w:rsidRPr="008E64A4">
              <w:rPr>
                <w:sz w:val="20"/>
                <w:szCs w:val="20"/>
              </w:rPr>
              <w:t xml:space="preserve"> – Understanding of economic and technological influences of US History </w:t>
            </w:r>
          </w:p>
        </w:tc>
        <w:tc>
          <w:tcPr>
            <w:tcW w:w="2843" w:type="dxa"/>
          </w:tcPr>
          <w:p w14:paraId="242F76D7" w14:textId="7540F6FC" w:rsidR="00B91350" w:rsidRPr="008E64A4" w:rsidRDefault="647638C6" w:rsidP="008E64A4">
            <w:pPr>
              <w:rPr>
                <w:sz w:val="20"/>
                <w:szCs w:val="20"/>
              </w:rPr>
            </w:pPr>
            <w:r w:rsidRPr="008E64A4">
              <w:rPr>
                <w:sz w:val="20"/>
                <w:szCs w:val="20"/>
              </w:rPr>
              <w:t>RC 3</w:t>
            </w:r>
            <w:r w:rsidR="3559EF20" w:rsidRPr="008E64A4">
              <w:rPr>
                <w:sz w:val="20"/>
                <w:szCs w:val="20"/>
              </w:rPr>
              <w:t xml:space="preserve"> 81%</w:t>
            </w:r>
            <w:r w:rsidRPr="008E64A4">
              <w:rPr>
                <w:sz w:val="20"/>
                <w:szCs w:val="20"/>
              </w:rPr>
              <w:t xml:space="preserve"> – Understanding of the role of government and the civic process of US History</w:t>
            </w:r>
          </w:p>
        </w:tc>
        <w:tc>
          <w:tcPr>
            <w:tcW w:w="2763" w:type="dxa"/>
          </w:tcPr>
          <w:p w14:paraId="101490FB" w14:textId="0D0E1E6B" w:rsidR="00B91350" w:rsidRPr="008E64A4" w:rsidRDefault="41670B63" w:rsidP="008E64A4">
            <w:pPr>
              <w:rPr>
                <w:sz w:val="20"/>
                <w:szCs w:val="20"/>
              </w:rPr>
            </w:pPr>
            <w:r w:rsidRPr="008E64A4">
              <w:rPr>
                <w:sz w:val="20"/>
                <w:szCs w:val="20"/>
              </w:rPr>
              <w:t>After School Tutoring – Tuesday/Thursday</w:t>
            </w:r>
          </w:p>
          <w:p w14:paraId="0CBED484" w14:textId="18730F7E" w:rsidR="00B91350" w:rsidRPr="008E64A4" w:rsidRDefault="41670B63" w:rsidP="008E64A4">
            <w:pPr>
              <w:rPr>
                <w:sz w:val="20"/>
                <w:szCs w:val="20"/>
              </w:rPr>
            </w:pPr>
            <w:r w:rsidRPr="008E64A4">
              <w:rPr>
                <w:sz w:val="20"/>
                <w:szCs w:val="20"/>
              </w:rPr>
              <w:t>B2 - $30/</w:t>
            </w:r>
            <w:proofErr w:type="spellStart"/>
            <w:r w:rsidRPr="008E64A4">
              <w:rPr>
                <w:sz w:val="20"/>
                <w:szCs w:val="20"/>
              </w:rPr>
              <w:t>Hr</w:t>
            </w:r>
            <w:proofErr w:type="spellEnd"/>
          </w:p>
          <w:p w14:paraId="3834753E" w14:textId="28F230B1" w:rsidR="00B91350" w:rsidRPr="008E64A4" w:rsidRDefault="00B91350" w:rsidP="008E64A4">
            <w:pPr>
              <w:rPr>
                <w:sz w:val="20"/>
                <w:szCs w:val="20"/>
              </w:rPr>
            </w:pPr>
          </w:p>
          <w:p w14:paraId="6E0645A1" w14:textId="2A7484C9" w:rsidR="00B91350" w:rsidRPr="008E64A4" w:rsidRDefault="41670B63" w:rsidP="008E64A4">
            <w:pPr>
              <w:rPr>
                <w:sz w:val="20"/>
                <w:szCs w:val="20"/>
              </w:rPr>
            </w:pPr>
            <w:r w:rsidRPr="008E64A4">
              <w:rPr>
                <w:sz w:val="20"/>
                <w:szCs w:val="20"/>
              </w:rPr>
              <w:t>Collaborative Wednesday – Curriculum Writing/Compacting</w:t>
            </w:r>
          </w:p>
          <w:p w14:paraId="5A5D4EAE" w14:textId="6D76441E" w:rsidR="00B91350" w:rsidRPr="008E64A4" w:rsidRDefault="41670B63" w:rsidP="008E64A4">
            <w:pPr>
              <w:rPr>
                <w:sz w:val="20"/>
                <w:szCs w:val="20"/>
              </w:rPr>
            </w:pPr>
            <w:r w:rsidRPr="008E64A4">
              <w:rPr>
                <w:sz w:val="20"/>
                <w:szCs w:val="20"/>
              </w:rPr>
              <w:t>B2 - $25/</w:t>
            </w:r>
            <w:proofErr w:type="spellStart"/>
            <w:r w:rsidRPr="008E64A4">
              <w:rPr>
                <w:sz w:val="20"/>
                <w:szCs w:val="20"/>
              </w:rPr>
              <w:t>Hr</w:t>
            </w:r>
            <w:proofErr w:type="spellEnd"/>
          </w:p>
          <w:p w14:paraId="4BEEDF89" w14:textId="4BEEE399" w:rsidR="00B91350" w:rsidRPr="008E64A4" w:rsidRDefault="00B91350" w:rsidP="008E64A4">
            <w:pPr>
              <w:rPr>
                <w:sz w:val="20"/>
                <w:szCs w:val="20"/>
              </w:rPr>
            </w:pPr>
          </w:p>
        </w:tc>
        <w:tc>
          <w:tcPr>
            <w:tcW w:w="2435" w:type="dxa"/>
          </w:tcPr>
          <w:p w14:paraId="6FE741EE" w14:textId="112DEA5B" w:rsidR="00B91350" w:rsidRPr="008E64A4" w:rsidRDefault="557817F0" w:rsidP="008E64A4">
            <w:pPr>
              <w:rPr>
                <w:sz w:val="20"/>
                <w:szCs w:val="20"/>
              </w:rPr>
            </w:pPr>
            <w:r w:rsidRPr="008E64A4">
              <w:rPr>
                <w:sz w:val="20"/>
                <w:szCs w:val="20"/>
              </w:rPr>
              <w:t>Khan Academy</w:t>
            </w:r>
          </w:p>
          <w:p w14:paraId="1EF6EE4D" w14:textId="679B4A96" w:rsidR="00B91350" w:rsidRPr="008E64A4" w:rsidRDefault="00B91350" w:rsidP="008E64A4">
            <w:pPr>
              <w:rPr>
                <w:sz w:val="20"/>
                <w:szCs w:val="20"/>
              </w:rPr>
            </w:pPr>
          </w:p>
          <w:p w14:paraId="36EBB127" w14:textId="57A5441D" w:rsidR="00B91350" w:rsidRPr="008E64A4" w:rsidRDefault="557817F0" w:rsidP="008E64A4">
            <w:pPr>
              <w:rPr>
                <w:sz w:val="20"/>
                <w:szCs w:val="20"/>
              </w:rPr>
            </w:pPr>
            <w:r w:rsidRPr="008E64A4">
              <w:rPr>
                <w:sz w:val="20"/>
                <w:szCs w:val="20"/>
              </w:rPr>
              <w:t>Edmentum Plato Courseware – US History</w:t>
            </w:r>
          </w:p>
          <w:p w14:paraId="5736536B" w14:textId="132859E9" w:rsidR="00B91350" w:rsidRPr="008E64A4" w:rsidRDefault="00B91350" w:rsidP="008E64A4">
            <w:pPr>
              <w:rPr>
                <w:sz w:val="20"/>
                <w:szCs w:val="20"/>
              </w:rPr>
            </w:pPr>
          </w:p>
          <w:p w14:paraId="786A9D30" w14:textId="63BB163F" w:rsidR="00B91350" w:rsidRPr="008E64A4" w:rsidRDefault="557817F0" w:rsidP="008E64A4">
            <w:pPr>
              <w:rPr>
                <w:sz w:val="20"/>
                <w:szCs w:val="20"/>
              </w:rPr>
            </w:pPr>
            <w:r w:rsidRPr="008E64A4">
              <w:rPr>
                <w:sz w:val="20"/>
                <w:szCs w:val="20"/>
              </w:rPr>
              <w:t>Chalk Curriculum Mapping</w:t>
            </w:r>
          </w:p>
          <w:p w14:paraId="26027069" w14:textId="7D9D8E23" w:rsidR="00B91350" w:rsidRPr="008E64A4" w:rsidRDefault="00B91350" w:rsidP="008E64A4">
            <w:pPr>
              <w:rPr>
                <w:sz w:val="20"/>
                <w:szCs w:val="20"/>
              </w:rPr>
            </w:pPr>
          </w:p>
        </w:tc>
      </w:tr>
    </w:tbl>
    <w:p w14:paraId="66B44D12" w14:textId="77777777" w:rsidR="00B91350" w:rsidRDefault="00B91350" w:rsidP="00B91350">
      <w:pPr>
        <w:pStyle w:val="Heading3"/>
      </w:pPr>
    </w:p>
    <w:p w14:paraId="11264F45" w14:textId="77777777" w:rsidR="00B91350" w:rsidRPr="00F5690B" w:rsidRDefault="00B91350" w:rsidP="00F5690B"/>
    <w:p w14:paraId="47517B2C" w14:textId="7BF1AE7A" w:rsidR="00B91350" w:rsidRPr="00B91350" w:rsidRDefault="00B91350" w:rsidP="00B9135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4DC9D95" w14:textId="77777777" w:rsidR="00773F8C" w:rsidRDefault="0038291F" w:rsidP="00F5620C">
      <w:pPr>
        <w:pStyle w:val="Heading1"/>
        <w:jc w:val="center"/>
      </w:pPr>
      <w:bookmarkStart w:id="56" w:name="_Toc75360182"/>
      <w:r>
        <w:lastRenderedPageBreak/>
        <w:t>Appendix A</w:t>
      </w:r>
      <w:r w:rsidR="00584B3E">
        <w:t xml:space="preserve"> - Survey</w:t>
      </w:r>
      <w:bookmarkEnd w:id="56"/>
    </w:p>
    <w:p w14:paraId="7AD824AD" w14:textId="399A608C" w:rsidR="00240833" w:rsidRDefault="00240833" w:rsidP="008E64A4">
      <w:pPr>
        <w:pStyle w:val="Heading2"/>
        <w:jc w:val="center"/>
      </w:pPr>
      <w:bookmarkStart w:id="57" w:name="_Toc75360183"/>
      <w:r>
        <w:t>Stakeholder Input Communication I</w:t>
      </w:r>
      <w:bookmarkEnd w:id="57"/>
    </w:p>
    <w:p w14:paraId="7276BD16" w14:textId="4EAD97C1" w:rsidR="00240833" w:rsidRPr="00240833" w:rsidRDefault="0005379D" w:rsidP="0005379D">
      <w:pPr>
        <w:jc w:val="center"/>
      </w:pPr>
      <w:r>
        <w:rPr>
          <w:noProof/>
        </w:rPr>
        <w:drawing>
          <wp:inline distT="0" distB="0" distL="0" distR="0" wp14:anchorId="74A39449" wp14:editId="768247EB">
            <wp:extent cx="5245908" cy="6788594"/>
            <wp:effectExtent l="0" t="0" r="0" b="0"/>
            <wp:docPr id="41" name="Picture 4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, letter&#10;&#10;Description automatically generated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2275" cy="6796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C5870" w14:textId="77777777" w:rsidR="00240833" w:rsidRDefault="00240833" w:rsidP="00F5620C">
      <w:pPr>
        <w:pStyle w:val="Heading1"/>
        <w:jc w:val="center"/>
        <w:rPr>
          <w:sz w:val="24"/>
          <w:szCs w:val="24"/>
        </w:rPr>
      </w:pPr>
    </w:p>
    <w:p w14:paraId="215D5298" w14:textId="5103F3C9" w:rsidR="00F5620C" w:rsidRDefault="007323A8" w:rsidP="008E64A4">
      <w:pPr>
        <w:pStyle w:val="Heading2"/>
        <w:jc w:val="center"/>
      </w:pPr>
      <w:bookmarkStart w:id="58" w:name="_Toc75360184"/>
      <w:r w:rsidRPr="00773F8C">
        <w:t>ESSER III Grant Stakeholder Input Survey</w:t>
      </w:r>
      <w:bookmarkEnd w:id="58"/>
    </w:p>
    <w:p w14:paraId="10C9CFAF" w14:textId="2931272B" w:rsidR="00AD3FC2" w:rsidRDefault="00D160BC" w:rsidP="00D160BC">
      <w:pPr>
        <w:jc w:val="center"/>
      </w:pPr>
      <w:r>
        <w:rPr>
          <w:noProof/>
        </w:rPr>
        <w:drawing>
          <wp:inline distT="0" distB="0" distL="0" distR="0" wp14:anchorId="3FF3F581" wp14:editId="1DA3504A">
            <wp:extent cx="5789386" cy="6463481"/>
            <wp:effectExtent l="0" t="0" r="1905" b="0"/>
            <wp:docPr id="31" name="Picture 3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/>
                  </pic:nvPicPr>
                  <pic:blipFill rotWithShape="1"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13" b="9942"/>
                    <a:stretch/>
                  </pic:blipFill>
                  <pic:spPr bwMode="auto">
                    <a:xfrm>
                      <a:off x="0" y="0"/>
                      <a:ext cx="5873790" cy="65577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6ED577" w14:textId="4F4C8B30" w:rsidR="007323A8" w:rsidRPr="007323A8" w:rsidRDefault="5EF6E849" w:rsidP="00FB0C0A">
      <w:pPr>
        <w:jc w:val="center"/>
      </w:pPr>
      <w:r>
        <w:rPr>
          <w:noProof/>
        </w:rPr>
        <w:lastRenderedPageBreak/>
        <w:drawing>
          <wp:inline distT="0" distB="0" distL="0" distR="0" wp14:anchorId="2678E588" wp14:editId="2309E11E">
            <wp:extent cx="5390534" cy="6975752"/>
            <wp:effectExtent l="0" t="0" r="635" b="0"/>
            <wp:docPr id="32" name="Picture 3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0534" cy="6975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2D3C2E6" wp14:editId="26BF1C93">
            <wp:extent cx="5923456" cy="7665392"/>
            <wp:effectExtent l="0" t="0" r="1270" b="0"/>
            <wp:docPr id="33" name="Picture 3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3456" cy="7665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F4435" w14:textId="77777777" w:rsidR="007323A8" w:rsidRDefault="007323A8" w:rsidP="00FB0C0A">
      <w:bookmarkStart w:id="59" w:name="_Third_Grade_Math"/>
      <w:bookmarkEnd w:id="59"/>
    </w:p>
    <w:p w14:paraId="71AFBE6C" w14:textId="42561CEC" w:rsidR="00ED7CEB" w:rsidRPr="00ED7CEB" w:rsidRDefault="007323A8" w:rsidP="00FB0C0A">
      <w:pPr>
        <w:jc w:val="center"/>
      </w:pPr>
      <w:bookmarkStart w:id="60" w:name="_ESSER_III_-"/>
      <w:bookmarkEnd w:id="60"/>
      <w:r>
        <w:lastRenderedPageBreak/>
        <w:t>ESSER III - Student Survey</w:t>
      </w:r>
      <w:r w:rsidR="00ED7CEB">
        <w:t xml:space="preserve"> Round II</w:t>
      </w:r>
      <w:r w:rsidR="00ED7CEB">
        <w:rPr>
          <w:noProof/>
        </w:rPr>
        <w:drawing>
          <wp:inline distT="0" distB="0" distL="0" distR="0" wp14:anchorId="65E21BB2" wp14:editId="6935B78C">
            <wp:extent cx="4816893" cy="6233416"/>
            <wp:effectExtent l="0" t="0" r="3175" b="0"/>
            <wp:docPr id="42" name="Picture 42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Qr code&#10;&#10;Description automatically generated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3359" cy="6241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D7CEB">
        <w:rPr>
          <w:noProof/>
        </w:rPr>
        <w:lastRenderedPageBreak/>
        <w:drawing>
          <wp:inline distT="0" distB="0" distL="0" distR="0" wp14:anchorId="4BF39035" wp14:editId="36447B1A">
            <wp:extent cx="6534688" cy="7024495"/>
            <wp:effectExtent l="0" t="0" r="0" b="5080"/>
            <wp:docPr id="43" name="Picture 4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ext&#10;&#10;Description automatically generated"/>
                    <pic:cNvPicPr/>
                  </pic:nvPicPr>
                  <pic:blipFill rotWithShape="1"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9500" r="1" b="7432"/>
                    <a:stretch/>
                  </pic:blipFill>
                  <pic:spPr bwMode="auto">
                    <a:xfrm>
                      <a:off x="0" y="0"/>
                      <a:ext cx="6537594" cy="70276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D7CEB">
        <w:rPr>
          <w:noProof/>
        </w:rPr>
        <w:lastRenderedPageBreak/>
        <w:drawing>
          <wp:inline distT="0" distB="0" distL="0" distR="0" wp14:anchorId="20C6A1EB" wp14:editId="2B378F87">
            <wp:extent cx="6857699" cy="7405054"/>
            <wp:effectExtent l="0" t="0" r="635" b="5715"/>
            <wp:docPr id="44" name="Picture 4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ext&#10;&#10;Description automatically generated"/>
                    <pic:cNvPicPr/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23" b="8933"/>
                    <a:stretch/>
                  </pic:blipFill>
                  <pic:spPr bwMode="auto">
                    <a:xfrm>
                      <a:off x="0" y="0"/>
                      <a:ext cx="6858000" cy="74053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D7CEB">
        <w:rPr>
          <w:noProof/>
        </w:rPr>
        <w:lastRenderedPageBreak/>
        <w:drawing>
          <wp:inline distT="0" distB="0" distL="0" distR="0" wp14:anchorId="3CF77C0C" wp14:editId="3A9114DA">
            <wp:extent cx="6857511" cy="7410340"/>
            <wp:effectExtent l="0" t="0" r="635" b="635"/>
            <wp:docPr id="45" name="Picture 4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ext&#10;&#10;Description automatically generated"/>
                    <pic:cNvPicPr/>
                  </pic:nvPicPr>
                  <pic:blipFill rotWithShape="1"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42" b="8753"/>
                    <a:stretch/>
                  </pic:blipFill>
                  <pic:spPr bwMode="auto">
                    <a:xfrm>
                      <a:off x="0" y="0"/>
                      <a:ext cx="6858000" cy="74108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D7CEB">
        <w:rPr>
          <w:noProof/>
        </w:rPr>
        <w:lastRenderedPageBreak/>
        <w:drawing>
          <wp:inline distT="0" distB="0" distL="0" distR="0" wp14:anchorId="3D839CD9" wp14:editId="559516F9">
            <wp:extent cx="6857635" cy="7510765"/>
            <wp:effectExtent l="0" t="0" r="635" b="0"/>
            <wp:docPr id="46" name="Picture 4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ext, letter&#10;&#10;Description automatically generated"/>
                    <pic:cNvPicPr/>
                  </pic:nvPicPr>
                  <pic:blipFill rotWithShape="1"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37" b="7027"/>
                    <a:stretch/>
                  </pic:blipFill>
                  <pic:spPr bwMode="auto">
                    <a:xfrm>
                      <a:off x="0" y="0"/>
                      <a:ext cx="6858000" cy="75111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D7CEB">
        <w:rPr>
          <w:noProof/>
        </w:rPr>
        <w:lastRenderedPageBreak/>
        <w:drawing>
          <wp:inline distT="0" distB="0" distL="0" distR="0" wp14:anchorId="257F8714" wp14:editId="4CCF9665">
            <wp:extent cx="6857981" cy="7341628"/>
            <wp:effectExtent l="0" t="0" r="635" b="0"/>
            <wp:docPr id="47" name="Picture 4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"/>
                    <pic:cNvPicPr/>
                  </pic:nvPicPr>
                  <pic:blipFill rotWithShape="1"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57" b="8818"/>
                    <a:stretch/>
                  </pic:blipFill>
                  <pic:spPr bwMode="auto">
                    <a:xfrm>
                      <a:off x="0" y="0"/>
                      <a:ext cx="6858000" cy="73416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D7CEB">
        <w:rPr>
          <w:noProof/>
        </w:rPr>
        <w:lastRenderedPageBreak/>
        <w:drawing>
          <wp:inline distT="0" distB="0" distL="0" distR="0" wp14:anchorId="16AB393C" wp14:editId="53CC7415">
            <wp:extent cx="6857981" cy="7383912"/>
            <wp:effectExtent l="0" t="0" r="635" b="7620"/>
            <wp:docPr id="48" name="Picture 4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Text, letter&#10;&#10;Description automatically generated"/>
                    <pic:cNvPicPr/>
                  </pic:nvPicPr>
                  <pic:blipFill rotWithShape="1"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57" b="8342"/>
                    <a:stretch/>
                  </pic:blipFill>
                  <pic:spPr bwMode="auto">
                    <a:xfrm>
                      <a:off x="0" y="0"/>
                      <a:ext cx="6858000" cy="73839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D7CEB">
        <w:rPr>
          <w:noProof/>
        </w:rPr>
        <w:lastRenderedPageBreak/>
        <w:drawing>
          <wp:inline distT="0" distB="0" distL="0" distR="0" wp14:anchorId="308CBFA7" wp14:editId="53EE6E09">
            <wp:extent cx="6857871" cy="6844786"/>
            <wp:effectExtent l="0" t="0" r="635" b="0"/>
            <wp:docPr id="49" name="Picture 49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Text, letter&#10;&#10;Description automatically generated"/>
                    <pic:cNvPicPr/>
                  </pic:nvPicPr>
                  <pic:blipFill rotWithShape="1"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83" b="15189"/>
                    <a:stretch/>
                  </pic:blipFill>
                  <pic:spPr bwMode="auto">
                    <a:xfrm>
                      <a:off x="0" y="0"/>
                      <a:ext cx="6858000" cy="6844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248A46" w14:textId="77777777" w:rsidR="00C578FE" w:rsidRDefault="00C578F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52B3378" w14:textId="08B55A8E" w:rsidR="00C578FE" w:rsidRDefault="00C578FE" w:rsidP="00C578FE">
      <w:pPr>
        <w:pStyle w:val="Heading2"/>
        <w:jc w:val="center"/>
      </w:pPr>
      <w:bookmarkStart w:id="61" w:name="_Teacher_ESSER_Survey"/>
      <w:bookmarkStart w:id="62" w:name="_Toc75360185"/>
      <w:bookmarkEnd w:id="61"/>
      <w:r>
        <w:lastRenderedPageBreak/>
        <w:t>Teacher ESSER Survey and Results - Round II</w:t>
      </w:r>
      <w:bookmarkEnd w:id="62"/>
    </w:p>
    <w:p w14:paraId="305FB8D4" w14:textId="63425C2E" w:rsidR="00AE14E3" w:rsidRDefault="00AE14E3" w:rsidP="00AE14E3"/>
    <w:p w14:paraId="03D72F46" w14:textId="713D4CBF" w:rsidR="00AE14E3" w:rsidRPr="00AE14E3" w:rsidRDefault="00AE14E3" w:rsidP="00AE14E3">
      <w:pPr>
        <w:jc w:val="center"/>
      </w:pPr>
      <w:r>
        <w:rPr>
          <w:noProof/>
        </w:rPr>
        <w:drawing>
          <wp:inline distT="0" distB="0" distL="0" distR="0" wp14:anchorId="57B61DB1" wp14:editId="009DF522">
            <wp:extent cx="4251057" cy="3904615"/>
            <wp:effectExtent l="1587" t="0" r="0" b="0"/>
            <wp:docPr id="50" name="Picture 50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diagram&#10;&#10;Description automatically generated"/>
                    <pic:cNvPicPr/>
                  </pic:nvPicPr>
                  <pic:blipFill rotWithShape="1"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20"/>
                    <a:stretch/>
                  </pic:blipFill>
                  <pic:spPr bwMode="auto">
                    <a:xfrm rot="16200000">
                      <a:off x="0" y="0"/>
                      <a:ext cx="4272564" cy="39243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134058" w14:textId="5DB21C0A" w:rsidR="00C578FE" w:rsidRPr="00C578FE" w:rsidRDefault="00F23DE7" w:rsidP="00AE14E3">
      <w:pPr>
        <w:jc w:val="center"/>
      </w:pPr>
      <w:r>
        <w:rPr>
          <w:noProof/>
        </w:rPr>
        <w:lastRenderedPageBreak/>
        <w:drawing>
          <wp:inline distT="0" distB="0" distL="0" distR="0" wp14:anchorId="4F6814FE" wp14:editId="0C0D0380">
            <wp:extent cx="6858000" cy="5299075"/>
            <wp:effectExtent l="0" t="1588" r="0" b="0"/>
            <wp:docPr id="51" name="Picture 5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Table&#10;&#10;Description automatically generated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6858000" cy="529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56F40AD" wp14:editId="31D1A841">
            <wp:extent cx="6858000" cy="5299075"/>
            <wp:effectExtent l="0" t="1588" r="0" b="0"/>
            <wp:docPr id="52" name="Picture 5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Text&#10;&#10;Description automatically generated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6858000" cy="529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F7EE13" wp14:editId="22B3FCED">
            <wp:extent cx="6858000" cy="5299075"/>
            <wp:effectExtent l="0" t="1588" r="0" b="0"/>
            <wp:docPr id="53" name="Picture 5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Text&#10;&#10;Description automatically generated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6858000" cy="529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2C29026" wp14:editId="525CEEA0">
            <wp:extent cx="6858000" cy="5299075"/>
            <wp:effectExtent l="0" t="0" r="0" b="0"/>
            <wp:docPr id="54" name="Picture 5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Text&#10;&#10;Description automatically generated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9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1795EC" wp14:editId="523B5FB1">
            <wp:extent cx="6858000" cy="5299075"/>
            <wp:effectExtent l="0" t="0" r="0" b="0"/>
            <wp:docPr id="55" name="Picture 5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Text&#10;&#10;Description automatically generated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9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8721BD5" wp14:editId="4AD2F4E6">
            <wp:extent cx="6858000" cy="5299075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9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14B5F1" wp14:editId="586586BA">
            <wp:extent cx="6858000" cy="5299075"/>
            <wp:effectExtent l="0" t="0" r="0" b="0"/>
            <wp:docPr id="57" name="Picture 5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Text&#10;&#10;Description automatically generated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9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E1A56" w14:textId="77777777" w:rsidR="00993081" w:rsidRDefault="0099308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7325CE7" w14:textId="41146015" w:rsidR="00AE14E3" w:rsidRDefault="00B47DFF" w:rsidP="008E64A4">
      <w:pPr>
        <w:pStyle w:val="Heading2"/>
        <w:jc w:val="center"/>
      </w:pPr>
      <w:bookmarkStart w:id="63" w:name="_Staff_ESSER_Survey"/>
      <w:bookmarkStart w:id="64" w:name="_Toc75360186"/>
      <w:bookmarkEnd w:id="63"/>
      <w:r>
        <w:lastRenderedPageBreak/>
        <w:t>Staff ESSER Survey and Results - Round II</w:t>
      </w:r>
      <w:bookmarkEnd w:id="64"/>
    </w:p>
    <w:p w14:paraId="45B6DE0B" w14:textId="137132BA" w:rsidR="006C7F5D" w:rsidRDefault="006C7F5D" w:rsidP="006C7F5D"/>
    <w:p w14:paraId="78B3BE2B" w14:textId="22936518" w:rsidR="006C7F5D" w:rsidRPr="006C7F5D" w:rsidRDefault="006C7F5D" w:rsidP="006C7F5D">
      <w:pPr>
        <w:jc w:val="center"/>
      </w:pPr>
      <w:r>
        <w:rPr>
          <w:noProof/>
        </w:rPr>
        <w:drawing>
          <wp:inline distT="0" distB="0" distL="0" distR="0" wp14:anchorId="0B9A0BBC" wp14:editId="2FC0DFBF">
            <wp:extent cx="5247005" cy="6790014"/>
            <wp:effectExtent l="0" t="0" r="0" b="0"/>
            <wp:docPr id="58" name="Picture 5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Text&#10;&#10;Description automatically generated"/>
                    <pic:cNvPicPr/>
                  </pic:nvPicPr>
                  <pic:blipFill rotWithShape="1"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05" t="4593" r="705" b="-4593"/>
                    <a:stretch/>
                  </pic:blipFill>
                  <pic:spPr bwMode="auto">
                    <a:xfrm>
                      <a:off x="0" y="0"/>
                      <a:ext cx="5255652" cy="68012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0ABA64" w14:textId="7BE9E719" w:rsidR="00AE14E3" w:rsidRDefault="006C7F5D" w:rsidP="006C7F5D">
      <w:pPr>
        <w:jc w:val="center"/>
      </w:pPr>
      <w:r>
        <w:rPr>
          <w:noProof/>
        </w:rPr>
        <w:lastRenderedPageBreak/>
        <w:drawing>
          <wp:inline distT="0" distB="0" distL="0" distR="0" wp14:anchorId="378FC66E" wp14:editId="6ABDC084">
            <wp:extent cx="6857808" cy="6247519"/>
            <wp:effectExtent l="0" t="0" r="635" b="1270"/>
            <wp:docPr id="59" name="Picture 59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Text, letter&#10;&#10;Description automatically generated"/>
                    <pic:cNvPicPr/>
                  </pic:nvPicPr>
                  <pic:blipFill rotWithShape="1"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98" b="21204"/>
                    <a:stretch/>
                  </pic:blipFill>
                  <pic:spPr bwMode="auto">
                    <a:xfrm>
                      <a:off x="0" y="0"/>
                      <a:ext cx="6858000" cy="62476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3BA3C98" wp14:editId="0FD8731E">
            <wp:extent cx="6857487" cy="7209489"/>
            <wp:effectExtent l="0" t="0" r="635" b="0"/>
            <wp:docPr id="60" name="Picture 60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Text, letter&#10;&#10;Description automatically generated"/>
                    <pic:cNvPicPr/>
                  </pic:nvPicPr>
                  <pic:blipFill rotWithShape="1"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946" b="8812"/>
                    <a:stretch/>
                  </pic:blipFill>
                  <pic:spPr bwMode="auto">
                    <a:xfrm>
                      <a:off x="0" y="0"/>
                      <a:ext cx="6858000" cy="72100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FB7173" wp14:editId="0031D97D">
            <wp:extent cx="6858000" cy="8129498"/>
            <wp:effectExtent l="0" t="0" r="0" b="5080"/>
            <wp:docPr id="61" name="Picture 6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Text, letter&#10;&#10;Description automatically generated"/>
                    <pic:cNvPicPr/>
                  </pic:nvPicPr>
                  <pic:blipFill rotWithShape="1"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98"/>
                    <a:stretch/>
                  </pic:blipFill>
                  <pic:spPr bwMode="auto">
                    <a:xfrm>
                      <a:off x="0" y="0"/>
                      <a:ext cx="6858000" cy="8129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BE9F4F" w14:textId="589D55A9" w:rsidR="00584B3E" w:rsidRDefault="00584B3E" w:rsidP="00584B3E">
      <w:pPr>
        <w:pStyle w:val="Heading1"/>
        <w:jc w:val="center"/>
      </w:pPr>
      <w:bookmarkStart w:id="65" w:name="_Toc75360187"/>
      <w:r>
        <w:lastRenderedPageBreak/>
        <w:t>Appendix B - Achievement Data</w:t>
      </w:r>
      <w:bookmarkEnd w:id="65"/>
      <w:r>
        <w:t xml:space="preserve"> </w:t>
      </w:r>
    </w:p>
    <w:p w14:paraId="5B990C2C" w14:textId="18357AEC" w:rsidR="00584B3E" w:rsidRPr="008E64A4" w:rsidRDefault="00985FB5" w:rsidP="008E64A4">
      <w:pPr>
        <w:pStyle w:val="Heading2"/>
        <w:jc w:val="center"/>
      </w:pPr>
      <w:bookmarkStart w:id="66" w:name="_First_Grade"/>
      <w:bookmarkStart w:id="67" w:name="_Toc75360188"/>
      <w:bookmarkEnd w:id="66"/>
      <w:r w:rsidRPr="008E64A4">
        <w:t>First Grade</w:t>
      </w:r>
      <w:bookmarkEnd w:id="67"/>
    </w:p>
    <w:p w14:paraId="5963F534" w14:textId="56B97CFC" w:rsidR="00C23F66" w:rsidRDefault="00C23F66" w:rsidP="008E64A4">
      <w:pPr>
        <w:pStyle w:val="Heading3"/>
        <w:jc w:val="center"/>
      </w:pPr>
      <w:bookmarkStart w:id="68" w:name="_Toc75360189"/>
      <w:r>
        <w:t>First Grade Math</w:t>
      </w:r>
      <w:bookmarkEnd w:id="68"/>
    </w:p>
    <w:tbl>
      <w:tblPr>
        <w:tblW w:w="8409" w:type="dxa"/>
        <w:jc w:val="center"/>
        <w:tblLook w:val="04A0" w:firstRow="1" w:lastRow="0" w:firstColumn="1" w:lastColumn="0" w:noHBand="0" w:noVBand="1"/>
      </w:tblPr>
      <w:tblGrid>
        <w:gridCol w:w="3289"/>
        <w:gridCol w:w="2560"/>
        <w:gridCol w:w="2560"/>
      </w:tblGrid>
      <w:tr w:rsidR="00AF2D78" w:rsidRPr="00AF2D78" w14:paraId="227A26A1" w14:textId="77777777" w:rsidTr="00AF2D78">
        <w:trPr>
          <w:trHeight w:val="499"/>
          <w:jc w:val="center"/>
        </w:trPr>
        <w:tc>
          <w:tcPr>
            <w:tcW w:w="3289" w:type="dxa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527C7D13" w14:textId="77777777" w:rsidR="00AF2D78" w:rsidRPr="00AF2D78" w:rsidRDefault="00AF2D78" w:rsidP="00AF2D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56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48422CAE" w14:textId="77777777" w:rsidR="00D8178D" w:rsidRDefault="00AF2D78" w:rsidP="00AF2D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 xml:space="preserve">20-21 EOY </w:t>
            </w:r>
          </w:p>
          <w:p w14:paraId="0CD72F3A" w14:textId="2053C1E5" w:rsidR="00AF2D78" w:rsidRPr="00AF2D78" w:rsidRDefault="00AF2D78" w:rsidP="00AF2D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thematics 1</w:t>
            </w:r>
          </w:p>
        </w:tc>
        <w:tc>
          <w:tcPr>
            <w:tcW w:w="256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363B7812" w14:textId="77777777" w:rsidR="00AF2D78" w:rsidRPr="00AF2D78" w:rsidRDefault="00AF2D78" w:rsidP="00AF2D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18-19 CA4 Mathematics 1</w:t>
            </w:r>
          </w:p>
        </w:tc>
      </w:tr>
      <w:tr w:rsidR="00AF2D78" w:rsidRPr="00AF2D78" w14:paraId="0A3622C2" w14:textId="77777777" w:rsidTr="00AF2D78">
        <w:trPr>
          <w:trHeight w:val="300"/>
          <w:jc w:val="center"/>
        </w:trPr>
        <w:tc>
          <w:tcPr>
            <w:tcW w:w="840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4328AB08" w14:textId="77777777" w:rsidR="00AF2D78" w:rsidRPr="00AF2D78" w:rsidRDefault="00AF2D78" w:rsidP="00AF2D7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Elementary</w:t>
            </w:r>
          </w:p>
        </w:tc>
      </w:tr>
      <w:tr w:rsidR="00AF2D78" w:rsidRPr="00AF2D78" w14:paraId="6622EA5A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9E01F94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62845F7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72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210B5FF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06</w:t>
            </w:r>
          </w:p>
        </w:tc>
      </w:tr>
      <w:tr w:rsidR="00AF2D78" w:rsidRPr="00AF2D78" w14:paraId="19204AD0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CF83FE4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AB7D098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86.19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8CA04A1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87.38%</w:t>
            </w:r>
          </w:p>
        </w:tc>
      </w:tr>
      <w:tr w:rsidR="00AF2D78" w:rsidRPr="00AF2D78" w14:paraId="3EE3685F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6E2DB7E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80B20A7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98.61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DF08321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98.11%</w:t>
            </w:r>
          </w:p>
        </w:tc>
      </w:tr>
      <w:tr w:rsidR="00AF2D78" w:rsidRPr="00AF2D78" w14:paraId="0705DB4A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527E731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6DD251B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79.17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CE562A2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83.96%</w:t>
            </w:r>
          </w:p>
        </w:tc>
      </w:tr>
      <w:tr w:rsidR="00AF2D78" w:rsidRPr="00AF2D78" w14:paraId="3AA5861F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6BA51DF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4E37D07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9.44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640450B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4.15%</w:t>
            </w:r>
          </w:p>
        </w:tc>
      </w:tr>
      <w:tr w:rsidR="00AF2D78" w:rsidRPr="00AF2D78" w14:paraId="78DB5776" w14:textId="77777777" w:rsidTr="00AF2D78">
        <w:trPr>
          <w:trHeight w:val="300"/>
          <w:jc w:val="center"/>
        </w:trPr>
        <w:tc>
          <w:tcPr>
            <w:tcW w:w="840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71E1A748" w14:textId="77777777" w:rsidR="00AF2D78" w:rsidRPr="00AF2D78" w:rsidRDefault="00AF2D78" w:rsidP="00AF2D7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Economic Disadvantage</w:t>
            </w:r>
          </w:p>
        </w:tc>
      </w:tr>
      <w:tr w:rsidR="00AF2D78" w:rsidRPr="00AF2D78" w14:paraId="26B61FB2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1B73B3D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D683FE5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23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367F886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28</w:t>
            </w:r>
          </w:p>
        </w:tc>
      </w:tr>
      <w:tr w:rsidR="00AF2D78" w:rsidRPr="00AF2D78" w14:paraId="352FB224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A477AB3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33AEF22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86.43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6F4B77B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85.46%</w:t>
            </w:r>
          </w:p>
        </w:tc>
      </w:tr>
      <w:tr w:rsidR="00AF2D78" w:rsidRPr="00AF2D78" w14:paraId="05FAC292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1D1DB5C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AD90873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3260E2E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96.43%</w:t>
            </w:r>
          </w:p>
        </w:tc>
      </w:tr>
      <w:tr w:rsidR="00AF2D78" w:rsidRPr="00AF2D78" w14:paraId="46F6B5E4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00715F0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AE142D3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78.26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ECD59B2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75%</w:t>
            </w:r>
          </w:p>
        </w:tc>
      </w:tr>
      <w:tr w:rsidR="00AF2D78" w:rsidRPr="00AF2D78" w14:paraId="2B682DC8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1ACB676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9E07D0B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7.39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42A0756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4.29%</w:t>
            </w:r>
          </w:p>
        </w:tc>
      </w:tr>
      <w:tr w:rsidR="00AF2D78" w:rsidRPr="00AF2D78" w14:paraId="1108AC29" w14:textId="77777777" w:rsidTr="00AF2D78">
        <w:trPr>
          <w:trHeight w:val="300"/>
          <w:jc w:val="center"/>
        </w:trPr>
        <w:tc>
          <w:tcPr>
            <w:tcW w:w="840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30E66049" w14:textId="77777777" w:rsidR="00AF2D78" w:rsidRPr="00AF2D78" w:rsidRDefault="00AF2D78" w:rsidP="00AF2D7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Black/African American</w:t>
            </w:r>
          </w:p>
        </w:tc>
      </w:tr>
      <w:tr w:rsidR="00AF2D78" w:rsidRPr="00AF2D78" w14:paraId="3D8698AA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4C159FE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8A6287C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9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96BF443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0</w:t>
            </w:r>
          </w:p>
        </w:tc>
      </w:tr>
      <w:tr w:rsidR="00AF2D78" w:rsidRPr="00AF2D78" w14:paraId="583CE7B0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73CFA28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955BA07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82.33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8CE9527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85.20%</w:t>
            </w:r>
          </w:p>
        </w:tc>
      </w:tr>
      <w:tr w:rsidR="00AF2D78" w:rsidRPr="00AF2D78" w14:paraId="598A932C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39121B5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1C6DD44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523629B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90%</w:t>
            </w:r>
          </w:p>
        </w:tc>
      </w:tr>
      <w:tr w:rsidR="00AF2D78" w:rsidRPr="00AF2D78" w14:paraId="1C2EE8E3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43CE809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F9E6E13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55.56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BF18959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70%</w:t>
            </w:r>
          </w:p>
        </w:tc>
      </w:tr>
      <w:tr w:rsidR="00AF2D78" w:rsidRPr="00AF2D78" w14:paraId="23C5331B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EA8FFDD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46CB25A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1.11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9030435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20%</w:t>
            </w:r>
          </w:p>
        </w:tc>
      </w:tr>
      <w:tr w:rsidR="00AF2D78" w:rsidRPr="00AF2D78" w14:paraId="67D998E0" w14:textId="77777777" w:rsidTr="00AF2D78">
        <w:trPr>
          <w:trHeight w:val="300"/>
          <w:jc w:val="center"/>
        </w:trPr>
        <w:tc>
          <w:tcPr>
            <w:tcW w:w="840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0FB32D32" w14:textId="77777777" w:rsidR="00AF2D78" w:rsidRPr="00AF2D78" w:rsidRDefault="00AF2D78" w:rsidP="00AF2D7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Hispanic</w:t>
            </w:r>
          </w:p>
        </w:tc>
      </w:tr>
      <w:tr w:rsidR="00AF2D78" w:rsidRPr="00AF2D78" w14:paraId="619652D9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1CAAEAE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79C12DD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5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98C9754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21</w:t>
            </w:r>
          </w:p>
        </w:tc>
      </w:tr>
      <w:tr w:rsidR="00AF2D78" w:rsidRPr="00AF2D78" w14:paraId="359E8838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FA2AEE5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F1C63BB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85.93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F2ABCEC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86.62%</w:t>
            </w:r>
          </w:p>
        </w:tc>
      </w:tr>
      <w:tr w:rsidR="00AF2D78" w:rsidRPr="00AF2D78" w14:paraId="4C820796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DDCA80F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5280784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BB5120B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95.24%</w:t>
            </w:r>
          </w:p>
        </w:tc>
      </w:tr>
      <w:tr w:rsidR="00AF2D78" w:rsidRPr="00AF2D78" w14:paraId="575A3357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369EC4B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19ADB2E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80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CD736B3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80.95%</w:t>
            </w:r>
          </w:p>
        </w:tc>
      </w:tr>
      <w:tr w:rsidR="00AF2D78" w:rsidRPr="00AF2D78" w14:paraId="41C17841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A706C6E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5FC95A0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6.67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604D08D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9.52%</w:t>
            </w:r>
          </w:p>
        </w:tc>
      </w:tr>
      <w:tr w:rsidR="00AF2D78" w:rsidRPr="00AF2D78" w14:paraId="31412891" w14:textId="77777777" w:rsidTr="00AF2D78">
        <w:trPr>
          <w:trHeight w:val="300"/>
          <w:jc w:val="center"/>
        </w:trPr>
        <w:tc>
          <w:tcPr>
            <w:tcW w:w="840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53E27220" w14:textId="77777777" w:rsidR="00AF2D78" w:rsidRPr="00AF2D78" w:rsidRDefault="00AF2D78" w:rsidP="00AF2D7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Two or More Races</w:t>
            </w:r>
          </w:p>
        </w:tc>
      </w:tr>
      <w:tr w:rsidR="00AF2D78" w:rsidRPr="00AF2D78" w14:paraId="0284A478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BBE0E94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5421DAE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1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47974DA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9</w:t>
            </w:r>
          </w:p>
        </w:tc>
      </w:tr>
      <w:tr w:rsidR="00AF2D78" w:rsidRPr="00AF2D78" w14:paraId="434BDFCA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980198D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2611EE6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86.27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2EB2DE0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87.89%</w:t>
            </w:r>
          </w:p>
        </w:tc>
      </w:tr>
      <w:tr w:rsidR="00AF2D78" w:rsidRPr="00AF2D78" w14:paraId="62038897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0D51422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9724EB2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141BD2F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AF2D78" w:rsidRPr="00AF2D78" w14:paraId="5EF89589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C9C04DD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8735D5D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81.82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CD192C7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78.95%</w:t>
            </w:r>
          </w:p>
        </w:tc>
      </w:tr>
      <w:tr w:rsidR="00AF2D78" w:rsidRPr="00AF2D78" w14:paraId="7C9AC471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18DA049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14AB922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8.18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AAD1211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21.05%</w:t>
            </w:r>
          </w:p>
        </w:tc>
      </w:tr>
      <w:tr w:rsidR="00AF2D78" w:rsidRPr="00AF2D78" w14:paraId="125A81E0" w14:textId="77777777" w:rsidTr="00AF2D78">
        <w:trPr>
          <w:trHeight w:val="300"/>
          <w:jc w:val="center"/>
        </w:trPr>
        <w:tc>
          <w:tcPr>
            <w:tcW w:w="840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787096EA" w14:textId="77777777" w:rsidR="00AF2D78" w:rsidRPr="00AF2D78" w:rsidRDefault="00AF2D78" w:rsidP="00AF2D7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White</w:t>
            </w:r>
          </w:p>
        </w:tc>
      </w:tr>
      <w:tr w:rsidR="00AF2D78" w:rsidRPr="00AF2D78" w14:paraId="0518844F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5353363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5011B9B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35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68CDD74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55</w:t>
            </w:r>
          </w:p>
        </w:tc>
      </w:tr>
      <w:tr w:rsidR="00AF2D78" w:rsidRPr="00AF2D78" w14:paraId="17A91A1A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8B90B38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DF0335E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86.66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2EF76B0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87.80%</w:t>
            </w:r>
          </w:p>
        </w:tc>
      </w:tr>
      <w:tr w:rsidR="00AF2D78" w:rsidRPr="00AF2D78" w14:paraId="4BCBDD9A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D5B1AF5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B25F5BB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97.14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A50E0C6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AF2D78" w:rsidRPr="00AF2D78" w14:paraId="4BE1744F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7013655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48E4F78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82.86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28B7A58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89.09%</w:t>
            </w:r>
          </w:p>
        </w:tc>
      </w:tr>
      <w:tr w:rsidR="00AF2D78" w:rsidRPr="00AF2D78" w14:paraId="0013A55C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337DB95" w14:textId="77777777" w:rsidR="00AF2D78" w:rsidRPr="00AF2D78" w:rsidRDefault="00AF2D78" w:rsidP="00AF2D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0EFB7A6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22.86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76530F2" w14:textId="77777777" w:rsidR="00AF2D78" w:rsidRPr="00AF2D78" w:rsidRDefault="00AF2D78" w:rsidP="00AF2D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2.73%</w:t>
            </w:r>
          </w:p>
        </w:tc>
      </w:tr>
      <w:tr w:rsidR="00AF2D78" w:rsidRPr="00AF2D78" w14:paraId="7E9BC75C" w14:textId="77777777" w:rsidTr="00AF2D78">
        <w:trPr>
          <w:trHeight w:val="300"/>
          <w:jc w:val="center"/>
        </w:trPr>
        <w:tc>
          <w:tcPr>
            <w:tcW w:w="840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4A74D1A7" w14:textId="77777777" w:rsidR="00AF2D78" w:rsidRPr="00AF2D78" w:rsidRDefault="00AF2D78" w:rsidP="00AF2D7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lastRenderedPageBreak/>
              <w:t xml:space="preserve">   LEP</w:t>
            </w:r>
          </w:p>
        </w:tc>
      </w:tr>
      <w:tr w:rsidR="00A40CCB" w:rsidRPr="00AF2D78" w14:paraId="55E61222" w14:textId="77777777" w:rsidTr="006A347D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</w:tcPr>
          <w:p w14:paraId="5AB25785" w14:textId="77777777" w:rsidR="00A40CCB" w:rsidRPr="00AF2D78" w:rsidRDefault="00A40CCB" w:rsidP="00A40C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center"/>
          </w:tcPr>
          <w:p w14:paraId="4E516DE4" w14:textId="77777777" w:rsidR="00A40CCB" w:rsidRDefault="00A40CCB" w:rsidP="00A40C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 xml:space="preserve">20-21 EOY </w:t>
            </w:r>
          </w:p>
          <w:p w14:paraId="06D47465" w14:textId="24F1A649" w:rsidR="00A40CCB" w:rsidRDefault="00A40CCB" w:rsidP="00A40C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thematics 1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center"/>
          </w:tcPr>
          <w:p w14:paraId="1F81E976" w14:textId="65850BEB" w:rsidR="00A40CCB" w:rsidRDefault="00A40CCB" w:rsidP="00A40C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18-19 CA4 Mathematics 1</w:t>
            </w:r>
          </w:p>
        </w:tc>
      </w:tr>
      <w:tr w:rsidR="00A40CCB" w:rsidRPr="00AF2D78" w14:paraId="2EF16793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93C1081" w14:textId="77777777" w:rsidR="00A40CCB" w:rsidRPr="00AF2D78" w:rsidRDefault="00A40CCB" w:rsidP="00A40C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051F6E9" w14:textId="436B12AD" w:rsidR="00A40CCB" w:rsidRPr="00AF2D78" w:rsidRDefault="00A40CCB" w:rsidP="00A40C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sz w:val="22"/>
                <w:szCs w:val="22"/>
              </w:rPr>
              <w:t>*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37A1E82" w14:textId="21D14F10" w:rsidR="00A40CCB" w:rsidRPr="00AF2D78" w:rsidRDefault="00A40CCB" w:rsidP="00A40C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sz w:val="22"/>
                <w:szCs w:val="22"/>
              </w:rPr>
              <w:t>*</w:t>
            </w:r>
          </w:p>
        </w:tc>
      </w:tr>
      <w:tr w:rsidR="00A40CCB" w:rsidRPr="00AF2D78" w14:paraId="681D22F2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4863589" w14:textId="77777777" w:rsidR="00A40CCB" w:rsidRPr="00AF2D78" w:rsidRDefault="00A40CCB" w:rsidP="00A40C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BC0BB8F" w14:textId="77777777" w:rsidR="00A40CCB" w:rsidRPr="00AF2D78" w:rsidRDefault="00A40CCB" w:rsidP="00A40C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92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BE84148" w14:textId="77777777" w:rsidR="00A40CCB" w:rsidRPr="00AF2D78" w:rsidRDefault="00A40CCB" w:rsidP="00A40C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90%</w:t>
            </w:r>
          </w:p>
        </w:tc>
      </w:tr>
      <w:tr w:rsidR="00A40CCB" w:rsidRPr="00AF2D78" w14:paraId="0ACB9CEB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0D29C2B" w14:textId="77777777" w:rsidR="00A40CCB" w:rsidRPr="00AF2D78" w:rsidRDefault="00A40CCB" w:rsidP="00A40C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ABDF9EE" w14:textId="77777777" w:rsidR="00A40CCB" w:rsidRPr="00AF2D78" w:rsidRDefault="00A40CCB" w:rsidP="00A40C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52A1746" w14:textId="77777777" w:rsidR="00A40CCB" w:rsidRPr="00AF2D78" w:rsidRDefault="00A40CCB" w:rsidP="00A40C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A40CCB" w:rsidRPr="00AF2D78" w14:paraId="676AD7DD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04F9799" w14:textId="77777777" w:rsidR="00A40CCB" w:rsidRPr="00AF2D78" w:rsidRDefault="00A40CCB" w:rsidP="00A40C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8779336" w14:textId="77777777" w:rsidR="00A40CCB" w:rsidRPr="00AF2D78" w:rsidRDefault="00A40CCB" w:rsidP="00A40C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E575529" w14:textId="77777777" w:rsidR="00A40CCB" w:rsidRPr="00AF2D78" w:rsidRDefault="00A40CCB" w:rsidP="00A40C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A40CCB" w:rsidRPr="00AF2D78" w14:paraId="4C214570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8E82E8D" w14:textId="77777777" w:rsidR="00A40CCB" w:rsidRPr="00AF2D78" w:rsidRDefault="00A40CCB" w:rsidP="00A40C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E4E94F7" w14:textId="77777777" w:rsidR="00A40CCB" w:rsidRPr="00AF2D78" w:rsidRDefault="00A40CCB" w:rsidP="00A40C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7B594FB" w14:textId="77777777" w:rsidR="00A40CCB" w:rsidRPr="00AF2D78" w:rsidRDefault="00A40CCB" w:rsidP="00A40C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</w:tr>
      <w:tr w:rsidR="00A40CCB" w:rsidRPr="00AF2D78" w14:paraId="61690CCD" w14:textId="77777777" w:rsidTr="00AF2D78">
        <w:trPr>
          <w:trHeight w:val="300"/>
          <w:jc w:val="center"/>
        </w:trPr>
        <w:tc>
          <w:tcPr>
            <w:tcW w:w="840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3312558F" w14:textId="77777777" w:rsidR="00A40CCB" w:rsidRPr="00AF2D78" w:rsidRDefault="00A40CCB" w:rsidP="00A40C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Special Ed Indicator</w:t>
            </w:r>
          </w:p>
        </w:tc>
      </w:tr>
      <w:tr w:rsidR="00A40CCB" w:rsidRPr="00AF2D78" w14:paraId="7050DE4F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61CFF5C" w14:textId="77777777" w:rsidR="00A40CCB" w:rsidRPr="00AF2D78" w:rsidRDefault="00A40CCB" w:rsidP="00A40C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17D3759" w14:textId="77777777" w:rsidR="00A40CCB" w:rsidRPr="00AF2D78" w:rsidRDefault="00A40CCB" w:rsidP="00A40C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6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BC143BF" w14:textId="77777777" w:rsidR="00A40CCB" w:rsidRPr="00AF2D78" w:rsidRDefault="00A40CCB" w:rsidP="00A40C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0</w:t>
            </w:r>
          </w:p>
        </w:tc>
      </w:tr>
      <w:tr w:rsidR="00A40CCB" w:rsidRPr="00AF2D78" w14:paraId="5515D7F8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7899CAF" w14:textId="77777777" w:rsidR="00A40CCB" w:rsidRPr="00AF2D78" w:rsidRDefault="00A40CCB" w:rsidP="00A40C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54CB539" w14:textId="77777777" w:rsidR="00A40CCB" w:rsidRPr="00AF2D78" w:rsidRDefault="00A40CCB" w:rsidP="00A40C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77.83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AD128C5" w14:textId="77777777" w:rsidR="00A40CCB" w:rsidRPr="00AF2D78" w:rsidRDefault="00A40CCB" w:rsidP="00A40C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80.10%</w:t>
            </w:r>
          </w:p>
        </w:tc>
      </w:tr>
      <w:tr w:rsidR="00A40CCB" w:rsidRPr="00AF2D78" w14:paraId="72E3C497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20B2D18" w14:textId="77777777" w:rsidR="00A40CCB" w:rsidRPr="00AF2D78" w:rsidRDefault="00A40CCB" w:rsidP="00A40C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1CDD00E" w14:textId="77777777" w:rsidR="00A40CCB" w:rsidRPr="00AF2D78" w:rsidRDefault="00A40CCB" w:rsidP="00A40C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FB376DD" w14:textId="77777777" w:rsidR="00A40CCB" w:rsidRPr="00AF2D78" w:rsidRDefault="00A40CCB" w:rsidP="00A40C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90%</w:t>
            </w:r>
          </w:p>
        </w:tc>
      </w:tr>
      <w:tr w:rsidR="00A40CCB" w:rsidRPr="00AF2D78" w14:paraId="5C78227A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6F9B990" w14:textId="77777777" w:rsidR="00A40CCB" w:rsidRPr="00AF2D78" w:rsidRDefault="00A40CCB" w:rsidP="00A40C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5508195" w14:textId="77777777" w:rsidR="00A40CCB" w:rsidRPr="00AF2D78" w:rsidRDefault="00A40CCB" w:rsidP="00A40C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C881AC8" w14:textId="77777777" w:rsidR="00A40CCB" w:rsidRPr="00AF2D78" w:rsidRDefault="00A40CCB" w:rsidP="00A40C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60%</w:t>
            </w:r>
          </w:p>
        </w:tc>
      </w:tr>
      <w:tr w:rsidR="00A40CCB" w:rsidRPr="00AF2D78" w14:paraId="783561DB" w14:textId="77777777" w:rsidTr="00AF2D78">
        <w:trPr>
          <w:trHeight w:val="300"/>
          <w:jc w:val="center"/>
        </w:trPr>
        <w:tc>
          <w:tcPr>
            <w:tcW w:w="328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7CF8887" w14:textId="77777777" w:rsidR="00A40CCB" w:rsidRPr="00AF2D78" w:rsidRDefault="00A40CCB" w:rsidP="00A40C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FB54D3A" w14:textId="77777777" w:rsidR="00A40CCB" w:rsidRPr="00AF2D78" w:rsidRDefault="00A40CCB" w:rsidP="00A40C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9608E07" w14:textId="77777777" w:rsidR="00A40CCB" w:rsidRPr="00AF2D78" w:rsidRDefault="00A40CCB" w:rsidP="00A40C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F2D78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</w:tr>
    </w:tbl>
    <w:p w14:paraId="08A59679" w14:textId="77777777" w:rsidR="00C66202" w:rsidRPr="00C66202" w:rsidRDefault="00C66202" w:rsidP="00C66202"/>
    <w:p w14:paraId="680F6A6D" w14:textId="779B6892" w:rsidR="00641700" w:rsidRDefault="00641700">
      <w:r>
        <w:br w:type="page"/>
      </w:r>
    </w:p>
    <w:p w14:paraId="509A423B" w14:textId="4EDA2C2E" w:rsidR="005D7AD1" w:rsidRDefault="005D7AD1" w:rsidP="005C772D">
      <w:pPr>
        <w:pStyle w:val="Heading2"/>
        <w:jc w:val="center"/>
      </w:pPr>
      <w:bookmarkStart w:id="69" w:name="_Second_Grade"/>
      <w:bookmarkStart w:id="70" w:name="_Toc75360190"/>
      <w:bookmarkEnd w:id="69"/>
      <w:r>
        <w:lastRenderedPageBreak/>
        <w:t>Second Grade</w:t>
      </w:r>
      <w:bookmarkEnd w:id="70"/>
    </w:p>
    <w:p w14:paraId="25ACE2E0" w14:textId="61994934" w:rsidR="00771810" w:rsidRDefault="000B46EF" w:rsidP="008E64A4">
      <w:pPr>
        <w:pStyle w:val="Heading3"/>
        <w:jc w:val="center"/>
      </w:pPr>
      <w:bookmarkStart w:id="71" w:name="_Toc75360191"/>
      <w:r>
        <w:t xml:space="preserve">Second </w:t>
      </w:r>
      <w:r w:rsidR="00771810">
        <w:t xml:space="preserve">Grade </w:t>
      </w:r>
      <w:r>
        <w:t>Math</w:t>
      </w:r>
      <w:bookmarkEnd w:id="71"/>
    </w:p>
    <w:tbl>
      <w:tblPr>
        <w:tblW w:w="7419" w:type="dxa"/>
        <w:jc w:val="center"/>
        <w:tblLook w:val="04A0" w:firstRow="1" w:lastRow="0" w:firstColumn="1" w:lastColumn="0" w:noHBand="0" w:noVBand="1"/>
      </w:tblPr>
      <w:tblGrid>
        <w:gridCol w:w="2299"/>
        <w:gridCol w:w="2560"/>
        <w:gridCol w:w="2560"/>
      </w:tblGrid>
      <w:tr w:rsidR="005D7AD1" w:rsidRPr="005D7AD1" w14:paraId="77F0AA27" w14:textId="77777777" w:rsidTr="0062145D">
        <w:trPr>
          <w:trHeight w:val="499"/>
          <w:jc w:val="center"/>
        </w:trPr>
        <w:tc>
          <w:tcPr>
            <w:tcW w:w="2299" w:type="dxa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670E0781" w14:textId="77777777" w:rsidR="005D7AD1" w:rsidRPr="005D7AD1" w:rsidRDefault="005D7AD1" w:rsidP="005D7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56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2042D893" w14:textId="77777777" w:rsidR="005D7AD1" w:rsidRPr="005D7AD1" w:rsidRDefault="005D7AD1" w:rsidP="005D7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20-21 EOY Mathematics 2</w:t>
            </w:r>
          </w:p>
        </w:tc>
        <w:tc>
          <w:tcPr>
            <w:tcW w:w="256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3F7B4AC8" w14:textId="77777777" w:rsidR="005D7AD1" w:rsidRPr="005D7AD1" w:rsidRDefault="005D7AD1" w:rsidP="005D7A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18-19 CA4 Mathematics 2</w:t>
            </w:r>
          </w:p>
        </w:tc>
      </w:tr>
      <w:tr w:rsidR="005D7AD1" w:rsidRPr="005D7AD1" w14:paraId="6ADFF2AD" w14:textId="77777777" w:rsidTr="0062145D">
        <w:trPr>
          <w:trHeight w:val="300"/>
          <w:jc w:val="center"/>
        </w:trPr>
        <w:tc>
          <w:tcPr>
            <w:tcW w:w="741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66BC8FA7" w14:textId="77777777" w:rsidR="005D7AD1" w:rsidRPr="005D7AD1" w:rsidRDefault="005D7AD1" w:rsidP="005D7A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Elementary</w:t>
            </w:r>
          </w:p>
        </w:tc>
      </w:tr>
      <w:tr w:rsidR="005D7AD1" w:rsidRPr="005D7AD1" w14:paraId="7254171D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C6DBE1A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922AA9D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72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1F8013C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110</w:t>
            </w:r>
          </w:p>
        </w:tc>
      </w:tr>
      <w:tr w:rsidR="005D7AD1" w:rsidRPr="005D7AD1" w14:paraId="64B6A99D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85F763C" w14:textId="77777777" w:rsidR="005D7AD1" w:rsidRPr="005D7AD1" w:rsidRDefault="005D7AD1" w:rsidP="005D7AD1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5D7AD1">
              <w:rPr>
                <w:rFonts w:ascii="Calibri" w:eastAsia="Times New Roman" w:hAnsi="Calibri" w:cs="Calibri"/>
                <w:sz w:val="20"/>
                <w:szCs w:val="20"/>
              </w:rPr>
              <w:t>Percent Score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147AB86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75.25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58BF159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84.65%</w:t>
            </w:r>
          </w:p>
        </w:tc>
      </w:tr>
      <w:tr w:rsidR="005D7AD1" w:rsidRPr="005D7AD1" w14:paraId="7925E04F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E95D469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5029AF5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83.33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FFF888A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95.45%</w:t>
            </w:r>
          </w:p>
        </w:tc>
      </w:tr>
      <w:tr w:rsidR="005D7AD1" w:rsidRPr="005D7AD1" w14:paraId="2470FDC1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D1B3029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713594E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40.28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C55D8F5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76.36%</w:t>
            </w:r>
          </w:p>
        </w:tc>
      </w:tr>
      <w:tr w:rsidR="005D7AD1" w:rsidRPr="005D7AD1" w14:paraId="4D2EEC6E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DC3AB49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68EBEA5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12.50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D34C9CF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23.64%</w:t>
            </w:r>
          </w:p>
        </w:tc>
      </w:tr>
      <w:tr w:rsidR="005D7AD1" w:rsidRPr="005D7AD1" w14:paraId="18F57E86" w14:textId="77777777" w:rsidTr="0062145D">
        <w:trPr>
          <w:trHeight w:val="300"/>
          <w:jc w:val="center"/>
        </w:trPr>
        <w:tc>
          <w:tcPr>
            <w:tcW w:w="741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76C5AFC8" w14:textId="77777777" w:rsidR="005D7AD1" w:rsidRPr="005D7AD1" w:rsidRDefault="005D7AD1" w:rsidP="005D7A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Economic Disadvantage</w:t>
            </w:r>
          </w:p>
        </w:tc>
      </w:tr>
      <w:tr w:rsidR="005D7AD1" w:rsidRPr="005D7AD1" w14:paraId="3D0791D4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D039FB1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F1207F1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24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1C77CB2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19</w:t>
            </w:r>
          </w:p>
        </w:tc>
      </w:tr>
      <w:tr w:rsidR="005D7AD1" w:rsidRPr="005D7AD1" w14:paraId="54461543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60AF846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DE36587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68.17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7BACC8C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89.95%</w:t>
            </w:r>
          </w:p>
        </w:tc>
      </w:tr>
      <w:tr w:rsidR="005D7AD1" w:rsidRPr="005D7AD1" w14:paraId="6F0CB22E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FAA95AA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E3C6AEE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75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EDF13F0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5D7AD1" w:rsidRPr="005D7AD1" w14:paraId="0F1FBEA2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51C804D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172F1E6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20.83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1B6DBEB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84.21%</w:t>
            </w:r>
          </w:p>
        </w:tc>
      </w:tr>
      <w:tr w:rsidR="005D7AD1" w:rsidRPr="005D7AD1" w14:paraId="6ABDB4CC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FE114DB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8EA04C2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4C528DF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42.11%</w:t>
            </w:r>
          </w:p>
        </w:tc>
      </w:tr>
      <w:tr w:rsidR="005D7AD1" w:rsidRPr="005D7AD1" w14:paraId="5523082B" w14:textId="77777777" w:rsidTr="0062145D">
        <w:trPr>
          <w:trHeight w:val="300"/>
          <w:jc w:val="center"/>
        </w:trPr>
        <w:tc>
          <w:tcPr>
            <w:tcW w:w="741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1FDF5094" w14:textId="77777777" w:rsidR="005D7AD1" w:rsidRPr="005D7AD1" w:rsidRDefault="005D7AD1" w:rsidP="005D7A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Black/African American</w:t>
            </w:r>
          </w:p>
        </w:tc>
      </w:tr>
      <w:tr w:rsidR="005D7AD1" w:rsidRPr="005D7AD1" w14:paraId="33ECA361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BFD419F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DCB4F18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7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BA63FDB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17</w:t>
            </w:r>
          </w:p>
        </w:tc>
      </w:tr>
      <w:tr w:rsidR="005D7AD1" w:rsidRPr="005D7AD1" w14:paraId="7A1766E2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DBCB69C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BB63E5D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71.14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9833866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77.59%</w:t>
            </w:r>
          </w:p>
        </w:tc>
      </w:tr>
      <w:tr w:rsidR="005D7AD1" w:rsidRPr="005D7AD1" w14:paraId="0B9A70E6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ED2F764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E69AAF2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85.71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6CFC3E2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82.35%</w:t>
            </w:r>
          </w:p>
        </w:tc>
      </w:tr>
      <w:tr w:rsidR="005D7AD1" w:rsidRPr="005D7AD1" w14:paraId="55B49D7C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EE9D915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C39D6F1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42.86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1F7ACFF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76.47%</w:t>
            </w:r>
          </w:p>
        </w:tc>
      </w:tr>
      <w:tr w:rsidR="005D7AD1" w:rsidRPr="005D7AD1" w14:paraId="5A1F0D0F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D0A78A3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5C2CFD7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14.29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DAC6802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5.88%</w:t>
            </w:r>
          </w:p>
        </w:tc>
      </w:tr>
      <w:tr w:rsidR="005D7AD1" w:rsidRPr="005D7AD1" w14:paraId="5D65C97D" w14:textId="77777777" w:rsidTr="0062145D">
        <w:trPr>
          <w:trHeight w:val="300"/>
          <w:jc w:val="center"/>
        </w:trPr>
        <w:tc>
          <w:tcPr>
            <w:tcW w:w="741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7F222EAE" w14:textId="77777777" w:rsidR="005D7AD1" w:rsidRPr="005D7AD1" w:rsidRDefault="005D7AD1" w:rsidP="005D7A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Hispanic</w:t>
            </w:r>
          </w:p>
        </w:tc>
      </w:tr>
      <w:tr w:rsidR="005D7AD1" w:rsidRPr="005D7AD1" w14:paraId="2D583B9B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4EF990D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6CF5CFE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19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C2F4AE0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22</w:t>
            </w:r>
          </w:p>
        </w:tc>
      </w:tr>
      <w:tr w:rsidR="005D7AD1" w:rsidRPr="005D7AD1" w14:paraId="194B05B7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D5269E9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DB5DE52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77.63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51ECA7D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84.91%</w:t>
            </w:r>
          </w:p>
        </w:tc>
      </w:tr>
      <w:tr w:rsidR="005D7AD1" w:rsidRPr="005D7AD1" w14:paraId="774B07E7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E26EAF6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610C305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94.74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C168723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5D7AD1" w:rsidRPr="005D7AD1" w14:paraId="292A725C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47B1FFB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286ABC9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42.11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379226D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68.18%</w:t>
            </w:r>
          </w:p>
        </w:tc>
      </w:tr>
      <w:tr w:rsidR="005D7AD1" w:rsidRPr="005D7AD1" w14:paraId="45D7757C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C720731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D8ABF7D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EE0EC55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18.18%</w:t>
            </w:r>
          </w:p>
        </w:tc>
      </w:tr>
      <w:tr w:rsidR="005D7AD1" w:rsidRPr="005D7AD1" w14:paraId="6F42C731" w14:textId="77777777" w:rsidTr="0062145D">
        <w:trPr>
          <w:trHeight w:val="300"/>
          <w:jc w:val="center"/>
        </w:trPr>
        <w:tc>
          <w:tcPr>
            <w:tcW w:w="741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34099917" w14:textId="77777777" w:rsidR="005D7AD1" w:rsidRPr="005D7AD1" w:rsidRDefault="005D7AD1" w:rsidP="005D7A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Two or More Races</w:t>
            </w:r>
          </w:p>
        </w:tc>
      </w:tr>
      <w:tr w:rsidR="005D7AD1" w:rsidRPr="005D7AD1" w14:paraId="400EA33D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FE099B6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675BF26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14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E32DB2A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16</w:t>
            </w:r>
          </w:p>
        </w:tc>
      </w:tr>
      <w:tr w:rsidR="005D7AD1" w:rsidRPr="005D7AD1" w14:paraId="3C77D2C9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75B1E13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D9D75FA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73.57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CC3BEB4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88%</w:t>
            </w:r>
          </w:p>
        </w:tc>
      </w:tr>
      <w:tr w:rsidR="005D7AD1" w:rsidRPr="005D7AD1" w14:paraId="496B0B48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BDE493A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9AC1899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85.71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A38A050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5D7AD1" w:rsidRPr="005D7AD1" w14:paraId="1D43A6A8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A9CAA6A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7427581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28.57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BA2BD44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75%</w:t>
            </w:r>
          </w:p>
        </w:tc>
      </w:tr>
      <w:tr w:rsidR="005D7AD1" w:rsidRPr="005D7AD1" w14:paraId="0CA61CB7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75D4369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FEFFED1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50F7271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31.25%</w:t>
            </w:r>
          </w:p>
        </w:tc>
      </w:tr>
      <w:tr w:rsidR="005D7AD1" w:rsidRPr="005D7AD1" w14:paraId="41DD12CB" w14:textId="77777777" w:rsidTr="0062145D">
        <w:trPr>
          <w:trHeight w:val="300"/>
          <w:jc w:val="center"/>
        </w:trPr>
        <w:tc>
          <w:tcPr>
            <w:tcW w:w="741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655325C6" w14:textId="77777777" w:rsidR="005D7AD1" w:rsidRPr="005D7AD1" w:rsidRDefault="005D7AD1" w:rsidP="005D7A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White</w:t>
            </w:r>
          </w:p>
        </w:tc>
      </w:tr>
      <w:tr w:rsidR="005D7AD1" w:rsidRPr="005D7AD1" w14:paraId="2F1DAC89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926C4DF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F5B71A8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32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2242149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53</w:t>
            </w:r>
          </w:p>
        </w:tc>
      </w:tr>
      <w:tr w:rsidR="005D7AD1" w:rsidRPr="005D7AD1" w14:paraId="11104989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7DB84AB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B7D88EF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75.47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9FB198E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85.26%</w:t>
            </w:r>
          </w:p>
        </w:tc>
      </w:tr>
      <w:tr w:rsidR="005D7AD1" w:rsidRPr="005D7AD1" w14:paraId="6ACD1FC7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8E1C44B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8343B93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75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6DE5770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96.23%</w:t>
            </w:r>
          </w:p>
        </w:tc>
      </w:tr>
      <w:tr w:rsidR="005D7AD1" w:rsidRPr="005D7AD1" w14:paraId="28DD4750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A49090E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EED505A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43.75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130669C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79.25%</w:t>
            </w:r>
          </w:p>
        </w:tc>
      </w:tr>
      <w:tr w:rsidR="005D7AD1" w:rsidRPr="005D7AD1" w14:paraId="34FBC0BE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C059D55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E71947B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25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659FAEA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26.42%</w:t>
            </w:r>
          </w:p>
        </w:tc>
      </w:tr>
      <w:tr w:rsidR="005D7AD1" w:rsidRPr="005D7AD1" w14:paraId="6ACCD177" w14:textId="77777777" w:rsidTr="0062145D">
        <w:trPr>
          <w:trHeight w:val="300"/>
          <w:jc w:val="center"/>
        </w:trPr>
        <w:tc>
          <w:tcPr>
            <w:tcW w:w="741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132F0698" w14:textId="77777777" w:rsidR="00203D0D" w:rsidRDefault="005D7AD1" w:rsidP="005D7A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</w:t>
            </w:r>
          </w:p>
          <w:p w14:paraId="7BABCFE7" w14:textId="77777777" w:rsidR="00203D0D" w:rsidRDefault="00203D0D" w:rsidP="005D7A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  <w:p w14:paraId="6F2E6825" w14:textId="77777777" w:rsidR="00203D0D" w:rsidRDefault="00203D0D" w:rsidP="005D7A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  <w:p w14:paraId="5579ECC2" w14:textId="77777777" w:rsidR="00203D0D" w:rsidRDefault="00203D0D" w:rsidP="005D7A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  <w:p w14:paraId="725CBD08" w14:textId="625E4495" w:rsidR="005D7AD1" w:rsidRPr="005D7AD1" w:rsidRDefault="005D7AD1" w:rsidP="005D7A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LEP</w:t>
            </w:r>
          </w:p>
        </w:tc>
      </w:tr>
      <w:tr w:rsidR="00203D0D" w:rsidRPr="005D7AD1" w14:paraId="00C050C9" w14:textId="77777777" w:rsidTr="006A347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center"/>
          </w:tcPr>
          <w:p w14:paraId="62B8C699" w14:textId="7EFA6980" w:rsidR="00203D0D" w:rsidRPr="005D7AD1" w:rsidRDefault="00203D0D" w:rsidP="00203D0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center"/>
          </w:tcPr>
          <w:p w14:paraId="65A7B558" w14:textId="67AE56C6" w:rsidR="00203D0D" w:rsidRDefault="00203D0D" w:rsidP="00203D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20-21 EOY Mathematics 2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center"/>
          </w:tcPr>
          <w:p w14:paraId="6DE4E208" w14:textId="2643CCC3" w:rsidR="00203D0D" w:rsidRDefault="00203D0D" w:rsidP="00203D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18-19 CA4 Mathematics 2</w:t>
            </w:r>
          </w:p>
        </w:tc>
      </w:tr>
      <w:tr w:rsidR="005D7AD1" w:rsidRPr="005D7AD1" w14:paraId="33FE8941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E8CC248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9062E55" w14:textId="6CDF3549" w:rsidR="005D7AD1" w:rsidRPr="005D7AD1" w:rsidRDefault="00003D43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sz w:val="22"/>
                <w:szCs w:val="22"/>
              </w:rPr>
              <w:t>*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D2C351D" w14:textId="6F500C72" w:rsidR="005D7AD1" w:rsidRPr="005D7AD1" w:rsidRDefault="00003D43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sz w:val="22"/>
                <w:szCs w:val="22"/>
              </w:rPr>
              <w:t>*</w:t>
            </w:r>
          </w:p>
        </w:tc>
      </w:tr>
      <w:tr w:rsidR="005D7AD1" w:rsidRPr="005D7AD1" w14:paraId="5C0CC0F7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C8B95A3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1F85998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69.67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F91EBB8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79%</w:t>
            </w:r>
          </w:p>
        </w:tc>
      </w:tr>
      <w:tr w:rsidR="005D7AD1" w:rsidRPr="005D7AD1" w14:paraId="6E47738B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053BCBD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77C85E9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F2A212C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5D7AD1" w:rsidRPr="005D7AD1" w14:paraId="01F8181A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6287E2D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A7D66BB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7DADA5D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</w:tr>
      <w:tr w:rsidR="005D7AD1" w:rsidRPr="005D7AD1" w14:paraId="203844D8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5C149A8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3336BF5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6C149C7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</w:tr>
      <w:tr w:rsidR="005D7AD1" w:rsidRPr="005D7AD1" w14:paraId="5CD91977" w14:textId="77777777" w:rsidTr="0062145D">
        <w:trPr>
          <w:trHeight w:val="300"/>
          <w:jc w:val="center"/>
        </w:trPr>
        <w:tc>
          <w:tcPr>
            <w:tcW w:w="741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50836C28" w14:textId="77777777" w:rsidR="005D7AD1" w:rsidRPr="005D7AD1" w:rsidRDefault="005D7AD1" w:rsidP="005D7A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Special Ed Indicator</w:t>
            </w:r>
          </w:p>
        </w:tc>
      </w:tr>
      <w:tr w:rsidR="005D7AD1" w:rsidRPr="005D7AD1" w14:paraId="2AD95E5A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FB2C965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8E4CF07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8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CE7273E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10</w:t>
            </w:r>
          </w:p>
        </w:tc>
      </w:tr>
      <w:tr w:rsidR="005D7AD1" w:rsidRPr="005D7AD1" w14:paraId="66FAF075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B336948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E5AC76B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61.38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BA15307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77.10%</w:t>
            </w:r>
          </w:p>
        </w:tc>
      </w:tr>
      <w:tr w:rsidR="005D7AD1" w:rsidRPr="005D7AD1" w14:paraId="4467ED46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3E7AC31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9C5BF06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23E2040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90%</w:t>
            </w:r>
          </w:p>
        </w:tc>
      </w:tr>
      <w:tr w:rsidR="005D7AD1" w:rsidRPr="005D7AD1" w14:paraId="4E386118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2066ED8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BD73B32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12.50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B06C820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70%</w:t>
            </w:r>
          </w:p>
        </w:tc>
      </w:tr>
      <w:tr w:rsidR="005D7AD1" w:rsidRPr="005D7AD1" w14:paraId="01BF28BC" w14:textId="77777777" w:rsidTr="0062145D">
        <w:trPr>
          <w:trHeight w:val="300"/>
          <w:jc w:val="center"/>
        </w:trPr>
        <w:tc>
          <w:tcPr>
            <w:tcW w:w="229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3F1BE18" w14:textId="77777777" w:rsidR="005D7AD1" w:rsidRPr="005D7AD1" w:rsidRDefault="005D7AD1" w:rsidP="005D7AD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C167988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54135F1" w14:textId="77777777" w:rsidR="005D7AD1" w:rsidRPr="005D7AD1" w:rsidRDefault="005D7AD1" w:rsidP="005D7A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5D7AD1">
              <w:rPr>
                <w:rFonts w:ascii="Calibri" w:eastAsia="Times New Roman" w:hAnsi="Calibri" w:cs="Calibri"/>
                <w:sz w:val="22"/>
                <w:szCs w:val="22"/>
              </w:rPr>
              <w:t>10%</w:t>
            </w:r>
          </w:p>
        </w:tc>
      </w:tr>
    </w:tbl>
    <w:p w14:paraId="7AB2D1E2" w14:textId="5336C80D" w:rsidR="00736531" w:rsidRDefault="00736531" w:rsidP="005D7AD1">
      <w:pPr>
        <w:jc w:val="center"/>
      </w:pPr>
    </w:p>
    <w:p w14:paraId="77A570F6" w14:textId="77777777" w:rsidR="00736531" w:rsidRDefault="00736531">
      <w:r>
        <w:br w:type="page"/>
      </w:r>
    </w:p>
    <w:p w14:paraId="11D765B4" w14:textId="2BB53404" w:rsidR="005D7AD1" w:rsidRPr="00C66202" w:rsidRDefault="005D7AD1" w:rsidP="008E64A4">
      <w:pPr>
        <w:pStyle w:val="Heading3"/>
        <w:jc w:val="center"/>
      </w:pPr>
      <w:bookmarkStart w:id="72" w:name="_Toc75360192"/>
      <w:r>
        <w:lastRenderedPageBreak/>
        <w:t>Second Grade Reading</w:t>
      </w:r>
      <w:bookmarkEnd w:id="72"/>
    </w:p>
    <w:p w14:paraId="03EA973E" w14:textId="10D764B1" w:rsidR="00D160BC" w:rsidRPr="00D160BC" w:rsidRDefault="00D160BC" w:rsidP="00D160BC">
      <w:pPr>
        <w:jc w:val="center"/>
      </w:pPr>
    </w:p>
    <w:tbl>
      <w:tblPr>
        <w:tblW w:w="6869" w:type="dxa"/>
        <w:jc w:val="center"/>
        <w:tblLook w:val="04A0" w:firstRow="1" w:lastRow="0" w:firstColumn="1" w:lastColumn="0" w:noHBand="0" w:noVBand="1"/>
      </w:tblPr>
      <w:tblGrid>
        <w:gridCol w:w="2209"/>
        <w:gridCol w:w="2080"/>
        <w:gridCol w:w="2580"/>
      </w:tblGrid>
      <w:tr w:rsidR="009D7627" w:rsidRPr="009D7627" w14:paraId="1001428C" w14:textId="77777777" w:rsidTr="00501F52">
        <w:trPr>
          <w:trHeight w:val="499"/>
          <w:jc w:val="center"/>
        </w:trPr>
        <w:tc>
          <w:tcPr>
            <w:tcW w:w="2209" w:type="dxa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77536998" w14:textId="77777777" w:rsidR="009D7627" w:rsidRPr="009D7627" w:rsidRDefault="009D7627" w:rsidP="009D76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08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5606F137" w14:textId="77777777" w:rsidR="009D7627" w:rsidRPr="009D7627" w:rsidRDefault="009D7627" w:rsidP="009D76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20-21 CA3 Reading 2</w:t>
            </w:r>
          </w:p>
        </w:tc>
        <w:tc>
          <w:tcPr>
            <w:tcW w:w="258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6360B4B4" w14:textId="77777777" w:rsidR="009D7627" w:rsidRPr="009D7627" w:rsidRDefault="009D7627" w:rsidP="009D76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Reading2_CA3_2018-2019</w:t>
            </w:r>
          </w:p>
        </w:tc>
      </w:tr>
      <w:tr w:rsidR="009D7627" w:rsidRPr="009D7627" w14:paraId="341CEEB0" w14:textId="77777777" w:rsidTr="00501F52">
        <w:trPr>
          <w:trHeight w:val="300"/>
          <w:jc w:val="center"/>
        </w:trPr>
        <w:tc>
          <w:tcPr>
            <w:tcW w:w="686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1B62B094" w14:textId="77777777" w:rsidR="009D7627" w:rsidRPr="009D7627" w:rsidRDefault="009D7627" w:rsidP="009D762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Elementary</w:t>
            </w:r>
          </w:p>
        </w:tc>
      </w:tr>
      <w:tr w:rsidR="009D7627" w:rsidRPr="009D7627" w14:paraId="07B5B456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4FDB65F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44A2B96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75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C76E17F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106</w:t>
            </w:r>
          </w:p>
        </w:tc>
      </w:tr>
      <w:tr w:rsidR="009D7627" w:rsidRPr="009D7627" w14:paraId="2FBC9B09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30436CA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3B69AAE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72.44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F58E101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77.91%</w:t>
            </w:r>
          </w:p>
        </w:tc>
      </w:tr>
      <w:tr w:rsidR="009D7627" w:rsidRPr="009D7627" w14:paraId="5B8DF1C2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1948088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913E08F" w14:textId="77777777" w:rsidR="009D7627" w:rsidRPr="009D7627" w:rsidRDefault="009D7627" w:rsidP="009D7627">
            <w:pPr>
              <w:spacing w:after="0" w:line="240" w:lineRule="auto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A9AB13B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92.45%</w:t>
            </w:r>
          </w:p>
        </w:tc>
      </w:tr>
      <w:tr w:rsidR="009D7627" w:rsidRPr="009D7627" w14:paraId="296850F8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F808AB2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155CC18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46.67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3839141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62.26%</w:t>
            </w:r>
          </w:p>
        </w:tc>
      </w:tr>
      <w:tr w:rsidR="009D7627" w:rsidRPr="009D7627" w14:paraId="5D6B5C06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1F6F238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9B703B2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24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D1583BB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33.02%</w:t>
            </w:r>
          </w:p>
        </w:tc>
      </w:tr>
      <w:tr w:rsidR="009D7627" w:rsidRPr="009D7627" w14:paraId="74C08A70" w14:textId="77777777" w:rsidTr="00501F52">
        <w:trPr>
          <w:trHeight w:val="300"/>
          <w:jc w:val="center"/>
        </w:trPr>
        <w:tc>
          <w:tcPr>
            <w:tcW w:w="686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4F0B04B6" w14:textId="77777777" w:rsidR="009D7627" w:rsidRPr="009D7627" w:rsidRDefault="009D7627" w:rsidP="009D762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Economic Disadvantage</w:t>
            </w:r>
          </w:p>
        </w:tc>
      </w:tr>
      <w:tr w:rsidR="009D7627" w:rsidRPr="009D7627" w14:paraId="02B03EC0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98BE01A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6211133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24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D9D9D81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20</w:t>
            </w:r>
          </w:p>
        </w:tc>
      </w:tr>
      <w:tr w:rsidR="009D7627" w:rsidRPr="009D7627" w14:paraId="3C3049E7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7BD4449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2F17598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71.08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439103A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78.40%</w:t>
            </w:r>
          </w:p>
        </w:tc>
      </w:tr>
      <w:tr w:rsidR="009D7627" w:rsidRPr="009D7627" w14:paraId="01634D2A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38FEBAD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3510DA2" w14:textId="77777777" w:rsidR="009D7627" w:rsidRPr="009D7627" w:rsidRDefault="009D7627" w:rsidP="009D7627">
            <w:pPr>
              <w:spacing w:after="0" w:line="240" w:lineRule="auto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784EC20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90%</w:t>
            </w:r>
          </w:p>
        </w:tc>
      </w:tr>
      <w:tr w:rsidR="009D7627" w:rsidRPr="009D7627" w14:paraId="4E819111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993E6F3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A0FD5F1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C8F3F70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65%</w:t>
            </w:r>
          </w:p>
        </w:tc>
      </w:tr>
      <w:tr w:rsidR="009D7627" w:rsidRPr="009D7627" w14:paraId="713981F0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BA709DF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232A1E7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16.67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B79F85A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30%</w:t>
            </w:r>
          </w:p>
        </w:tc>
      </w:tr>
      <w:tr w:rsidR="009D7627" w:rsidRPr="009D7627" w14:paraId="1EE73F13" w14:textId="77777777" w:rsidTr="00501F52">
        <w:trPr>
          <w:trHeight w:val="300"/>
          <w:jc w:val="center"/>
        </w:trPr>
        <w:tc>
          <w:tcPr>
            <w:tcW w:w="686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5CBECDBA" w14:textId="77777777" w:rsidR="009D7627" w:rsidRPr="009D7627" w:rsidRDefault="009D7627" w:rsidP="009D762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Black/African American</w:t>
            </w:r>
          </w:p>
        </w:tc>
      </w:tr>
      <w:tr w:rsidR="009D7627" w:rsidRPr="009D7627" w14:paraId="1A2AE2C9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86B81F6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F658DD6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7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5FF31EB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18</w:t>
            </w:r>
          </w:p>
        </w:tc>
      </w:tr>
      <w:tr w:rsidR="009D7627" w:rsidRPr="009D7627" w14:paraId="38335BDE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DDA1A12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3270558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72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B04F4E1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74.50%</w:t>
            </w:r>
          </w:p>
        </w:tc>
      </w:tr>
      <w:tr w:rsidR="009D7627" w:rsidRPr="009D7627" w14:paraId="3AD81E7D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5581E81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096FFF3" w14:textId="77777777" w:rsidR="009D7627" w:rsidRPr="009D7627" w:rsidRDefault="009D7627" w:rsidP="009D7627">
            <w:pPr>
              <w:spacing w:after="0" w:line="240" w:lineRule="auto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BE5D2E2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88.89%</w:t>
            </w:r>
          </w:p>
        </w:tc>
      </w:tr>
      <w:tr w:rsidR="009D7627" w:rsidRPr="009D7627" w14:paraId="3F76630A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0167AF4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9779870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57.14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C1FEA91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</w:tr>
      <w:tr w:rsidR="009D7627" w:rsidRPr="009D7627" w14:paraId="4F9255F6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BC25079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89603A1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28.57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E1610E1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</w:tr>
      <w:tr w:rsidR="009D7627" w:rsidRPr="009D7627" w14:paraId="7CBA77C1" w14:textId="77777777" w:rsidTr="00501F52">
        <w:trPr>
          <w:trHeight w:val="300"/>
          <w:jc w:val="center"/>
        </w:trPr>
        <w:tc>
          <w:tcPr>
            <w:tcW w:w="686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18367886" w14:textId="77777777" w:rsidR="009D7627" w:rsidRPr="009D7627" w:rsidRDefault="009D7627" w:rsidP="009D762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Hispanic</w:t>
            </w:r>
          </w:p>
        </w:tc>
      </w:tr>
      <w:tr w:rsidR="009D7627" w:rsidRPr="009D7627" w14:paraId="605C527A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8912778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3A3DFEB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20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0D1EC20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21</w:t>
            </w:r>
          </w:p>
        </w:tc>
      </w:tr>
      <w:tr w:rsidR="009D7627" w:rsidRPr="009D7627" w14:paraId="3D2BF0B3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0734EE2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2A61DF9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71.90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9D8CC8B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77.43%</w:t>
            </w:r>
          </w:p>
        </w:tc>
      </w:tr>
      <w:tr w:rsidR="009D7627" w:rsidRPr="009D7627" w14:paraId="76EBD5D5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9BDD4B3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295B06A" w14:textId="77777777" w:rsidR="009D7627" w:rsidRPr="009D7627" w:rsidRDefault="009D7627" w:rsidP="009D7627">
            <w:pPr>
              <w:spacing w:after="0" w:line="240" w:lineRule="auto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39DC719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90.48%</w:t>
            </w:r>
          </w:p>
        </w:tc>
      </w:tr>
      <w:tr w:rsidR="009D7627" w:rsidRPr="009D7627" w14:paraId="318C00C8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0773EB8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9ADF9E1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40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257E8D4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71.43%</w:t>
            </w:r>
          </w:p>
        </w:tc>
      </w:tr>
      <w:tr w:rsidR="009D7627" w:rsidRPr="009D7627" w14:paraId="26FD4A5E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306C48F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5AF7BDE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35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82FA5EE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23.81%</w:t>
            </w:r>
          </w:p>
        </w:tc>
      </w:tr>
      <w:tr w:rsidR="009D7627" w:rsidRPr="009D7627" w14:paraId="3970F443" w14:textId="77777777" w:rsidTr="00501F52">
        <w:trPr>
          <w:trHeight w:val="300"/>
          <w:jc w:val="center"/>
        </w:trPr>
        <w:tc>
          <w:tcPr>
            <w:tcW w:w="686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529857E6" w14:textId="77777777" w:rsidR="009D7627" w:rsidRPr="009D7627" w:rsidRDefault="009D7627" w:rsidP="009D762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Two or More Races</w:t>
            </w:r>
          </w:p>
        </w:tc>
      </w:tr>
      <w:tr w:rsidR="009D7627" w:rsidRPr="009D7627" w14:paraId="63BA45E6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D5782C9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14127B1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15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B9CA6DE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14</w:t>
            </w:r>
          </w:p>
        </w:tc>
      </w:tr>
      <w:tr w:rsidR="009D7627" w:rsidRPr="009D7627" w14:paraId="5A31B2F8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9686BB1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5F84150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74.20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FEE75FF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79.86%</w:t>
            </w:r>
          </w:p>
        </w:tc>
      </w:tr>
      <w:tr w:rsidR="009D7627" w:rsidRPr="009D7627" w14:paraId="236C373E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FABAD2F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81FBCCA" w14:textId="77777777" w:rsidR="009D7627" w:rsidRPr="009D7627" w:rsidRDefault="009D7627" w:rsidP="009D7627">
            <w:pPr>
              <w:spacing w:after="0" w:line="240" w:lineRule="auto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49A6D9F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9D7627" w:rsidRPr="009D7627" w14:paraId="5D9571DB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9900E22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67AE233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40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344B30A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57.14%</w:t>
            </w:r>
          </w:p>
        </w:tc>
      </w:tr>
      <w:tr w:rsidR="009D7627" w:rsidRPr="009D7627" w14:paraId="467BEE17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93DB5A0" w14:textId="77777777" w:rsidR="009D7627" w:rsidRPr="009D7627" w:rsidRDefault="009D7627" w:rsidP="009D762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F6D9783" w14:textId="77777777" w:rsidR="009D7627" w:rsidRP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20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841AC2A" w14:textId="77777777" w:rsidR="009D7627" w:rsidRDefault="009D7627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35.71%</w:t>
            </w:r>
          </w:p>
          <w:p w14:paraId="1EE4C93F" w14:textId="77777777" w:rsidR="00A275B1" w:rsidRDefault="00A275B1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</w:p>
          <w:p w14:paraId="0A5A5502" w14:textId="2A767EA2" w:rsidR="00A275B1" w:rsidRPr="009D7627" w:rsidRDefault="00A275B1" w:rsidP="009D76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9D7627" w:rsidRPr="009D7627" w14:paraId="56DB60E4" w14:textId="77777777" w:rsidTr="00501F52">
        <w:trPr>
          <w:trHeight w:val="300"/>
          <w:jc w:val="center"/>
        </w:trPr>
        <w:tc>
          <w:tcPr>
            <w:tcW w:w="686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017A960F" w14:textId="77777777" w:rsidR="009D7627" w:rsidRPr="009D7627" w:rsidRDefault="009D7627" w:rsidP="009D762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White</w:t>
            </w:r>
          </w:p>
        </w:tc>
      </w:tr>
      <w:tr w:rsidR="00A275B1" w:rsidRPr="009D7627" w14:paraId="7DAC1B7D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920E172" w14:textId="77777777" w:rsidR="00A275B1" w:rsidRPr="009D7627" w:rsidRDefault="00A275B1" w:rsidP="00A275B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D75B6D2" w14:textId="77777777" w:rsidR="00A275B1" w:rsidRPr="009D7627" w:rsidRDefault="00A275B1" w:rsidP="00A275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33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7F3590C" w14:textId="77777777" w:rsidR="00A275B1" w:rsidRPr="009D7627" w:rsidRDefault="00A275B1" w:rsidP="00A275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51</w:t>
            </w:r>
          </w:p>
        </w:tc>
      </w:tr>
      <w:tr w:rsidR="00A275B1" w:rsidRPr="009D7627" w14:paraId="145D6A85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92DEC1A" w14:textId="77777777" w:rsidR="00A275B1" w:rsidRPr="009D7627" w:rsidRDefault="00A275B1" w:rsidP="00A275B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1C75A2B" w14:textId="77777777" w:rsidR="00A275B1" w:rsidRPr="009D7627" w:rsidRDefault="00A275B1" w:rsidP="00A275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72.06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7DAEA5B" w14:textId="77777777" w:rsidR="00A275B1" w:rsidRPr="009D7627" w:rsidRDefault="00A275B1" w:rsidP="00A275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78.27%</w:t>
            </w:r>
          </w:p>
        </w:tc>
      </w:tr>
      <w:tr w:rsidR="00A275B1" w:rsidRPr="009D7627" w14:paraId="33929E1B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ECC3267" w14:textId="77777777" w:rsidR="00A275B1" w:rsidRPr="009D7627" w:rsidRDefault="00A275B1" w:rsidP="00A275B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AB67B33" w14:textId="77777777" w:rsidR="00A275B1" w:rsidRPr="009D7627" w:rsidRDefault="00A275B1" w:rsidP="00A275B1">
            <w:pPr>
              <w:spacing w:after="0" w:line="240" w:lineRule="auto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5A12EF1" w14:textId="77777777" w:rsidR="00A275B1" w:rsidRPr="009D7627" w:rsidRDefault="00A275B1" w:rsidP="00A275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92.16%</w:t>
            </w:r>
          </w:p>
        </w:tc>
      </w:tr>
      <w:tr w:rsidR="00A275B1" w:rsidRPr="009D7627" w14:paraId="352B7A10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AC84163" w14:textId="77777777" w:rsidR="00A275B1" w:rsidRPr="009D7627" w:rsidRDefault="00A275B1" w:rsidP="00A275B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F8122B3" w14:textId="77777777" w:rsidR="00A275B1" w:rsidRPr="009D7627" w:rsidRDefault="00A275B1" w:rsidP="00A275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51.52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81CD530" w14:textId="77777777" w:rsidR="00A275B1" w:rsidRPr="009D7627" w:rsidRDefault="00A275B1" w:rsidP="00A275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62.75%</w:t>
            </w:r>
          </w:p>
        </w:tc>
      </w:tr>
      <w:tr w:rsidR="00A275B1" w:rsidRPr="009D7627" w14:paraId="19531190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165E84B" w14:textId="019E939B" w:rsidR="00A275B1" w:rsidRDefault="00A275B1" w:rsidP="00A275B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  <w:p w14:paraId="3B915995" w14:textId="52266C6A" w:rsidR="00501F52" w:rsidRDefault="00501F52" w:rsidP="00A275B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</w:p>
          <w:p w14:paraId="271A0829" w14:textId="2CB7C4B8" w:rsidR="00501F52" w:rsidRDefault="00501F52" w:rsidP="00A275B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</w:p>
          <w:p w14:paraId="210286AF" w14:textId="77777777" w:rsidR="00501F52" w:rsidRDefault="00501F52" w:rsidP="00A275B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</w:p>
          <w:p w14:paraId="5FF699AB" w14:textId="4BCD6343" w:rsidR="00501F52" w:rsidRPr="009D7627" w:rsidRDefault="00501F52" w:rsidP="00A275B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2721781" w14:textId="77777777" w:rsidR="00A275B1" w:rsidRPr="009D7627" w:rsidRDefault="00A275B1" w:rsidP="00A275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lastRenderedPageBreak/>
              <w:t>18.18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DFC764C" w14:textId="77777777" w:rsidR="00A275B1" w:rsidRPr="009D7627" w:rsidRDefault="00A275B1" w:rsidP="00A275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35.29%</w:t>
            </w:r>
          </w:p>
        </w:tc>
      </w:tr>
      <w:tr w:rsidR="00A275B1" w:rsidRPr="009D7627" w14:paraId="1B4A1217" w14:textId="77777777" w:rsidTr="00501F52">
        <w:trPr>
          <w:trHeight w:val="300"/>
          <w:jc w:val="center"/>
        </w:trPr>
        <w:tc>
          <w:tcPr>
            <w:tcW w:w="686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5DE452D1" w14:textId="77777777" w:rsidR="00A275B1" w:rsidRPr="009D7627" w:rsidRDefault="00A275B1" w:rsidP="00A275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LEP</w:t>
            </w:r>
          </w:p>
        </w:tc>
      </w:tr>
      <w:tr w:rsidR="00501F52" w:rsidRPr="009D7627" w14:paraId="4AA58FB9" w14:textId="77777777" w:rsidTr="006A347D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</w:tcPr>
          <w:p w14:paraId="345EFAD4" w14:textId="77777777" w:rsidR="00501F52" w:rsidRPr="009D7627" w:rsidRDefault="00501F52" w:rsidP="00501F52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center"/>
          </w:tcPr>
          <w:p w14:paraId="3AC96338" w14:textId="618E97D3" w:rsidR="00501F52" w:rsidRDefault="00501F52" w:rsidP="00501F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20-21 CA3 Reading 2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center"/>
          </w:tcPr>
          <w:p w14:paraId="5AF02AC4" w14:textId="36636207" w:rsidR="00501F52" w:rsidRDefault="00501F52" w:rsidP="00501F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Reading2_CA3_2018-2019</w:t>
            </w:r>
          </w:p>
        </w:tc>
      </w:tr>
      <w:tr w:rsidR="00501F52" w:rsidRPr="009D7627" w14:paraId="6D95D131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3A4C0FE" w14:textId="77777777" w:rsidR="00501F52" w:rsidRPr="009D7627" w:rsidRDefault="00501F52" w:rsidP="00501F52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28C926F" w14:textId="646B2F27" w:rsidR="00501F52" w:rsidRPr="009D7627" w:rsidRDefault="00501F52" w:rsidP="00501F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sz w:val="22"/>
                <w:szCs w:val="22"/>
              </w:rPr>
              <w:t>*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5DA9513" w14:textId="44DC0FD8" w:rsidR="00501F52" w:rsidRPr="009D7627" w:rsidRDefault="00501F52" w:rsidP="00501F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sz w:val="22"/>
                <w:szCs w:val="22"/>
              </w:rPr>
              <w:t>*</w:t>
            </w:r>
          </w:p>
        </w:tc>
      </w:tr>
      <w:tr w:rsidR="00501F52" w:rsidRPr="009D7627" w14:paraId="26A4B9CB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41FA115" w14:textId="77777777" w:rsidR="00501F52" w:rsidRPr="009D7627" w:rsidRDefault="00501F52" w:rsidP="00501F52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C73908D" w14:textId="77777777" w:rsidR="00501F52" w:rsidRPr="009D7627" w:rsidRDefault="00501F52" w:rsidP="00501F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60.50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87D369B" w14:textId="77777777" w:rsidR="00501F52" w:rsidRPr="009D7627" w:rsidRDefault="00501F52" w:rsidP="00501F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63%</w:t>
            </w:r>
          </w:p>
        </w:tc>
      </w:tr>
      <w:tr w:rsidR="00501F52" w:rsidRPr="009D7627" w14:paraId="7C4CD95B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878604A" w14:textId="77777777" w:rsidR="00501F52" w:rsidRPr="009D7627" w:rsidRDefault="00501F52" w:rsidP="00501F52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D12AB8E" w14:textId="77777777" w:rsidR="00501F52" w:rsidRPr="009D7627" w:rsidRDefault="00501F52" w:rsidP="00501F52">
            <w:pPr>
              <w:spacing w:after="0" w:line="240" w:lineRule="auto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04C5B07" w14:textId="77777777" w:rsidR="00501F52" w:rsidRPr="009D7627" w:rsidRDefault="00501F52" w:rsidP="00501F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501F52" w:rsidRPr="009D7627" w14:paraId="70286DB3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B3B72A5" w14:textId="77777777" w:rsidR="00501F52" w:rsidRPr="009D7627" w:rsidRDefault="00501F52" w:rsidP="00501F52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2A9DDB7" w14:textId="77777777" w:rsidR="00501F52" w:rsidRPr="009D7627" w:rsidRDefault="00501F52" w:rsidP="00501F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9AB6AAD" w14:textId="77777777" w:rsidR="00501F52" w:rsidRPr="009D7627" w:rsidRDefault="00501F52" w:rsidP="00501F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</w:tr>
      <w:tr w:rsidR="00501F52" w:rsidRPr="009D7627" w14:paraId="1ED60EAC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A0559B9" w14:textId="77777777" w:rsidR="00501F52" w:rsidRPr="009D7627" w:rsidRDefault="00501F52" w:rsidP="00501F52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A4FE50D" w14:textId="77777777" w:rsidR="00501F52" w:rsidRPr="009D7627" w:rsidRDefault="00501F52" w:rsidP="00501F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612EB35" w14:textId="77777777" w:rsidR="00501F52" w:rsidRPr="009D7627" w:rsidRDefault="00501F52" w:rsidP="00501F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</w:tr>
      <w:tr w:rsidR="00501F52" w:rsidRPr="009D7627" w14:paraId="37BDEC0F" w14:textId="77777777" w:rsidTr="00501F52">
        <w:trPr>
          <w:trHeight w:val="300"/>
          <w:jc w:val="center"/>
        </w:trPr>
        <w:tc>
          <w:tcPr>
            <w:tcW w:w="6869" w:type="dxa"/>
            <w:gridSpan w:val="3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62A6E577" w14:textId="77777777" w:rsidR="00501F52" w:rsidRPr="009D7627" w:rsidRDefault="00501F52" w:rsidP="00501F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Special Ed Indicator</w:t>
            </w:r>
          </w:p>
        </w:tc>
      </w:tr>
      <w:tr w:rsidR="00501F52" w:rsidRPr="009D7627" w14:paraId="6746166E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C15CF86" w14:textId="77777777" w:rsidR="00501F52" w:rsidRPr="009D7627" w:rsidRDefault="00501F52" w:rsidP="00501F52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BC6F383" w14:textId="77777777" w:rsidR="00501F52" w:rsidRPr="009D7627" w:rsidRDefault="00501F52" w:rsidP="00501F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9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A78CC65" w14:textId="77777777" w:rsidR="00501F52" w:rsidRPr="009D7627" w:rsidRDefault="00501F52" w:rsidP="00501F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10</w:t>
            </w:r>
          </w:p>
        </w:tc>
      </w:tr>
      <w:tr w:rsidR="00501F52" w:rsidRPr="009D7627" w14:paraId="377EA366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C853988" w14:textId="77777777" w:rsidR="00501F52" w:rsidRPr="009D7627" w:rsidRDefault="00501F52" w:rsidP="00501F52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DFCE95A" w14:textId="77777777" w:rsidR="00501F52" w:rsidRPr="009D7627" w:rsidRDefault="00501F52" w:rsidP="00501F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54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A90FE75" w14:textId="77777777" w:rsidR="00501F52" w:rsidRPr="009D7627" w:rsidRDefault="00501F52" w:rsidP="00501F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69.90%</w:t>
            </w:r>
          </w:p>
        </w:tc>
      </w:tr>
      <w:tr w:rsidR="00501F52" w:rsidRPr="009D7627" w14:paraId="25FFA031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04F522E" w14:textId="77777777" w:rsidR="00501F52" w:rsidRPr="009D7627" w:rsidRDefault="00501F52" w:rsidP="00501F52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E10652F" w14:textId="77777777" w:rsidR="00501F52" w:rsidRPr="009D7627" w:rsidRDefault="00501F52" w:rsidP="00501F52">
            <w:pPr>
              <w:spacing w:after="0" w:line="240" w:lineRule="auto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60697EF" w14:textId="77777777" w:rsidR="00501F52" w:rsidRPr="009D7627" w:rsidRDefault="00501F52" w:rsidP="00501F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70%</w:t>
            </w:r>
          </w:p>
        </w:tc>
      </w:tr>
      <w:tr w:rsidR="00501F52" w:rsidRPr="009D7627" w14:paraId="1961A51D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AB12EA6" w14:textId="77777777" w:rsidR="00501F52" w:rsidRPr="009D7627" w:rsidRDefault="00501F52" w:rsidP="00501F52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A576EA5" w14:textId="77777777" w:rsidR="00501F52" w:rsidRPr="009D7627" w:rsidRDefault="00501F52" w:rsidP="00501F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11.11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73C8FB3" w14:textId="77777777" w:rsidR="00501F52" w:rsidRPr="009D7627" w:rsidRDefault="00501F52" w:rsidP="00501F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40%</w:t>
            </w:r>
          </w:p>
        </w:tc>
      </w:tr>
      <w:tr w:rsidR="00501F52" w:rsidRPr="009D7627" w14:paraId="2B1508C5" w14:textId="77777777" w:rsidTr="00501F52">
        <w:trPr>
          <w:trHeight w:val="300"/>
          <w:jc w:val="center"/>
        </w:trPr>
        <w:tc>
          <w:tcPr>
            <w:tcW w:w="220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2081044" w14:textId="77777777" w:rsidR="00501F52" w:rsidRPr="009D7627" w:rsidRDefault="00501F52" w:rsidP="00501F52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A64EC87" w14:textId="77777777" w:rsidR="00501F52" w:rsidRPr="009D7627" w:rsidRDefault="00501F52" w:rsidP="00501F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CD2B922" w14:textId="77777777" w:rsidR="00501F52" w:rsidRPr="009D7627" w:rsidRDefault="00501F52" w:rsidP="00501F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D7627">
              <w:rPr>
                <w:rFonts w:ascii="Calibri" w:eastAsia="Times New Roman" w:hAnsi="Calibri" w:cs="Calibri"/>
                <w:sz w:val="22"/>
                <w:szCs w:val="22"/>
              </w:rPr>
              <w:t>30%</w:t>
            </w:r>
          </w:p>
        </w:tc>
      </w:tr>
    </w:tbl>
    <w:p w14:paraId="2966027D" w14:textId="3C011463" w:rsidR="00023184" w:rsidRDefault="00023184">
      <w:r>
        <w:br w:type="page"/>
      </w:r>
    </w:p>
    <w:p w14:paraId="3B79CDCD" w14:textId="77777777" w:rsidR="008E64A4" w:rsidRDefault="0038291F" w:rsidP="0038291F">
      <w:pPr>
        <w:pStyle w:val="Heading2"/>
        <w:jc w:val="center"/>
      </w:pPr>
      <w:bookmarkStart w:id="73" w:name="_Third_Grade_Math_1"/>
      <w:bookmarkStart w:id="74" w:name="_Toc75360193"/>
      <w:bookmarkEnd w:id="73"/>
      <w:r>
        <w:lastRenderedPageBreak/>
        <w:t>Third Grade</w:t>
      </w:r>
      <w:bookmarkEnd w:id="74"/>
      <w:r>
        <w:t xml:space="preserve"> </w:t>
      </w:r>
    </w:p>
    <w:p w14:paraId="475F5E4B" w14:textId="01EA820D" w:rsidR="0038291F" w:rsidRPr="0038291F" w:rsidRDefault="008E64A4" w:rsidP="008E64A4">
      <w:pPr>
        <w:pStyle w:val="Heading3"/>
        <w:jc w:val="center"/>
      </w:pPr>
      <w:bookmarkStart w:id="75" w:name="_Toc75360194"/>
      <w:r>
        <w:t xml:space="preserve">Third Grade </w:t>
      </w:r>
      <w:r w:rsidR="0038291F">
        <w:t>Math</w:t>
      </w:r>
      <w:bookmarkEnd w:id="75"/>
    </w:p>
    <w:tbl>
      <w:tblPr>
        <w:tblW w:w="9420" w:type="dxa"/>
        <w:jc w:val="center"/>
        <w:tblLook w:val="04A0" w:firstRow="1" w:lastRow="0" w:firstColumn="1" w:lastColumn="0" w:noHBand="0" w:noVBand="1"/>
      </w:tblPr>
      <w:tblGrid>
        <w:gridCol w:w="1664"/>
        <w:gridCol w:w="2592"/>
        <w:gridCol w:w="2592"/>
        <w:gridCol w:w="2572"/>
      </w:tblGrid>
      <w:tr w:rsidR="0038291F" w:rsidRPr="0038291F" w14:paraId="07D0EFFD" w14:textId="77777777" w:rsidTr="0038291F">
        <w:trPr>
          <w:trHeight w:val="499"/>
          <w:jc w:val="center"/>
        </w:trPr>
        <w:tc>
          <w:tcPr>
            <w:tcW w:w="1664" w:type="dxa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30F3F1EA" w14:textId="77777777" w:rsidR="0038291F" w:rsidRPr="0038291F" w:rsidRDefault="0038291F" w:rsidP="003829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8291F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592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vAlign w:val="center"/>
            <w:hideMark/>
          </w:tcPr>
          <w:p w14:paraId="1994620C" w14:textId="77777777" w:rsidR="0038291F" w:rsidRPr="0038291F" w:rsidRDefault="0038291F" w:rsidP="003829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38291F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21 STAAR Mathematics, Grade 3</w:t>
            </w:r>
          </w:p>
        </w:tc>
        <w:tc>
          <w:tcPr>
            <w:tcW w:w="2592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vAlign w:val="center"/>
            <w:hideMark/>
          </w:tcPr>
          <w:p w14:paraId="6C821723" w14:textId="77777777" w:rsidR="0038291F" w:rsidRPr="0038291F" w:rsidRDefault="0038291F" w:rsidP="003829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38291F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19 STAAR Mathematics, Grade 3</w:t>
            </w:r>
          </w:p>
        </w:tc>
        <w:tc>
          <w:tcPr>
            <w:tcW w:w="2572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vAlign w:val="center"/>
            <w:hideMark/>
          </w:tcPr>
          <w:p w14:paraId="55BE7D12" w14:textId="77777777" w:rsidR="0038291F" w:rsidRPr="0038291F" w:rsidRDefault="0038291F" w:rsidP="0038291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38291F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18 STAAR Mathematics, Grade 3</w:t>
            </w:r>
          </w:p>
        </w:tc>
      </w:tr>
      <w:tr w:rsidR="0038291F" w:rsidRPr="0038291F" w14:paraId="329F0AE8" w14:textId="77777777" w:rsidTr="0038291F">
        <w:trPr>
          <w:trHeight w:val="300"/>
          <w:jc w:val="center"/>
        </w:trPr>
        <w:tc>
          <w:tcPr>
            <w:tcW w:w="9420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75936538" w14:textId="77777777" w:rsidR="0038291F" w:rsidRPr="0038291F" w:rsidRDefault="0038291F" w:rsidP="003829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8291F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Elementary</w:t>
            </w:r>
          </w:p>
        </w:tc>
      </w:tr>
      <w:tr w:rsidR="0038291F" w:rsidRPr="0038291F" w14:paraId="1D857245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A723FF9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Total Student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C0CF732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84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873F470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95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37513CC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89</w:t>
            </w:r>
          </w:p>
        </w:tc>
      </w:tr>
      <w:tr w:rsidR="0038291F" w:rsidRPr="0038291F" w14:paraId="692305A8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475F016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Percent Score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B887D64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62.07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E3F59D7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72.71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F667855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67.92%</w:t>
            </w:r>
          </w:p>
        </w:tc>
      </w:tr>
      <w:tr w:rsidR="0038291F" w:rsidRPr="0038291F" w14:paraId="75AC8682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F9CE162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Approache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07F6742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67.86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2A93626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86.32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08F5493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80.90%</w:t>
            </w:r>
          </w:p>
        </w:tc>
      </w:tr>
      <w:tr w:rsidR="0038291F" w:rsidRPr="0038291F" w14:paraId="7CAE6329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6B113C6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Meet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2507829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33.33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41E7FA7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55.79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11423CF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44.94%</w:t>
            </w:r>
          </w:p>
        </w:tc>
      </w:tr>
      <w:tr w:rsidR="0038291F" w:rsidRPr="0038291F" w14:paraId="7DF14E37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91F071E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Master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660EC94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19.05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F60CC13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26.32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F81B45F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13.48%</w:t>
            </w:r>
          </w:p>
        </w:tc>
      </w:tr>
      <w:tr w:rsidR="0038291F" w:rsidRPr="0038291F" w14:paraId="4E1CCDE1" w14:textId="77777777" w:rsidTr="0038291F">
        <w:trPr>
          <w:trHeight w:val="300"/>
          <w:jc w:val="center"/>
        </w:trPr>
        <w:tc>
          <w:tcPr>
            <w:tcW w:w="9420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4C78B74C" w14:textId="77777777" w:rsidR="0038291F" w:rsidRPr="0038291F" w:rsidRDefault="0038291F" w:rsidP="003829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  Economic Disadvantage</w:t>
            </w:r>
          </w:p>
        </w:tc>
      </w:tr>
      <w:tr w:rsidR="0038291F" w:rsidRPr="0038291F" w14:paraId="38D5AA74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2130076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Total Student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E0592E5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28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6E147D6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23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B8DC544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18</w:t>
            </w:r>
          </w:p>
        </w:tc>
      </w:tr>
      <w:tr w:rsidR="0038291F" w:rsidRPr="0038291F" w14:paraId="015F9DF5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55BC35D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Percent Score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C62AC2B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62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07397E2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68.65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D967DAA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61%</w:t>
            </w:r>
          </w:p>
        </w:tc>
      </w:tr>
      <w:tr w:rsidR="0038291F" w:rsidRPr="0038291F" w14:paraId="37304F30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C3B6026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Approache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CE468BA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64.29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1925B20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78.26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6BE8CE6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61.11%</w:t>
            </w:r>
          </w:p>
        </w:tc>
      </w:tr>
      <w:tr w:rsidR="0038291F" w:rsidRPr="0038291F" w14:paraId="583ABDD8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35ABE80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Meet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B4B1B13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32.14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B5A9B4A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56.52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E045B99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44.44%</w:t>
            </w:r>
          </w:p>
        </w:tc>
      </w:tr>
      <w:tr w:rsidR="0038291F" w:rsidRPr="0038291F" w14:paraId="27AE0DAE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091E953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Master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8B0F788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17.86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8150934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26.09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A0EDFD6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11.11%</w:t>
            </w:r>
          </w:p>
        </w:tc>
      </w:tr>
      <w:tr w:rsidR="0038291F" w:rsidRPr="0038291F" w14:paraId="3D466D2D" w14:textId="77777777" w:rsidTr="0038291F">
        <w:trPr>
          <w:trHeight w:val="300"/>
          <w:jc w:val="center"/>
        </w:trPr>
        <w:tc>
          <w:tcPr>
            <w:tcW w:w="9420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54578998" w14:textId="77777777" w:rsidR="0038291F" w:rsidRPr="0038291F" w:rsidRDefault="0038291F" w:rsidP="003829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  Black/African American</w:t>
            </w:r>
          </w:p>
        </w:tc>
      </w:tr>
      <w:tr w:rsidR="0038291F" w:rsidRPr="0038291F" w14:paraId="55A04901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1D732D6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Total Student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7C60D44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10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3F7B529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10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0ED9600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14</w:t>
            </w:r>
          </w:p>
        </w:tc>
      </w:tr>
      <w:tr w:rsidR="0038291F" w:rsidRPr="0038291F" w14:paraId="49A49311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F9341BF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Percent Score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F4E1F37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56.60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3107139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70.90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8D4754B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62.64%</w:t>
            </w:r>
          </w:p>
        </w:tc>
      </w:tr>
      <w:tr w:rsidR="0038291F" w:rsidRPr="0038291F" w14:paraId="6C9D66A3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9AABE54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Approache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6547D79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50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25E6671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80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A8CF4EF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78.57%</w:t>
            </w:r>
          </w:p>
        </w:tc>
      </w:tr>
      <w:tr w:rsidR="0038291F" w:rsidRPr="0038291F" w14:paraId="07014CC0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D77780B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Meet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B452F84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20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83C959F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60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744D737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14.29%</w:t>
            </w:r>
          </w:p>
        </w:tc>
      </w:tr>
      <w:tr w:rsidR="0038291F" w:rsidRPr="0038291F" w14:paraId="71BCA70B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7EA0737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Master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8239BED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0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921AFDD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20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C645FD1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7.14%</w:t>
            </w:r>
          </w:p>
        </w:tc>
      </w:tr>
      <w:tr w:rsidR="0038291F" w:rsidRPr="0038291F" w14:paraId="4A1186AE" w14:textId="77777777" w:rsidTr="0038291F">
        <w:trPr>
          <w:trHeight w:val="300"/>
          <w:jc w:val="center"/>
        </w:trPr>
        <w:tc>
          <w:tcPr>
            <w:tcW w:w="9420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15A7310D" w14:textId="77777777" w:rsidR="0038291F" w:rsidRPr="0038291F" w:rsidRDefault="0038291F" w:rsidP="003829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  Hispanic</w:t>
            </w:r>
          </w:p>
        </w:tc>
      </w:tr>
      <w:tr w:rsidR="0038291F" w:rsidRPr="0038291F" w14:paraId="07A302E6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D689B94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Total Student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125327D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21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B0EC851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31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1279C47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20</w:t>
            </w:r>
          </w:p>
        </w:tc>
      </w:tr>
      <w:tr w:rsidR="0038291F" w:rsidRPr="0038291F" w14:paraId="340A800A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8721106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Percent Score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B03FCFA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59.90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30CEEF0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67.45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2377183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70.90%</w:t>
            </w:r>
          </w:p>
        </w:tc>
      </w:tr>
      <w:tr w:rsidR="0038291F" w:rsidRPr="0038291F" w14:paraId="4353C552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1DEC41F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Approache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A168D7D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66.67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E3EBF0A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80.65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833B92E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90%</w:t>
            </w:r>
          </w:p>
        </w:tc>
      </w:tr>
      <w:tr w:rsidR="0038291F" w:rsidRPr="0038291F" w14:paraId="314EB944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FC5A9AF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Meet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D0BA90A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33.33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360D840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45.16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554CD24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40%</w:t>
            </w:r>
          </w:p>
        </w:tc>
      </w:tr>
      <w:tr w:rsidR="0038291F" w:rsidRPr="0038291F" w14:paraId="163781E2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42641B7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Master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AB3E56B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14.29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2750ED8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16.13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FC72731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5%</w:t>
            </w:r>
          </w:p>
        </w:tc>
      </w:tr>
      <w:tr w:rsidR="0038291F" w:rsidRPr="0038291F" w14:paraId="71C98528" w14:textId="77777777" w:rsidTr="0038291F">
        <w:trPr>
          <w:trHeight w:val="300"/>
          <w:jc w:val="center"/>
        </w:trPr>
        <w:tc>
          <w:tcPr>
            <w:tcW w:w="9420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0E3DBEB3" w14:textId="77777777" w:rsidR="0038291F" w:rsidRPr="0038291F" w:rsidRDefault="0038291F" w:rsidP="003829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  Two or More Races</w:t>
            </w:r>
          </w:p>
        </w:tc>
      </w:tr>
      <w:tr w:rsidR="0038291F" w:rsidRPr="0038291F" w14:paraId="41AA2799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B064F35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Total Student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C1991E0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17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BFE0E40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13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C7578D9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9</w:t>
            </w:r>
          </w:p>
        </w:tc>
      </w:tr>
      <w:tr w:rsidR="0038291F" w:rsidRPr="0038291F" w14:paraId="64EA28B8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4F4D91F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Percent Score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03A737E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62.12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D6DA515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81.08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262D74B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72.11%</w:t>
            </w:r>
          </w:p>
        </w:tc>
      </w:tr>
      <w:tr w:rsidR="0038291F" w:rsidRPr="0038291F" w14:paraId="0DFCB004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628F7D5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Approache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CB869D0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64.71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9C03CAE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84.62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EE4E39C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100%</w:t>
            </w:r>
          </w:p>
        </w:tc>
      </w:tr>
      <w:tr w:rsidR="0038291F" w:rsidRPr="0038291F" w14:paraId="24B54528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1F942D9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Meet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2865DEB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35.29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7CDC71B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76.92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C5C1C44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55.56%</w:t>
            </w:r>
          </w:p>
        </w:tc>
      </w:tr>
      <w:tr w:rsidR="0038291F" w:rsidRPr="0038291F" w14:paraId="7DCE2D2E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92ACB19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Master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9BE676E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23.53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892CFA2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46.15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334708A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0%</w:t>
            </w:r>
          </w:p>
        </w:tc>
      </w:tr>
      <w:tr w:rsidR="0038291F" w:rsidRPr="0038291F" w14:paraId="0B347D20" w14:textId="77777777" w:rsidTr="0038291F">
        <w:trPr>
          <w:trHeight w:val="300"/>
          <w:jc w:val="center"/>
        </w:trPr>
        <w:tc>
          <w:tcPr>
            <w:tcW w:w="9420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30F03BD7" w14:textId="77777777" w:rsidR="0038291F" w:rsidRPr="0038291F" w:rsidRDefault="0038291F" w:rsidP="003829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  White</w:t>
            </w:r>
          </w:p>
        </w:tc>
      </w:tr>
      <w:tr w:rsidR="0038291F" w:rsidRPr="0038291F" w14:paraId="52528C99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7B0FC2E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Total Student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BC75C75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35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A32D624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39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B4DCA30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43</w:t>
            </w:r>
          </w:p>
        </w:tc>
      </w:tr>
      <w:tr w:rsidR="0038291F" w:rsidRPr="0038291F" w14:paraId="33474233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30A387C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Percent Score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A25CB62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64.37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6F83C61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74.03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C311D8B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68.42%</w:t>
            </w:r>
          </w:p>
        </w:tc>
      </w:tr>
      <w:tr w:rsidR="0038291F" w:rsidRPr="0038291F" w14:paraId="174D3D0F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FC37D29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Approache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9A5778C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74.29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BE7EDAD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92.31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B96126B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74.42%</w:t>
            </w:r>
          </w:p>
        </w:tc>
      </w:tr>
      <w:tr w:rsidR="0038291F" w:rsidRPr="0038291F" w14:paraId="07850901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92C260B" w14:textId="77777777" w:rsidR="0038291F" w:rsidRPr="0038291F" w:rsidRDefault="0038291F" w:rsidP="0038291F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Meet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DBC334F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34.29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8094A32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56.41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7703A9A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38291F">
              <w:rPr>
                <w:rFonts w:ascii="Calibri" w:eastAsia="Times New Roman" w:hAnsi="Calibri" w:cs="Calibri"/>
                <w:sz w:val="20"/>
                <w:szCs w:val="20"/>
              </w:rPr>
              <w:t>55.81%</w:t>
            </w:r>
          </w:p>
        </w:tc>
      </w:tr>
      <w:tr w:rsidR="0038291F" w:rsidRPr="0038291F" w14:paraId="2C148395" w14:textId="77777777" w:rsidTr="0038291F">
        <w:trPr>
          <w:trHeight w:val="300"/>
          <w:jc w:val="center"/>
        </w:trPr>
        <w:tc>
          <w:tcPr>
            <w:tcW w:w="166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5B723CA" w14:textId="77777777" w:rsidR="0038291F" w:rsidRPr="0038291F" w:rsidRDefault="0038291F" w:rsidP="0038291F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8291F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DE4A73E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8291F">
              <w:rPr>
                <w:rFonts w:ascii="Calibri" w:eastAsia="Times New Roman" w:hAnsi="Calibri" w:cs="Calibri"/>
                <w:sz w:val="22"/>
                <w:szCs w:val="22"/>
              </w:rPr>
              <w:t>25.71%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7F0CB78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8291F">
              <w:rPr>
                <w:rFonts w:ascii="Calibri" w:eastAsia="Times New Roman" w:hAnsi="Calibri" w:cs="Calibri"/>
                <w:sz w:val="22"/>
                <w:szCs w:val="22"/>
              </w:rPr>
              <w:t>28.21%</w:t>
            </w: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BBA7B2F" w14:textId="77777777" w:rsidR="0038291F" w:rsidRPr="0038291F" w:rsidRDefault="0038291F" w:rsidP="00382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8291F">
              <w:rPr>
                <w:rFonts w:ascii="Calibri" w:eastAsia="Times New Roman" w:hAnsi="Calibri" w:cs="Calibri"/>
                <w:sz w:val="22"/>
                <w:szCs w:val="22"/>
              </w:rPr>
              <w:t>23.26%</w:t>
            </w:r>
          </w:p>
        </w:tc>
      </w:tr>
    </w:tbl>
    <w:p w14:paraId="409B9BD0" w14:textId="0F399160" w:rsidR="00EA0769" w:rsidRDefault="00EA0769" w:rsidP="0038291F">
      <w:pPr>
        <w:jc w:val="center"/>
      </w:pPr>
    </w:p>
    <w:p w14:paraId="41D6B03F" w14:textId="35B8F5DB" w:rsidR="0038291F" w:rsidRDefault="00EA0769" w:rsidP="008E64A4">
      <w:pPr>
        <w:pStyle w:val="Heading3"/>
        <w:jc w:val="center"/>
      </w:pPr>
      <w:r>
        <w:br w:type="page"/>
      </w:r>
      <w:bookmarkStart w:id="76" w:name="_Third_Grade_Reading"/>
      <w:bookmarkStart w:id="77" w:name="_Toc75360195"/>
      <w:bookmarkEnd w:id="76"/>
      <w:r w:rsidR="0037532A">
        <w:lastRenderedPageBreak/>
        <w:t>Third Grade Reading</w:t>
      </w:r>
      <w:bookmarkEnd w:id="77"/>
    </w:p>
    <w:tbl>
      <w:tblPr>
        <w:tblW w:w="9265" w:type="dxa"/>
        <w:jc w:val="center"/>
        <w:tblLook w:val="04A0" w:firstRow="1" w:lastRow="0" w:firstColumn="1" w:lastColumn="0" w:noHBand="0" w:noVBand="1"/>
      </w:tblPr>
      <w:tblGrid>
        <w:gridCol w:w="1615"/>
        <w:gridCol w:w="2430"/>
        <w:gridCol w:w="2590"/>
        <w:gridCol w:w="2630"/>
      </w:tblGrid>
      <w:tr w:rsidR="00B67E5E" w:rsidRPr="00B67E5E" w14:paraId="1606B78D" w14:textId="77777777" w:rsidTr="00F84E9E">
        <w:trPr>
          <w:trHeight w:val="499"/>
          <w:jc w:val="center"/>
        </w:trPr>
        <w:tc>
          <w:tcPr>
            <w:tcW w:w="1615" w:type="dxa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DEE3EF"/>
            <w:vAlign w:val="center"/>
            <w:hideMark/>
          </w:tcPr>
          <w:p w14:paraId="1488C784" w14:textId="77777777" w:rsidR="00B67E5E" w:rsidRPr="00B67E5E" w:rsidRDefault="00B67E5E" w:rsidP="00B67E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43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vAlign w:val="center"/>
            <w:hideMark/>
          </w:tcPr>
          <w:p w14:paraId="5E5AD69D" w14:textId="77777777" w:rsidR="00B67E5E" w:rsidRPr="00B67E5E" w:rsidRDefault="00B67E5E" w:rsidP="00B67E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21 STAAR Reading, Grade 3</w:t>
            </w:r>
          </w:p>
        </w:tc>
        <w:tc>
          <w:tcPr>
            <w:tcW w:w="259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vAlign w:val="center"/>
            <w:hideMark/>
          </w:tcPr>
          <w:p w14:paraId="5DE81FB2" w14:textId="77777777" w:rsidR="00B67E5E" w:rsidRPr="00B67E5E" w:rsidRDefault="00B67E5E" w:rsidP="00B67E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19 STAAR Reading, Grade 3</w:t>
            </w:r>
          </w:p>
        </w:tc>
        <w:tc>
          <w:tcPr>
            <w:tcW w:w="263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vAlign w:val="center"/>
            <w:hideMark/>
          </w:tcPr>
          <w:p w14:paraId="2D14E7A0" w14:textId="77777777" w:rsidR="00B67E5E" w:rsidRPr="00B67E5E" w:rsidRDefault="00B67E5E" w:rsidP="00B67E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18 STAAR Reading, Grade 3</w:t>
            </w:r>
          </w:p>
        </w:tc>
      </w:tr>
      <w:tr w:rsidR="00B67E5E" w:rsidRPr="00B67E5E" w14:paraId="442AE4A2" w14:textId="77777777" w:rsidTr="00B67E5E">
        <w:trPr>
          <w:trHeight w:val="300"/>
          <w:jc w:val="center"/>
        </w:trPr>
        <w:tc>
          <w:tcPr>
            <w:tcW w:w="926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1ABC4835" w14:textId="77777777" w:rsidR="00B67E5E" w:rsidRPr="00B67E5E" w:rsidRDefault="00B67E5E" w:rsidP="00B67E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Elementary</w:t>
            </w:r>
          </w:p>
        </w:tc>
      </w:tr>
      <w:tr w:rsidR="00B67E5E" w:rsidRPr="00B67E5E" w14:paraId="40DC3148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C91EA5A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Total Studen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4D84DD2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84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92E43F0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96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EF10F13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89</w:t>
            </w:r>
          </w:p>
        </w:tc>
      </w:tr>
      <w:tr w:rsidR="00B67E5E" w:rsidRPr="00B67E5E" w14:paraId="1E0CA2A4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9424697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Percent Scor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E9AFEA6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66.95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B280071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72.31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8A5DC99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68.03%</w:t>
            </w:r>
          </w:p>
        </w:tc>
      </w:tr>
      <w:tr w:rsidR="00B67E5E" w:rsidRPr="00B67E5E" w14:paraId="08CED4F3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5C824E0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Approach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A3B8129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75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7D6EF4A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85.42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BA6CB37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76.40%</w:t>
            </w:r>
          </w:p>
        </w:tc>
      </w:tr>
      <w:tr w:rsidR="00B67E5E" w:rsidRPr="00B67E5E" w14:paraId="30CCFD0E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1CC2B33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Mee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0A1EA7E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51.19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EADA8A3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53.12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72B3CEC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47.19%</w:t>
            </w:r>
          </w:p>
        </w:tc>
      </w:tr>
      <w:tr w:rsidR="00B67E5E" w:rsidRPr="00B67E5E" w14:paraId="3FF17B3C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314DB53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Master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22EE5CF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28.57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C32E3D5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75B2D9C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24.72%</w:t>
            </w:r>
          </w:p>
        </w:tc>
      </w:tr>
      <w:tr w:rsidR="00B67E5E" w:rsidRPr="00B67E5E" w14:paraId="61EFD911" w14:textId="77777777" w:rsidTr="00B67E5E">
        <w:trPr>
          <w:trHeight w:val="300"/>
          <w:jc w:val="center"/>
        </w:trPr>
        <w:tc>
          <w:tcPr>
            <w:tcW w:w="926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7310ADFE" w14:textId="77777777" w:rsidR="00B67E5E" w:rsidRPr="00F84E9E" w:rsidRDefault="00B67E5E" w:rsidP="00B67E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  Economic Disadvantage</w:t>
            </w:r>
          </w:p>
        </w:tc>
      </w:tr>
      <w:tr w:rsidR="00B67E5E" w:rsidRPr="00B67E5E" w14:paraId="735D7670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9673B50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Total Studen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85B599C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28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3897E95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23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CC9C37D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18</w:t>
            </w:r>
          </w:p>
        </w:tc>
      </w:tr>
      <w:tr w:rsidR="00B67E5E" w:rsidRPr="00B67E5E" w14:paraId="472906A4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B5F6541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Percent Scor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5BC3CEA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64.11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179AFBB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70.61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45760CB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62.39%</w:t>
            </w:r>
          </w:p>
        </w:tc>
      </w:tr>
      <w:tr w:rsidR="00B67E5E" w:rsidRPr="00B67E5E" w14:paraId="4B07F883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BF09294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Approach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733F8CE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78.57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FDCC3CA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73.91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34FE4C4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61.11%</w:t>
            </w:r>
          </w:p>
        </w:tc>
      </w:tr>
      <w:tr w:rsidR="00B67E5E" w:rsidRPr="00B67E5E" w14:paraId="686A7FD2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BD5941B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Mee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B9F9379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39.29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3E93D42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60.87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5DFDE93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</w:tr>
      <w:tr w:rsidR="00B67E5E" w:rsidRPr="00B67E5E" w14:paraId="6DE7B189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8B693FF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Master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F588F60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25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3814BBD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39.13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24360DD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22.22%</w:t>
            </w:r>
          </w:p>
        </w:tc>
      </w:tr>
      <w:tr w:rsidR="00B67E5E" w:rsidRPr="00B67E5E" w14:paraId="52158FE2" w14:textId="77777777" w:rsidTr="00B67E5E">
        <w:trPr>
          <w:trHeight w:val="300"/>
          <w:jc w:val="center"/>
        </w:trPr>
        <w:tc>
          <w:tcPr>
            <w:tcW w:w="926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00121E00" w14:textId="77777777" w:rsidR="00B67E5E" w:rsidRPr="00F84E9E" w:rsidRDefault="00B67E5E" w:rsidP="00B67E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  Black/African American</w:t>
            </w:r>
          </w:p>
        </w:tc>
      </w:tr>
      <w:tr w:rsidR="00B67E5E" w:rsidRPr="00B67E5E" w14:paraId="2821F392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03DBF8D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Total Studen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BEA3B4B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10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3F1997D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10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69A4A52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14</w:t>
            </w:r>
          </w:p>
        </w:tc>
      </w:tr>
      <w:tr w:rsidR="00B67E5E" w:rsidRPr="00B67E5E" w14:paraId="59118D6D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1AEEBE5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Percent Scor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E9C89E2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66.50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66266D5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75.50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8100160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66.29%</w:t>
            </w:r>
          </w:p>
        </w:tc>
      </w:tr>
      <w:tr w:rsidR="00B67E5E" w:rsidRPr="00B67E5E" w14:paraId="4F68CAD7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16B685D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Approach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08F827D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70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C8DD2EB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7E17595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64.29%</w:t>
            </w:r>
          </w:p>
        </w:tc>
      </w:tr>
      <w:tr w:rsidR="00B67E5E" w:rsidRPr="00B67E5E" w14:paraId="5E5FC217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23A81A9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Mee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98CE4EC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60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D36F1E0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60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FE9FB6F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42.86%</w:t>
            </w:r>
          </w:p>
        </w:tc>
      </w:tr>
      <w:tr w:rsidR="00B67E5E" w:rsidRPr="00B67E5E" w14:paraId="08683C43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AA5D45C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Master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6D08564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30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89A4177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30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0CE60E7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14.29%</w:t>
            </w:r>
          </w:p>
        </w:tc>
      </w:tr>
      <w:tr w:rsidR="00B67E5E" w:rsidRPr="00B67E5E" w14:paraId="474940BC" w14:textId="77777777" w:rsidTr="00B67E5E">
        <w:trPr>
          <w:trHeight w:val="300"/>
          <w:jc w:val="center"/>
        </w:trPr>
        <w:tc>
          <w:tcPr>
            <w:tcW w:w="926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7BCB74B5" w14:textId="77777777" w:rsidR="00B67E5E" w:rsidRPr="00F84E9E" w:rsidRDefault="00B67E5E" w:rsidP="00B67E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  Hispanic</w:t>
            </w:r>
          </w:p>
        </w:tc>
      </w:tr>
      <w:tr w:rsidR="00B67E5E" w:rsidRPr="00B67E5E" w14:paraId="66708DD8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045453C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Total Studen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C7DFFF0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21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8D07EAA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31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1982FDA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20</w:t>
            </w:r>
          </w:p>
        </w:tc>
      </w:tr>
      <w:tr w:rsidR="00B67E5E" w:rsidRPr="00B67E5E" w14:paraId="1AD3DFFA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615B481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Percent Scor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9BA8969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63.95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4366519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70.16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5D155C3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72.45%</w:t>
            </w:r>
          </w:p>
        </w:tc>
      </w:tr>
      <w:tr w:rsidR="00B67E5E" w:rsidRPr="00B67E5E" w14:paraId="47BD98B2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D442DE5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Approach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BA18D3F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FB488AD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77.42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BEBFFB6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90%</w:t>
            </w:r>
          </w:p>
        </w:tc>
      </w:tr>
      <w:tr w:rsidR="00B67E5E" w:rsidRPr="00B67E5E" w14:paraId="596FF696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F97CB9D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Mee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D6B35E8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47.62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4FFC006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51.61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2768F9B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</w:tr>
      <w:tr w:rsidR="00B67E5E" w:rsidRPr="00B67E5E" w14:paraId="70DEB902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753CB0F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Master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4A1CDE0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E63D287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32.26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690822D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15%</w:t>
            </w:r>
          </w:p>
        </w:tc>
      </w:tr>
      <w:tr w:rsidR="00B67E5E" w:rsidRPr="00B67E5E" w14:paraId="513FAD4D" w14:textId="77777777" w:rsidTr="00B67E5E">
        <w:trPr>
          <w:trHeight w:val="300"/>
          <w:jc w:val="center"/>
        </w:trPr>
        <w:tc>
          <w:tcPr>
            <w:tcW w:w="926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003D7860" w14:textId="77777777" w:rsidR="00B67E5E" w:rsidRPr="00F84E9E" w:rsidRDefault="00B67E5E" w:rsidP="00B67E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  Two or More Races</w:t>
            </w:r>
          </w:p>
        </w:tc>
      </w:tr>
      <w:tr w:rsidR="00B67E5E" w:rsidRPr="00B67E5E" w14:paraId="3830B462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2E8462F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Total Studen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3D92774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17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CCB77B0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14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4BB802A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9</w:t>
            </w:r>
          </w:p>
        </w:tc>
      </w:tr>
      <w:tr w:rsidR="00B67E5E" w:rsidRPr="00B67E5E" w14:paraId="75E90028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263C7AF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Percent Scor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8F07CFB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67.41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CF7A57D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74.07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3949371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71.22%</w:t>
            </w:r>
          </w:p>
        </w:tc>
      </w:tr>
      <w:tr w:rsidR="00B67E5E" w:rsidRPr="00B67E5E" w14:paraId="13388FE3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6B801E2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Approach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C2CFE9C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82.35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53099C3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85.71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487A7AD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88.89%</w:t>
            </w:r>
          </w:p>
        </w:tc>
      </w:tr>
      <w:tr w:rsidR="00B67E5E" w:rsidRPr="00B67E5E" w14:paraId="74872AA0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BF4AAA3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Mee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44331BD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47.06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0D809AF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57.14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AF85951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44.44%</w:t>
            </w:r>
          </w:p>
        </w:tc>
      </w:tr>
      <w:tr w:rsidR="00B67E5E" w:rsidRPr="00B67E5E" w14:paraId="36FA58CE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07B30CB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Master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10B882F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29.41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2741B8A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42.86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B513F68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11.11%</w:t>
            </w:r>
          </w:p>
        </w:tc>
      </w:tr>
      <w:tr w:rsidR="00B67E5E" w:rsidRPr="00B67E5E" w14:paraId="2F5D4EF3" w14:textId="77777777" w:rsidTr="00B67E5E">
        <w:trPr>
          <w:trHeight w:val="300"/>
          <w:jc w:val="center"/>
        </w:trPr>
        <w:tc>
          <w:tcPr>
            <w:tcW w:w="926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66A05156" w14:textId="77777777" w:rsidR="00B67E5E" w:rsidRPr="00F84E9E" w:rsidRDefault="00B67E5E" w:rsidP="00B67E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  White</w:t>
            </w:r>
          </w:p>
        </w:tc>
      </w:tr>
      <w:tr w:rsidR="00B67E5E" w:rsidRPr="00B67E5E" w14:paraId="3551EC6A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9AA79AD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Total Studen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C0A9A92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35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DD899C6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39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9900663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43</w:t>
            </w:r>
          </w:p>
        </w:tc>
      </w:tr>
      <w:tr w:rsidR="00B67E5E" w:rsidRPr="00B67E5E" w14:paraId="254ACE80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3EAFCFE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Percent Scor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8F86ED8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67.89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DC134C0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72.23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8119341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67.26%</w:t>
            </w:r>
          </w:p>
        </w:tc>
      </w:tr>
      <w:tr w:rsidR="00B67E5E" w:rsidRPr="00B67E5E" w14:paraId="5DD77246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1E0CC95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Approach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8153FED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77.14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2425219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87.18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5544B3F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72.09%</w:t>
            </w:r>
          </w:p>
        </w:tc>
      </w:tr>
      <w:tr w:rsidR="00B67E5E" w:rsidRPr="00B67E5E" w14:paraId="586F407C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D47BEB9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Mee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46C8A23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51.43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2FC2CC4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48.72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F4E430D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51.16%</w:t>
            </w:r>
          </w:p>
        </w:tc>
      </w:tr>
      <w:tr w:rsidR="00B67E5E" w:rsidRPr="00B67E5E" w14:paraId="40744305" w14:textId="77777777" w:rsidTr="00F84E9E">
        <w:trPr>
          <w:trHeight w:val="300"/>
          <w:jc w:val="center"/>
        </w:trPr>
        <w:tc>
          <w:tcPr>
            <w:tcW w:w="161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F09AB11" w14:textId="77777777" w:rsidR="00B67E5E" w:rsidRPr="00F84E9E" w:rsidRDefault="00B67E5E" w:rsidP="00B67E5E">
            <w:pPr>
              <w:spacing w:after="0" w:line="240" w:lineRule="auto"/>
              <w:ind w:firstLineChars="100" w:firstLine="20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F84E9E">
              <w:rPr>
                <w:rFonts w:ascii="Calibri" w:eastAsia="Times New Roman" w:hAnsi="Calibri" w:cs="Calibri"/>
                <w:sz w:val="20"/>
                <w:szCs w:val="20"/>
              </w:rPr>
              <w:t>Master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0F472BB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22.86%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CE25BAE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  <w:tc>
          <w:tcPr>
            <w:tcW w:w="26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2E403D8" w14:textId="77777777" w:rsidR="00B67E5E" w:rsidRPr="00B67E5E" w:rsidRDefault="00B67E5E" w:rsidP="00B67E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67E5E">
              <w:rPr>
                <w:rFonts w:ascii="Calibri" w:eastAsia="Times New Roman" w:hAnsi="Calibri" w:cs="Calibri"/>
                <w:sz w:val="22"/>
                <w:szCs w:val="22"/>
              </w:rPr>
              <w:t>37.21%</w:t>
            </w:r>
          </w:p>
        </w:tc>
      </w:tr>
    </w:tbl>
    <w:p w14:paraId="1379912C" w14:textId="00C1B180" w:rsidR="0066267D" w:rsidRDefault="0066267D" w:rsidP="00B67E5E">
      <w:pPr>
        <w:jc w:val="center"/>
      </w:pPr>
    </w:p>
    <w:p w14:paraId="21C3217E" w14:textId="77777777" w:rsidR="0066267D" w:rsidRDefault="0066267D">
      <w:r>
        <w:br w:type="page"/>
      </w:r>
    </w:p>
    <w:p w14:paraId="4E331455" w14:textId="2B739D54" w:rsidR="008E64A4" w:rsidRDefault="008E64A4" w:rsidP="00414039">
      <w:pPr>
        <w:pStyle w:val="Heading2"/>
        <w:jc w:val="center"/>
      </w:pPr>
      <w:bookmarkStart w:id="78" w:name="_Fourth_Grade_Math"/>
      <w:bookmarkStart w:id="79" w:name="_Toc75360196"/>
      <w:bookmarkEnd w:id="78"/>
      <w:r>
        <w:lastRenderedPageBreak/>
        <w:t>Fourth Grade</w:t>
      </w:r>
      <w:bookmarkEnd w:id="79"/>
    </w:p>
    <w:p w14:paraId="2C94A23A" w14:textId="3C512673" w:rsidR="00414039" w:rsidRDefault="00414039" w:rsidP="008E64A4">
      <w:pPr>
        <w:pStyle w:val="Heading3"/>
        <w:jc w:val="center"/>
      </w:pPr>
      <w:bookmarkStart w:id="80" w:name="_Toc75360197"/>
      <w:r>
        <w:t>Fourth Grade Math</w:t>
      </w:r>
      <w:bookmarkEnd w:id="80"/>
    </w:p>
    <w:tbl>
      <w:tblPr>
        <w:tblW w:w="9000" w:type="dxa"/>
        <w:jc w:val="center"/>
        <w:tblLook w:val="04A0" w:firstRow="1" w:lastRow="0" w:firstColumn="1" w:lastColumn="0" w:noHBand="0" w:noVBand="1"/>
      </w:tblPr>
      <w:tblGrid>
        <w:gridCol w:w="1939"/>
        <w:gridCol w:w="2460"/>
        <w:gridCol w:w="2280"/>
        <w:gridCol w:w="2321"/>
      </w:tblGrid>
      <w:tr w:rsidR="00414039" w:rsidRPr="00414039" w14:paraId="1195A0BB" w14:textId="77777777" w:rsidTr="00165FA9">
        <w:trPr>
          <w:trHeight w:val="499"/>
          <w:jc w:val="center"/>
        </w:trPr>
        <w:tc>
          <w:tcPr>
            <w:tcW w:w="1939" w:type="dxa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35027515" w14:textId="07FB3858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246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3A526FC2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21 STAAR Mathematics, Grade 4</w:t>
            </w:r>
          </w:p>
        </w:tc>
        <w:tc>
          <w:tcPr>
            <w:tcW w:w="228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07964A1C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19 STAAR Mathematics, Grade 4</w:t>
            </w:r>
          </w:p>
        </w:tc>
        <w:tc>
          <w:tcPr>
            <w:tcW w:w="2321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2BA5C57A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18 STAAR Mathematics, Grade 4</w:t>
            </w:r>
          </w:p>
        </w:tc>
      </w:tr>
      <w:tr w:rsidR="00414039" w:rsidRPr="00414039" w14:paraId="2A90BBF7" w14:textId="77777777" w:rsidTr="00165FA9">
        <w:trPr>
          <w:trHeight w:val="300"/>
          <w:jc w:val="center"/>
        </w:trPr>
        <w:tc>
          <w:tcPr>
            <w:tcW w:w="9000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3443DD62" w14:textId="77777777" w:rsidR="00414039" w:rsidRPr="00414039" w:rsidRDefault="00414039" w:rsidP="00165FA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Elementary</w:t>
            </w:r>
          </w:p>
        </w:tc>
      </w:tr>
      <w:tr w:rsidR="00414039" w:rsidRPr="00414039" w14:paraId="01F15BB1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D87B186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9B21D66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64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11EA2FA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94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F5F3140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78</w:t>
            </w:r>
          </w:p>
        </w:tc>
      </w:tr>
      <w:tr w:rsidR="00414039" w:rsidRPr="00414039" w14:paraId="7C9CCB7C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6DF4766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EC2E8E0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58.53%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66CA488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69.55%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0F0B001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77.60%</w:t>
            </w:r>
          </w:p>
        </w:tc>
      </w:tr>
      <w:tr w:rsidR="00414039" w:rsidRPr="00414039" w14:paraId="5EA87510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6374BEF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268DB47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64.06%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BB10942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84.04%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1BD1A58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92.31%</w:t>
            </w:r>
          </w:p>
        </w:tc>
      </w:tr>
      <w:tr w:rsidR="00414039" w:rsidRPr="00414039" w14:paraId="6A477BF3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F9FD182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1355B3E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31.25%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6FA2C78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57.45%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688D45B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71.79%</w:t>
            </w:r>
          </w:p>
        </w:tc>
      </w:tr>
      <w:tr w:rsidR="00414039" w:rsidRPr="00414039" w14:paraId="1C2DF230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36B11C3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D9542AD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15.62%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22BC2B5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38.30%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3D98E1F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47.44%</w:t>
            </w:r>
          </w:p>
        </w:tc>
      </w:tr>
      <w:tr w:rsidR="00414039" w:rsidRPr="00414039" w14:paraId="6B9132D1" w14:textId="77777777" w:rsidTr="00165FA9">
        <w:trPr>
          <w:trHeight w:val="300"/>
          <w:jc w:val="center"/>
        </w:trPr>
        <w:tc>
          <w:tcPr>
            <w:tcW w:w="9000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5CC42375" w14:textId="4BAD4CE7" w:rsidR="00414039" w:rsidRPr="00414039" w:rsidRDefault="00414039" w:rsidP="00165FA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Economic Disadvantage</w:t>
            </w:r>
          </w:p>
        </w:tc>
      </w:tr>
      <w:tr w:rsidR="00414039" w:rsidRPr="00414039" w14:paraId="41869392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C576AAC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0A40DF2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17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0B7BF01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16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42744C9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11</w:t>
            </w:r>
          </w:p>
        </w:tc>
      </w:tr>
      <w:tr w:rsidR="00414039" w:rsidRPr="00414039" w14:paraId="6485B1C2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12977B7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EE27555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55.53%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0BC0D28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66.56%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95171C1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79.73%</w:t>
            </w:r>
          </w:p>
        </w:tc>
      </w:tr>
      <w:tr w:rsidR="00414039" w:rsidRPr="00414039" w14:paraId="1D9A7D47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801459A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3D814E3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58.82%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3A630B0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75%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9A6C32D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90.91%</w:t>
            </w:r>
          </w:p>
        </w:tc>
      </w:tr>
      <w:tr w:rsidR="00414039" w:rsidRPr="00414039" w14:paraId="1CB546DB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AC4BDCC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8B20D01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17.65%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1A9CDA8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43.75%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A438E42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72.73%</w:t>
            </w:r>
          </w:p>
        </w:tc>
      </w:tr>
      <w:tr w:rsidR="00414039" w:rsidRPr="00414039" w14:paraId="36BAD2AE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16C00F8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76E19E3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11.76%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5E3F39B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31.25%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505487F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54.55%</w:t>
            </w:r>
          </w:p>
        </w:tc>
      </w:tr>
      <w:tr w:rsidR="00414039" w:rsidRPr="00414039" w14:paraId="095A7110" w14:textId="77777777" w:rsidTr="00165FA9">
        <w:trPr>
          <w:trHeight w:val="300"/>
          <w:jc w:val="center"/>
        </w:trPr>
        <w:tc>
          <w:tcPr>
            <w:tcW w:w="9000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1A7B5AE3" w14:textId="17DFC3E9" w:rsidR="00414039" w:rsidRPr="00414039" w:rsidRDefault="00414039" w:rsidP="00165FA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lack/African American</w:t>
            </w:r>
          </w:p>
        </w:tc>
      </w:tr>
      <w:tr w:rsidR="00414039" w:rsidRPr="00414039" w14:paraId="7C9DD960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DB027EF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9F8F3B6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8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EAA5891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15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814AF81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11</w:t>
            </w:r>
          </w:p>
        </w:tc>
      </w:tr>
      <w:tr w:rsidR="00414039" w:rsidRPr="00414039" w14:paraId="5ABB6183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BEBE793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41FC98C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54.25%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283BCDA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68.13%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2F0CB7E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75.27%</w:t>
            </w:r>
          </w:p>
        </w:tc>
      </w:tr>
      <w:tr w:rsidR="00414039" w:rsidRPr="00414039" w14:paraId="00DC36B3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198B608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A8C29C6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62.50%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E2B54BE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80%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F5EBF42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414039" w:rsidRPr="00414039" w14:paraId="6429319A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B2B1DD6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024660B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25%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F6BAE64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60%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10E1430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72.73%</w:t>
            </w:r>
          </w:p>
        </w:tc>
      </w:tr>
      <w:tr w:rsidR="00414039" w:rsidRPr="00414039" w14:paraId="58E4FEC9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B60DBAE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DD869EA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12.50%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2642FB2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46.67%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886728A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18.18%</w:t>
            </w:r>
          </w:p>
        </w:tc>
      </w:tr>
      <w:tr w:rsidR="00414039" w:rsidRPr="00414039" w14:paraId="4285DFFE" w14:textId="77777777" w:rsidTr="00165FA9">
        <w:trPr>
          <w:trHeight w:val="300"/>
          <w:jc w:val="center"/>
        </w:trPr>
        <w:tc>
          <w:tcPr>
            <w:tcW w:w="9000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48CED9C9" w14:textId="7E6B7411" w:rsidR="00414039" w:rsidRPr="00414039" w:rsidRDefault="00414039" w:rsidP="00165FA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Hispanic</w:t>
            </w:r>
          </w:p>
        </w:tc>
      </w:tr>
      <w:tr w:rsidR="00414039" w:rsidRPr="00414039" w14:paraId="6EA218C6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4EEE34D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B92B425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13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615F1F7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22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2F07AC1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24</w:t>
            </w:r>
          </w:p>
        </w:tc>
      </w:tr>
      <w:tr w:rsidR="00414039" w:rsidRPr="00414039" w14:paraId="3B1360B8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F4DF0BC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C19474B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55.85%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0D0F0C6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69.86%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AB19E50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77.58%</w:t>
            </w:r>
          </w:p>
        </w:tc>
      </w:tr>
      <w:tr w:rsidR="00414039" w:rsidRPr="00414039" w14:paraId="5FF89F98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172493C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8706D32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53.85%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C19EE4F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81.82%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9D809B1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87.50%</w:t>
            </w:r>
          </w:p>
        </w:tc>
      </w:tr>
      <w:tr w:rsidR="00414039" w:rsidRPr="00414039" w14:paraId="44BBF042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00F7152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B7B2E3B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23.08%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FA9664C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63.64%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0C65BC9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79.17%</w:t>
            </w:r>
          </w:p>
        </w:tc>
      </w:tr>
      <w:tr w:rsidR="00414039" w:rsidRPr="00414039" w14:paraId="0F754BEF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8FCDD54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7C3D90D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7.69%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F6A932D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36.36%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69CFBD1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54.17%</w:t>
            </w:r>
          </w:p>
        </w:tc>
      </w:tr>
      <w:tr w:rsidR="00414039" w:rsidRPr="00414039" w14:paraId="13BF5EC1" w14:textId="77777777" w:rsidTr="00165FA9">
        <w:trPr>
          <w:trHeight w:val="300"/>
          <w:jc w:val="center"/>
        </w:trPr>
        <w:tc>
          <w:tcPr>
            <w:tcW w:w="9000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2B19B19B" w14:textId="439AE7E8" w:rsidR="00414039" w:rsidRPr="00414039" w:rsidRDefault="00414039" w:rsidP="00165FA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Two or More Races</w:t>
            </w:r>
          </w:p>
        </w:tc>
      </w:tr>
      <w:tr w:rsidR="00414039" w:rsidRPr="00414039" w14:paraId="51EC702D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FA2C49E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25DA536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12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D97CADB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13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34DFCEA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12</w:t>
            </w:r>
          </w:p>
        </w:tc>
      </w:tr>
      <w:tr w:rsidR="00414039" w:rsidRPr="00414039" w14:paraId="2F571CAE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44D4962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4051557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59.17%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2105654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71.23%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7CC9AAF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80.25%</w:t>
            </w:r>
          </w:p>
        </w:tc>
      </w:tr>
      <w:tr w:rsidR="00414039" w:rsidRPr="00414039" w14:paraId="7DA98AE6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BF40CFD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CA30E38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66538AF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92.31%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43C7035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414039" w:rsidRPr="00414039" w14:paraId="09D46994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C429E1A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2B831B9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F585DCB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53.85%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C1341E8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75%</w:t>
            </w:r>
          </w:p>
        </w:tc>
      </w:tr>
      <w:tr w:rsidR="00414039" w:rsidRPr="00414039" w14:paraId="3E9E5611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4E315D4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6C92F4D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8.33%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F2842CF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30.77%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697F4FC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41.67%</w:t>
            </w:r>
          </w:p>
        </w:tc>
      </w:tr>
      <w:tr w:rsidR="00414039" w:rsidRPr="00414039" w14:paraId="4AE096A9" w14:textId="77777777" w:rsidTr="00165FA9">
        <w:trPr>
          <w:trHeight w:val="300"/>
          <w:jc w:val="center"/>
        </w:trPr>
        <w:tc>
          <w:tcPr>
            <w:tcW w:w="9000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23E2B258" w14:textId="28BF7651" w:rsidR="00414039" w:rsidRPr="00414039" w:rsidRDefault="00414039" w:rsidP="00165FA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White</w:t>
            </w:r>
          </w:p>
        </w:tc>
      </w:tr>
      <w:tr w:rsidR="00414039" w:rsidRPr="00414039" w14:paraId="75BCC508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500B02E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673A5EF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30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DB197C4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41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1182127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30</w:t>
            </w:r>
          </w:p>
        </w:tc>
      </w:tr>
      <w:tr w:rsidR="00414039" w:rsidRPr="00414039" w14:paraId="085C485A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5DFCB60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Raw Score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58A0B4C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20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BE05241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24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7C053D0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26</w:t>
            </w:r>
          </w:p>
        </w:tc>
      </w:tr>
      <w:tr w:rsidR="00414039" w:rsidRPr="00414039" w14:paraId="71187DEC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1C52E95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498C148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33B8EA5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85.37%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EDC3635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90%</w:t>
            </w:r>
          </w:p>
        </w:tc>
      </w:tr>
      <w:tr w:rsidR="00414039" w:rsidRPr="00414039" w14:paraId="237F884A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3A3AB70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8F4C652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169216F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56.10%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934A3DF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63.33%</w:t>
            </w:r>
          </w:p>
        </w:tc>
      </w:tr>
      <w:tr w:rsidR="00414039" w:rsidRPr="00414039" w14:paraId="421A620E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E9C5666" w14:textId="77777777" w:rsidR="00414039" w:rsidRPr="00414039" w:rsidRDefault="00414039" w:rsidP="00B1509B">
            <w:pPr>
              <w:spacing w:after="0" w:line="240" w:lineRule="auto"/>
              <w:ind w:firstLineChars="100" w:firstLine="22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EAB66E2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23.33%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096F898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41.46%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ACBA8E0" w14:textId="77777777" w:rsidR="00414039" w:rsidRPr="00414039" w:rsidRDefault="00414039" w:rsidP="00B150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039">
              <w:rPr>
                <w:rFonts w:ascii="Calibri" w:eastAsia="Times New Roman" w:hAnsi="Calibri" w:cs="Calibri"/>
                <w:sz w:val="22"/>
                <w:szCs w:val="22"/>
              </w:rPr>
              <w:t>53.33%</w:t>
            </w:r>
          </w:p>
        </w:tc>
      </w:tr>
    </w:tbl>
    <w:p w14:paraId="18F69068" w14:textId="17DD4543" w:rsidR="00812DEB" w:rsidRDefault="00812DEB" w:rsidP="00414039"/>
    <w:p w14:paraId="3678EA82" w14:textId="153FA0DA" w:rsidR="007A204D" w:rsidRDefault="00812DEB" w:rsidP="008E64A4">
      <w:pPr>
        <w:pStyle w:val="Heading3"/>
        <w:jc w:val="center"/>
      </w:pPr>
      <w:r>
        <w:br w:type="page"/>
      </w:r>
      <w:bookmarkStart w:id="81" w:name="_Toc75360198"/>
      <w:r w:rsidR="007A204D">
        <w:lastRenderedPageBreak/>
        <w:t>Fourth Grade Reading</w:t>
      </w:r>
      <w:bookmarkEnd w:id="81"/>
    </w:p>
    <w:tbl>
      <w:tblPr>
        <w:tblW w:w="8905" w:type="dxa"/>
        <w:jc w:val="center"/>
        <w:tblLook w:val="04A0" w:firstRow="1" w:lastRow="0" w:firstColumn="1" w:lastColumn="0" w:noHBand="0" w:noVBand="1"/>
      </w:tblPr>
      <w:tblGrid>
        <w:gridCol w:w="1939"/>
        <w:gridCol w:w="2440"/>
        <w:gridCol w:w="2300"/>
        <w:gridCol w:w="2226"/>
      </w:tblGrid>
      <w:tr w:rsidR="007A204D" w:rsidRPr="007A204D" w14:paraId="269CA1EE" w14:textId="77777777" w:rsidTr="00165FA9">
        <w:trPr>
          <w:trHeight w:val="499"/>
          <w:jc w:val="center"/>
        </w:trPr>
        <w:tc>
          <w:tcPr>
            <w:tcW w:w="1939" w:type="dxa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769B556D" w14:textId="77777777" w:rsidR="007A204D" w:rsidRPr="007A204D" w:rsidRDefault="007A204D" w:rsidP="007A20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44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402937B3" w14:textId="77777777" w:rsidR="007A204D" w:rsidRPr="007A204D" w:rsidRDefault="007A204D" w:rsidP="007A20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21 STAAR Reading, Grade 4</w:t>
            </w:r>
          </w:p>
        </w:tc>
        <w:tc>
          <w:tcPr>
            <w:tcW w:w="230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084AA6AC" w14:textId="77777777" w:rsidR="007A204D" w:rsidRPr="007A204D" w:rsidRDefault="007A204D" w:rsidP="007A20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19 STAAR Reading, Grade 4</w:t>
            </w:r>
          </w:p>
        </w:tc>
        <w:tc>
          <w:tcPr>
            <w:tcW w:w="2226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32E8C364" w14:textId="77777777" w:rsidR="007A204D" w:rsidRPr="007A204D" w:rsidRDefault="007A204D" w:rsidP="007A20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18 STAAR Reading, Grade 4</w:t>
            </w:r>
          </w:p>
        </w:tc>
      </w:tr>
      <w:tr w:rsidR="007A204D" w:rsidRPr="007A204D" w14:paraId="3F843709" w14:textId="77777777" w:rsidTr="00165FA9">
        <w:trPr>
          <w:trHeight w:val="300"/>
          <w:jc w:val="center"/>
        </w:trPr>
        <w:tc>
          <w:tcPr>
            <w:tcW w:w="890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61FCEFB1" w14:textId="77777777" w:rsidR="007A204D" w:rsidRPr="007A204D" w:rsidRDefault="007A204D" w:rsidP="007A20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Elementary</w:t>
            </w:r>
          </w:p>
        </w:tc>
      </w:tr>
      <w:tr w:rsidR="007A204D" w:rsidRPr="007A204D" w14:paraId="5B8B5477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E403706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08BCA75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64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DE2A5D8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94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B014A46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78</w:t>
            </w:r>
          </w:p>
        </w:tc>
      </w:tr>
      <w:tr w:rsidR="007A204D" w:rsidRPr="007A204D" w14:paraId="34384C4D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B6D1045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215EDBA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65.89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E4DB70F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70.50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674A705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71.86%</w:t>
            </w:r>
          </w:p>
        </w:tc>
      </w:tr>
      <w:tr w:rsidR="007A204D" w:rsidRPr="007A204D" w14:paraId="2113F6E3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ED3E582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218ADA0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71.88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7C9C7A4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82.98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2FCA35D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87.18%</w:t>
            </w:r>
          </w:p>
        </w:tc>
      </w:tr>
      <w:tr w:rsidR="007A204D" w:rsidRPr="007A204D" w14:paraId="76280F5D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5F31C9D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A9D64B7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37.50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32D845D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53.19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43BD35B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57.69%</w:t>
            </w:r>
          </w:p>
        </w:tc>
      </w:tr>
      <w:tr w:rsidR="007A204D" w:rsidRPr="007A204D" w14:paraId="780BC654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9E263A9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D16346A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20.31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7E5C79C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23.40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5278450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24.36%</w:t>
            </w:r>
          </w:p>
        </w:tc>
      </w:tr>
      <w:tr w:rsidR="007A204D" w:rsidRPr="007A204D" w14:paraId="35500152" w14:textId="77777777" w:rsidTr="00165FA9">
        <w:trPr>
          <w:trHeight w:val="300"/>
          <w:jc w:val="center"/>
        </w:trPr>
        <w:tc>
          <w:tcPr>
            <w:tcW w:w="890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2DD3E6F5" w14:textId="77777777" w:rsidR="007A204D" w:rsidRPr="007A204D" w:rsidRDefault="007A204D" w:rsidP="007A20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Economic Disadvantage</w:t>
            </w:r>
          </w:p>
        </w:tc>
      </w:tr>
      <w:tr w:rsidR="007A204D" w:rsidRPr="007A204D" w14:paraId="709C29E8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94F8918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B4B438C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17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16B25ED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16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69AEDA8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11</w:t>
            </w:r>
          </w:p>
        </w:tc>
      </w:tr>
      <w:tr w:rsidR="007A204D" w:rsidRPr="007A204D" w14:paraId="005D297F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487DC40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B1958D1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65.47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6713465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64.56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FF40B29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72.36%</w:t>
            </w:r>
          </w:p>
        </w:tc>
      </w:tr>
      <w:tr w:rsidR="007A204D" w:rsidRPr="007A204D" w14:paraId="78B8ED48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10D9B85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2140180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76.47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48A7EF2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75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034E81A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7A204D" w:rsidRPr="007A204D" w14:paraId="5F4EEF41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973DA11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C81A235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29.41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438918A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37.50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9341D24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45.45%</w:t>
            </w:r>
          </w:p>
        </w:tc>
      </w:tr>
      <w:tr w:rsidR="007A204D" w:rsidRPr="007A204D" w14:paraId="5719A73A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23D7025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A042BFC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17.65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D1835CB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18.75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4D47F05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18.18%</w:t>
            </w:r>
          </w:p>
        </w:tc>
      </w:tr>
      <w:tr w:rsidR="007A204D" w:rsidRPr="007A204D" w14:paraId="590A8126" w14:textId="77777777" w:rsidTr="00165FA9">
        <w:trPr>
          <w:trHeight w:val="300"/>
          <w:jc w:val="center"/>
        </w:trPr>
        <w:tc>
          <w:tcPr>
            <w:tcW w:w="890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7D4EF499" w14:textId="77777777" w:rsidR="007A204D" w:rsidRPr="007A204D" w:rsidRDefault="007A204D" w:rsidP="007A20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Black/African American</w:t>
            </w:r>
          </w:p>
        </w:tc>
      </w:tr>
      <w:tr w:rsidR="007A204D" w:rsidRPr="007A204D" w14:paraId="7037D298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3097A7B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DAC74D6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8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C0AF967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15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C0ED615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11</w:t>
            </w:r>
          </w:p>
        </w:tc>
      </w:tr>
      <w:tr w:rsidR="007A204D" w:rsidRPr="007A204D" w14:paraId="189B3850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3587152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3001F78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63.25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6C41FC7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65.73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D03DF52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72.91%</w:t>
            </w:r>
          </w:p>
        </w:tc>
      </w:tr>
      <w:tr w:rsidR="007A204D" w:rsidRPr="007A204D" w14:paraId="7CB17957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5CC21B8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3363C5A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62.50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2B61E7D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60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FBC7A6C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90.91%</w:t>
            </w:r>
          </w:p>
        </w:tc>
      </w:tr>
      <w:tr w:rsidR="007A204D" w:rsidRPr="007A204D" w14:paraId="11A7F772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F890567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6A11192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37.50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C2BB6A6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53.33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40AE960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63.64%</w:t>
            </w:r>
          </w:p>
        </w:tc>
      </w:tr>
      <w:tr w:rsidR="007A204D" w:rsidRPr="007A204D" w14:paraId="530A842E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3CC95A5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A95D4DA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25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113770E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26.67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2CB0EFB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9.09%</w:t>
            </w:r>
          </w:p>
        </w:tc>
      </w:tr>
      <w:tr w:rsidR="007A204D" w:rsidRPr="007A204D" w14:paraId="4B18E40C" w14:textId="77777777" w:rsidTr="00165FA9">
        <w:trPr>
          <w:trHeight w:val="300"/>
          <w:jc w:val="center"/>
        </w:trPr>
        <w:tc>
          <w:tcPr>
            <w:tcW w:w="890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2AFD1B9B" w14:textId="77777777" w:rsidR="007A204D" w:rsidRPr="007A204D" w:rsidRDefault="007A204D" w:rsidP="007A20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Hispanic</w:t>
            </w:r>
          </w:p>
        </w:tc>
      </w:tr>
      <w:tr w:rsidR="007A204D" w:rsidRPr="007A204D" w14:paraId="18D54A10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4F178ED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EB8EA67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13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7051DC6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22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A542326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24</w:t>
            </w:r>
          </w:p>
        </w:tc>
      </w:tr>
      <w:tr w:rsidR="007A204D" w:rsidRPr="007A204D" w14:paraId="6CE53755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10B6A63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DFD4A74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70.54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91E32F5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71.27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695D3A4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76.29%</w:t>
            </w:r>
          </w:p>
        </w:tc>
      </w:tr>
      <w:tr w:rsidR="007A204D" w:rsidRPr="007A204D" w14:paraId="483B6209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088A25A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4C934E2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92.31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5FE81F1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90.91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FCBCB18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91.67%</w:t>
            </w:r>
          </w:p>
        </w:tc>
      </w:tr>
      <w:tr w:rsidR="007A204D" w:rsidRPr="007A204D" w14:paraId="3A74A199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92CD919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8916827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53.85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D55725D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2113D98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62.50%</w:t>
            </w:r>
          </w:p>
        </w:tc>
      </w:tr>
      <w:tr w:rsidR="007A204D" w:rsidRPr="007A204D" w14:paraId="2D5AE76B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76838F5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45DE8B1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7.69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1B4B867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27.27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D1302B1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45.83%</w:t>
            </w:r>
          </w:p>
        </w:tc>
      </w:tr>
      <w:tr w:rsidR="007A204D" w:rsidRPr="007A204D" w14:paraId="7CD9560A" w14:textId="77777777" w:rsidTr="00165FA9">
        <w:trPr>
          <w:trHeight w:val="300"/>
          <w:jc w:val="center"/>
        </w:trPr>
        <w:tc>
          <w:tcPr>
            <w:tcW w:w="890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00D4C013" w14:textId="77777777" w:rsidR="007A204D" w:rsidRPr="007A204D" w:rsidRDefault="007A204D" w:rsidP="007A20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Two or More Races</w:t>
            </w:r>
          </w:p>
        </w:tc>
      </w:tr>
      <w:tr w:rsidR="007A204D" w:rsidRPr="007A204D" w14:paraId="0C492D2B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8C6C63B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CAF898B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12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53C779B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13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BC5548A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12</w:t>
            </w:r>
          </w:p>
        </w:tc>
      </w:tr>
      <w:tr w:rsidR="007A204D" w:rsidRPr="007A204D" w14:paraId="272BF2DC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026BEB3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96EB62A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66.17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74F3AA1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74.62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589165D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74.42%</w:t>
            </w:r>
          </w:p>
        </w:tc>
      </w:tr>
      <w:tr w:rsidR="007A204D" w:rsidRPr="007A204D" w14:paraId="44BA1125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C10AC2D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6AA146A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75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5DDE6B9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CE9143B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91.67%</w:t>
            </w:r>
          </w:p>
        </w:tc>
      </w:tr>
      <w:tr w:rsidR="007A204D" w:rsidRPr="007A204D" w14:paraId="44717F60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130A012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1798E09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F4AAB4A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53.85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E99FC52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</w:tr>
      <w:tr w:rsidR="007A204D" w:rsidRPr="007A204D" w14:paraId="56C37962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1305872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6BDEDB2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16.67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F54AF29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23.08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ED0AE81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16.67%</w:t>
            </w:r>
          </w:p>
        </w:tc>
      </w:tr>
      <w:tr w:rsidR="007A204D" w:rsidRPr="007A204D" w14:paraId="5A062B1A" w14:textId="77777777" w:rsidTr="00165FA9">
        <w:trPr>
          <w:trHeight w:val="300"/>
          <w:jc w:val="center"/>
        </w:trPr>
        <w:tc>
          <w:tcPr>
            <w:tcW w:w="890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23038B5D" w14:textId="77777777" w:rsidR="007A204D" w:rsidRPr="007A204D" w:rsidRDefault="007A204D" w:rsidP="007A20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White</w:t>
            </w:r>
          </w:p>
        </w:tc>
      </w:tr>
      <w:tr w:rsidR="007A204D" w:rsidRPr="007A204D" w14:paraId="61DFB7FE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9B066C0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F62B994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30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97636D6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41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72281F0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30</w:t>
            </w:r>
          </w:p>
        </w:tc>
      </w:tr>
      <w:tr w:rsidR="007A204D" w:rsidRPr="007A204D" w14:paraId="14E76C77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DD38EB5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816A266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63.60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7610B6E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71.71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10055C6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66.60%</w:t>
            </w:r>
          </w:p>
        </w:tc>
      </w:tr>
      <w:tr w:rsidR="007A204D" w:rsidRPr="007A204D" w14:paraId="0450A25A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D38DB6A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9461E3D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63.33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202F4DB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85.37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6786892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80%</w:t>
            </w:r>
          </w:p>
        </w:tc>
      </w:tr>
      <w:tr w:rsidR="007A204D" w:rsidRPr="007A204D" w14:paraId="6056F761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4710D2C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013067C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30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4EC910D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56.10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2855692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46.67%</w:t>
            </w:r>
          </w:p>
        </w:tc>
      </w:tr>
      <w:tr w:rsidR="007A204D" w:rsidRPr="007A204D" w14:paraId="0E965F2E" w14:textId="77777777" w:rsidTr="00165FA9">
        <w:trPr>
          <w:trHeight w:val="30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35D2400" w14:textId="77777777" w:rsidR="007A204D" w:rsidRPr="007A204D" w:rsidRDefault="007A204D" w:rsidP="007A204D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73ACCB9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23.33%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5CC9BF1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19.51%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5873202" w14:textId="77777777" w:rsidR="007A204D" w:rsidRPr="007A204D" w:rsidRDefault="007A204D" w:rsidP="007A2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A204D">
              <w:rPr>
                <w:rFonts w:ascii="Calibri" w:eastAsia="Times New Roman" w:hAnsi="Calibri" w:cs="Calibri"/>
                <w:sz w:val="22"/>
                <w:szCs w:val="22"/>
              </w:rPr>
              <w:t>16.67%</w:t>
            </w:r>
          </w:p>
        </w:tc>
      </w:tr>
    </w:tbl>
    <w:p w14:paraId="1EBB0175" w14:textId="58876877" w:rsidR="00812DEB" w:rsidRDefault="00812DEB" w:rsidP="0037532A">
      <w:pPr>
        <w:jc w:val="center"/>
      </w:pPr>
    </w:p>
    <w:p w14:paraId="5DBF8A8D" w14:textId="77777777" w:rsidR="00812DEB" w:rsidRDefault="00812DEB">
      <w:r>
        <w:br w:type="page"/>
      </w:r>
    </w:p>
    <w:p w14:paraId="6A840E8E" w14:textId="77777777" w:rsidR="008E64A4" w:rsidRDefault="008E64A4" w:rsidP="007A204D">
      <w:pPr>
        <w:pStyle w:val="Heading2"/>
        <w:jc w:val="center"/>
      </w:pPr>
      <w:bookmarkStart w:id="82" w:name="_Fifth_Grade_Math"/>
      <w:bookmarkStart w:id="83" w:name="_Toc75360199"/>
      <w:bookmarkEnd w:id="82"/>
      <w:r>
        <w:lastRenderedPageBreak/>
        <w:t>Fifth Grade</w:t>
      </w:r>
      <w:bookmarkEnd w:id="83"/>
    </w:p>
    <w:p w14:paraId="4D58B0CF" w14:textId="0EC9FEBC" w:rsidR="007A204D" w:rsidRDefault="007A204D" w:rsidP="000B6B0B">
      <w:pPr>
        <w:pStyle w:val="Heading3"/>
        <w:jc w:val="center"/>
      </w:pPr>
      <w:bookmarkStart w:id="84" w:name="_Toc75360200"/>
      <w:r>
        <w:t>Fifth Grade Math</w:t>
      </w:r>
      <w:bookmarkEnd w:id="84"/>
    </w:p>
    <w:tbl>
      <w:tblPr>
        <w:tblW w:w="9437" w:type="dxa"/>
        <w:jc w:val="center"/>
        <w:tblLook w:val="04A0" w:firstRow="1" w:lastRow="0" w:firstColumn="1" w:lastColumn="0" w:noHBand="0" w:noVBand="1"/>
      </w:tblPr>
      <w:tblGrid>
        <w:gridCol w:w="2245"/>
        <w:gridCol w:w="2430"/>
        <w:gridCol w:w="2250"/>
        <w:gridCol w:w="2512"/>
      </w:tblGrid>
      <w:tr w:rsidR="00952659" w:rsidRPr="00952659" w14:paraId="28BE03BA" w14:textId="77777777" w:rsidTr="00165FA9">
        <w:trPr>
          <w:trHeight w:val="500"/>
          <w:jc w:val="center"/>
        </w:trPr>
        <w:tc>
          <w:tcPr>
            <w:tcW w:w="2245" w:type="dxa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1E91C970" w14:textId="77777777" w:rsidR="00952659" w:rsidRPr="00952659" w:rsidRDefault="00952659" w:rsidP="009526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43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59E999AA" w14:textId="77777777" w:rsidR="00952659" w:rsidRPr="00952659" w:rsidRDefault="00952659" w:rsidP="009526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April 2021 STAAR Mathematics, Grade 5</w:t>
            </w:r>
          </w:p>
        </w:tc>
        <w:tc>
          <w:tcPr>
            <w:tcW w:w="225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71B8EFA3" w14:textId="77777777" w:rsidR="00952659" w:rsidRPr="00952659" w:rsidRDefault="00952659" w:rsidP="009526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April 2019 STAAR Mathematics, Grade 5</w:t>
            </w:r>
          </w:p>
        </w:tc>
        <w:tc>
          <w:tcPr>
            <w:tcW w:w="2512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5ECE3B18" w14:textId="77777777" w:rsidR="00952659" w:rsidRPr="00952659" w:rsidRDefault="00952659" w:rsidP="009526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April 2018 STAAR Mathematics, Grade 5</w:t>
            </w:r>
          </w:p>
        </w:tc>
      </w:tr>
      <w:tr w:rsidR="00952659" w:rsidRPr="00952659" w14:paraId="048ED74C" w14:textId="77777777" w:rsidTr="00165FA9">
        <w:trPr>
          <w:trHeight w:val="290"/>
          <w:jc w:val="center"/>
        </w:trPr>
        <w:tc>
          <w:tcPr>
            <w:tcW w:w="943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1CA1C1A7" w14:textId="77777777" w:rsidR="00952659" w:rsidRPr="00952659" w:rsidRDefault="00952659" w:rsidP="0095265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Elementary</w:t>
            </w:r>
          </w:p>
        </w:tc>
      </w:tr>
      <w:tr w:rsidR="00952659" w:rsidRPr="00952659" w14:paraId="1AD41DD6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6E637DA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8F99DB4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68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B23F7CE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82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DE66597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86</w:t>
            </w:r>
          </w:p>
        </w:tc>
      </w:tr>
      <w:tr w:rsidR="00952659" w:rsidRPr="00952659" w14:paraId="68D34A21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963A30C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E72DED8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66.66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7DBFC5A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77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D6CFA83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72.30%</w:t>
            </w:r>
          </w:p>
        </w:tc>
      </w:tr>
      <w:tr w:rsidR="00952659" w:rsidRPr="00952659" w14:paraId="3307EBF5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CCFCC54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ADE5B0E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80.88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F57E5D3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91.46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A18C344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93.02%</w:t>
            </w:r>
          </w:p>
        </w:tc>
      </w:tr>
      <w:tr w:rsidR="00952659" w:rsidRPr="00952659" w14:paraId="4C4A2AAF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1F3F131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678C0D1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54.41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189C780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69.51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DB74E79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62.79%</w:t>
            </w:r>
          </w:p>
        </w:tc>
      </w:tr>
      <w:tr w:rsidR="00952659" w:rsidRPr="00952659" w14:paraId="565F11B3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454544A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232771F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32.35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510AABE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54.88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B7303A2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39.53%</w:t>
            </w:r>
          </w:p>
        </w:tc>
      </w:tr>
      <w:tr w:rsidR="00952659" w:rsidRPr="00952659" w14:paraId="5B63E5E9" w14:textId="77777777" w:rsidTr="00165FA9">
        <w:trPr>
          <w:trHeight w:val="290"/>
          <w:jc w:val="center"/>
        </w:trPr>
        <w:tc>
          <w:tcPr>
            <w:tcW w:w="943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313BBA39" w14:textId="77777777" w:rsidR="00952659" w:rsidRPr="00952659" w:rsidRDefault="00952659" w:rsidP="0095265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Economic Disadvantage</w:t>
            </w:r>
          </w:p>
        </w:tc>
      </w:tr>
      <w:tr w:rsidR="00952659" w:rsidRPr="00952659" w14:paraId="3875BF20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278073E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1BAA911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16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0F4DF53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15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D28273A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16</w:t>
            </w:r>
          </w:p>
        </w:tc>
      </w:tr>
      <w:tr w:rsidR="00952659" w:rsidRPr="00952659" w14:paraId="7BD6D0FF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87D6890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E214763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62.81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DBC6A19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68.33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03EFF59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70.25%</w:t>
            </w:r>
          </w:p>
        </w:tc>
      </w:tr>
      <w:tr w:rsidR="00952659" w:rsidRPr="00952659" w14:paraId="3836EA8C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B1CB467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741D7AB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68.75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3FB8586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80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33E4DAD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87.50%</w:t>
            </w:r>
          </w:p>
        </w:tc>
      </w:tr>
      <w:tr w:rsidR="00952659" w:rsidRPr="00952659" w14:paraId="618F00CB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DD0CAB6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DFD7764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FDA17E9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60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CD424A8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62.50%</w:t>
            </w:r>
          </w:p>
        </w:tc>
      </w:tr>
      <w:tr w:rsidR="00952659" w:rsidRPr="00952659" w14:paraId="3E22A603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61E5BB0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5B05704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31.25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906F365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46.67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AB43359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37.50%</w:t>
            </w:r>
          </w:p>
        </w:tc>
      </w:tr>
      <w:tr w:rsidR="00952659" w:rsidRPr="00952659" w14:paraId="312A4942" w14:textId="77777777" w:rsidTr="00165FA9">
        <w:trPr>
          <w:trHeight w:val="290"/>
          <w:jc w:val="center"/>
        </w:trPr>
        <w:tc>
          <w:tcPr>
            <w:tcW w:w="943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0F970F15" w14:textId="77777777" w:rsidR="00952659" w:rsidRPr="00952659" w:rsidRDefault="00952659" w:rsidP="0095265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Black/African American</w:t>
            </w:r>
          </w:p>
        </w:tc>
      </w:tr>
      <w:tr w:rsidR="00952659" w:rsidRPr="00952659" w14:paraId="47944F8E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E493E65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AEB853B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3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862E86C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10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57B55B8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12</w:t>
            </w:r>
          </w:p>
        </w:tc>
      </w:tr>
      <w:tr w:rsidR="00952659" w:rsidRPr="00952659" w14:paraId="24CF485B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7709BC7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61502EC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76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F1E0B93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77.60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EAED933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64.42%</w:t>
            </w:r>
          </w:p>
        </w:tc>
      </w:tr>
      <w:tr w:rsidR="00952659" w:rsidRPr="00952659" w14:paraId="27B0BFC8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F1781D5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3DC99C1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1033EA1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4868533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91.67%</w:t>
            </w:r>
          </w:p>
        </w:tc>
      </w:tr>
      <w:tr w:rsidR="00952659" w:rsidRPr="00952659" w14:paraId="71229A7C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2BA35B8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CABBA6B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31B8E42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60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32D6FB1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</w:tr>
      <w:tr w:rsidR="00952659" w:rsidRPr="00952659" w14:paraId="74629150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78D884C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BB2B22F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16AA877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40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3CDAC95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16.67%</w:t>
            </w:r>
          </w:p>
        </w:tc>
      </w:tr>
      <w:tr w:rsidR="00952659" w:rsidRPr="00952659" w14:paraId="5DBCADF4" w14:textId="77777777" w:rsidTr="00165FA9">
        <w:trPr>
          <w:trHeight w:val="290"/>
          <w:jc w:val="center"/>
        </w:trPr>
        <w:tc>
          <w:tcPr>
            <w:tcW w:w="943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7A5D0604" w14:textId="77777777" w:rsidR="00952659" w:rsidRPr="00952659" w:rsidRDefault="00952659" w:rsidP="0095265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Hispanic</w:t>
            </w:r>
          </w:p>
        </w:tc>
      </w:tr>
      <w:tr w:rsidR="00952659" w:rsidRPr="00952659" w14:paraId="22EC86A1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A6A5610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C747748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22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B10EC56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27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347574A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24</w:t>
            </w:r>
          </w:p>
        </w:tc>
      </w:tr>
      <w:tr w:rsidR="00952659" w:rsidRPr="00952659" w14:paraId="36FAD858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31B5643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AC8EA95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66.82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8DC3059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74.44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237851F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72.67%</w:t>
            </w:r>
          </w:p>
        </w:tc>
      </w:tr>
      <w:tr w:rsidR="00952659" w:rsidRPr="00952659" w14:paraId="1BFE74C9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04A78E4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40CA343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77.27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3E0126B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88.89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62F3484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95.83%</w:t>
            </w:r>
          </w:p>
        </w:tc>
      </w:tr>
      <w:tr w:rsidR="00952659" w:rsidRPr="00952659" w14:paraId="7A8B922C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BD30BC7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A779315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63.64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852528A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70.37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9353DAB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58.33%</w:t>
            </w:r>
          </w:p>
        </w:tc>
      </w:tr>
      <w:tr w:rsidR="00952659" w:rsidRPr="00952659" w14:paraId="42A0901C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773A602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AB476AB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27.27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8392CBA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48.15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475B4A9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45.83%</w:t>
            </w:r>
          </w:p>
        </w:tc>
      </w:tr>
      <w:tr w:rsidR="00952659" w:rsidRPr="00952659" w14:paraId="66F29DBD" w14:textId="77777777" w:rsidTr="00165FA9">
        <w:trPr>
          <w:trHeight w:val="290"/>
          <w:jc w:val="center"/>
        </w:trPr>
        <w:tc>
          <w:tcPr>
            <w:tcW w:w="943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1F7F0514" w14:textId="77777777" w:rsidR="00952659" w:rsidRPr="00952659" w:rsidRDefault="00952659" w:rsidP="0095265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Two or More Races</w:t>
            </w:r>
          </w:p>
        </w:tc>
      </w:tr>
      <w:tr w:rsidR="00952659" w:rsidRPr="00952659" w14:paraId="30602470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49A54D3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FB4CB1D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14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5E0F4AC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13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2173BDB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7</w:t>
            </w:r>
          </w:p>
        </w:tc>
      </w:tr>
      <w:tr w:rsidR="00952659" w:rsidRPr="00952659" w14:paraId="447A6AC9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0F0D7DE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296482C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68.64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A5BA8BD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77.23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9650B97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84.86%</w:t>
            </w:r>
          </w:p>
        </w:tc>
      </w:tr>
      <w:tr w:rsidR="00952659" w:rsidRPr="00952659" w14:paraId="559B5469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75F6D13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2E83365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85.71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10853B9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92.31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780DC96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952659" w:rsidRPr="00952659" w14:paraId="3B28FA9F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3022BE4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55AAB4F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57.14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26ADB9A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76.92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8777DFC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85.71%</w:t>
            </w:r>
          </w:p>
        </w:tc>
      </w:tr>
      <w:tr w:rsidR="00952659" w:rsidRPr="00952659" w14:paraId="569A8A7F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E2389F1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46FB6C6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28.57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CC383B2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61.54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3A04597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57.14%</w:t>
            </w:r>
          </w:p>
        </w:tc>
      </w:tr>
      <w:tr w:rsidR="00952659" w:rsidRPr="00952659" w14:paraId="4442F07D" w14:textId="77777777" w:rsidTr="00165FA9">
        <w:trPr>
          <w:trHeight w:val="290"/>
          <w:jc w:val="center"/>
        </w:trPr>
        <w:tc>
          <w:tcPr>
            <w:tcW w:w="943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2B0A4698" w14:textId="77777777" w:rsidR="00952659" w:rsidRPr="00952659" w:rsidRDefault="00952659" w:rsidP="0095265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White</w:t>
            </w:r>
          </w:p>
        </w:tc>
      </w:tr>
      <w:tr w:rsidR="00952659" w:rsidRPr="00952659" w14:paraId="76B74823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710B8E3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791AF43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29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AFD6C2A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31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72B6466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39</w:t>
            </w:r>
          </w:p>
        </w:tc>
      </w:tr>
      <w:tr w:rsidR="00952659" w:rsidRPr="00952659" w14:paraId="4DFDACAE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82CCE02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9E7E2CB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64.62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FF444D7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78.29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9019D55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73.26%</w:t>
            </w:r>
          </w:p>
        </w:tc>
      </w:tr>
      <w:tr w:rsidR="00952659" w:rsidRPr="00952659" w14:paraId="069F292B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7D67125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8BF5B6E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79.31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0234D47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90.32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55846C0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92.31%</w:t>
            </w:r>
          </w:p>
        </w:tc>
      </w:tr>
      <w:tr w:rsidR="00952659" w:rsidRPr="00952659" w14:paraId="6BDA224A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2FB0A53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3C7D25E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44.83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3DE2D2C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67.74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D77E6B3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69.23%</w:t>
            </w:r>
          </w:p>
        </w:tc>
      </w:tr>
      <w:tr w:rsidR="00952659" w:rsidRPr="00952659" w14:paraId="1E1663A0" w14:textId="77777777" w:rsidTr="00B074D8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A6252BE" w14:textId="77777777" w:rsidR="00952659" w:rsidRPr="00952659" w:rsidRDefault="00952659" w:rsidP="0095265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90CFF32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34.48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2A6CF2C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61.29%</w:t>
            </w:r>
          </w:p>
        </w:tc>
        <w:tc>
          <w:tcPr>
            <w:tcW w:w="2512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46692B0" w14:textId="77777777" w:rsidR="00952659" w:rsidRPr="00952659" w:rsidRDefault="00952659" w:rsidP="009526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52659">
              <w:rPr>
                <w:rFonts w:ascii="Calibri" w:eastAsia="Times New Roman" w:hAnsi="Calibri" w:cs="Calibri"/>
                <w:sz w:val="22"/>
                <w:szCs w:val="22"/>
              </w:rPr>
              <w:t>43.59%</w:t>
            </w:r>
          </w:p>
        </w:tc>
      </w:tr>
    </w:tbl>
    <w:p w14:paraId="758072F8" w14:textId="57AC4BF3" w:rsidR="000754C2" w:rsidRDefault="000754C2" w:rsidP="00952659"/>
    <w:p w14:paraId="07EA80F2" w14:textId="77777777" w:rsidR="000754C2" w:rsidRDefault="000754C2">
      <w:r>
        <w:br w:type="page"/>
      </w:r>
    </w:p>
    <w:p w14:paraId="7BF6252B" w14:textId="42BF217D" w:rsidR="00952659" w:rsidRDefault="00952659" w:rsidP="000B6B0B">
      <w:pPr>
        <w:pStyle w:val="Heading3"/>
        <w:jc w:val="center"/>
      </w:pPr>
      <w:bookmarkStart w:id="85" w:name="_Fifth_Grade_Reading"/>
      <w:bookmarkStart w:id="86" w:name="_Toc75360201"/>
      <w:bookmarkEnd w:id="85"/>
      <w:r>
        <w:lastRenderedPageBreak/>
        <w:t>Fifth Grade Reading</w:t>
      </w:r>
      <w:bookmarkEnd w:id="86"/>
    </w:p>
    <w:tbl>
      <w:tblPr>
        <w:tblW w:w="9450" w:type="dxa"/>
        <w:tblInd w:w="625" w:type="dxa"/>
        <w:tblLook w:val="04A0" w:firstRow="1" w:lastRow="0" w:firstColumn="1" w:lastColumn="0" w:noHBand="0" w:noVBand="1"/>
      </w:tblPr>
      <w:tblGrid>
        <w:gridCol w:w="2340"/>
        <w:gridCol w:w="2430"/>
        <w:gridCol w:w="2250"/>
        <w:gridCol w:w="2430"/>
      </w:tblGrid>
      <w:tr w:rsidR="00F72000" w:rsidRPr="00F72000" w14:paraId="1691A6B3" w14:textId="77777777" w:rsidTr="009F3277">
        <w:trPr>
          <w:trHeight w:val="500"/>
        </w:trPr>
        <w:tc>
          <w:tcPr>
            <w:tcW w:w="2340" w:type="dxa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1B795780" w14:textId="77777777" w:rsidR="00F72000" w:rsidRPr="00F72000" w:rsidRDefault="00F72000" w:rsidP="00F7200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43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191E9867" w14:textId="77777777" w:rsidR="00F72000" w:rsidRPr="00F72000" w:rsidRDefault="00F72000" w:rsidP="00F7200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April 2021 STAAR Reading, Grade 5</w:t>
            </w:r>
          </w:p>
        </w:tc>
        <w:tc>
          <w:tcPr>
            <w:tcW w:w="225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45C96529" w14:textId="77777777" w:rsidR="00F72000" w:rsidRPr="00F72000" w:rsidRDefault="00F72000" w:rsidP="00F7200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April 2019 STAAR Mathematics, Grade 5</w:t>
            </w:r>
          </w:p>
        </w:tc>
        <w:tc>
          <w:tcPr>
            <w:tcW w:w="243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5A3AA325" w14:textId="77777777" w:rsidR="00F72000" w:rsidRPr="00F72000" w:rsidRDefault="00F72000" w:rsidP="00F7200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April 2018 STAAR Mathematics, Grade 5</w:t>
            </w:r>
          </w:p>
        </w:tc>
      </w:tr>
      <w:tr w:rsidR="00F72000" w:rsidRPr="00F72000" w14:paraId="707CE834" w14:textId="77777777" w:rsidTr="00B074D8">
        <w:trPr>
          <w:trHeight w:val="290"/>
        </w:trPr>
        <w:tc>
          <w:tcPr>
            <w:tcW w:w="9450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6CB4D5D9" w14:textId="77777777" w:rsidR="00F72000" w:rsidRPr="00F72000" w:rsidRDefault="00F72000" w:rsidP="00F720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Elementary</w:t>
            </w:r>
          </w:p>
        </w:tc>
      </w:tr>
      <w:tr w:rsidR="00F72000" w:rsidRPr="00F72000" w14:paraId="175DE421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2E51532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96ACDD9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68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167B789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82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2F8A1A5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86</w:t>
            </w:r>
          </w:p>
        </w:tc>
      </w:tr>
      <w:tr w:rsidR="00F72000" w:rsidRPr="00F72000" w14:paraId="3932B4CA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7BDA5FE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195BB32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77.12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83B304D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77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1B8CA38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72.30%</w:t>
            </w:r>
          </w:p>
        </w:tc>
      </w:tr>
      <w:tr w:rsidR="00F72000" w:rsidRPr="00F72000" w14:paraId="13A8BACB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94E792E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28BC4B6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86.76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7063C47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91.46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543588B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93.02%</w:t>
            </w:r>
          </w:p>
        </w:tc>
      </w:tr>
      <w:tr w:rsidR="00F72000" w:rsidRPr="00F72000" w14:paraId="04267416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B12BF9C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94D908D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63.24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FAF32A3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69.51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F3660A6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62.79%</w:t>
            </w:r>
          </w:p>
        </w:tc>
      </w:tr>
      <w:tr w:rsidR="00F72000" w:rsidRPr="00F72000" w14:paraId="0D8510CA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24010CF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ED1C477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45.59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06AFF51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54.88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3D1AA75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39.53%</w:t>
            </w:r>
          </w:p>
        </w:tc>
      </w:tr>
      <w:tr w:rsidR="00F72000" w:rsidRPr="00F72000" w14:paraId="491AE391" w14:textId="77777777" w:rsidTr="00B074D8">
        <w:trPr>
          <w:trHeight w:val="290"/>
        </w:trPr>
        <w:tc>
          <w:tcPr>
            <w:tcW w:w="9450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30EB2C9A" w14:textId="77777777" w:rsidR="00F72000" w:rsidRPr="00F72000" w:rsidRDefault="00F72000" w:rsidP="00F720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Economic Disadvantage</w:t>
            </w:r>
          </w:p>
        </w:tc>
      </w:tr>
      <w:tr w:rsidR="00F72000" w:rsidRPr="00F72000" w14:paraId="456C4EDA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799006D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3B22BC4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16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545D3B2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1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2D7372B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16</w:t>
            </w:r>
          </w:p>
        </w:tc>
      </w:tr>
      <w:tr w:rsidR="00F72000" w:rsidRPr="00F72000" w14:paraId="554F3F0F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72350F3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0E5303A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72.56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377F285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68.33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B9F9CCE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70.25%</w:t>
            </w:r>
          </w:p>
        </w:tc>
      </w:tr>
      <w:tr w:rsidR="00F72000" w:rsidRPr="00F72000" w14:paraId="07DA0223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C331371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E7DAC98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81.25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6531531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8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C60C7B3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87.50%</w:t>
            </w:r>
          </w:p>
        </w:tc>
      </w:tr>
      <w:tr w:rsidR="00F72000" w:rsidRPr="00F72000" w14:paraId="49CB43B6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1909F9A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447BB33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EE56EB7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6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2D53E7F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62.50%</w:t>
            </w:r>
          </w:p>
        </w:tc>
      </w:tr>
      <w:tr w:rsidR="00F72000" w:rsidRPr="00F72000" w14:paraId="48207EFB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5F17217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AB2A615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31.25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29A69A4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46.67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8D395A3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37.50%</w:t>
            </w:r>
          </w:p>
        </w:tc>
      </w:tr>
      <w:tr w:rsidR="00F72000" w:rsidRPr="00F72000" w14:paraId="03E93005" w14:textId="77777777" w:rsidTr="00B074D8">
        <w:trPr>
          <w:trHeight w:val="290"/>
        </w:trPr>
        <w:tc>
          <w:tcPr>
            <w:tcW w:w="9450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3E7E0741" w14:textId="77777777" w:rsidR="00F72000" w:rsidRPr="00F72000" w:rsidRDefault="00F72000" w:rsidP="00F720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Black/African American</w:t>
            </w:r>
          </w:p>
        </w:tc>
      </w:tr>
      <w:tr w:rsidR="00F72000" w:rsidRPr="00F72000" w14:paraId="40A63855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3E3D668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6A51C29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3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7363C91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10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6BE6144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12</w:t>
            </w:r>
          </w:p>
        </w:tc>
      </w:tr>
      <w:tr w:rsidR="00F72000" w:rsidRPr="00F72000" w14:paraId="231543A3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D4D0812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F3B89F4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83.33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A2859AA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77.6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904AAB2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64.42%</w:t>
            </w:r>
          </w:p>
        </w:tc>
      </w:tr>
      <w:tr w:rsidR="00F72000" w:rsidRPr="00F72000" w14:paraId="23784BD0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1D076F2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56FD444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E2F10F2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EA9CF09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91.67%</w:t>
            </w:r>
          </w:p>
        </w:tc>
      </w:tr>
      <w:tr w:rsidR="00F72000" w:rsidRPr="00F72000" w14:paraId="5DA150C4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9011F3C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B18353D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ABF22FB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6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1ADA50A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</w:tr>
      <w:tr w:rsidR="00F72000" w:rsidRPr="00F72000" w14:paraId="172AB72B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0A44AC5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9D519B2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F4788FF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4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65F757C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16.67%</w:t>
            </w:r>
          </w:p>
        </w:tc>
      </w:tr>
      <w:tr w:rsidR="00F72000" w:rsidRPr="00F72000" w14:paraId="343244F7" w14:textId="77777777" w:rsidTr="00B074D8">
        <w:trPr>
          <w:trHeight w:val="290"/>
        </w:trPr>
        <w:tc>
          <w:tcPr>
            <w:tcW w:w="9450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6285704E" w14:textId="77777777" w:rsidR="00F72000" w:rsidRPr="00F72000" w:rsidRDefault="00F72000" w:rsidP="00F720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Hispanic</w:t>
            </w:r>
          </w:p>
        </w:tc>
      </w:tr>
      <w:tr w:rsidR="00F72000" w:rsidRPr="00F72000" w14:paraId="43B07F32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78C8F66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6660376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22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29FA3AE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27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1570D92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24</w:t>
            </w:r>
          </w:p>
        </w:tc>
      </w:tr>
      <w:tr w:rsidR="00F72000" w:rsidRPr="00F72000" w14:paraId="6CB2E848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B0DA9A9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632B05B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76.77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1A4657B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74.44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AD5F208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72.67%</w:t>
            </w:r>
          </w:p>
        </w:tc>
      </w:tr>
      <w:tr w:rsidR="00F72000" w:rsidRPr="00F72000" w14:paraId="0F448718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6860805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EEE7703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81.82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D58AE12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88.89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E1AA54E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95.83%</w:t>
            </w:r>
          </w:p>
        </w:tc>
      </w:tr>
      <w:tr w:rsidR="00F72000" w:rsidRPr="00F72000" w14:paraId="74924686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2FF4A9B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6DE0091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68.18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DC86F80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70.37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D6A5D82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58.33%</w:t>
            </w:r>
          </w:p>
        </w:tc>
      </w:tr>
      <w:tr w:rsidR="00F72000" w:rsidRPr="00F72000" w14:paraId="18E68FCC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AA87E17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CF9F221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45.45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BCA9130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48.15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530B6ED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45.83%</w:t>
            </w:r>
          </w:p>
        </w:tc>
      </w:tr>
      <w:tr w:rsidR="00F72000" w:rsidRPr="00F72000" w14:paraId="7C67129D" w14:textId="77777777" w:rsidTr="00B074D8">
        <w:trPr>
          <w:trHeight w:val="290"/>
        </w:trPr>
        <w:tc>
          <w:tcPr>
            <w:tcW w:w="9450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3C3FF357" w14:textId="77777777" w:rsidR="00F72000" w:rsidRPr="00F72000" w:rsidRDefault="00F72000" w:rsidP="00F720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Two or More Races</w:t>
            </w:r>
          </w:p>
        </w:tc>
      </w:tr>
      <w:tr w:rsidR="00F72000" w:rsidRPr="00F72000" w14:paraId="287EDC4C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9421237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6C18127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14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8847F5A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13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E164C6E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7</w:t>
            </w:r>
          </w:p>
        </w:tc>
      </w:tr>
      <w:tr w:rsidR="00F72000" w:rsidRPr="00F72000" w14:paraId="22A0ED21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9B5E93E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2C1C17E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73.36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E28F409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77.23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426E160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84.86%</w:t>
            </w:r>
          </w:p>
        </w:tc>
      </w:tr>
      <w:tr w:rsidR="00F72000" w:rsidRPr="00F72000" w14:paraId="520B9F24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2B5C8E2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2E83AED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78.57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229721D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92.31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B0B781D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F72000" w:rsidRPr="00F72000" w14:paraId="5A799026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2E5182A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9DCC39F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54985BA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76.92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09BF7AD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85.71%</w:t>
            </w:r>
          </w:p>
        </w:tc>
      </w:tr>
      <w:tr w:rsidR="00F72000" w:rsidRPr="00F72000" w14:paraId="45CEB5E3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49BD5A7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96024F5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42.86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876BB2C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61.54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DF75D99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57.14%</w:t>
            </w:r>
          </w:p>
        </w:tc>
      </w:tr>
      <w:tr w:rsidR="00F72000" w:rsidRPr="00F72000" w14:paraId="6A25D7F8" w14:textId="77777777" w:rsidTr="00B074D8">
        <w:trPr>
          <w:trHeight w:val="290"/>
        </w:trPr>
        <w:tc>
          <w:tcPr>
            <w:tcW w:w="9450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176072EE" w14:textId="77777777" w:rsidR="00F72000" w:rsidRPr="00F72000" w:rsidRDefault="00F72000" w:rsidP="00F720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White</w:t>
            </w:r>
          </w:p>
        </w:tc>
      </w:tr>
      <w:tr w:rsidR="00F72000" w:rsidRPr="00F72000" w14:paraId="3BC63C2C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8DB382F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D073CEA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29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9B8AEAE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31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D122299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39</w:t>
            </w:r>
          </w:p>
        </w:tc>
      </w:tr>
      <w:tr w:rsidR="00F72000" w:rsidRPr="00F72000" w14:paraId="3FA091D1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0B38EEA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37E5BD6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78.55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195D665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78.29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C4EA1C4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73.26%</w:t>
            </w:r>
          </w:p>
        </w:tc>
      </w:tr>
      <w:tr w:rsidR="00F72000" w:rsidRPr="00F72000" w14:paraId="55D15C06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E06C433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4A19C6A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93.10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6FA57B7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90.32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D03CCB7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92.31%</w:t>
            </w:r>
          </w:p>
        </w:tc>
      </w:tr>
      <w:tr w:rsidR="00F72000" w:rsidRPr="00F72000" w14:paraId="78963EC6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BC44053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2E48A72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65.52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49FE62B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67.74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54DE6A5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69.23%</w:t>
            </w:r>
          </w:p>
        </w:tc>
      </w:tr>
      <w:tr w:rsidR="00F72000" w:rsidRPr="00F72000" w14:paraId="74FB9027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6F33548" w14:textId="77777777" w:rsidR="00F72000" w:rsidRPr="00F72000" w:rsidRDefault="00F72000" w:rsidP="00F7200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B4FCEAB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44.83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FB842D9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61.29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AE958AC" w14:textId="77777777" w:rsidR="00F72000" w:rsidRPr="00F72000" w:rsidRDefault="00F72000" w:rsidP="00F720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72000">
              <w:rPr>
                <w:rFonts w:ascii="Calibri" w:eastAsia="Times New Roman" w:hAnsi="Calibri" w:cs="Calibri"/>
                <w:sz w:val="22"/>
                <w:szCs w:val="22"/>
              </w:rPr>
              <w:t>43.59%</w:t>
            </w:r>
          </w:p>
        </w:tc>
      </w:tr>
    </w:tbl>
    <w:p w14:paraId="4194EC29" w14:textId="004B3CD6" w:rsidR="000754C2" w:rsidRDefault="000754C2" w:rsidP="00952659"/>
    <w:p w14:paraId="6169883A" w14:textId="77777777" w:rsidR="000754C2" w:rsidRDefault="000754C2">
      <w:r>
        <w:br w:type="page"/>
      </w:r>
    </w:p>
    <w:p w14:paraId="771FB782" w14:textId="77777777" w:rsidR="000B6B0B" w:rsidRDefault="00F72000" w:rsidP="00F72000">
      <w:pPr>
        <w:pStyle w:val="Heading2"/>
        <w:jc w:val="center"/>
      </w:pPr>
      <w:bookmarkStart w:id="87" w:name="_Sixth_Grade_Math"/>
      <w:bookmarkStart w:id="88" w:name="_Toc75360202"/>
      <w:bookmarkEnd w:id="87"/>
      <w:r>
        <w:lastRenderedPageBreak/>
        <w:t>Sixth Grade</w:t>
      </w:r>
      <w:bookmarkEnd w:id="88"/>
      <w:r w:rsidR="00914829">
        <w:t xml:space="preserve"> </w:t>
      </w:r>
    </w:p>
    <w:p w14:paraId="791A6A67" w14:textId="120CE0E1" w:rsidR="00F72000" w:rsidRDefault="00742755" w:rsidP="00742755">
      <w:pPr>
        <w:pStyle w:val="Heading3"/>
        <w:jc w:val="center"/>
      </w:pPr>
      <w:bookmarkStart w:id="89" w:name="_Toc75360203"/>
      <w:r>
        <w:t xml:space="preserve">Sixth Grade </w:t>
      </w:r>
      <w:r w:rsidR="00914829">
        <w:t>Math</w:t>
      </w:r>
      <w:bookmarkEnd w:id="89"/>
    </w:p>
    <w:tbl>
      <w:tblPr>
        <w:tblW w:w="9817" w:type="dxa"/>
        <w:tblInd w:w="625" w:type="dxa"/>
        <w:tblLook w:val="04A0" w:firstRow="1" w:lastRow="0" w:firstColumn="1" w:lastColumn="0" w:noHBand="0" w:noVBand="1"/>
      </w:tblPr>
      <w:tblGrid>
        <w:gridCol w:w="2340"/>
        <w:gridCol w:w="2798"/>
        <w:gridCol w:w="2250"/>
        <w:gridCol w:w="2429"/>
      </w:tblGrid>
      <w:tr w:rsidR="00030C30" w:rsidRPr="00030C30" w14:paraId="7D44FB0C" w14:textId="77777777" w:rsidTr="009F3277">
        <w:trPr>
          <w:trHeight w:val="500"/>
        </w:trPr>
        <w:tc>
          <w:tcPr>
            <w:tcW w:w="2340" w:type="dxa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505CA560" w14:textId="77777777" w:rsidR="00030C30" w:rsidRPr="00030C30" w:rsidRDefault="00030C30" w:rsidP="00030C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798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0D413A9B" w14:textId="77777777" w:rsidR="00030C30" w:rsidRPr="00030C30" w:rsidRDefault="00030C30" w:rsidP="00030C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21 STAAR Mathematics, Grade 6</w:t>
            </w:r>
          </w:p>
        </w:tc>
        <w:tc>
          <w:tcPr>
            <w:tcW w:w="225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1A7200E9" w14:textId="77777777" w:rsidR="00030C30" w:rsidRPr="00030C30" w:rsidRDefault="00030C30" w:rsidP="00030C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19 STAAR Mathematics, Grade 6</w:t>
            </w:r>
          </w:p>
        </w:tc>
        <w:tc>
          <w:tcPr>
            <w:tcW w:w="2429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2299B1C1" w14:textId="77777777" w:rsidR="00030C30" w:rsidRPr="00030C30" w:rsidRDefault="00030C30" w:rsidP="00030C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18 STAAR Mathematics, Grade 6</w:t>
            </w:r>
          </w:p>
        </w:tc>
      </w:tr>
      <w:tr w:rsidR="00030C30" w:rsidRPr="00030C30" w14:paraId="2E5C9F68" w14:textId="77777777" w:rsidTr="009F3277">
        <w:trPr>
          <w:trHeight w:val="290"/>
        </w:trPr>
        <w:tc>
          <w:tcPr>
            <w:tcW w:w="981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5A5FF591" w14:textId="77777777" w:rsidR="00030C30" w:rsidRPr="00030C30" w:rsidRDefault="00030C30" w:rsidP="00030C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Jr/Sr High </w:t>
            </w:r>
          </w:p>
        </w:tc>
      </w:tr>
      <w:tr w:rsidR="00030C30" w:rsidRPr="00030C30" w14:paraId="3F51CFDC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25C298E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4B2FF16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59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1F0A1F2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87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781882B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65</w:t>
            </w:r>
          </w:p>
        </w:tc>
      </w:tr>
      <w:tr w:rsidR="00030C30" w:rsidRPr="00030C30" w14:paraId="6E1D511B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1DCFAD0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58ED4A2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58.31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38000E0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68.52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0AE69CA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65.40%</w:t>
            </w:r>
          </w:p>
        </w:tc>
      </w:tr>
      <w:tr w:rsidR="00030C30" w:rsidRPr="00030C30" w14:paraId="41348A9C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5BD7A35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10637C6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86.44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696456C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97.70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DF23DAB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92.31%</w:t>
            </w:r>
          </w:p>
        </w:tc>
      </w:tr>
      <w:tr w:rsidR="00030C30" w:rsidRPr="00030C30" w14:paraId="32248A28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7B65313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89DAF8E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49.15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464C881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70.11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96CE89D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64.62%</w:t>
            </w:r>
          </w:p>
        </w:tc>
      </w:tr>
      <w:tr w:rsidR="00030C30" w:rsidRPr="00030C30" w14:paraId="69C9A4BD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ED4E012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7A4ED95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18.64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D3B14D7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E9B6049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24.62%</w:t>
            </w:r>
          </w:p>
        </w:tc>
      </w:tr>
      <w:tr w:rsidR="00030C30" w:rsidRPr="00030C30" w14:paraId="3CB79075" w14:textId="77777777" w:rsidTr="009F3277">
        <w:trPr>
          <w:trHeight w:val="290"/>
        </w:trPr>
        <w:tc>
          <w:tcPr>
            <w:tcW w:w="981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243FC00E" w14:textId="77777777" w:rsidR="00030C30" w:rsidRPr="00030C30" w:rsidRDefault="00030C30" w:rsidP="00030C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Economic Disadvantage</w:t>
            </w:r>
          </w:p>
        </w:tc>
      </w:tr>
      <w:tr w:rsidR="00030C30" w:rsidRPr="00030C30" w14:paraId="2D286D74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92DBB42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A75BC41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15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1C3C4F5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15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E67BF73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13</w:t>
            </w:r>
          </w:p>
        </w:tc>
      </w:tr>
      <w:tr w:rsidR="00030C30" w:rsidRPr="00030C30" w14:paraId="43E0B9D6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6B75133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1B2D5B7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49.13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4BD8C32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65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6B83546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66.92%</w:t>
            </w:r>
          </w:p>
        </w:tc>
      </w:tr>
      <w:tr w:rsidR="00030C30" w:rsidRPr="00030C30" w14:paraId="5AF6AEF8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F4626CD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14B5B11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80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2F177CA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48D4758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030C30" w:rsidRPr="00030C30" w14:paraId="3A1F00E4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4A33C2E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548939E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20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C53E540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53.33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98E7B5B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69.23%</w:t>
            </w:r>
          </w:p>
        </w:tc>
      </w:tr>
      <w:tr w:rsidR="00030C30" w:rsidRPr="00030C30" w14:paraId="77843C60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271F275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86F6537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6.67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48AF2B4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18DC9D1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15.38%</w:t>
            </w:r>
          </w:p>
        </w:tc>
      </w:tr>
      <w:tr w:rsidR="00030C30" w:rsidRPr="00030C30" w14:paraId="49C3618D" w14:textId="77777777" w:rsidTr="009F3277">
        <w:trPr>
          <w:trHeight w:val="290"/>
        </w:trPr>
        <w:tc>
          <w:tcPr>
            <w:tcW w:w="981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11E2EDA4" w14:textId="77777777" w:rsidR="00030C30" w:rsidRPr="00030C30" w:rsidRDefault="00030C30" w:rsidP="00030C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Black/African American</w:t>
            </w:r>
          </w:p>
        </w:tc>
      </w:tr>
      <w:tr w:rsidR="00030C30" w:rsidRPr="00030C30" w14:paraId="2147642C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782482B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C1793AF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6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F894FED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10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1CC2F82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16</w:t>
            </w:r>
          </w:p>
        </w:tc>
      </w:tr>
      <w:tr w:rsidR="00030C30" w:rsidRPr="00030C30" w14:paraId="01AA4EEB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07663AD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8DADAD6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64.50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F0A084D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61.10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EED5387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57.94%</w:t>
            </w:r>
          </w:p>
        </w:tc>
      </w:tr>
      <w:tr w:rsidR="00030C30" w:rsidRPr="00030C30" w14:paraId="1BA3DC86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DA23DEC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42E7B8C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83.33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6469622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CFA5BE3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87.50%</w:t>
            </w:r>
          </w:p>
        </w:tc>
      </w:tr>
      <w:tr w:rsidR="00030C30" w:rsidRPr="00030C30" w14:paraId="0433CD11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84FB7F9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551CD9C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E49A0C7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70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9A9DA97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43.75%</w:t>
            </w:r>
          </w:p>
        </w:tc>
      </w:tr>
      <w:tr w:rsidR="00030C30" w:rsidRPr="00030C30" w14:paraId="7A334CBE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24EC28B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28A1F45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7DE6C8F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10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AF7A9A1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18.75%</w:t>
            </w:r>
          </w:p>
        </w:tc>
      </w:tr>
      <w:tr w:rsidR="00030C30" w:rsidRPr="00030C30" w14:paraId="322EEC2E" w14:textId="77777777" w:rsidTr="009F3277">
        <w:trPr>
          <w:trHeight w:val="290"/>
        </w:trPr>
        <w:tc>
          <w:tcPr>
            <w:tcW w:w="981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20171FE2" w14:textId="77777777" w:rsidR="00030C30" w:rsidRPr="00030C30" w:rsidRDefault="00030C30" w:rsidP="00030C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Hispanic</w:t>
            </w:r>
          </w:p>
        </w:tc>
      </w:tr>
      <w:tr w:rsidR="00030C30" w:rsidRPr="00030C30" w14:paraId="5D42A56B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D277AB3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E9B04A2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19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C0DB25D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23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48068D5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23</w:t>
            </w:r>
          </w:p>
        </w:tc>
      </w:tr>
      <w:tr w:rsidR="00030C30" w:rsidRPr="00030C30" w14:paraId="11A8808B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E3F3DEB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B3762E6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52.26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6D9D537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67.09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DD579A5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68.35%</w:t>
            </w:r>
          </w:p>
        </w:tc>
      </w:tr>
      <w:tr w:rsidR="00030C30" w:rsidRPr="00030C30" w14:paraId="1ED4B674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858008F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31A19EF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84.21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B61B135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DD7E764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95.65%</w:t>
            </w:r>
          </w:p>
        </w:tc>
      </w:tr>
      <w:tr w:rsidR="00030C30" w:rsidRPr="00030C30" w14:paraId="6B4BDE10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16852C9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A3CD044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36.84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A0ECC73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69.57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4C6021C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73.91%</w:t>
            </w:r>
          </w:p>
        </w:tc>
      </w:tr>
      <w:tr w:rsidR="00030C30" w:rsidRPr="00030C30" w14:paraId="7C7CAEF3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892E93F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70B0336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5.26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C86E29F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30.43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DB0A37B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26.09%</w:t>
            </w:r>
          </w:p>
        </w:tc>
      </w:tr>
      <w:tr w:rsidR="00030C30" w:rsidRPr="00030C30" w14:paraId="2CCFF2D4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52C56EC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10F5941" w14:textId="77777777" w:rsidR="00030C30" w:rsidRPr="00030C30" w:rsidRDefault="00030C30" w:rsidP="00030C30">
            <w:pPr>
              <w:spacing w:after="0" w:line="240" w:lineRule="auto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-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4DFCAF6" w14:textId="77777777" w:rsidR="00030C30" w:rsidRPr="00030C30" w:rsidRDefault="00030C30" w:rsidP="00030C30">
            <w:pPr>
              <w:spacing w:after="0" w:line="240" w:lineRule="auto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-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87A099E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</w:tr>
      <w:tr w:rsidR="00030C30" w:rsidRPr="00030C30" w14:paraId="0B0BA0D0" w14:textId="77777777" w:rsidTr="009F3277">
        <w:trPr>
          <w:trHeight w:val="290"/>
        </w:trPr>
        <w:tc>
          <w:tcPr>
            <w:tcW w:w="981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347F19C0" w14:textId="77777777" w:rsidR="00030C30" w:rsidRPr="00030C30" w:rsidRDefault="00030C30" w:rsidP="00030C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Two or More Races</w:t>
            </w:r>
          </w:p>
        </w:tc>
      </w:tr>
      <w:tr w:rsidR="00030C30" w:rsidRPr="00030C30" w14:paraId="1BFE0980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824F8AB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D649F4D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5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8400505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10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B0D6590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8</w:t>
            </w:r>
          </w:p>
        </w:tc>
      </w:tr>
      <w:tr w:rsidR="00030C30" w:rsidRPr="00030C30" w14:paraId="766E9A84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D9F694C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7974EBE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59.20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2B4A976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75.10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7D5F6EC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64.13%</w:t>
            </w:r>
          </w:p>
        </w:tc>
      </w:tr>
      <w:tr w:rsidR="00030C30" w:rsidRPr="00030C30" w14:paraId="5EDBA1EB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C2AB18B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CE9D113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106ACDB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8221710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75%</w:t>
            </w:r>
          </w:p>
        </w:tc>
      </w:tr>
      <w:tr w:rsidR="00030C30" w:rsidRPr="00030C30" w14:paraId="677E1F88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ADF9DCC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FB56463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60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CD91C88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60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0285CD5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62.50%</w:t>
            </w:r>
          </w:p>
        </w:tc>
      </w:tr>
      <w:tr w:rsidR="00030C30" w:rsidRPr="00030C30" w14:paraId="356561D2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C8CA189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A1DEBA5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20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8E601EB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60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AE45A34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37.50%</w:t>
            </w:r>
          </w:p>
        </w:tc>
      </w:tr>
      <w:tr w:rsidR="00030C30" w:rsidRPr="00030C30" w14:paraId="3693F85E" w14:textId="77777777" w:rsidTr="009F3277">
        <w:trPr>
          <w:trHeight w:val="290"/>
        </w:trPr>
        <w:tc>
          <w:tcPr>
            <w:tcW w:w="981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7456875D" w14:textId="77777777" w:rsidR="00030C30" w:rsidRPr="00030C30" w:rsidRDefault="00030C30" w:rsidP="00030C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White</w:t>
            </w:r>
          </w:p>
        </w:tc>
      </w:tr>
      <w:tr w:rsidR="00030C30" w:rsidRPr="00030C30" w14:paraId="7C698653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5ABFDA5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22E986F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28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09A869C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42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32ACF8F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15</w:t>
            </w:r>
          </w:p>
        </w:tc>
      </w:tr>
      <w:tr w:rsidR="00030C30" w:rsidRPr="00030C30" w14:paraId="392C8CDD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9444135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A8641F5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61.39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B9D1438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69.43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41D755F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71.07%</w:t>
            </w:r>
          </w:p>
        </w:tc>
      </w:tr>
      <w:tr w:rsidR="00030C30" w:rsidRPr="00030C30" w14:paraId="1A4FFE51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D24BB78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538EBD9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85.71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3BCA40B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95.24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6EE2D63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030C30" w:rsidRPr="00030C30" w14:paraId="3202CCE4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9DC2A9E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E5BA3EC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53.57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CAC7B3C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71.43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0009939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73.33%</w:t>
            </w:r>
          </w:p>
        </w:tc>
      </w:tr>
      <w:tr w:rsidR="00030C30" w:rsidRPr="00030C30" w14:paraId="534DACAF" w14:textId="77777777" w:rsidTr="009F3277">
        <w:trPr>
          <w:trHeight w:val="290"/>
        </w:trPr>
        <w:tc>
          <w:tcPr>
            <w:tcW w:w="234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07B0E9D" w14:textId="77777777" w:rsidR="00030C30" w:rsidRPr="00030C30" w:rsidRDefault="00030C30" w:rsidP="00030C3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BEC5EBE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25%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5FBAAB1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35.71%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2D011F5" w14:textId="77777777" w:rsidR="00030C30" w:rsidRPr="00030C30" w:rsidRDefault="00030C30" w:rsidP="00030C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30C30">
              <w:rPr>
                <w:rFonts w:ascii="Calibri" w:eastAsia="Times New Roman" w:hAnsi="Calibri" w:cs="Calibri"/>
                <w:sz w:val="22"/>
                <w:szCs w:val="22"/>
              </w:rPr>
              <w:t>26.67%</w:t>
            </w:r>
          </w:p>
        </w:tc>
      </w:tr>
    </w:tbl>
    <w:p w14:paraId="7895F145" w14:textId="377C637D" w:rsidR="00030C30" w:rsidRDefault="00030C30" w:rsidP="00030C30"/>
    <w:p w14:paraId="3A019099" w14:textId="77777777" w:rsidR="000754C2" w:rsidRDefault="000754C2" w:rsidP="00030C30"/>
    <w:p w14:paraId="208FD3FF" w14:textId="61E67057" w:rsidR="0071672C" w:rsidRDefault="0071672C" w:rsidP="00742755">
      <w:pPr>
        <w:pStyle w:val="Heading3"/>
        <w:jc w:val="center"/>
      </w:pPr>
      <w:bookmarkStart w:id="90" w:name="_Sixth_Grade_Reading"/>
      <w:bookmarkStart w:id="91" w:name="_Toc75360204"/>
      <w:bookmarkEnd w:id="90"/>
      <w:r>
        <w:lastRenderedPageBreak/>
        <w:t>Sixth Grade Reading</w:t>
      </w:r>
      <w:bookmarkEnd w:id="91"/>
    </w:p>
    <w:tbl>
      <w:tblPr>
        <w:tblW w:w="9715" w:type="dxa"/>
        <w:jc w:val="center"/>
        <w:tblLook w:val="04A0" w:firstRow="1" w:lastRow="0" w:firstColumn="1" w:lastColumn="0" w:noHBand="0" w:noVBand="1"/>
      </w:tblPr>
      <w:tblGrid>
        <w:gridCol w:w="2245"/>
        <w:gridCol w:w="2880"/>
        <w:gridCol w:w="2160"/>
        <w:gridCol w:w="2430"/>
      </w:tblGrid>
      <w:tr w:rsidR="00BF4CE8" w:rsidRPr="00BF4CE8" w14:paraId="063A95FD" w14:textId="77777777" w:rsidTr="009F3277">
        <w:trPr>
          <w:trHeight w:val="500"/>
          <w:jc w:val="center"/>
        </w:trPr>
        <w:tc>
          <w:tcPr>
            <w:tcW w:w="2245" w:type="dxa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18C6D3BF" w14:textId="77777777" w:rsidR="00BF4CE8" w:rsidRPr="00BF4CE8" w:rsidRDefault="00BF4CE8" w:rsidP="00BF4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88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1EB60BFF" w14:textId="77777777" w:rsidR="00BF4CE8" w:rsidRPr="00BF4CE8" w:rsidRDefault="00BF4CE8" w:rsidP="00BF4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21 STAAR Reading, Grade 6</w:t>
            </w:r>
          </w:p>
        </w:tc>
        <w:tc>
          <w:tcPr>
            <w:tcW w:w="216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48F705A9" w14:textId="77777777" w:rsidR="00BF4CE8" w:rsidRPr="00BF4CE8" w:rsidRDefault="00BF4CE8" w:rsidP="00BF4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19 STAAR Reading, Grade 6</w:t>
            </w:r>
          </w:p>
        </w:tc>
        <w:tc>
          <w:tcPr>
            <w:tcW w:w="243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47A0FDEF" w14:textId="77777777" w:rsidR="00BF4CE8" w:rsidRPr="00BF4CE8" w:rsidRDefault="00BF4CE8" w:rsidP="00BF4C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18 STAAR Reading, Grade 6</w:t>
            </w:r>
          </w:p>
        </w:tc>
      </w:tr>
      <w:tr w:rsidR="00BF4CE8" w:rsidRPr="00BF4CE8" w14:paraId="5133D1F6" w14:textId="77777777" w:rsidTr="009F3277">
        <w:trPr>
          <w:trHeight w:val="290"/>
          <w:jc w:val="center"/>
        </w:trPr>
        <w:tc>
          <w:tcPr>
            <w:tcW w:w="971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1098CE6C" w14:textId="77777777" w:rsidR="00BF4CE8" w:rsidRPr="00BF4CE8" w:rsidRDefault="00BF4CE8" w:rsidP="00BF4CE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Jr/Sr High </w:t>
            </w:r>
          </w:p>
        </w:tc>
      </w:tr>
      <w:tr w:rsidR="00BF4CE8" w:rsidRPr="00BF4CE8" w14:paraId="1635B0F8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C0AA435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F4A56ED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59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1F59B7C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87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65AD8A2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65</w:t>
            </w:r>
          </w:p>
        </w:tc>
      </w:tr>
      <w:tr w:rsidR="00BF4CE8" w:rsidRPr="00BF4CE8" w14:paraId="1AF55E14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6B53BBC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1C16F84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70.78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4DFFB16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70.78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FB0568E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77.92%</w:t>
            </w:r>
          </w:p>
        </w:tc>
      </w:tr>
      <w:tr w:rsidR="00BF4CE8" w:rsidRPr="00BF4CE8" w14:paraId="767EA499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226EC99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A4F806D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79.66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6FE9D15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78.16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0DCED0B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89.23%</w:t>
            </w:r>
          </w:p>
        </w:tc>
      </w:tr>
      <w:tr w:rsidR="00BF4CE8" w:rsidRPr="00BF4CE8" w14:paraId="188A5D87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37D671B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CE97BCF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40.68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43F7790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42.53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1DA8E1A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64.62%</w:t>
            </w:r>
          </w:p>
        </w:tc>
      </w:tr>
      <w:tr w:rsidR="00BF4CE8" w:rsidRPr="00BF4CE8" w14:paraId="489D454C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F32D4F8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C20E82A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27.12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5776456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13.79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050D8E2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35.38%</w:t>
            </w:r>
          </w:p>
        </w:tc>
      </w:tr>
      <w:tr w:rsidR="00BF4CE8" w:rsidRPr="00BF4CE8" w14:paraId="7293FE42" w14:textId="77777777" w:rsidTr="009F3277">
        <w:trPr>
          <w:trHeight w:val="290"/>
          <w:jc w:val="center"/>
        </w:trPr>
        <w:tc>
          <w:tcPr>
            <w:tcW w:w="971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746F72CC" w14:textId="77777777" w:rsidR="00BF4CE8" w:rsidRPr="00BF4CE8" w:rsidRDefault="00BF4CE8" w:rsidP="00BF4CE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Economic Disadvantage</w:t>
            </w:r>
          </w:p>
        </w:tc>
      </w:tr>
      <w:tr w:rsidR="00BF4CE8" w:rsidRPr="00BF4CE8" w14:paraId="50573E35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28E1773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02658CB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1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A291833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1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59215B4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13</w:t>
            </w:r>
          </w:p>
        </w:tc>
      </w:tr>
      <w:tr w:rsidR="00BF4CE8" w:rsidRPr="00BF4CE8" w14:paraId="4CC951C7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E9907D0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FCD94E6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61.14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CD60954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67.13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A30CA2F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78.62%</w:t>
            </w:r>
          </w:p>
        </w:tc>
      </w:tr>
      <w:tr w:rsidR="00BF4CE8" w:rsidRPr="00BF4CE8" w14:paraId="62BE5912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2531DED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9AFF6C0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64.29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E99DB92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73.33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F89563E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92.31%</w:t>
            </w:r>
          </w:p>
        </w:tc>
      </w:tr>
      <w:tr w:rsidR="00BF4CE8" w:rsidRPr="00BF4CE8" w14:paraId="7E86E8B3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B6BEB7E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6362674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14.29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66DF646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26.67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38DB5DE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69.23%</w:t>
            </w:r>
          </w:p>
        </w:tc>
      </w:tr>
      <w:tr w:rsidR="00BF4CE8" w:rsidRPr="00BF4CE8" w14:paraId="7CBD1D6B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89A202D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BD12FA4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14.29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31DA9DA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6.67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409F307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30.77%</w:t>
            </w:r>
          </w:p>
        </w:tc>
      </w:tr>
      <w:tr w:rsidR="00BF4CE8" w:rsidRPr="00BF4CE8" w14:paraId="0301BF96" w14:textId="77777777" w:rsidTr="009F3277">
        <w:trPr>
          <w:trHeight w:val="290"/>
          <w:jc w:val="center"/>
        </w:trPr>
        <w:tc>
          <w:tcPr>
            <w:tcW w:w="971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7E3CF14B" w14:textId="77777777" w:rsidR="00BF4CE8" w:rsidRPr="00BF4CE8" w:rsidRDefault="00BF4CE8" w:rsidP="00BF4CE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Black/African American</w:t>
            </w:r>
          </w:p>
        </w:tc>
      </w:tr>
      <w:tr w:rsidR="00BF4CE8" w:rsidRPr="00BF4CE8" w14:paraId="7BE80518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51FA259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9A42DC3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A7C854F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10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612D7A7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16</w:t>
            </w:r>
          </w:p>
        </w:tc>
      </w:tr>
      <w:tr w:rsidR="00BF4CE8" w:rsidRPr="00BF4CE8" w14:paraId="437EE5A7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2D8F4B4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83061A6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76.50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31F095A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71.3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8B6AFB0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76.06%</w:t>
            </w:r>
          </w:p>
        </w:tc>
      </w:tr>
      <w:tr w:rsidR="00BF4CE8" w:rsidRPr="00BF4CE8" w14:paraId="0148DC11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63D1507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05C93D3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A9FB6E2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9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C37BC89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87.50%</w:t>
            </w:r>
          </w:p>
        </w:tc>
      </w:tr>
      <w:tr w:rsidR="00BF4CE8" w:rsidRPr="00BF4CE8" w14:paraId="4F8B6922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32F3B3C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6005C71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6E732B7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4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E918441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68.75%</w:t>
            </w:r>
          </w:p>
        </w:tc>
      </w:tr>
      <w:tr w:rsidR="00BF4CE8" w:rsidRPr="00BF4CE8" w14:paraId="31D98C3F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24D2E0B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5EC3D07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37.50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2EE17FF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31B8566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12.50%</w:t>
            </w:r>
          </w:p>
        </w:tc>
      </w:tr>
      <w:tr w:rsidR="00BF4CE8" w:rsidRPr="00BF4CE8" w14:paraId="6A751072" w14:textId="77777777" w:rsidTr="009F3277">
        <w:trPr>
          <w:trHeight w:val="290"/>
          <w:jc w:val="center"/>
        </w:trPr>
        <w:tc>
          <w:tcPr>
            <w:tcW w:w="971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69FB583D" w14:textId="77777777" w:rsidR="00BF4CE8" w:rsidRPr="00BF4CE8" w:rsidRDefault="00BF4CE8" w:rsidP="00BF4CE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Hispanic</w:t>
            </w:r>
          </w:p>
        </w:tc>
      </w:tr>
      <w:tr w:rsidR="00BF4CE8" w:rsidRPr="00BF4CE8" w14:paraId="594DF4FA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804E206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E5FB647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1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8E0A12E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23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C941DF3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23</w:t>
            </w:r>
          </w:p>
        </w:tc>
      </w:tr>
      <w:tr w:rsidR="00BF4CE8" w:rsidRPr="00BF4CE8" w14:paraId="4DF903E3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7A228A2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2FD870C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63.47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332BA0B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66.74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C17F403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76.78%</w:t>
            </w:r>
          </w:p>
        </w:tc>
      </w:tr>
      <w:tr w:rsidR="00BF4CE8" w:rsidRPr="00BF4CE8" w14:paraId="0D782EF5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517026A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EC48C60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64.71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54A1FFC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65.22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7B9C99B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91.30%</w:t>
            </w:r>
          </w:p>
        </w:tc>
      </w:tr>
      <w:tr w:rsidR="00BF4CE8" w:rsidRPr="00BF4CE8" w14:paraId="121812D5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6AE12D7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F15B7E4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29.41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F3C9459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30.43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213F12D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60.87%</w:t>
            </w:r>
          </w:p>
        </w:tc>
      </w:tr>
      <w:tr w:rsidR="00BF4CE8" w:rsidRPr="00BF4CE8" w14:paraId="05C79A5E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09733CB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3AAD85A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11.76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C3AB3DC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8.7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312DD7C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26.09%</w:t>
            </w:r>
          </w:p>
        </w:tc>
      </w:tr>
      <w:tr w:rsidR="00BF4CE8" w:rsidRPr="00BF4CE8" w14:paraId="4311DDB6" w14:textId="77777777" w:rsidTr="009F3277">
        <w:trPr>
          <w:trHeight w:val="290"/>
          <w:jc w:val="center"/>
        </w:trPr>
        <w:tc>
          <w:tcPr>
            <w:tcW w:w="971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033C8047" w14:textId="77777777" w:rsidR="00BF4CE8" w:rsidRPr="00BF4CE8" w:rsidRDefault="00BF4CE8" w:rsidP="00BF4CE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Two or More Races</w:t>
            </w:r>
          </w:p>
        </w:tc>
      </w:tr>
      <w:tr w:rsidR="00BF4CE8" w:rsidRPr="00BF4CE8" w14:paraId="2BBB9417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F73789F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BE72CA7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EA8C1AE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10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B1B2733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8</w:t>
            </w:r>
          </w:p>
        </w:tc>
      </w:tr>
      <w:tr w:rsidR="00BF4CE8" w:rsidRPr="00BF4CE8" w14:paraId="618E26B5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62548D6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F680E1C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65.40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5F2363D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71.1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817BBD9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77.63%</w:t>
            </w:r>
          </w:p>
        </w:tc>
      </w:tr>
      <w:tr w:rsidR="00BF4CE8" w:rsidRPr="00BF4CE8" w14:paraId="165445E5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56FD468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E346DC6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60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C643685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7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B8C743E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87.50%</w:t>
            </w:r>
          </w:p>
        </w:tc>
      </w:tr>
      <w:tr w:rsidR="00BF4CE8" w:rsidRPr="00BF4CE8" w14:paraId="658E9F30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A0A0DBA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EBD6081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40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22BF6BA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6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BA50A72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62.50%</w:t>
            </w:r>
          </w:p>
        </w:tc>
      </w:tr>
      <w:tr w:rsidR="00BF4CE8" w:rsidRPr="00BF4CE8" w14:paraId="6A7EC6C7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B7DE43B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7A98593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20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D761F95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2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7A68666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62.50%</w:t>
            </w:r>
          </w:p>
        </w:tc>
      </w:tr>
      <w:tr w:rsidR="00BF4CE8" w:rsidRPr="00BF4CE8" w14:paraId="4309CA92" w14:textId="77777777" w:rsidTr="009F3277">
        <w:trPr>
          <w:trHeight w:val="290"/>
          <w:jc w:val="center"/>
        </w:trPr>
        <w:tc>
          <w:tcPr>
            <w:tcW w:w="971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36F729C2" w14:textId="77777777" w:rsidR="00BF4CE8" w:rsidRPr="00BF4CE8" w:rsidRDefault="00BF4CE8" w:rsidP="00BF4CE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White</w:t>
            </w:r>
          </w:p>
        </w:tc>
      </w:tr>
      <w:tr w:rsidR="00BF4CE8" w:rsidRPr="00BF4CE8" w14:paraId="0544B37E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9AD2DBC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3C07850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2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9D467EE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42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4A4119D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15</w:t>
            </w:r>
          </w:p>
        </w:tc>
      </w:tr>
      <w:tr w:rsidR="00BF4CE8" w:rsidRPr="00BF4CE8" w14:paraId="1E14A3F9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526F44B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276A3C8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74.29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C7614E2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73.12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90C0B27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81.73%</w:t>
            </w:r>
          </w:p>
        </w:tc>
      </w:tr>
      <w:tr w:rsidR="00BF4CE8" w:rsidRPr="00BF4CE8" w14:paraId="045BD224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8E341E7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1640878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85.71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5A5BD5B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85.71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25E3D20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93.33%</w:t>
            </w:r>
          </w:p>
        </w:tc>
      </w:tr>
      <w:tr w:rsidR="00BF4CE8" w:rsidRPr="00BF4CE8" w14:paraId="396E6295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1995691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29AC7F4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42.86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6F595DD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47.62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682F7F0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</w:tr>
      <w:tr w:rsidR="00BF4CE8" w:rsidRPr="00BF4CE8" w14:paraId="3C855EAE" w14:textId="77777777" w:rsidTr="005F4987">
        <w:trPr>
          <w:trHeight w:val="290"/>
          <w:jc w:val="center"/>
        </w:trPr>
        <w:tc>
          <w:tcPr>
            <w:tcW w:w="224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AC8C5C2" w14:textId="77777777" w:rsidR="00BF4CE8" w:rsidRPr="00BF4CE8" w:rsidRDefault="00BF4CE8" w:rsidP="00BF4CE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3577A8B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35.71%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E0502E2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19.05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14C7085" w14:textId="77777777" w:rsidR="00BF4CE8" w:rsidRPr="00BF4CE8" w:rsidRDefault="00BF4CE8" w:rsidP="00BF4CE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F4CE8">
              <w:rPr>
                <w:rFonts w:ascii="Calibri" w:eastAsia="Times New Roman" w:hAnsi="Calibri" w:cs="Calibri"/>
                <w:sz w:val="22"/>
                <w:szCs w:val="22"/>
              </w:rPr>
              <w:t>53.33%</w:t>
            </w:r>
          </w:p>
        </w:tc>
      </w:tr>
    </w:tbl>
    <w:p w14:paraId="6851F0F6" w14:textId="356A047D" w:rsidR="00AD34C5" w:rsidRDefault="00AD34C5" w:rsidP="00AD34C5">
      <w:pPr>
        <w:jc w:val="center"/>
      </w:pPr>
    </w:p>
    <w:p w14:paraId="3F3B0462" w14:textId="77777777" w:rsidR="00BA4609" w:rsidRDefault="00BA4609" w:rsidP="00AD34C5">
      <w:pPr>
        <w:jc w:val="center"/>
      </w:pPr>
    </w:p>
    <w:p w14:paraId="2163ED9F" w14:textId="77777777" w:rsidR="00742755" w:rsidRDefault="00BF4CE8" w:rsidP="00BF4CE8">
      <w:pPr>
        <w:pStyle w:val="Heading2"/>
        <w:jc w:val="center"/>
      </w:pPr>
      <w:bookmarkStart w:id="92" w:name="_Seventh_Grade_Math"/>
      <w:bookmarkStart w:id="93" w:name="_Toc75360205"/>
      <w:bookmarkEnd w:id="92"/>
      <w:r>
        <w:lastRenderedPageBreak/>
        <w:t>Seventh Grade</w:t>
      </w:r>
      <w:bookmarkEnd w:id="93"/>
      <w:r w:rsidR="00914829">
        <w:t xml:space="preserve"> </w:t>
      </w:r>
    </w:p>
    <w:p w14:paraId="480575E5" w14:textId="28391292" w:rsidR="00BF4CE8" w:rsidRDefault="00742755" w:rsidP="00742755">
      <w:pPr>
        <w:pStyle w:val="Heading3"/>
        <w:jc w:val="center"/>
      </w:pPr>
      <w:bookmarkStart w:id="94" w:name="_Toc75360206"/>
      <w:r>
        <w:t xml:space="preserve">Seventh Grade </w:t>
      </w:r>
      <w:r w:rsidR="00914829">
        <w:t>Math</w:t>
      </w:r>
      <w:bookmarkEnd w:id="94"/>
    </w:p>
    <w:p w14:paraId="308A3F69" w14:textId="77777777" w:rsidR="00914829" w:rsidRPr="00914829" w:rsidRDefault="00914829" w:rsidP="00914829"/>
    <w:tbl>
      <w:tblPr>
        <w:tblW w:w="9917" w:type="dxa"/>
        <w:tblInd w:w="535" w:type="dxa"/>
        <w:tblLook w:val="04A0" w:firstRow="1" w:lastRow="0" w:firstColumn="1" w:lastColumn="0" w:noHBand="0" w:noVBand="1"/>
      </w:tblPr>
      <w:tblGrid>
        <w:gridCol w:w="2250"/>
        <w:gridCol w:w="2880"/>
        <w:gridCol w:w="2307"/>
        <w:gridCol w:w="2480"/>
      </w:tblGrid>
      <w:tr w:rsidR="00307587" w:rsidRPr="00307587" w14:paraId="5CFA5E0E" w14:textId="77777777" w:rsidTr="005F4987">
        <w:trPr>
          <w:trHeight w:val="500"/>
        </w:trPr>
        <w:tc>
          <w:tcPr>
            <w:tcW w:w="2250" w:type="dxa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0095BBCE" w14:textId="77777777" w:rsidR="00307587" w:rsidRPr="00307587" w:rsidRDefault="00307587" w:rsidP="003075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88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0B528D01" w14:textId="77777777" w:rsidR="00307587" w:rsidRPr="00307587" w:rsidRDefault="00307587" w:rsidP="003075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21 STAAR Mathematics, Grade 7</w:t>
            </w:r>
          </w:p>
        </w:tc>
        <w:tc>
          <w:tcPr>
            <w:tcW w:w="2307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78F8178F" w14:textId="77777777" w:rsidR="00307587" w:rsidRPr="00307587" w:rsidRDefault="00307587" w:rsidP="003075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19 STAAR Mathematics, Grade 7</w:t>
            </w:r>
          </w:p>
        </w:tc>
        <w:tc>
          <w:tcPr>
            <w:tcW w:w="248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60ACB721" w14:textId="77777777" w:rsidR="00307587" w:rsidRPr="00307587" w:rsidRDefault="00307587" w:rsidP="003075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18 STAAR Mathematics, Grade 7</w:t>
            </w:r>
          </w:p>
        </w:tc>
      </w:tr>
      <w:tr w:rsidR="00307587" w:rsidRPr="00307587" w14:paraId="2210E76F" w14:textId="77777777" w:rsidTr="005F4987">
        <w:trPr>
          <w:trHeight w:val="290"/>
        </w:trPr>
        <w:tc>
          <w:tcPr>
            <w:tcW w:w="991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0BF71C9A" w14:textId="77777777" w:rsidR="00307587" w:rsidRPr="00307587" w:rsidRDefault="00307587" w:rsidP="003075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Jr/Sr High </w:t>
            </w:r>
          </w:p>
        </w:tc>
      </w:tr>
      <w:tr w:rsidR="00307587" w:rsidRPr="00307587" w14:paraId="679538D9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D8B5C98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66C3A2A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26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1003C57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48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117C2B3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75</w:t>
            </w:r>
          </w:p>
        </w:tc>
      </w:tr>
      <w:tr w:rsidR="00307587" w:rsidRPr="00307587" w14:paraId="0FCF4F48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D3506AD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64DF930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41.54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85D4DD9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57.13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E806C81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57.21%</w:t>
            </w:r>
          </w:p>
        </w:tc>
      </w:tr>
      <w:tr w:rsidR="00307587" w:rsidRPr="00307587" w14:paraId="0AE245E4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F213C66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916D438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46.15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BD846E7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89.58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324EE9A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86.67%</w:t>
            </w:r>
          </w:p>
        </w:tc>
      </w:tr>
      <w:tr w:rsidR="00307587" w:rsidRPr="00307587" w14:paraId="3675AA6B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59FFB4B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5784052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11.54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148359F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35.42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A3DF890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40%</w:t>
            </w:r>
          </w:p>
        </w:tc>
      </w:tr>
      <w:tr w:rsidR="00307587" w:rsidRPr="00307587" w14:paraId="14272133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B179952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361BF73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7FA5E64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6.25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B040455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12%</w:t>
            </w:r>
          </w:p>
        </w:tc>
      </w:tr>
      <w:tr w:rsidR="00307587" w:rsidRPr="00307587" w14:paraId="52E63B96" w14:textId="77777777" w:rsidTr="005F4987">
        <w:trPr>
          <w:trHeight w:val="290"/>
        </w:trPr>
        <w:tc>
          <w:tcPr>
            <w:tcW w:w="991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12A80576" w14:textId="77777777" w:rsidR="00307587" w:rsidRPr="00307587" w:rsidRDefault="00307587" w:rsidP="003075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Economic Disadvantage</w:t>
            </w:r>
          </w:p>
        </w:tc>
      </w:tr>
      <w:tr w:rsidR="00307587" w:rsidRPr="00307587" w14:paraId="03EEDD30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588BA6A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96454F1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5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91B72A0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6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D092C22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13</w:t>
            </w:r>
          </w:p>
        </w:tc>
      </w:tr>
      <w:tr w:rsidR="00307587" w:rsidRPr="00307587" w14:paraId="763E4942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A21C402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C6960C9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43.20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1B2D39D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63.67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46D0AA5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52.38%</w:t>
            </w:r>
          </w:p>
        </w:tc>
      </w:tr>
      <w:tr w:rsidR="00307587" w:rsidRPr="00307587" w14:paraId="68D7333D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E8D69B4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21CFAA1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60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CC7BCF7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5A93EB4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84.62%</w:t>
            </w:r>
          </w:p>
        </w:tc>
      </w:tr>
      <w:tr w:rsidR="00307587" w:rsidRPr="00307587" w14:paraId="50D742EE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2D59FAD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85B74A1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7963AF3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9605CDD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15.38%</w:t>
            </w:r>
          </w:p>
        </w:tc>
      </w:tr>
      <w:tr w:rsidR="00307587" w:rsidRPr="00307587" w14:paraId="23A232DD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D2F8A96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3E48C6F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1EC668E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16.67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526FC19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7.69%</w:t>
            </w:r>
          </w:p>
        </w:tc>
      </w:tr>
      <w:tr w:rsidR="00307587" w:rsidRPr="00307587" w14:paraId="055C140E" w14:textId="77777777" w:rsidTr="005F4987">
        <w:trPr>
          <w:trHeight w:val="290"/>
        </w:trPr>
        <w:tc>
          <w:tcPr>
            <w:tcW w:w="991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6D8AEABC" w14:textId="77777777" w:rsidR="00307587" w:rsidRPr="00307587" w:rsidRDefault="00307587" w:rsidP="003075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Black/African American</w:t>
            </w:r>
          </w:p>
        </w:tc>
      </w:tr>
      <w:tr w:rsidR="00307587" w:rsidRPr="00307587" w14:paraId="59186E45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87A03F9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BF74BB6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5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920604F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9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A1B6C5A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14</w:t>
            </w:r>
          </w:p>
        </w:tc>
      </w:tr>
      <w:tr w:rsidR="00307587" w:rsidRPr="00307587" w14:paraId="0D2F91C6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01ADE99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1DA4542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32.40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D9FDF39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53.11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9437D6D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52.21%</w:t>
            </w:r>
          </w:p>
        </w:tc>
      </w:tr>
      <w:tr w:rsidR="00307587" w:rsidRPr="00307587" w14:paraId="66F11204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4F7FDDE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8D31C8A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20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5FAD3BF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88.89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299F24C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92.86%</w:t>
            </w:r>
          </w:p>
        </w:tc>
      </w:tr>
      <w:tr w:rsidR="00307587" w:rsidRPr="00307587" w14:paraId="59055D7A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94D1D70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E6F3771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BAEB726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22.22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8B5297B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21.43%</w:t>
            </w:r>
          </w:p>
        </w:tc>
      </w:tr>
      <w:tr w:rsidR="00307587" w:rsidRPr="00307587" w14:paraId="11F19D8E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DDFECA9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286D2FB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958BAE2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C061F74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</w:tr>
      <w:tr w:rsidR="00307587" w:rsidRPr="00307587" w14:paraId="0F4DE84D" w14:textId="77777777" w:rsidTr="005F4987">
        <w:trPr>
          <w:trHeight w:val="290"/>
        </w:trPr>
        <w:tc>
          <w:tcPr>
            <w:tcW w:w="991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181240D5" w14:textId="77777777" w:rsidR="00307587" w:rsidRPr="00307587" w:rsidRDefault="00307587" w:rsidP="003075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Hispanic</w:t>
            </w:r>
          </w:p>
        </w:tc>
      </w:tr>
      <w:tr w:rsidR="00307587" w:rsidRPr="00307587" w14:paraId="6E4B07F6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AD578F0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A8D540C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7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ADE276E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15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79B5CFD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15</w:t>
            </w:r>
          </w:p>
        </w:tc>
      </w:tr>
      <w:tr w:rsidR="00307587" w:rsidRPr="00307587" w14:paraId="58097072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9AF5B1C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746FF97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54.71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9C80318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60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92B953F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54.47%</w:t>
            </w:r>
          </w:p>
        </w:tc>
      </w:tr>
      <w:tr w:rsidR="00307587" w:rsidRPr="00307587" w14:paraId="0CC7BF4F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D2BA817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EDC8307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85.71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C9B6302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93.33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03217CC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86.67%</w:t>
            </w:r>
          </w:p>
        </w:tc>
      </w:tr>
      <w:tr w:rsidR="00307587" w:rsidRPr="00307587" w14:paraId="7BD4EF82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602F723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ACFF7D2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14.29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76301AA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46.67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C43B072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</w:tr>
      <w:tr w:rsidR="00307587" w:rsidRPr="00307587" w14:paraId="768B6714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2F55639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8F99643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A063BBD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C2EB2BB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6.67%</w:t>
            </w:r>
          </w:p>
        </w:tc>
      </w:tr>
      <w:tr w:rsidR="00307587" w:rsidRPr="00307587" w14:paraId="4D949BC0" w14:textId="77777777" w:rsidTr="005F4987">
        <w:trPr>
          <w:trHeight w:val="290"/>
        </w:trPr>
        <w:tc>
          <w:tcPr>
            <w:tcW w:w="991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0E116D23" w14:textId="77777777" w:rsidR="00307587" w:rsidRPr="00307587" w:rsidRDefault="00307587" w:rsidP="003075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Two or More Races</w:t>
            </w:r>
          </w:p>
        </w:tc>
      </w:tr>
      <w:tr w:rsidR="00307587" w:rsidRPr="00307587" w14:paraId="52B16F90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927EBE4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B916D2E" w14:textId="7F33E051" w:rsidR="00307587" w:rsidRPr="00307587" w:rsidRDefault="00742755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sz w:val="22"/>
                <w:szCs w:val="22"/>
              </w:rPr>
              <w:t>*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516785E" w14:textId="7B59E03C" w:rsidR="00307587" w:rsidRPr="00307587" w:rsidRDefault="00742755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sz w:val="22"/>
                <w:szCs w:val="22"/>
              </w:rPr>
              <w:t>*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A149554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8</w:t>
            </w:r>
          </w:p>
        </w:tc>
      </w:tr>
      <w:tr w:rsidR="00307587" w:rsidRPr="00307587" w14:paraId="70292493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7AE1030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BAFF61A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41.50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881162A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70.33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B3C377B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51.38%</w:t>
            </w:r>
          </w:p>
        </w:tc>
      </w:tr>
      <w:tr w:rsidR="00307587" w:rsidRPr="00307587" w14:paraId="10D589AB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56D12C3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475AA50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113B96B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CBD2F89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75%</w:t>
            </w:r>
          </w:p>
        </w:tc>
      </w:tr>
      <w:tr w:rsidR="00307587" w:rsidRPr="00307587" w14:paraId="676FBE11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B0F1200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C3282A3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8CA6BC5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8956C7D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25%</w:t>
            </w:r>
          </w:p>
        </w:tc>
      </w:tr>
      <w:tr w:rsidR="00307587" w:rsidRPr="00307587" w14:paraId="50C8C535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4DB7707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272341D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2461DF1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6F7857C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</w:tr>
      <w:tr w:rsidR="00307587" w:rsidRPr="00307587" w14:paraId="6804C159" w14:textId="77777777" w:rsidTr="005F4987">
        <w:trPr>
          <w:trHeight w:val="290"/>
        </w:trPr>
        <w:tc>
          <w:tcPr>
            <w:tcW w:w="991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630C401F" w14:textId="77777777" w:rsidR="00307587" w:rsidRPr="00307587" w:rsidRDefault="00307587" w:rsidP="003075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White</w:t>
            </w:r>
          </w:p>
        </w:tc>
      </w:tr>
      <w:tr w:rsidR="00307587" w:rsidRPr="00307587" w14:paraId="1FBFCF45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97A563D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54B3303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12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0F0AD31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20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C3105FF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35</w:t>
            </w:r>
          </w:p>
        </w:tc>
      </w:tr>
      <w:tr w:rsidR="00307587" w:rsidRPr="00307587" w14:paraId="756BF8EC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25DE7E4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795CEC6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37.67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92A5D92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53.90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9546323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60.31%</w:t>
            </w:r>
          </w:p>
        </w:tc>
      </w:tr>
      <w:tr w:rsidR="00307587" w:rsidRPr="00307587" w14:paraId="25B3B5B9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A397350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909AE63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373DC24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85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ED11231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85.71%</w:t>
            </w:r>
          </w:p>
        </w:tc>
      </w:tr>
      <w:tr w:rsidR="00307587" w:rsidRPr="00307587" w14:paraId="75034A01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A4F3E77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D1C4747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8.33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0E745EF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30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372C52E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51.43%</w:t>
            </w:r>
          </w:p>
        </w:tc>
      </w:tr>
      <w:tr w:rsidR="00307587" w:rsidRPr="00307587" w14:paraId="111ECF8B" w14:textId="77777777" w:rsidTr="005F4987">
        <w:trPr>
          <w:trHeight w:val="290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A3AEF78" w14:textId="77777777" w:rsidR="00307587" w:rsidRPr="00307587" w:rsidRDefault="00307587" w:rsidP="00307587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2017FAC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30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E8BC259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10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2ABBA82" w14:textId="77777777" w:rsidR="00307587" w:rsidRPr="00307587" w:rsidRDefault="00307587" w:rsidP="0030758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07587">
              <w:rPr>
                <w:rFonts w:ascii="Calibri" w:eastAsia="Times New Roman" w:hAnsi="Calibri" w:cs="Calibri"/>
                <w:sz w:val="22"/>
                <w:szCs w:val="22"/>
              </w:rPr>
              <w:t>20%</w:t>
            </w:r>
          </w:p>
        </w:tc>
      </w:tr>
    </w:tbl>
    <w:p w14:paraId="454CCDAE" w14:textId="5623ED54" w:rsidR="0076594F" w:rsidRDefault="0076594F" w:rsidP="00307587">
      <w:pPr>
        <w:jc w:val="center"/>
      </w:pPr>
    </w:p>
    <w:p w14:paraId="59534661" w14:textId="7FBC7DCD" w:rsidR="00E06866" w:rsidRDefault="00E06866" w:rsidP="00742755">
      <w:pPr>
        <w:pStyle w:val="Heading3"/>
        <w:jc w:val="center"/>
      </w:pPr>
      <w:bookmarkStart w:id="95" w:name="_Seventh_Grade_Reading"/>
      <w:bookmarkStart w:id="96" w:name="_Toc75360207"/>
      <w:bookmarkEnd w:id="95"/>
      <w:r>
        <w:lastRenderedPageBreak/>
        <w:t>Seventh Grade Reading</w:t>
      </w:r>
      <w:bookmarkEnd w:id="96"/>
    </w:p>
    <w:tbl>
      <w:tblPr>
        <w:tblW w:w="9805" w:type="dxa"/>
        <w:jc w:val="center"/>
        <w:tblLook w:val="04A0" w:firstRow="1" w:lastRow="0" w:firstColumn="1" w:lastColumn="0" w:noHBand="0" w:noVBand="1"/>
      </w:tblPr>
      <w:tblGrid>
        <w:gridCol w:w="2250"/>
        <w:gridCol w:w="2785"/>
        <w:gridCol w:w="2340"/>
        <w:gridCol w:w="2430"/>
      </w:tblGrid>
      <w:tr w:rsidR="00835BCB" w:rsidRPr="00835BCB" w14:paraId="29C81C70" w14:textId="77777777" w:rsidTr="005F4987">
        <w:trPr>
          <w:trHeight w:val="500"/>
          <w:jc w:val="center"/>
        </w:trPr>
        <w:tc>
          <w:tcPr>
            <w:tcW w:w="2250" w:type="dxa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6B4D334A" w14:textId="77777777" w:rsidR="00835BCB" w:rsidRPr="00835BCB" w:rsidRDefault="00835BCB" w:rsidP="00835B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785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0BB580B7" w14:textId="77777777" w:rsidR="00835BCB" w:rsidRPr="00835BCB" w:rsidRDefault="00835BCB" w:rsidP="00835B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21 STAAR Reading, Grade 7</w:t>
            </w:r>
          </w:p>
        </w:tc>
        <w:tc>
          <w:tcPr>
            <w:tcW w:w="234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4D17B66F" w14:textId="77777777" w:rsidR="00835BCB" w:rsidRPr="00835BCB" w:rsidRDefault="00835BCB" w:rsidP="00835B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19 STAAR Reading, Grade 7</w:t>
            </w:r>
          </w:p>
        </w:tc>
        <w:tc>
          <w:tcPr>
            <w:tcW w:w="243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21BEA4E1" w14:textId="77777777" w:rsidR="00835BCB" w:rsidRPr="00835BCB" w:rsidRDefault="00835BCB" w:rsidP="00835B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May 2018 STAAR Reading, Grade 7</w:t>
            </w:r>
          </w:p>
        </w:tc>
      </w:tr>
      <w:tr w:rsidR="00835BCB" w:rsidRPr="00835BCB" w14:paraId="4795DB6A" w14:textId="77777777" w:rsidTr="005F4987">
        <w:trPr>
          <w:trHeight w:val="290"/>
          <w:jc w:val="center"/>
        </w:trPr>
        <w:tc>
          <w:tcPr>
            <w:tcW w:w="980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7CF7C036" w14:textId="77777777" w:rsidR="00835BCB" w:rsidRPr="00835BCB" w:rsidRDefault="00835BCB" w:rsidP="00835B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Jr/Sr High </w:t>
            </w:r>
          </w:p>
        </w:tc>
      </w:tr>
      <w:tr w:rsidR="00835BCB" w:rsidRPr="00835BCB" w14:paraId="4A1F3D2B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B0F5ED4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7B5C560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48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361F654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66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033B122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74</w:t>
            </w:r>
          </w:p>
        </w:tc>
      </w:tr>
      <w:tr w:rsidR="00835BCB" w:rsidRPr="00835BCB" w14:paraId="48240CB9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E7034DE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1A8FB5E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73.44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AC0335D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76.06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A7F7E7B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71.85%</w:t>
            </w:r>
          </w:p>
        </w:tc>
      </w:tr>
      <w:tr w:rsidR="00835BCB" w:rsidRPr="00835BCB" w14:paraId="3CE5894E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A08FF75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63CF4B6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89.58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B84AF59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92.42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C47E33E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82.43%</w:t>
            </w:r>
          </w:p>
        </w:tc>
      </w:tr>
      <w:tr w:rsidR="00835BCB" w:rsidRPr="00835BCB" w14:paraId="69F619A6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CD14FA0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4E8823F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54.17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6D96B8D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63.64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DFFD0B2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59.46%</w:t>
            </w:r>
          </w:p>
        </w:tc>
      </w:tr>
      <w:tr w:rsidR="00835BCB" w:rsidRPr="00835BCB" w14:paraId="1C2A8081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142DF1B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D75D492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35.42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C689CA3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44DEA83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33.78%</w:t>
            </w:r>
          </w:p>
        </w:tc>
      </w:tr>
      <w:tr w:rsidR="00835BCB" w:rsidRPr="00835BCB" w14:paraId="20A6FB39" w14:textId="77777777" w:rsidTr="005F4987">
        <w:trPr>
          <w:trHeight w:val="290"/>
          <w:jc w:val="center"/>
        </w:trPr>
        <w:tc>
          <w:tcPr>
            <w:tcW w:w="980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7A5B6E64" w14:textId="77777777" w:rsidR="00835BCB" w:rsidRPr="00835BCB" w:rsidRDefault="00835BCB" w:rsidP="00835B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Economic Disadvantage</w:t>
            </w:r>
          </w:p>
        </w:tc>
      </w:tr>
      <w:tr w:rsidR="00835BCB" w:rsidRPr="00835BCB" w14:paraId="676D856D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1008E27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D5A3CD8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10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9DCF9AC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10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D62EEBC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13</w:t>
            </w:r>
          </w:p>
        </w:tc>
      </w:tr>
      <w:tr w:rsidR="00835BCB" w:rsidRPr="00835BCB" w14:paraId="3C964931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0C7768D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F1BC175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73.40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6D99538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81.3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43E7EE1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70.77%</w:t>
            </w:r>
          </w:p>
        </w:tc>
      </w:tr>
      <w:tr w:rsidR="00835BCB" w:rsidRPr="00835BCB" w14:paraId="190AD4BF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C82B344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D242911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90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F486AA3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82FB3A0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76.92%</w:t>
            </w:r>
          </w:p>
        </w:tc>
      </w:tr>
      <w:tr w:rsidR="00835BCB" w:rsidRPr="00835BCB" w14:paraId="16F33E50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F907223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3777EE1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40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A4B7998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8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C849FCC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53.85%</w:t>
            </w:r>
          </w:p>
        </w:tc>
      </w:tr>
      <w:tr w:rsidR="00835BCB" w:rsidRPr="00835BCB" w14:paraId="490953A9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CAA3771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91D9C40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20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00037EB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4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36DDECE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30.77%</w:t>
            </w:r>
          </w:p>
        </w:tc>
      </w:tr>
      <w:tr w:rsidR="00835BCB" w:rsidRPr="00835BCB" w14:paraId="21CB7B39" w14:textId="77777777" w:rsidTr="005F4987">
        <w:trPr>
          <w:trHeight w:val="290"/>
          <w:jc w:val="center"/>
        </w:trPr>
        <w:tc>
          <w:tcPr>
            <w:tcW w:w="980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0143D192" w14:textId="77777777" w:rsidR="00835BCB" w:rsidRPr="00835BCB" w:rsidRDefault="00835BCB" w:rsidP="00835B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Black/African American</w:t>
            </w:r>
          </w:p>
        </w:tc>
      </w:tr>
      <w:tr w:rsidR="00835BCB" w:rsidRPr="00835BCB" w14:paraId="1E4BEF3B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643017E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39CFE34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7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8D0CE4B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12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D86FAAF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14</w:t>
            </w:r>
          </w:p>
        </w:tc>
      </w:tr>
      <w:tr w:rsidR="00835BCB" w:rsidRPr="00835BCB" w14:paraId="69827DBD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2AE66D3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7AB5AA8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70.71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3C1CD1B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70.58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CE648C5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68.50%</w:t>
            </w:r>
          </w:p>
        </w:tc>
      </w:tr>
      <w:tr w:rsidR="00835BCB" w:rsidRPr="00835BCB" w14:paraId="5BCBF95B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E1EA323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86549A3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0C6B67A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83.33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2532C01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92.86%</w:t>
            </w:r>
          </w:p>
        </w:tc>
      </w:tr>
      <w:tr w:rsidR="00835BCB" w:rsidRPr="00835BCB" w14:paraId="0694B2B4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B29ED7A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2883DDB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42.86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FB9E0E9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75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8F62921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42.86%</w:t>
            </w:r>
          </w:p>
        </w:tc>
      </w:tr>
      <w:tr w:rsidR="00835BCB" w:rsidRPr="00835BCB" w14:paraId="3CF3E1EF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1986375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E2C3E99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14.29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26A24D0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16.67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D130000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14.29%</w:t>
            </w:r>
          </w:p>
        </w:tc>
      </w:tr>
      <w:tr w:rsidR="00835BCB" w:rsidRPr="00835BCB" w14:paraId="29348063" w14:textId="77777777" w:rsidTr="005F4987">
        <w:trPr>
          <w:trHeight w:val="290"/>
          <w:jc w:val="center"/>
        </w:trPr>
        <w:tc>
          <w:tcPr>
            <w:tcW w:w="980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1FA8C905" w14:textId="77777777" w:rsidR="00835BCB" w:rsidRPr="00835BCB" w:rsidRDefault="00835BCB" w:rsidP="00835B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Hispanic</w:t>
            </w:r>
          </w:p>
        </w:tc>
      </w:tr>
      <w:tr w:rsidR="00835BCB" w:rsidRPr="00835BCB" w14:paraId="6464A055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E2E18F3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9800AF4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14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03102F7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21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34B8CC7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15</w:t>
            </w:r>
          </w:p>
        </w:tc>
      </w:tr>
      <w:tr w:rsidR="00835BCB" w:rsidRPr="00835BCB" w14:paraId="3F098713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ECD3FBF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313382F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79.86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35F4CF3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76.1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A17D314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74.67%</w:t>
            </w:r>
          </w:p>
        </w:tc>
      </w:tr>
      <w:tr w:rsidR="00835BCB" w:rsidRPr="00835BCB" w14:paraId="4A489B13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B8FB173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29788E9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A6BF723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95.24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AF4BECC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80%</w:t>
            </w:r>
          </w:p>
        </w:tc>
      </w:tr>
      <w:tr w:rsidR="00835BCB" w:rsidRPr="00835BCB" w14:paraId="014BF839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E720616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7606031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64.29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7572EB7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6A7E012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73.33%</w:t>
            </w:r>
          </w:p>
        </w:tc>
      </w:tr>
      <w:tr w:rsidR="00835BCB" w:rsidRPr="00835BCB" w14:paraId="345D9B4C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A7E427A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8C91CC3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35.71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6612D00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23.81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9080968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40%</w:t>
            </w:r>
          </w:p>
        </w:tc>
      </w:tr>
      <w:tr w:rsidR="00835BCB" w:rsidRPr="00835BCB" w14:paraId="202BD67E" w14:textId="77777777" w:rsidTr="005F4987">
        <w:trPr>
          <w:trHeight w:val="290"/>
          <w:jc w:val="center"/>
        </w:trPr>
        <w:tc>
          <w:tcPr>
            <w:tcW w:w="980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6367CCE2" w14:textId="77777777" w:rsidR="00835BCB" w:rsidRPr="00835BCB" w:rsidRDefault="00835BCB" w:rsidP="00835B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Two or More Races</w:t>
            </w:r>
          </w:p>
        </w:tc>
      </w:tr>
      <w:tr w:rsidR="00835BCB" w:rsidRPr="00835BCB" w14:paraId="31FCC9AE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CD051D3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EDFF260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6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0624E34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65EE825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7</w:t>
            </w:r>
          </w:p>
        </w:tc>
      </w:tr>
      <w:tr w:rsidR="00835BCB" w:rsidRPr="00835BCB" w14:paraId="2E2FEF5E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48BA649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C7741B8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74.17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6210BC7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92.8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CCDCC9F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59.57%</w:t>
            </w:r>
          </w:p>
        </w:tc>
      </w:tr>
      <w:tr w:rsidR="00835BCB" w:rsidRPr="00835BCB" w14:paraId="44D41492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FFEA982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7B9E18D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83.33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10ECBD7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FAEED58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57.14%</w:t>
            </w:r>
          </w:p>
        </w:tc>
      </w:tr>
      <w:tr w:rsidR="00835BCB" w:rsidRPr="00835BCB" w14:paraId="5B1C8A6B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7260972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9451D2D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B7D1B1E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9862A95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28.57%</w:t>
            </w:r>
          </w:p>
        </w:tc>
      </w:tr>
      <w:tr w:rsidR="00835BCB" w:rsidRPr="00835BCB" w14:paraId="5D08D35A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0F7011C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EF291FF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AD7C32C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267392A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14.29%</w:t>
            </w:r>
          </w:p>
        </w:tc>
      </w:tr>
      <w:tr w:rsidR="00835BCB" w:rsidRPr="00835BCB" w14:paraId="60F4FD60" w14:textId="77777777" w:rsidTr="005F4987">
        <w:trPr>
          <w:trHeight w:val="290"/>
          <w:jc w:val="center"/>
        </w:trPr>
        <w:tc>
          <w:tcPr>
            <w:tcW w:w="980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689616C9" w14:textId="77777777" w:rsidR="00835BCB" w:rsidRPr="00835BCB" w:rsidRDefault="00835BCB" w:rsidP="00835B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White</w:t>
            </w:r>
          </w:p>
        </w:tc>
      </w:tr>
      <w:tr w:rsidR="00835BCB" w:rsidRPr="00835BCB" w14:paraId="45B6CB8A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1A93C58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47CC819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21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2152F8B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27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1CD8D6A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35</w:t>
            </w:r>
          </w:p>
        </w:tc>
      </w:tr>
      <w:tr w:rsidR="00835BCB" w:rsidRPr="00835BCB" w14:paraId="5543769A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C25C608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02B0589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69.86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D80306F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74.85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9CF0018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74.23%</w:t>
            </w:r>
          </w:p>
        </w:tc>
      </w:tr>
      <w:tr w:rsidR="00835BCB" w:rsidRPr="00835BCB" w14:paraId="46B22457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829E2A4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9E86840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80.95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3F41B59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92.59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6C9CC5F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82.86%</w:t>
            </w:r>
          </w:p>
        </w:tc>
      </w:tr>
      <w:tr w:rsidR="00835BCB" w:rsidRPr="00835BCB" w14:paraId="5DC7CAD2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B28F08D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CA12DFC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47.62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E6DF171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48.15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AD44E2D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68.57%</w:t>
            </w:r>
          </w:p>
        </w:tc>
      </w:tr>
      <w:tr w:rsidR="00835BCB" w:rsidRPr="00835BCB" w14:paraId="1A735B9B" w14:textId="77777777" w:rsidTr="005F4987">
        <w:trPr>
          <w:trHeight w:val="290"/>
          <w:jc w:val="center"/>
        </w:trPr>
        <w:tc>
          <w:tcPr>
            <w:tcW w:w="225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4BCB626" w14:textId="77777777" w:rsidR="00835BCB" w:rsidRPr="00835BCB" w:rsidRDefault="00835BCB" w:rsidP="00835BC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85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6A4C42B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38.10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A0682D5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6D5FDB8" w14:textId="77777777" w:rsidR="00835BCB" w:rsidRPr="00835BCB" w:rsidRDefault="00835BCB" w:rsidP="00835B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35BCB">
              <w:rPr>
                <w:rFonts w:ascii="Calibri" w:eastAsia="Times New Roman" w:hAnsi="Calibri" w:cs="Calibri"/>
                <w:sz w:val="22"/>
                <w:szCs w:val="22"/>
              </w:rPr>
              <w:t>42.86%</w:t>
            </w:r>
          </w:p>
        </w:tc>
      </w:tr>
    </w:tbl>
    <w:p w14:paraId="3E3554DC" w14:textId="1BAF1C67" w:rsidR="00D0482D" w:rsidRDefault="00D0482D" w:rsidP="00914829">
      <w:pPr>
        <w:pStyle w:val="Heading2"/>
        <w:jc w:val="center"/>
      </w:pPr>
      <w:bookmarkStart w:id="97" w:name="_Eighth_Grade_Math"/>
      <w:bookmarkEnd w:id="97"/>
    </w:p>
    <w:p w14:paraId="27E14993" w14:textId="77777777" w:rsidR="00D0482D" w:rsidRDefault="00D0482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5B99F30B" w14:textId="77777777" w:rsidR="00742755" w:rsidRDefault="00835BCB" w:rsidP="00914829">
      <w:pPr>
        <w:pStyle w:val="Heading2"/>
        <w:jc w:val="center"/>
      </w:pPr>
      <w:bookmarkStart w:id="98" w:name="_Toc75360208"/>
      <w:r>
        <w:lastRenderedPageBreak/>
        <w:t>Eighth Grade</w:t>
      </w:r>
      <w:bookmarkEnd w:id="98"/>
      <w:r>
        <w:t xml:space="preserve"> </w:t>
      </w:r>
    </w:p>
    <w:p w14:paraId="7E335042" w14:textId="1F055025" w:rsidR="00835BCB" w:rsidRDefault="00742755" w:rsidP="00742755">
      <w:pPr>
        <w:pStyle w:val="Heading3"/>
        <w:jc w:val="center"/>
      </w:pPr>
      <w:bookmarkStart w:id="99" w:name="_Toc75360209"/>
      <w:r>
        <w:t xml:space="preserve">Eighth Grade </w:t>
      </w:r>
      <w:r w:rsidR="00835BCB">
        <w:t>Math</w:t>
      </w:r>
      <w:bookmarkEnd w:id="99"/>
    </w:p>
    <w:p w14:paraId="3188FAB6" w14:textId="77777777" w:rsidR="00914829" w:rsidRPr="00914829" w:rsidRDefault="00914829" w:rsidP="00914829"/>
    <w:tbl>
      <w:tblPr>
        <w:tblW w:w="9594" w:type="dxa"/>
        <w:jc w:val="center"/>
        <w:tblLook w:val="04A0" w:firstRow="1" w:lastRow="0" w:firstColumn="1" w:lastColumn="0" w:noHBand="0" w:noVBand="1"/>
      </w:tblPr>
      <w:tblGrid>
        <w:gridCol w:w="2155"/>
        <w:gridCol w:w="2790"/>
        <w:gridCol w:w="2340"/>
        <w:gridCol w:w="2309"/>
      </w:tblGrid>
      <w:tr w:rsidR="00DA028B" w:rsidRPr="00DA028B" w14:paraId="1CF0E04D" w14:textId="77777777" w:rsidTr="005F4987">
        <w:trPr>
          <w:trHeight w:val="500"/>
          <w:jc w:val="center"/>
        </w:trPr>
        <w:tc>
          <w:tcPr>
            <w:tcW w:w="2155" w:type="dxa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7D4A6275" w14:textId="77777777" w:rsidR="00DA028B" w:rsidRPr="00DA028B" w:rsidRDefault="00DA028B" w:rsidP="00DA028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79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29B024A8" w14:textId="77777777" w:rsidR="00DA028B" w:rsidRPr="00DA028B" w:rsidRDefault="00DA028B" w:rsidP="00DA028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April 2021 STAAR Mathematics, Grade 8</w:t>
            </w:r>
          </w:p>
        </w:tc>
        <w:tc>
          <w:tcPr>
            <w:tcW w:w="234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657B0823" w14:textId="77777777" w:rsidR="00DA028B" w:rsidRPr="00DA028B" w:rsidRDefault="00DA028B" w:rsidP="00DA028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April 2019 STAAR Mathematics, Grade 8</w:t>
            </w:r>
          </w:p>
        </w:tc>
        <w:tc>
          <w:tcPr>
            <w:tcW w:w="2309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3BF40F04" w14:textId="77777777" w:rsidR="00DA028B" w:rsidRPr="00DA028B" w:rsidRDefault="00DA028B" w:rsidP="00DA028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April 2018 STAAR Mathematics, Grade 8</w:t>
            </w:r>
          </w:p>
        </w:tc>
      </w:tr>
      <w:tr w:rsidR="00DA028B" w:rsidRPr="00DA028B" w14:paraId="3BF2A582" w14:textId="77777777" w:rsidTr="005F4987">
        <w:trPr>
          <w:trHeight w:val="290"/>
          <w:jc w:val="center"/>
        </w:trPr>
        <w:tc>
          <w:tcPr>
            <w:tcW w:w="9594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5FD9A743" w14:textId="77777777" w:rsidR="00DA028B" w:rsidRPr="00DA028B" w:rsidRDefault="00DA028B" w:rsidP="00DA028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Jr/Sr High </w:t>
            </w:r>
          </w:p>
        </w:tc>
      </w:tr>
      <w:tr w:rsidR="00DA028B" w:rsidRPr="00DA028B" w14:paraId="445E2CB6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6C442D7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2453169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51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38553ED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75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CF16937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48</w:t>
            </w:r>
          </w:p>
        </w:tc>
      </w:tr>
      <w:tr w:rsidR="00DA028B" w:rsidRPr="00DA028B" w14:paraId="07AE21D1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99C247A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630242D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60.27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FE8B39A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70.29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D3F124E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62.10%</w:t>
            </w:r>
          </w:p>
        </w:tc>
      </w:tr>
      <w:tr w:rsidR="00DA028B" w:rsidRPr="00DA028B" w14:paraId="6C9F3FA2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E53FC7C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709E54F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84.31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1AECD63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93.33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A09FF97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85.42%</w:t>
            </w:r>
          </w:p>
        </w:tc>
      </w:tr>
      <w:tr w:rsidR="00DA028B" w:rsidRPr="00DA028B" w14:paraId="47B5DFB0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4592CC1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C16A82D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47.06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C3EABCC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74.67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B51AF10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41.67%</w:t>
            </w:r>
          </w:p>
        </w:tc>
      </w:tr>
      <w:tr w:rsidR="00DA028B" w:rsidRPr="00DA028B" w14:paraId="11661769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7534BD7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19135F8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7.84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AD05424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10.67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538DC3F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8.33%</w:t>
            </w:r>
          </w:p>
        </w:tc>
      </w:tr>
      <w:tr w:rsidR="00DA028B" w:rsidRPr="00DA028B" w14:paraId="57E420B2" w14:textId="77777777" w:rsidTr="005F4987">
        <w:trPr>
          <w:trHeight w:val="290"/>
          <w:jc w:val="center"/>
        </w:trPr>
        <w:tc>
          <w:tcPr>
            <w:tcW w:w="9594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1A089FB8" w14:textId="77777777" w:rsidR="00DA028B" w:rsidRPr="00DA028B" w:rsidRDefault="00DA028B" w:rsidP="00DA028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Economic Disadvantage</w:t>
            </w:r>
          </w:p>
        </w:tc>
      </w:tr>
      <w:tr w:rsidR="00DA028B" w:rsidRPr="00DA028B" w14:paraId="16AE58BB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5C7381C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6C07625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9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0813977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13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88663C5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13</w:t>
            </w:r>
          </w:p>
        </w:tc>
      </w:tr>
      <w:tr w:rsidR="00DA028B" w:rsidRPr="00DA028B" w14:paraId="11DD1597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AFEA188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5878644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55.78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B36D0D2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69.54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0F5D445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56%</w:t>
            </w:r>
          </w:p>
        </w:tc>
      </w:tr>
      <w:tr w:rsidR="00DA028B" w:rsidRPr="00DA028B" w14:paraId="00B710E6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991F002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EB178BC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88.89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9718F61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4962FDD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76.92%</w:t>
            </w:r>
          </w:p>
        </w:tc>
      </w:tr>
      <w:tr w:rsidR="00DA028B" w:rsidRPr="00DA028B" w14:paraId="08B75FA5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A0FF258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0D0C295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3C59E58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61.54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F584762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30.77%</w:t>
            </w:r>
          </w:p>
        </w:tc>
      </w:tr>
      <w:tr w:rsidR="00DA028B" w:rsidRPr="00DA028B" w14:paraId="603505B4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DDD016C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28C8D30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5113525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7.69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0308398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</w:tr>
      <w:tr w:rsidR="00DA028B" w:rsidRPr="00DA028B" w14:paraId="05090693" w14:textId="77777777" w:rsidTr="005F4987">
        <w:trPr>
          <w:trHeight w:val="290"/>
          <w:jc w:val="center"/>
        </w:trPr>
        <w:tc>
          <w:tcPr>
            <w:tcW w:w="9594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6ACE3D0D" w14:textId="77777777" w:rsidR="00DA028B" w:rsidRPr="00DA028B" w:rsidRDefault="00DA028B" w:rsidP="00DA028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Black/African American</w:t>
            </w:r>
          </w:p>
        </w:tc>
      </w:tr>
      <w:tr w:rsidR="00DA028B" w:rsidRPr="00DA028B" w14:paraId="52CC0DD1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64DE9C7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60E4FDC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6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E1A7938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16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8A9526E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14</w:t>
            </w:r>
          </w:p>
        </w:tc>
      </w:tr>
      <w:tr w:rsidR="00DA028B" w:rsidRPr="00DA028B" w14:paraId="3EED17FF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E897CA2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B7F2E90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49.17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92A30BE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69.94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29CA830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52.64%</w:t>
            </w:r>
          </w:p>
        </w:tc>
      </w:tr>
      <w:tr w:rsidR="00DA028B" w:rsidRPr="00DA028B" w14:paraId="2B6B68D8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8BE7452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D8129BC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F2AD0C3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93.75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8979CE9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64.29%</w:t>
            </w:r>
          </w:p>
        </w:tc>
      </w:tr>
      <w:tr w:rsidR="00DA028B" w:rsidRPr="00DA028B" w14:paraId="0DF77F59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2A1E3E9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7B13963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16.67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4F35957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87.50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6B7384C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28.57%</w:t>
            </w:r>
          </w:p>
        </w:tc>
      </w:tr>
      <w:tr w:rsidR="00DA028B" w:rsidRPr="00DA028B" w14:paraId="53317EDA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ADD3499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337C56C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D9D932E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6.25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1242879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</w:tr>
      <w:tr w:rsidR="00DA028B" w:rsidRPr="00DA028B" w14:paraId="1AE7C61C" w14:textId="77777777" w:rsidTr="005F4987">
        <w:trPr>
          <w:trHeight w:val="290"/>
          <w:jc w:val="center"/>
        </w:trPr>
        <w:tc>
          <w:tcPr>
            <w:tcW w:w="9594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5463FCD8" w14:textId="77777777" w:rsidR="00DA028B" w:rsidRPr="00DA028B" w:rsidRDefault="00DA028B" w:rsidP="00DA028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Hispanic</w:t>
            </w:r>
          </w:p>
        </w:tc>
      </w:tr>
      <w:tr w:rsidR="00DA028B" w:rsidRPr="00DA028B" w14:paraId="405EFBE5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8A7D944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A46EF46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19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E564E03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21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FFB8D0E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14</w:t>
            </w:r>
          </w:p>
        </w:tc>
      </w:tr>
      <w:tr w:rsidR="00DA028B" w:rsidRPr="00DA028B" w14:paraId="5B66A4C8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F7BBA58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8A8AFD0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61.21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A6DA357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69.76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B202635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68.14%</w:t>
            </w:r>
          </w:p>
        </w:tc>
      </w:tr>
      <w:tr w:rsidR="00DA028B" w:rsidRPr="00DA028B" w14:paraId="186615A2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BCC6B38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C39FFA9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84.21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811D8B4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95.24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FB330DA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DA028B" w:rsidRPr="00DA028B" w14:paraId="3BD5C961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F5893D6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42C441F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47.37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13E28C3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61.90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8AE8FF7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</w:tr>
      <w:tr w:rsidR="00DA028B" w:rsidRPr="00DA028B" w14:paraId="765C2D26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39B4F21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8376401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5.26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0044AFD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14.29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FBD9079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7.14%</w:t>
            </w:r>
          </w:p>
        </w:tc>
      </w:tr>
      <w:tr w:rsidR="00DA028B" w:rsidRPr="00DA028B" w14:paraId="5B5F72E2" w14:textId="77777777" w:rsidTr="005F4987">
        <w:trPr>
          <w:trHeight w:val="290"/>
          <w:jc w:val="center"/>
        </w:trPr>
        <w:tc>
          <w:tcPr>
            <w:tcW w:w="9594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4D373E57" w14:textId="77777777" w:rsidR="00DA028B" w:rsidRPr="00DA028B" w:rsidRDefault="00DA028B" w:rsidP="00DA028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Two or More Races</w:t>
            </w:r>
          </w:p>
        </w:tc>
      </w:tr>
      <w:tr w:rsidR="00DA028B" w:rsidRPr="00DA028B" w14:paraId="3437A3A6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7C73BCA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14D9F9B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6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9F0D474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9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7132321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5</w:t>
            </w:r>
          </w:p>
        </w:tc>
      </w:tr>
      <w:tr w:rsidR="00DA028B" w:rsidRPr="00DA028B" w14:paraId="6D966A0D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BBB31F6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77884BB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61.83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588D604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77.11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D8760B9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59%</w:t>
            </w:r>
          </w:p>
        </w:tc>
      </w:tr>
      <w:tr w:rsidR="00DA028B" w:rsidRPr="00DA028B" w14:paraId="22F28AC0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E6F748D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4D71A91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83.33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B23023E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919EEFF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80%</w:t>
            </w:r>
          </w:p>
        </w:tc>
      </w:tr>
      <w:tr w:rsidR="00DA028B" w:rsidRPr="00DA028B" w14:paraId="5254F19E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DC1A09F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83BC86F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885078A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88.89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27F2255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20%</w:t>
            </w:r>
          </w:p>
        </w:tc>
      </w:tr>
      <w:tr w:rsidR="00DA028B" w:rsidRPr="00DA028B" w14:paraId="30A1124D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FC612F7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CD25C09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D2171A0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11.11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710F559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20%</w:t>
            </w:r>
          </w:p>
        </w:tc>
      </w:tr>
      <w:tr w:rsidR="00DA028B" w:rsidRPr="00DA028B" w14:paraId="6C4364DD" w14:textId="77777777" w:rsidTr="005F4987">
        <w:trPr>
          <w:trHeight w:val="290"/>
          <w:jc w:val="center"/>
        </w:trPr>
        <w:tc>
          <w:tcPr>
            <w:tcW w:w="9594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69FB644A" w14:textId="77777777" w:rsidR="00DA028B" w:rsidRPr="00DA028B" w:rsidRDefault="00DA028B" w:rsidP="00DA028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White</w:t>
            </w:r>
          </w:p>
        </w:tc>
      </w:tr>
      <w:tr w:rsidR="00DA028B" w:rsidRPr="00DA028B" w14:paraId="71C9493A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0816765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F688A4C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20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88E6225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28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9580BCB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14</w:t>
            </w:r>
          </w:p>
        </w:tc>
      </w:tr>
      <w:tr w:rsidR="00DA028B" w:rsidRPr="00DA028B" w14:paraId="0AB00B76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F54B0B4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F0BAE67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62.25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E2E640E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68.75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4C16799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67.36%</w:t>
            </w:r>
          </w:p>
        </w:tc>
      </w:tr>
      <w:tr w:rsidR="00DA028B" w:rsidRPr="00DA028B" w14:paraId="49320BA4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EB46E28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AF2C888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90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F03AE46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89.29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B4174FD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92.86%</w:t>
            </w:r>
          </w:p>
        </w:tc>
      </w:tr>
      <w:tr w:rsidR="00DA028B" w:rsidRPr="00DA028B" w14:paraId="0FD960AE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FF564A0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42223FF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55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CCBA742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71.43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BDC5C9A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57.14%</w:t>
            </w:r>
          </w:p>
        </w:tc>
      </w:tr>
      <w:tr w:rsidR="00DA028B" w:rsidRPr="00DA028B" w14:paraId="3BE1BB7B" w14:textId="77777777" w:rsidTr="005F4987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15EB9CC" w14:textId="77777777" w:rsidR="00DA028B" w:rsidRPr="00DA028B" w:rsidRDefault="00DA028B" w:rsidP="00DA028B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A0A7EA2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15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FA8D72F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10.71%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B53E0BE" w14:textId="77777777" w:rsidR="00DA028B" w:rsidRPr="00DA028B" w:rsidRDefault="00DA028B" w:rsidP="00DA028B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A028B">
              <w:rPr>
                <w:rFonts w:ascii="Calibri" w:eastAsia="Times New Roman" w:hAnsi="Calibri" w:cs="Calibri"/>
                <w:sz w:val="22"/>
                <w:szCs w:val="22"/>
              </w:rPr>
              <w:t>14.29%</w:t>
            </w:r>
          </w:p>
        </w:tc>
      </w:tr>
    </w:tbl>
    <w:p w14:paraId="7AAD064E" w14:textId="51015190" w:rsidR="001241E6" w:rsidRDefault="001241E6" w:rsidP="00307587">
      <w:pPr>
        <w:jc w:val="center"/>
      </w:pPr>
    </w:p>
    <w:p w14:paraId="1381BD69" w14:textId="57269804" w:rsidR="00DA028B" w:rsidRDefault="001241E6" w:rsidP="00742755">
      <w:pPr>
        <w:pStyle w:val="Heading3"/>
        <w:jc w:val="center"/>
      </w:pPr>
      <w:r>
        <w:br w:type="page"/>
      </w:r>
      <w:bookmarkStart w:id="100" w:name="_Eighth_Grade_Reading"/>
      <w:bookmarkStart w:id="101" w:name="_Toc75360210"/>
      <w:bookmarkEnd w:id="100"/>
      <w:r w:rsidR="00914829">
        <w:lastRenderedPageBreak/>
        <w:t>Eighth Grade Reading</w:t>
      </w:r>
      <w:bookmarkEnd w:id="101"/>
    </w:p>
    <w:tbl>
      <w:tblPr>
        <w:tblW w:w="9397" w:type="dxa"/>
        <w:tblInd w:w="625" w:type="dxa"/>
        <w:tblLook w:val="04A0" w:firstRow="1" w:lastRow="0" w:firstColumn="1" w:lastColumn="0" w:noHBand="0" w:noVBand="1"/>
      </w:tblPr>
      <w:tblGrid>
        <w:gridCol w:w="1980"/>
        <w:gridCol w:w="2700"/>
        <w:gridCol w:w="2340"/>
        <w:gridCol w:w="2377"/>
      </w:tblGrid>
      <w:tr w:rsidR="00914829" w:rsidRPr="00914829" w14:paraId="3EBD020D" w14:textId="77777777" w:rsidTr="005F4987">
        <w:trPr>
          <w:trHeight w:val="500"/>
        </w:trPr>
        <w:tc>
          <w:tcPr>
            <w:tcW w:w="1980" w:type="dxa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692ADE3B" w14:textId="77777777" w:rsidR="00914829" w:rsidRPr="00914829" w:rsidRDefault="00914829" w:rsidP="009148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70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2C9C69C8" w14:textId="77777777" w:rsidR="00914829" w:rsidRPr="00914829" w:rsidRDefault="00914829" w:rsidP="009148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April 2021 STAAR Reading, Grade 8</w:t>
            </w:r>
          </w:p>
        </w:tc>
        <w:tc>
          <w:tcPr>
            <w:tcW w:w="234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0792EA29" w14:textId="77777777" w:rsidR="00914829" w:rsidRPr="00914829" w:rsidRDefault="00914829" w:rsidP="009148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April 2019 STAAR Reading, Grade 8</w:t>
            </w:r>
          </w:p>
        </w:tc>
        <w:tc>
          <w:tcPr>
            <w:tcW w:w="2377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2A2DEBD5" w14:textId="77777777" w:rsidR="00914829" w:rsidRPr="00914829" w:rsidRDefault="00914829" w:rsidP="009148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April 2018 STAAR Reading, Grade 8</w:t>
            </w:r>
          </w:p>
        </w:tc>
      </w:tr>
      <w:tr w:rsidR="00914829" w:rsidRPr="00914829" w14:paraId="6C6EB6B3" w14:textId="77777777" w:rsidTr="005F4987">
        <w:trPr>
          <w:trHeight w:val="290"/>
        </w:trPr>
        <w:tc>
          <w:tcPr>
            <w:tcW w:w="939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740484FC" w14:textId="77777777" w:rsidR="00914829" w:rsidRPr="00914829" w:rsidRDefault="00914829" w:rsidP="009148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Jr/Sr High </w:t>
            </w:r>
          </w:p>
        </w:tc>
      </w:tr>
      <w:tr w:rsidR="00914829" w:rsidRPr="00914829" w14:paraId="35E8FA87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E63D44E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6D4A81B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53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741B959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81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F706540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71</w:t>
            </w:r>
          </w:p>
        </w:tc>
      </w:tr>
      <w:tr w:rsidR="00914829" w:rsidRPr="00914829" w14:paraId="50ECBA69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A9B0DE6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9710B72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76.62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0D0D48D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80.40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67711A4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74.35%</w:t>
            </w:r>
          </w:p>
        </w:tc>
      </w:tr>
      <w:tr w:rsidR="00914829" w:rsidRPr="00914829" w14:paraId="795AC5D9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4B83579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9E828F1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90.57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A77720D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93.83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35F4806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84.51%</w:t>
            </w:r>
          </w:p>
        </w:tc>
      </w:tr>
      <w:tr w:rsidR="00914829" w:rsidRPr="00914829" w14:paraId="01BFF7B6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A651476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2CECBD0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67.92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26D8EFA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77.78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012F14D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57.75%</w:t>
            </w:r>
          </w:p>
        </w:tc>
      </w:tr>
      <w:tr w:rsidR="00914829" w:rsidRPr="00914829" w14:paraId="3177AD65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C8EA156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6D03E21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24.53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DEC5952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41.98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F2B76C2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30.99%</w:t>
            </w:r>
          </w:p>
        </w:tc>
      </w:tr>
      <w:tr w:rsidR="00914829" w:rsidRPr="00914829" w14:paraId="425672A0" w14:textId="77777777" w:rsidTr="005F4987">
        <w:trPr>
          <w:trHeight w:val="290"/>
        </w:trPr>
        <w:tc>
          <w:tcPr>
            <w:tcW w:w="939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67B5BE67" w14:textId="77777777" w:rsidR="00914829" w:rsidRPr="00914829" w:rsidRDefault="00914829" w:rsidP="009148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Economic Disadvantage</w:t>
            </w:r>
          </w:p>
        </w:tc>
      </w:tr>
      <w:tr w:rsidR="00914829" w:rsidRPr="00914829" w14:paraId="46DF28F2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9782B9C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22DBE16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8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FE23799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12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47BA7BE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15</w:t>
            </w:r>
          </w:p>
        </w:tc>
      </w:tr>
      <w:tr w:rsidR="00914829" w:rsidRPr="00914829" w14:paraId="127FF07D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DE48D27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40801DC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80.38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23C35F5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77.75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AEEB418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64.20%</w:t>
            </w:r>
          </w:p>
        </w:tc>
      </w:tr>
      <w:tr w:rsidR="00914829" w:rsidRPr="00914829" w14:paraId="50914F4D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139A7E0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BEA2C9E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1BE86FC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91.67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54D465E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</w:tr>
      <w:tr w:rsidR="00914829" w:rsidRPr="00914829" w14:paraId="53E6F474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19C1DED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D350EF4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62.50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78B51E0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75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6D0D0CC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40%</w:t>
            </w:r>
          </w:p>
        </w:tc>
      </w:tr>
      <w:tr w:rsidR="00914829" w:rsidRPr="00914829" w14:paraId="55718653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E3CF7E1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3FE6899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1FFAB12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852A430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20%</w:t>
            </w:r>
          </w:p>
        </w:tc>
      </w:tr>
      <w:tr w:rsidR="00914829" w:rsidRPr="00914829" w14:paraId="7E0111B1" w14:textId="77777777" w:rsidTr="005F4987">
        <w:trPr>
          <w:trHeight w:val="290"/>
        </w:trPr>
        <w:tc>
          <w:tcPr>
            <w:tcW w:w="939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3F6E1AA5" w14:textId="77777777" w:rsidR="00914829" w:rsidRPr="00914829" w:rsidRDefault="00914829" w:rsidP="009148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Black/African American</w:t>
            </w:r>
          </w:p>
        </w:tc>
      </w:tr>
      <w:tr w:rsidR="00914829" w:rsidRPr="00914829" w14:paraId="754D0D7C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A10A6C5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BDA8399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6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8F7489E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13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1A9AC8A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15</w:t>
            </w:r>
          </w:p>
        </w:tc>
      </w:tr>
      <w:tr w:rsidR="00914829" w:rsidRPr="00914829" w14:paraId="1DD5BA84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A5DBAEC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8D8BA71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72.83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D753833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77.08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4F9CA61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62.67%</w:t>
            </w:r>
          </w:p>
        </w:tc>
      </w:tr>
      <w:tr w:rsidR="00914829" w:rsidRPr="00914829" w14:paraId="20433EDD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B61142D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64FBAFE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83.33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BC58866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92.31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40EA0FF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</w:tr>
      <w:tr w:rsidR="00914829" w:rsidRPr="00914829" w14:paraId="4CC79BFC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ECF7129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73519AD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B26A4EB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76.92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4917F26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13.33%</w:t>
            </w:r>
          </w:p>
        </w:tc>
      </w:tr>
      <w:tr w:rsidR="00914829" w:rsidRPr="00914829" w14:paraId="4428BC0E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0B801D1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E2A7EA6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16.67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F498A55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23.08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34CCB86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13.33%</w:t>
            </w:r>
          </w:p>
        </w:tc>
      </w:tr>
      <w:tr w:rsidR="00914829" w:rsidRPr="00914829" w14:paraId="2EA47BD5" w14:textId="77777777" w:rsidTr="005F4987">
        <w:trPr>
          <w:trHeight w:val="290"/>
        </w:trPr>
        <w:tc>
          <w:tcPr>
            <w:tcW w:w="939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4C0D207F" w14:textId="77777777" w:rsidR="00914829" w:rsidRPr="00914829" w:rsidRDefault="00914829" w:rsidP="009148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Hispanic</w:t>
            </w:r>
          </w:p>
        </w:tc>
      </w:tr>
      <w:tr w:rsidR="00914829" w:rsidRPr="00914829" w14:paraId="6A8FBCE2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72F7018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1EC4120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17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F8B64EF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21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1ABE57C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17</w:t>
            </w:r>
          </w:p>
        </w:tc>
      </w:tr>
      <w:tr w:rsidR="00914829" w:rsidRPr="00914829" w14:paraId="63FA69F4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F5BA4F4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9D3F7CF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77.82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3D6B1DF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81.19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E725A2D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71.29%</w:t>
            </w:r>
          </w:p>
        </w:tc>
      </w:tr>
      <w:tr w:rsidR="00914829" w:rsidRPr="00914829" w14:paraId="408CB3C6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8BFAE47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C8D9E35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94.12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FFB0483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95.24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BE8E457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70.59%</w:t>
            </w:r>
          </w:p>
        </w:tc>
      </w:tr>
      <w:tr w:rsidR="00914829" w:rsidRPr="00914829" w14:paraId="3C42B347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0D9886C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4537ABD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76.47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19886E3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76.19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37BB7B1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58.82%</w:t>
            </w:r>
          </w:p>
        </w:tc>
      </w:tr>
      <w:tr w:rsidR="00914829" w:rsidRPr="00914829" w14:paraId="62243B1B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5E48A8D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BA4224F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17.65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2C4F76F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42.86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95522C8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17.65%</w:t>
            </w:r>
          </w:p>
        </w:tc>
      </w:tr>
      <w:tr w:rsidR="00914829" w:rsidRPr="00914829" w14:paraId="5CA06461" w14:textId="77777777" w:rsidTr="005F4987">
        <w:trPr>
          <w:trHeight w:val="290"/>
        </w:trPr>
        <w:tc>
          <w:tcPr>
            <w:tcW w:w="939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7FEA5A8A" w14:textId="77777777" w:rsidR="00914829" w:rsidRPr="00914829" w:rsidRDefault="00914829" w:rsidP="009148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Two or More Races</w:t>
            </w:r>
          </w:p>
        </w:tc>
      </w:tr>
      <w:tr w:rsidR="00914829" w:rsidRPr="00914829" w14:paraId="013B4118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037CE02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7E6E45D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6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FD3A21E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9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4FF4D09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7</w:t>
            </w:r>
          </w:p>
        </w:tc>
      </w:tr>
      <w:tr w:rsidR="00914829" w:rsidRPr="00914829" w14:paraId="7B706359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1ACC8B8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C9CDF7B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70.17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9366B13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77.22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7B665E9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84%</w:t>
            </w:r>
          </w:p>
        </w:tc>
      </w:tr>
      <w:tr w:rsidR="00914829" w:rsidRPr="00914829" w14:paraId="205C8972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1A04705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CD13DB2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83.33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23895F4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88.89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FDD85A2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914829" w:rsidRPr="00914829" w14:paraId="145E0B36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9119BFB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3999D30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7300C56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88.89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956072D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71.43%</w:t>
            </w:r>
          </w:p>
        </w:tc>
      </w:tr>
      <w:tr w:rsidR="00914829" w:rsidRPr="00914829" w14:paraId="636C9045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6E0E37E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C84408D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8AD2ABA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22.22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64D02AD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71.43%</w:t>
            </w:r>
          </w:p>
        </w:tc>
      </w:tr>
      <w:tr w:rsidR="00914829" w:rsidRPr="00914829" w14:paraId="02498BDA" w14:textId="77777777" w:rsidTr="005F4987">
        <w:trPr>
          <w:trHeight w:val="290"/>
        </w:trPr>
        <w:tc>
          <w:tcPr>
            <w:tcW w:w="939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2646B990" w14:textId="77777777" w:rsidR="00914829" w:rsidRPr="00914829" w:rsidRDefault="00914829" w:rsidP="009148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White</w:t>
            </w:r>
          </w:p>
        </w:tc>
      </w:tr>
      <w:tr w:rsidR="00914829" w:rsidRPr="00914829" w14:paraId="251058A5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A86E90F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4A7CD81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23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4838B4E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35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5840714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31</w:t>
            </w:r>
          </w:p>
        </w:tc>
      </w:tr>
      <w:tr w:rsidR="00914829" w:rsidRPr="00914829" w14:paraId="17B4153F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4EC96A4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35BFA67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78.17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AA21FAE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81.71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8A61D04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79.65%</w:t>
            </w:r>
          </w:p>
        </w:tc>
      </w:tr>
      <w:tr w:rsidR="00914829" w:rsidRPr="00914829" w14:paraId="0BD255F0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29FCFDA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7F5C059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91.30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9E114BD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94.29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AE55A9F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96.77%</w:t>
            </w:r>
          </w:p>
        </w:tc>
      </w:tr>
      <w:tr w:rsidR="00914829" w:rsidRPr="00914829" w14:paraId="6677D7A4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F37994D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300F2E5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65.22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672FF73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77.14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4BECAD3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77.42%</w:t>
            </w:r>
          </w:p>
        </w:tc>
      </w:tr>
      <w:tr w:rsidR="00914829" w:rsidRPr="00914829" w14:paraId="7F3BD548" w14:textId="77777777" w:rsidTr="005F4987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E98AA5D" w14:textId="77777777" w:rsidR="00914829" w:rsidRPr="00914829" w:rsidRDefault="00914829" w:rsidP="00914829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1CC67F5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39.13%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9BD085A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51.43%</w:t>
            </w:r>
          </w:p>
        </w:tc>
        <w:tc>
          <w:tcPr>
            <w:tcW w:w="237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3F6698B" w14:textId="77777777" w:rsidR="00914829" w:rsidRPr="00914829" w:rsidRDefault="00914829" w:rsidP="0091482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914829">
              <w:rPr>
                <w:rFonts w:ascii="Calibri" w:eastAsia="Times New Roman" w:hAnsi="Calibri" w:cs="Calibri"/>
                <w:sz w:val="22"/>
                <w:szCs w:val="22"/>
              </w:rPr>
              <w:t>38.71%</w:t>
            </w:r>
          </w:p>
        </w:tc>
      </w:tr>
    </w:tbl>
    <w:p w14:paraId="248B6F3F" w14:textId="77777777" w:rsidR="00B96129" w:rsidRDefault="00B96129" w:rsidP="00495618">
      <w:pPr>
        <w:pStyle w:val="Heading2"/>
        <w:jc w:val="center"/>
      </w:pPr>
      <w:bookmarkStart w:id="102" w:name="_Algebra_I"/>
      <w:bookmarkEnd w:id="102"/>
    </w:p>
    <w:p w14:paraId="338B472D" w14:textId="77777777" w:rsidR="00B96129" w:rsidRDefault="00B96129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797B703C" w14:textId="1437963C" w:rsidR="00914829" w:rsidRDefault="00495618" w:rsidP="00742755">
      <w:pPr>
        <w:pStyle w:val="Heading2"/>
        <w:jc w:val="center"/>
      </w:pPr>
      <w:bookmarkStart w:id="103" w:name="_Toc75360211"/>
      <w:r>
        <w:lastRenderedPageBreak/>
        <w:t>Algebra I</w:t>
      </w:r>
      <w:bookmarkEnd w:id="103"/>
    </w:p>
    <w:tbl>
      <w:tblPr>
        <w:tblW w:w="9439" w:type="dxa"/>
        <w:jc w:val="center"/>
        <w:tblLook w:val="04A0" w:firstRow="1" w:lastRow="0" w:firstColumn="1" w:lastColumn="0" w:noHBand="0" w:noVBand="1"/>
      </w:tblPr>
      <w:tblGrid>
        <w:gridCol w:w="1939"/>
        <w:gridCol w:w="2640"/>
        <w:gridCol w:w="2380"/>
        <w:gridCol w:w="2480"/>
      </w:tblGrid>
      <w:tr w:rsidR="00495618" w:rsidRPr="00495618" w14:paraId="4B861013" w14:textId="77777777" w:rsidTr="0080309E">
        <w:trPr>
          <w:trHeight w:val="500"/>
          <w:jc w:val="center"/>
        </w:trPr>
        <w:tc>
          <w:tcPr>
            <w:tcW w:w="1939" w:type="dxa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24446443" w14:textId="77777777" w:rsidR="00495618" w:rsidRPr="00495618" w:rsidRDefault="00495618" w:rsidP="004956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64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6EC72AC4" w14:textId="77777777" w:rsidR="00495618" w:rsidRPr="00495618" w:rsidRDefault="00495618" w:rsidP="004956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Spring 2021 STAAR EOC, Algebra I</w:t>
            </w:r>
          </w:p>
        </w:tc>
        <w:tc>
          <w:tcPr>
            <w:tcW w:w="238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69C08588" w14:textId="77777777" w:rsidR="00495618" w:rsidRPr="00495618" w:rsidRDefault="00495618" w:rsidP="004956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Spring 2019 STAAR EOC, Algebra I</w:t>
            </w:r>
          </w:p>
        </w:tc>
        <w:tc>
          <w:tcPr>
            <w:tcW w:w="248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19CF94A4" w14:textId="77777777" w:rsidR="00495618" w:rsidRPr="00495618" w:rsidRDefault="00495618" w:rsidP="004956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Spring 2018 STAAR EOC, Algebra I</w:t>
            </w:r>
          </w:p>
        </w:tc>
      </w:tr>
      <w:tr w:rsidR="00495618" w:rsidRPr="00495618" w14:paraId="7A1C478A" w14:textId="77777777" w:rsidTr="0080309E">
        <w:trPr>
          <w:trHeight w:val="290"/>
          <w:jc w:val="center"/>
        </w:trPr>
        <w:tc>
          <w:tcPr>
            <w:tcW w:w="9439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71238117" w14:textId="77777777" w:rsidR="00495618" w:rsidRPr="00495618" w:rsidRDefault="00495618" w:rsidP="004956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Jr/Sr High </w:t>
            </w:r>
          </w:p>
        </w:tc>
      </w:tr>
      <w:tr w:rsidR="00495618" w:rsidRPr="00495618" w14:paraId="56BEF99B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9F16076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C0E54ED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42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CDCDB91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54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FE030D9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53</w:t>
            </w:r>
          </w:p>
        </w:tc>
      </w:tr>
      <w:tr w:rsidR="00495618" w:rsidRPr="00495618" w14:paraId="619EBFEF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DBAC49B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1151738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63.19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1289FED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72.52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E8C261A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70.23%</w:t>
            </w:r>
          </w:p>
        </w:tc>
      </w:tr>
      <w:tr w:rsidR="00495618" w:rsidRPr="00495618" w14:paraId="722DE1B5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23623D8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209DE27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85.71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F9C38FD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92.59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7430BF0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88.68%</w:t>
            </w:r>
          </w:p>
        </w:tc>
      </w:tr>
      <w:tr w:rsidR="00495618" w:rsidRPr="00495618" w14:paraId="272AFDD0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538CFB1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F84ABB7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FBC7355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81.48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BA15446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73.58%</w:t>
            </w:r>
          </w:p>
        </w:tc>
      </w:tr>
      <w:tr w:rsidR="00495618" w:rsidRPr="00495618" w14:paraId="071C1BC2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757DC1F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0A456A5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B9CD96B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48.15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B4DEA23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49.06%</w:t>
            </w:r>
          </w:p>
        </w:tc>
      </w:tr>
      <w:tr w:rsidR="00495618" w:rsidRPr="00495618" w14:paraId="516AFBD3" w14:textId="77777777" w:rsidTr="0080309E">
        <w:trPr>
          <w:trHeight w:val="290"/>
          <w:jc w:val="center"/>
        </w:trPr>
        <w:tc>
          <w:tcPr>
            <w:tcW w:w="9439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58370295" w14:textId="77777777" w:rsidR="00495618" w:rsidRPr="00495618" w:rsidRDefault="00495618" w:rsidP="004956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Economic Disadvantage</w:t>
            </w:r>
          </w:p>
        </w:tc>
      </w:tr>
      <w:tr w:rsidR="00495618" w:rsidRPr="00495618" w14:paraId="541A17CE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04BA47F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0F2639E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6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DE4892E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10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36F68F4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8</w:t>
            </w:r>
          </w:p>
        </w:tc>
      </w:tr>
      <w:tr w:rsidR="00495618" w:rsidRPr="00495618" w14:paraId="054D0C26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D493AEB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D664920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58.50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8101EED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62.50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D7F3CD2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69.13%</w:t>
            </w:r>
          </w:p>
        </w:tc>
      </w:tr>
      <w:tr w:rsidR="00495618" w:rsidRPr="00495618" w14:paraId="51B6C5E6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7D7C8B2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C3B4C07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83.33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9E069A7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80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14225F4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495618" w:rsidRPr="00495618" w14:paraId="30A89EB6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BD2F499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6FE8EF1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EBE62AE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80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8DC90B8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62.50%</w:t>
            </w:r>
          </w:p>
        </w:tc>
      </w:tr>
      <w:tr w:rsidR="00495618" w:rsidRPr="00495618" w14:paraId="624CA7F1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FDD8AFA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1297104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16.67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DE151EA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20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8103EF9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</w:tr>
      <w:tr w:rsidR="00495618" w:rsidRPr="00495618" w14:paraId="6406DFAB" w14:textId="77777777" w:rsidTr="0080309E">
        <w:trPr>
          <w:trHeight w:val="290"/>
          <w:jc w:val="center"/>
        </w:trPr>
        <w:tc>
          <w:tcPr>
            <w:tcW w:w="9439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30987680" w14:textId="77777777" w:rsidR="00495618" w:rsidRPr="00495618" w:rsidRDefault="00495618" w:rsidP="004956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Black/African American</w:t>
            </w:r>
          </w:p>
        </w:tc>
      </w:tr>
      <w:tr w:rsidR="00495618" w:rsidRPr="00495618" w14:paraId="037BD507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6BF94C9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EBBD1EA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6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670D140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10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1187CE2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5</w:t>
            </w:r>
          </w:p>
        </w:tc>
      </w:tr>
      <w:tr w:rsidR="00495618" w:rsidRPr="00495618" w14:paraId="01AC7C02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C916484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0CA1FC1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51.33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530F613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51.20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25CEAE7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55.20%</w:t>
            </w:r>
          </w:p>
        </w:tc>
      </w:tr>
      <w:tr w:rsidR="00495618" w:rsidRPr="00495618" w14:paraId="51BBF93B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11E1545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A22C8EC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382A979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70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6AC7972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80%</w:t>
            </w:r>
          </w:p>
        </w:tc>
      </w:tr>
      <w:tr w:rsidR="00495618" w:rsidRPr="00495618" w14:paraId="5F96065A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3553F26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864722A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07C9B88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40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767AE48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40%</w:t>
            </w:r>
          </w:p>
        </w:tc>
      </w:tr>
      <w:tr w:rsidR="00495618" w:rsidRPr="00495618" w14:paraId="449B9A10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97E90D3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786B83C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6569782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2FF3B87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20%</w:t>
            </w:r>
          </w:p>
        </w:tc>
      </w:tr>
      <w:tr w:rsidR="00495618" w:rsidRPr="00495618" w14:paraId="609C4E35" w14:textId="77777777" w:rsidTr="0080309E">
        <w:trPr>
          <w:trHeight w:val="290"/>
          <w:jc w:val="center"/>
        </w:trPr>
        <w:tc>
          <w:tcPr>
            <w:tcW w:w="9439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6EF8FA04" w14:textId="77777777" w:rsidR="00495618" w:rsidRPr="00495618" w:rsidRDefault="00495618" w:rsidP="004956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Hispanic</w:t>
            </w:r>
          </w:p>
        </w:tc>
      </w:tr>
      <w:tr w:rsidR="00495618" w:rsidRPr="00495618" w14:paraId="69B2D7E9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77130AD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C654C7D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8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53449F9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11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206CB52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11</w:t>
            </w:r>
          </w:p>
        </w:tc>
      </w:tr>
      <w:tr w:rsidR="00495618" w:rsidRPr="00495618" w14:paraId="348362D7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1918E29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8077869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54.25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1A332DA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73.36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CE2D147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71.73%</w:t>
            </w:r>
          </w:p>
        </w:tc>
      </w:tr>
      <w:tr w:rsidR="00495618" w:rsidRPr="00495618" w14:paraId="2FE58DB7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F73A7FA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2FFDB72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87.50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C924BAE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36E0C96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81.82%</w:t>
            </w:r>
          </w:p>
        </w:tc>
      </w:tr>
      <w:tr w:rsidR="00495618" w:rsidRPr="00495618" w14:paraId="28B7E0EC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47A7A4D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9B2A720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25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5C25796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90.91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BA6CA9D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81.82%</w:t>
            </w:r>
          </w:p>
        </w:tc>
      </w:tr>
      <w:tr w:rsidR="00495618" w:rsidRPr="00495618" w14:paraId="3F098BCF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13C8930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A67CCE7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12.50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B2CAB48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54.55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BB3E29D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54.55%</w:t>
            </w:r>
          </w:p>
        </w:tc>
      </w:tr>
      <w:tr w:rsidR="00495618" w:rsidRPr="00495618" w14:paraId="40E50AD1" w14:textId="77777777" w:rsidTr="0080309E">
        <w:trPr>
          <w:trHeight w:val="290"/>
          <w:jc w:val="center"/>
        </w:trPr>
        <w:tc>
          <w:tcPr>
            <w:tcW w:w="9439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4C50554B" w14:textId="77777777" w:rsidR="00495618" w:rsidRPr="00495618" w:rsidRDefault="00495618" w:rsidP="004956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Two or More Races</w:t>
            </w:r>
          </w:p>
        </w:tc>
      </w:tr>
      <w:tr w:rsidR="00495618" w:rsidRPr="00495618" w14:paraId="00571FFC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DDCD556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BF0FCD1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6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71F96B9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3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1E604E8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6</w:t>
            </w:r>
          </w:p>
        </w:tc>
      </w:tr>
      <w:tr w:rsidR="00495618" w:rsidRPr="00495618" w14:paraId="48F9E1B4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3E758C9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D45D3EF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67.83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AE06B83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62.33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E896BD1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70.50%</w:t>
            </w:r>
          </w:p>
        </w:tc>
      </w:tr>
      <w:tr w:rsidR="00495618" w:rsidRPr="00495618" w14:paraId="2710A3BB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55499BF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99B08AF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83.33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BA8E251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8FEEE81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495618" w:rsidRPr="00495618" w14:paraId="39DF39DD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46600BE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83761A0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FA9007B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18441DB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83.33%</w:t>
            </w:r>
          </w:p>
        </w:tc>
      </w:tr>
      <w:tr w:rsidR="00495618" w:rsidRPr="00495618" w14:paraId="28122F96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3BB9BD1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F55742D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C568E41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F9C3E62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</w:tr>
      <w:tr w:rsidR="00495618" w:rsidRPr="00495618" w14:paraId="50F6F88F" w14:textId="77777777" w:rsidTr="0080309E">
        <w:trPr>
          <w:trHeight w:val="290"/>
          <w:jc w:val="center"/>
        </w:trPr>
        <w:tc>
          <w:tcPr>
            <w:tcW w:w="9439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159D5C9F" w14:textId="77777777" w:rsidR="00495618" w:rsidRPr="00495618" w:rsidRDefault="00495618" w:rsidP="004956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White</w:t>
            </w:r>
          </w:p>
        </w:tc>
      </w:tr>
      <w:tr w:rsidR="00495618" w:rsidRPr="00495618" w14:paraId="11715EB5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DAA53A7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A57EF01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20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A78E231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27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A8A29C6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29</w:t>
            </w:r>
          </w:p>
        </w:tc>
      </w:tr>
      <w:tr w:rsidR="00495618" w:rsidRPr="00495618" w14:paraId="73F07579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9414CFC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9332A07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70.35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AE02E26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78.93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5575F51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71%</w:t>
            </w:r>
          </w:p>
        </w:tc>
      </w:tr>
      <w:tr w:rsidR="00495618" w:rsidRPr="00495618" w14:paraId="7EC8EB98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AD794FF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B7BE628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95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B397F8D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96.30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7DEF0CE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89.66%</w:t>
            </w:r>
          </w:p>
        </w:tc>
      </w:tr>
      <w:tr w:rsidR="00495618" w:rsidRPr="00495618" w14:paraId="53FA347B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D032179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C281783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65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91B06D6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92.59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CE1F82B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72.41%</w:t>
            </w:r>
          </w:p>
        </w:tc>
      </w:tr>
      <w:tr w:rsidR="00495618" w:rsidRPr="00495618" w14:paraId="3AF2D2E9" w14:textId="77777777" w:rsidTr="0080309E">
        <w:trPr>
          <w:trHeight w:val="290"/>
          <w:jc w:val="center"/>
        </w:trPr>
        <w:tc>
          <w:tcPr>
            <w:tcW w:w="1939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0BC28A0" w14:textId="77777777" w:rsidR="00495618" w:rsidRPr="00495618" w:rsidRDefault="00495618" w:rsidP="0049561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D6F6914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61EEDC6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62.96%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B947FAC" w14:textId="77777777" w:rsidR="00495618" w:rsidRPr="00495618" w:rsidRDefault="00495618" w:rsidP="004956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95618">
              <w:rPr>
                <w:rFonts w:ascii="Calibri" w:eastAsia="Times New Roman" w:hAnsi="Calibri" w:cs="Calibri"/>
                <w:sz w:val="22"/>
                <w:szCs w:val="22"/>
              </w:rPr>
              <w:t>51.72%</w:t>
            </w:r>
          </w:p>
        </w:tc>
      </w:tr>
    </w:tbl>
    <w:p w14:paraId="7EDF0BDD" w14:textId="2334784A" w:rsidR="00495618" w:rsidRDefault="00495618" w:rsidP="00495618"/>
    <w:p w14:paraId="1CFB4BF5" w14:textId="77777777" w:rsidR="00B96129" w:rsidRDefault="00B96129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04" w:name="_English_I"/>
      <w:bookmarkEnd w:id="104"/>
      <w:r>
        <w:br w:type="page"/>
      </w:r>
    </w:p>
    <w:p w14:paraId="2EF7776A" w14:textId="013658DA" w:rsidR="00495618" w:rsidRDefault="00E120C2" w:rsidP="00E120C2">
      <w:pPr>
        <w:pStyle w:val="Heading2"/>
        <w:jc w:val="center"/>
      </w:pPr>
      <w:bookmarkStart w:id="105" w:name="_Toc75360212"/>
      <w:r>
        <w:lastRenderedPageBreak/>
        <w:t>English I</w:t>
      </w:r>
      <w:bookmarkEnd w:id="105"/>
    </w:p>
    <w:tbl>
      <w:tblPr>
        <w:tblW w:w="9797" w:type="dxa"/>
        <w:tblInd w:w="625" w:type="dxa"/>
        <w:tblLook w:val="04A0" w:firstRow="1" w:lastRow="0" w:firstColumn="1" w:lastColumn="0" w:noHBand="0" w:noVBand="1"/>
      </w:tblPr>
      <w:tblGrid>
        <w:gridCol w:w="1980"/>
        <w:gridCol w:w="2610"/>
        <w:gridCol w:w="2467"/>
        <w:gridCol w:w="2740"/>
      </w:tblGrid>
      <w:tr w:rsidR="003D0BB0" w:rsidRPr="003D0BB0" w14:paraId="25F6A2E3" w14:textId="77777777" w:rsidTr="0080309E">
        <w:trPr>
          <w:trHeight w:val="500"/>
        </w:trPr>
        <w:tc>
          <w:tcPr>
            <w:tcW w:w="1980" w:type="dxa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21D0CFB7" w14:textId="77777777" w:rsidR="003D0BB0" w:rsidRPr="003D0BB0" w:rsidRDefault="003D0BB0" w:rsidP="003D0B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61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62BD70B3" w14:textId="77777777" w:rsidR="003D0BB0" w:rsidRPr="003D0BB0" w:rsidRDefault="003D0BB0" w:rsidP="003D0B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Spring 2021 STAAR EOC, English I</w:t>
            </w:r>
          </w:p>
        </w:tc>
        <w:tc>
          <w:tcPr>
            <w:tcW w:w="2467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18997F56" w14:textId="77777777" w:rsidR="003D0BB0" w:rsidRPr="003D0BB0" w:rsidRDefault="003D0BB0" w:rsidP="003D0B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Spring 2019 STAAR EOC, English I</w:t>
            </w:r>
          </w:p>
        </w:tc>
        <w:tc>
          <w:tcPr>
            <w:tcW w:w="274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53B6C6D4" w14:textId="77777777" w:rsidR="003D0BB0" w:rsidRPr="003D0BB0" w:rsidRDefault="003D0BB0" w:rsidP="003D0B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Spring 2018 STAAR EOC, English I</w:t>
            </w:r>
          </w:p>
        </w:tc>
      </w:tr>
      <w:tr w:rsidR="003D0BB0" w:rsidRPr="003D0BB0" w14:paraId="2DA96FAE" w14:textId="77777777" w:rsidTr="0080309E">
        <w:trPr>
          <w:trHeight w:val="290"/>
        </w:trPr>
        <w:tc>
          <w:tcPr>
            <w:tcW w:w="979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01D39936" w14:textId="77777777" w:rsidR="003D0BB0" w:rsidRPr="003D0BB0" w:rsidRDefault="003D0BB0" w:rsidP="003D0BB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Jr/Sr High </w:t>
            </w:r>
          </w:p>
        </w:tc>
      </w:tr>
      <w:tr w:rsidR="003D0BB0" w:rsidRPr="003D0BB0" w14:paraId="35A8F5E2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82E2F7E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EE0D7FA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42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2CA7E8B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53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D65638C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52</w:t>
            </w:r>
          </w:p>
        </w:tc>
      </w:tr>
      <w:tr w:rsidR="003D0BB0" w:rsidRPr="003D0BB0" w14:paraId="6AA75AEA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966A4DB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1CF4624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68.95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7C2B216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77.45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336DC20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74.62%</w:t>
            </w:r>
          </w:p>
        </w:tc>
      </w:tr>
      <w:tr w:rsidR="003D0BB0" w:rsidRPr="003D0BB0" w14:paraId="50E8EEAF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157B20E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C5694E9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78.57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09B6F9B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88.68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61579A8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84.62%</w:t>
            </w:r>
          </w:p>
        </w:tc>
      </w:tr>
      <w:tr w:rsidR="003D0BB0" w:rsidRPr="003D0BB0" w14:paraId="6848E6EB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3198273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4AE2535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61.90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7D63B45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86.79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0AC97D0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76.92%</w:t>
            </w:r>
          </w:p>
        </w:tc>
      </w:tr>
      <w:tr w:rsidR="003D0BB0" w:rsidRPr="003D0BB0" w14:paraId="3564F518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FCFB5D6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E7FC53B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14.29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6BE5741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28.30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F2624F7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21.15%</w:t>
            </w:r>
          </w:p>
        </w:tc>
      </w:tr>
      <w:tr w:rsidR="003D0BB0" w:rsidRPr="003D0BB0" w14:paraId="54A4CBC4" w14:textId="77777777" w:rsidTr="0080309E">
        <w:trPr>
          <w:trHeight w:val="290"/>
        </w:trPr>
        <w:tc>
          <w:tcPr>
            <w:tcW w:w="979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589E86C3" w14:textId="77777777" w:rsidR="003D0BB0" w:rsidRPr="003D0BB0" w:rsidRDefault="003D0BB0" w:rsidP="003D0BB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Economic Disadvantage</w:t>
            </w:r>
          </w:p>
        </w:tc>
      </w:tr>
      <w:tr w:rsidR="003D0BB0" w:rsidRPr="003D0BB0" w14:paraId="36C4CC3F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12A11BE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5F7834F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10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3754D03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11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618215E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11</w:t>
            </w:r>
          </w:p>
        </w:tc>
      </w:tr>
      <w:tr w:rsidR="003D0BB0" w:rsidRPr="003D0BB0" w14:paraId="4B187035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4F8AEED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35B76B6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72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6E6224D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69.09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5BE92F5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79.36%</w:t>
            </w:r>
          </w:p>
        </w:tc>
      </w:tr>
      <w:tr w:rsidR="003D0BB0" w:rsidRPr="003D0BB0" w14:paraId="205F395C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3958BBB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B1E3CAF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90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20ABE71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81.82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138F016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3D0BB0" w:rsidRPr="003D0BB0" w14:paraId="4EC96DEB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0284F33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57303A9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80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86043B6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81.82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01272C3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90.91%</w:t>
            </w:r>
          </w:p>
        </w:tc>
      </w:tr>
      <w:tr w:rsidR="003D0BB0" w:rsidRPr="003D0BB0" w14:paraId="7B06C485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08AAA5D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2B66B09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10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B34E30E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9.09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6F75F11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18.18%</w:t>
            </w:r>
          </w:p>
        </w:tc>
      </w:tr>
      <w:tr w:rsidR="003D0BB0" w:rsidRPr="003D0BB0" w14:paraId="003CD048" w14:textId="77777777" w:rsidTr="0080309E">
        <w:trPr>
          <w:trHeight w:val="290"/>
        </w:trPr>
        <w:tc>
          <w:tcPr>
            <w:tcW w:w="979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4FDA2EA8" w14:textId="77777777" w:rsidR="003D0BB0" w:rsidRPr="003D0BB0" w:rsidRDefault="003D0BB0" w:rsidP="003D0BB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Black/African American</w:t>
            </w:r>
          </w:p>
        </w:tc>
      </w:tr>
      <w:tr w:rsidR="003D0BB0" w:rsidRPr="003D0BB0" w14:paraId="2321AF3B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80F0730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3939CA6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8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0ED56DC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11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C2A057E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7</w:t>
            </w:r>
          </w:p>
        </w:tc>
      </w:tr>
      <w:tr w:rsidR="003D0BB0" w:rsidRPr="003D0BB0" w14:paraId="4AC49769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BC93096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059EF56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68.50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53FB865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62.82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891C1CD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73.14%</w:t>
            </w:r>
          </w:p>
        </w:tc>
      </w:tr>
      <w:tr w:rsidR="003D0BB0" w:rsidRPr="003D0BB0" w14:paraId="23B076B2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2F16AFD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2A24F91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87.50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7D337A2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63.64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D0A000B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85.71%</w:t>
            </w:r>
          </w:p>
        </w:tc>
      </w:tr>
      <w:tr w:rsidR="003D0BB0" w:rsidRPr="003D0BB0" w14:paraId="3E5B9389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3C65631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AE5733D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62.50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F82B20B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63.64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3F52365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85.71%</w:t>
            </w:r>
          </w:p>
        </w:tc>
      </w:tr>
      <w:tr w:rsidR="003D0BB0" w:rsidRPr="003D0BB0" w14:paraId="3BF770DC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A37D14D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A654B58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12.50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B0836AE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5265E2B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14.29%</w:t>
            </w:r>
          </w:p>
        </w:tc>
      </w:tr>
      <w:tr w:rsidR="003D0BB0" w:rsidRPr="003D0BB0" w14:paraId="69C27EB3" w14:textId="77777777" w:rsidTr="0080309E">
        <w:trPr>
          <w:trHeight w:val="290"/>
        </w:trPr>
        <w:tc>
          <w:tcPr>
            <w:tcW w:w="979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34D4FB89" w14:textId="77777777" w:rsidR="003D0BB0" w:rsidRPr="003D0BB0" w:rsidRDefault="003D0BB0" w:rsidP="003D0BB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Hispanic</w:t>
            </w:r>
          </w:p>
        </w:tc>
      </w:tr>
      <w:tr w:rsidR="003D0BB0" w:rsidRPr="003D0BB0" w14:paraId="773DFA40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5838140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102677E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11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4490E2F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11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1B210DF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14</w:t>
            </w:r>
          </w:p>
        </w:tc>
      </w:tr>
      <w:tr w:rsidR="003D0BB0" w:rsidRPr="003D0BB0" w14:paraId="3EA10758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8F66DDC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0E15E2D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68.55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0E6A23D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76.27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AEAD95A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80.50%</w:t>
            </w:r>
          </w:p>
        </w:tc>
      </w:tr>
      <w:tr w:rsidR="003D0BB0" w:rsidRPr="003D0BB0" w14:paraId="7BB7A306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2A396E8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8E11741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72.73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E45CB58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90.91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696A153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3D0BB0" w:rsidRPr="003D0BB0" w14:paraId="6220E377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EF60E05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084C4EF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63.64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083ECFA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90.91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026F8BB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85.71%</w:t>
            </w:r>
          </w:p>
        </w:tc>
      </w:tr>
      <w:tr w:rsidR="003D0BB0" w:rsidRPr="003D0BB0" w14:paraId="7629EBA9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2C33BA7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6D42CF7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18.18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4CDDB86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18.18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86B4459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21.43%</w:t>
            </w:r>
          </w:p>
        </w:tc>
      </w:tr>
      <w:tr w:rsidR="003D0BB0" w:rsidRPr="003D0BB0" w14:paraId="5B04EB80" w14:textId="77777777" w:rsidTr="0080309E">
        <w:trPr>
          <w:trHeight w:val="290"/>
        </w:trPr>
        <w:tc>
          <w:tcPr>
            <w:tcW w:w="979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318BCB59" w14:textId="77777777" w:rsidR="003D0BB0" w:rsidRPr="003D0BB0" w:rsidRDefault="003D0BB0" w:rsidP="003D0BB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Two or More Races</w:t>
            </w:r>
          </w:p>
        </w:tc>
      </w:tr>
      <w:tr w:rsidR="003D0BB0" w:rsidRPr="003D0BB0" w14:paraId="20E6E253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6CB62FE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3A18DC8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4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7C8ED87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4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24D0C8A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7</w:t>
            </w:r>
          </w:p>
        </w:tc>
      </w:tr>
      <w:tr w:rsidR="003D0BB0" w:rsidRPr="003D0BB0" w14:paraId="7F47E331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39D346F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0F163FD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78.50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795AD56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82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427A093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80.43%</w:t>
            </w:r>
          </w:p>
        </w:tc>
      </w:tr>
      <w:tr w:rsidR="003D0BB0" w:rsidRPr="003D0BB0" w14:paraId="45302620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3E3CD0F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53E6E79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720F05F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5B2533E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85.71%</w:t>
            </w:r>
          </w:p>
        </w:tc>
      </w:tr>
      <w:tr w:rsidR="003D0BB0" w:rsidRPr="003D0BB0" w14:paraId="2A1821C1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33360BB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512CE3C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75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D7EA7A3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EF2223B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85.71%</w:t>
            </w:r>
          </w:p>
        </w:tc>
      </w:tr>
      <w:tr w:rsidR="003D0BB0" w:rsidRPr="003D0BB0" w14:paraId="287DDFE5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AD3A760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4C90BE8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25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FDA8AD6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25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E0D1F7E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28.57%</w:t>
            </w:r>
          </w:p>
        </w:tc>
      </w:tr>
      <w:tr w:rsidR="003D0BB0" w:rsidRPr="003D0BB0" w14:paraId="21E0932C" w14:textId="77777777" w:rsidTr="0080309E">
        <w:trPr>
          <w:trHeight w:val="290"/>
        </w:trPr>
        <w:tc>
          <w:tcPr>
            <w:tcW w:w="9797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3D167703" w14:textId="77777777" w:rsidR="003D0BB0" w:rsidRPr="003D0BB0" w:rsidRDefault="003D0BB0" w:rsidP="003D0BB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White</w:t>
            </w:r>
          </w:p>
        </w:tc>
      </w:tr>
      <w:tr w:rsidR="003D0BB0" w:rsidRPr="003D0BB0" w14:paraId="5BBBC84E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F7AB3BC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14E0857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18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9A2D1AB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26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6523B5A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22</w:t>
            </w:r>
          </w:p>
        </w:tc>
      </w:tr>
      <w:tr w:rsidR="003D0BB0" w:rsidRPr="003D0BB0" w14:paraId="692EBC95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B46A8D1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0C71725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68.39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0CFA946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84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99DE388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71.32%</w:t>
            </w:r>
          </w:p>
        </w:tc>
      </w:tr>
      <w:tr w:rsidR="003D0BB0" w:rsidRPr="003D0BB0" w14:paraId="356F4E6B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1059AB6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F0D1841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77.78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4682AD1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96.15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B3F460E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77.27%</w:t>
            </w:r>
          </w:p>
        </w:tc>
      </w:tr>
      <w:tr w:rsidR="003D0BB0" w:rsidRPr="003D0BB0" w14:paraId="54122E86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A2035B7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0B974F7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61.11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5C8E626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96.15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731FF0B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68.18%</w:t>
            </w:r>
          </w:p>
        </w:tc>
      </w:tr>
      <w:tr w:rsidR="003D0BB0" w:rsidRPr="003D0BB0" w14:paraId="2C20F9E6" w14:textId="77777777" w:rsidTr="0080309E">
        <w:trPr>
          <w:trHeight w:val="290"/>
        </w:trPr>
        <w:tc>
          <w:tcPr>
            <w:tcW w:w="198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88FA950" w14:textId="77777777" w:rsidR="003D0BB0" w:rsidRPr="003D0BB0" w:rsidRDefault="003D0BB0" w:rsidP="003D0BB0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A5F4BB7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11.11%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4E8634D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46.15%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236672C" w14:textId="77777777" w:rsidR="003D0BB0" w:rsidRPr="003D0BB0" w:rsidRDefault="003D0BB0" w:rsidP="003D0B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D0BB0">
              <w:rPr>
                <w:rFonts w:ascii="Calibri" w:eastAsia="Times New Roman" w:hAnsi="Calibri" w:cs="Calibri"/>
                <w:sz w:val="22"/>
                <w:szCs w:val="22"/>
              </w:rPr>
              <w:t>22.73%</w:t>
            </w:r>
          </w:p>
        </w:tc>
      </w:tr>
    </w:tbl>
    <w:p w14:paraId="435E6334" w14:textId="77777777" w:rsidR="00E120C2" w:rsidRPr="00E120C2" w:rsidRDefault="00E120C2" w:rsidP="00E120C2"/>
    <w:p w14:paraId="13277B0F" w14:textId="4A87BC25" w:rsidR="00F35FE9" w:rsidRDefault="00B96129" w:rsidP="00F175CB">
      <w:pPr>
        <w:pStyle w:val="Heading2"/>
        <w:jc w:val="center"/>
      </w:pPr>
      <w:bookmarkStart w:id="106" w:name="_Biology"/>
      <w:bookmarkStart w:id="107" w:name="_English_II"/>
      <w:bookmarkEnd w:id="106"/>
      <w:bookmarkEnd w:id="107"/>
      <w:r>
        <w:br w:type="page"/>
      </w:r>
      <w:bookmarkStart w:id="108" w:name="_Toc75360213"/>
      <w:r w:rsidR="00F35FE9">
        <w:lastRenderedPageBreak/>
        <w:t>English II</w:t>
      </w:r>
      <w:bookmarkEnd w:id="108"/>
    </w:p>
    <w:tbl>
      <w:tblPr>
        <w:tblW w:w="9625" w:type="dxa"/>
        <w:jc w:val="center"/>
        <w:tblLook w:val="04A0" w:firstRow="1" w:lastRow="0" w:firstColumn="1" w:lastColumn="0" w:noHBand="0" w:noVBand="1"/>
      </w:tblPr>
      <w:tblGrid>
        <w:gridCol w:w="2065"/>
        <w:gridCol w:w="2539"/>
        <w:gridCol w:w="1920"/>
        <w:gridCol w:w="3101"/>
      </w:tblGrid>
      <w:tr w:rsidR="00CB0A78" w:rsidRPr="00CB0A78" w14:paraId="37322144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063E5645" w14:textId="77777777" w:rsidR="00CB0A78" w:rsidRPr="00CB0A78" w:rsidRDefault="00CB0A78" w:rsidP="00CB0A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English II</w:t>
            </w:r>
          </w:p>
        </w:tc>
        <w:tc>
          <w:tcPr>
            <w:tcW w:w="2539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2080556F" w14:textId="77777777" w:rsidR="00CB0A78" w:rsidRPr="00CB0A78" w:rsidRDefault="00CB0A78" w:rsidP="00CB0A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2021</w:t>
            </w:r>
          </w:p>
        </w:tc>
        <w:tc>
          <w:tcPr>
            <w:tcW w:w="192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765A37EC" w14:textId="77777777" w:rsidR="00CB0A78" w:rsidRPr="00CB0A78" w:rsidRDefault="00CB0A78" w:rsidP="00CB0A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2019</w:t>
            </w:r>
          </w:p>
        </w:tc>
        <w:tc>
          <w:tcPr>
            <w:tcW w:w="3101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7E204633" w14:textId="77777777" w:rsidR="00CB0A78" w:rsidRPr="00CB0A78" w:rsidRDefault="00CB0A78" w:rsidP="00CB0A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2018</w:t>
            </w:r>
          </w:p>
        </w:tc>
      </w:tr>
      <w:tr w:rsidR="00CB0A78" w:rsidRPr="00CB0A78" w14:paraId="024936FC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B05E27B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BCE5C28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48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6B22B58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50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C35AD62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42</w:t>
            </w:r>
          </w:p>
        </w:tc>
      </w:tr>
      <w:tr w:rsidR="00CB0A78" w:rsidRPr="00CB0A78" w14:paraId="30267A51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DCF25BB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EE75C04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74.04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CC1D135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72.36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283AA3C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74.43%</w:t>
            </w:r>
          </w:p>
        </w:tc>
      </w:tr>
      <w:tr w:rsidR="00CB0A78" w:rsidRPr="00CB0A78" w14:paraId="62BCA603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F2F49F2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4349E8E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85.42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1B39F07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84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2E8A987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80.95%</w:t>
            </w:r>
          </w:p>
        </w:tc>
      </w:tr>
      <w:tr w:rsidR="00CB0A78" w:rsidRPr="00CB0A78" w14:paraId="58CB86E8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A39B899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36BBAEC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75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6EEB498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66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E930249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69.05%</w:t>
            </w:r>
          </w:p>
        </w:tc>
      </w:tr>
      <w:tr w:rsidR="00CB0A78" w:rsidRPr="00CB0A78" w14:paraId="7715FF61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3034AB3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0557565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14.58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985584A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12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B98FC5B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21.43%</w:t>
            </w:r>
          </w:p>
        </w:tc>
      </w:tr>
      <w:tr w:rsidR="00CB0A78" w:rsidRPr="00CB0A78" w14:paraId="075ECF6D" w14:textId="77777777" w:rsidTr="00CB0A78">
        <w:trPr>
          <w:trHeight w:val="290"/>
          <w:jc w:val="center"/>
        </w:trPr>
        <w:tc>
          <w:tcPr>
            <w:tcW w:w="962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21F321A7" w14:textId="77777777" w:rsidR="00CB0A78" w:rsidRPr="00CB0A78" w:rsidRDefault="00CB0A78" w:rsidP="00CB0A7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Economic Disadvantage</w:t>
            </w:r>
          </w:p>
        </w:tc>
      </w:tr>
      <w:tr w:rsidR="00CB0A78" w:rsidRPr="00CB0A78" w14:paraId="401D5BF2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B482E36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B21AE7F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10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6303905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8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3084A76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10</w:t>
            </w:r>
          </w:p>
        </w:tc>
      </w:tr>
      <w:tr w:rsidR="00CB0A78" w:rsidRPr="00CB0A78" w14:paraId="18492E28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15D2CE7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E907987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68.60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7930130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67.50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DA183C6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73.50%</w:t>
            </w:r>
          </w:p>
        </w:tc>
      </w:tr>
      <w:tr w:rsidR="00CB0A78" w:rsidRPr="00CB0A78" w14:paraId="39BEE5AE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A7C653C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1448B30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80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D9C627D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62.50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37B3C23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90%</w:t>
            </w:r>
          </w:p>
        </w:tc>
      </w:tr>
      <w:tr w:rsidR="00CB0A78" w:rsidRPr="00CB0A78" w14:paraId="276FC010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B7E0B51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D850AB9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60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3F9556A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62.50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F4EA72A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80%</w:t>
            </w:r>
          </w:p>
        </w:tc>
      </w:tr>
      <w:tr w:rsidR="00CB0A78" w:rsidRPr="00CB0A78" w14:paraId="41340A2C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527FC6F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A0BE0E6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10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4BFC8B2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12.50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C833925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10%</w:t>
            </w:r>
          </w:p>
        </w:tc>
      </w:tr>
      <w:tr w:rsidR="00CB0A78" w:rsidRPr="00CB0A78" w14:paraId="33A37DB1" w14:textId="77777777" w:rsidTr="00CB0A78">
        <w:trPr>
          <w:trHeight w:val="290"/>
          <w:jc w:val="center"/>
        </w:trPr>
        <w:tc>
          <w:tcPr>
            <w:tcW w:w="962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713C5C07" w14:textId="77777777" w:rsidR="00CB0A78" w:rsidRPr="00CB0A78" w:rsidRDefault="00CB0A78" w:rsidP="00CB0A7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Black/African American</w:t>
            </w:r>
          </w:p>
        </w:tc>
      </w:tr>
      <w:tr w:rsidR="00CB0A78" w:rsidRPr="00CB0A78" w14:paraId="7A2F1905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219C09A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0FE8A7E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8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013E69A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7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6829231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6</w:t>
            </w:r>
          </w:p>
        </w:tc>
      </w:tr>
      <w:tr w:rsidR="00CB0A78" w:rsidRPr="00CB0A78" w14:paraId="1E1446F3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BDFCFFF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43B5B27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67.38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424C834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65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2212EFC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61%</w:t>
            </w:r>
          </w:p>
        </w:tc>
      </w:tr>
      <w:tr w:rsidR="00CB0A78" w:rsidRPr="00CB0A78" w14:paraId="01647931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AF2A41C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98E72C2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75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8D532E1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57.14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60D9044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</w:tr>
      <w:tr w:rsidR="00CB0A78" w:rsidRPr="00CB0A78" w14:paraId="72F49DD9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68A0347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7AC704A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62.50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D5CC6BF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42.86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B414B5A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</w:tr>
      <w:tr w:rsidR="00CB0A78" w:rsidRPr="00CB0A78" w14:paraId="3B5C53A8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D588C16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9030461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3CBD5A7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DD04E64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16.67%</w:t>
            </w:r>
          </w:p>
        </w:tc>
      </w:tr>
      <w:tr w:rsidR="00CB0A78" w:rsidRPr="00CB0A78" w14:paraId="4BDDB5C2" w14:textId="77777777" w:rsidTr="00CB0A78">
        <w:trPr>
          <w:trHeight w:val="290"/>
          <w:jc w:val="center"/>
        </w:trPr>
        <w:tc>
          <w:tcPr>
            <w:tcW w:w="962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60021B49" w14:textId="77777777" w:rsidR="00CB0A78" w:rsidRPr="00CB0A78" w:rsidRDefault="00CB0A78" w:rsidP="00CB0A7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Hispanic</w:t>
            </w:r>
          </w:p>
        </w:tc>
      </w:tr>
      <w:tr w:rsidR="00CB0A78" w:rsidRPr="00CB0A78" w14:paraId="1E126C97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3929F15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AEDA6AB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18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A1FD740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15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2915FBC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12</w:t>
            </w:r>
          </w:p>
        </w:tc>
      </w:tr>
      <w:tr w:rsidR="00CB0A78" w:rsidRPr="00CB0A78" w14:paraId="1E57504F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3DCA6AA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2F28F05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71.06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E655C54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71.87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193CE20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74.08%</w:t>
            </w:r>
          </w:p>
        </w:tc>
      </w:tr>
      <w:tr w:rsidR="00CB0A78" w:rsidRPr="00CB0A78" w14:paraId="29123330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6B0A066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10622CA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72.22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3716448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86.67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020E587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83.33%</w:t>
            </w:r>
          </w:p>
        </w:tc>
      </w:tr>
      <w:tr w:rsidR="00CB0A78" w:rsidRPr="00CB0A78" w14:paraId="69673520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A42910A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6C3119A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486FE63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73.33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9D9F3B4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58.33%</w:t>
            </w:r>
          </w:p>
        </w:tc>
      </w:tr>
      <w:tr w:rsidR="00CB0A78" w:rsidRPr="00CB0A78" w14:paraId="7F94652F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76E0CAE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3E932F3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16.67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4544F8B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13.33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17C7B55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8.33%</w:t>
            </w:r>
          </w:p>
        </w:tc>
      </w:tr>
      <w:tr w:rsidR="00CB0A78" w:rsidRPr="00CB0A78" w14:paraId="0085DC93" w14:textId="77777777" w:rsidTr="00CB0A78">
        <w:trPr>
          <w:trHeight w:val="290"/>
          <w:jc w:val="center"/>
        </w:trPr>
        <w:tc>
          <w:tcPr>
            <w:tcW w:w="962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7AFABF32" w14:textId="77777777" w:rsidR="00CB0A78" w:rsidRPr="00CB0A78" w:rsidRDefault="00CB0A78" w:rsidP="00CB0A7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Two or More Races</w:t>
            </w:r>
          </w:p>
        </w:tc>
      </w:tr>
      <w:tr w:rsidR="00CB0A78" w:rsidRPr="00CB0A78" w14:paraId="42FF8C68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A6BAD2C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FDF4C8B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7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4887ADA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5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2DDD349" w14:textId="77777777" w:rsidR="00CB0A78" w:rsidRPr="00CB0A78" w:rsidRDefault="00CB0A78" w:rsidP="00CB0A78">
            <w:pPr>
              <w:spacing w:after="0" w:line="240" w:lineRule="auto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*</w:t>
            </w:r>
          </w:p>
        </w:tc>
      </w:tr>
      <w:tr w:rsidR="00CB0A78" w:rsidRPr="00CB0A78" w14:paraId="7BD3D066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0BA5968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804CCA3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75.86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B2B6B99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79.20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BCB9303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90.33%</w:t>
            </w:r>
          </w:p>
        </w:tc>
      </w:tr>
      <w:tr w:rsidR="00CB0A78" w:rsidRPr="00CB0A78" w14:paraId="33FE882D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7EED211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FFD9723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E9C060F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2A16076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CB0A78" w:rsidRPr="00CB0A78" w14:paraId="43346CA5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6BB032F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F75FDF1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85.71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C9BAE30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80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B7644A6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CB0A78" w:rsidRPr="00CB0A78" w14:paraId="2FF1DF22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D38D5B3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86B131D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14.29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EC90644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20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1024A86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</w:tr>
      <w:tr w:rsidR="00CB0A78" w:rsidRPr="00CB0A78" w14:paraId="2D811EFB" w14:textId="77777777" w:rsidTr="00CB0A78">
        <w:trPr>
          <w:trHeight w:val="290"/>
          <w:jc w:val="center"/>
        </w:trPr>
        <w:tc>
          <w:tcPr>
            <w:tcW w:w="962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6D09D6C4" w14:textId="77777777" w:rsidR="00CB0A78" w:rsidRPr="00CB0A78" w:rsidRDefault="00CB0A78" w:rsidP="00CB0A7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White</w:t>
            </w:r>
          </w:p>
        </w:tc>
      </w:tr>
      <w:tr w:rsidR="00CB0A78" w:rsidRPr="00CB0A78" w14:paraId="24900B53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D8E4DBD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7491B3B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15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AA6A2E3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19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5C3D35A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20</w:t>
            </w:r>
          </w:p>
        </w:tc>
      </w:tr>
      <w:tr w:rsidR="00CB0A78" w:rsidRPr="00CB0A78" w14:paraId="1A785FA0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50F2AA5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1E3DE52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80.33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DD4DC96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75.37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A1F3670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75.30%</w:t>
            </w:r>
          </w:p>
        </w:tc>
      </w:tr>
      <w:tr w:rsidR="00CB0A78" w:rsidRPr="00CB0A78" w14:paraId="3BDFDAC4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6F93732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1C74A3C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577CE2C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89.47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02D1086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85%</w:t>
            </w:r>
          </w:p>
        </w:tc>
      </w:tr>
      <w:tr w:rsidR="00CB0A78" w:rsidRPr="00CB0A78" w14:paraId="7D6789DC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5D8753C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C164515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86.67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D64F8A3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68.42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5A38664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80%</w:t>
            </w:r>
          </w:p>
        </w:tc>
      </w:tr>
      <w:tr w:rsidR="00CB0A78" w:rsidRPr="00CB0A78" w14:paraId="406F621C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820AD78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8AB8179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20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692F798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15.79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F3146A1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20%</w:t>
            </w:r>
          </w:p>
        </w:tc>
      </w:tr>
      <w:tr w:rsidR="00CB0A78" w:rsidRPr="00CB0A78" w14:paraId="5171286D" w14:textId="77777777" w:rsidTr="00CB0A78">
        <w:trPr>
          <w:trHeight w:val="290"/>
          <w:jc w:val="center"/>
        </w:trPr>
        <w:tc>
          <w:tcPr>
            <w:tcW w:w="962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3A650B59" w14:textId="77777777" w:rsidR="00CB0A78" w:rsidRPr="00CB0A78" w:rsidRDefault="00CB0A78" w:rsidP="00CB0A7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Special Ed Indicator</w:t>
            </w:r>
          </w:p>
        </w:tc>
      </w:tr>
      <w:tr w:rsidR="00CB0A78" w:rsidRPr="00CB0A78" w14:paraId="1803D50E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D28C84B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098D843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5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2AD554A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6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EADAE47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5</w:t>
            </w:r>
          </w:p>
        </w:tc>
      </w:tr>
      <w:tr w:rsidR="00CB0A78" w:rsidRPr="00CB0A78" w14:paraId="3399A1A0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61125EB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AE88C2D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53.80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6567218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58.83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D63AABB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55.20%</w:t>
            </w:r>
          </w:p>
        </w:tc>
      </w:tr>
      <w:tr w:rsidR="00CB0A78" w:rsidRPr="00CB0A78" w14:paraId="1F315B51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7DA3ADD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A10EB8D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20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629740F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F565CC2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20%</w:t>
            </w:r>
          </w:p>
        </w:tc>
      </w:tr>
      <w:tr w:rsidR="00CB0A78" w:rsidRPr="00CB0A78" w14:paraId="62EEA840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388E7ED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6363D18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20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9D2C54C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5E7A696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20%</w:t>
            </w:r>
          </w:p>
        </w:tc>
      </w:tr>
      <w:tr w:rsidR="00CB0A78" w:rsidRPr="00CB0A78" w14:paraId="75D62F2D" w14:textId="77777777" w:rsidTr="00CB0A78">
        <w:trPr>
          <w:trHeight w:val="290"/>
          <w:jc w:val="center"/>
        </w:trPr>
        <w:tc>
          <w:tcPr>
            <w:tcW w:w="2065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8B97E55" w14:textId="77777777" w:rsidR="00CB0A78" w:rsidRPr="00CB0A78" w:rsidRDefault="00CB0A78" w:rsidP="00CB0A7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F306FF9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0448F48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1397F51" w14:textId="77777777" w:rsidR="00CB0A78" w:rsidRPr="00CB0A78" w:rsidRDefault="00CB0A78" w:rsidP="00CB0A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CB0A78">
              <w:rPr>
                <w:rFonts w:ascii="Calibri" w:eastAsia="Times New Roman" w:hAnsi="Calibri" w:cs="Calibri"/>
                <w:sz w:val="22"/>
                <w:szCs w:val="22"/>
              </w:rPr>
              <w:t>0%</w:t>
            </w:r>
          </w:p>
        </w:tc>
      </w:tr>
    </w:tbl>
    <w:p w14:paraId="644951A7" w14:textId="6CA8BC26" w:rsidR="00914829" w:rsidRDefault="003D0BB0" w:rsidP="003D0BB0">
      <w:pPr>
        <w:pStyle w:val="Heading2"/>
        <w:jc w:val="center"/>
      </w:pPr>
      <w:bookmarkStart w:id="109" w:name="_Toc75360214"/>
      <w:r>
        <w:lastRenderedPageBreak/>
        <w:t>Biology</w:t>
      </w:r>
      <w:bookmarkEnd w:id="109"/>
    </w:p>
    <w:tbl>
      <w:tblPr>
        <w:tblW w:w="9715" w:type="dxa"/>
        <w:jc w:val="center"/>
        <w:tblLook w:val="04A0" w:firstRow="1" w:lastRow="0" w:firstColumn="1" w:lastColumn="0" w:noHBand="0" w:noVBand="1"/>
      </w:tblPr>
      <w:tblGrid>
        <w:gridCol w:w="1944"/>
        <w:gridCol w:w="2520"/>
        <w:gridCol w:w="2580"/>
        <w:gridCol w:w="2671"/>
      </w:tblGrid>
      <w:tr w:rsidR="00260348" w:rsidRPr="00260348" w14:paraId="2A6CA689" w14:textId="77777777" w:rsidTr="0080309E">
        <w:trPr>
          <w:trHeight w:val="500"/>
          <w:jc w:val="center"/>
        </w:trPr>
        <w:tc>
          <w:tcPr>
            <w:tcW w:w="1944" w:type="dxa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19ABFC5A" w14:textId="77777777" w:rsidR="00260348" w:rsidRPr="00260348" w:rsidRDefault="00260348" w:rsidP="0026034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52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75FCD472" w14:textId="77777777" w:rsidR="00260348" w:rsidRPr="00260348" w:rsidRDefault="00260348" w:rsidP="0026034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Spring 2021 STAAR EOC, Biology</w:t>
            </w:r>
          </w:p>
        </w:tc>
        <w:tc>
          <w:tcPr>
            <w:tcW w:w="258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7F6F22C1" w14:textId="77777777" w:rsidR="00260348" w:rsidRPr="00260348" w:rsidRDefault="00260348" w:rsidP="0026034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Spring 2019 STAAR EOC, Biology</w:t>
            </w:r>
          </w:p>
        </w:tc>
        <w:tc>
          <w:tcPr>
            <w:tcW w:w="2671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6595445E" w14:textId="77777777" w:rsidR="00260348" w:rsidRPr="00260348" w:rsidRDefault="00260348" w:rsidP="0026034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Spring 2018 STAAR EOC, Biology</w:t>
            </w:r>
          </w:p>
        </w:tc>
      </w:tr>
      <w:tr w:rsidR="00260348" w:rsidRPr="00260348" w14:paraId="4A5027CD" w14:textId="77777777" w:rsidTr="0080309E">
        <w:trPr>
          <w:trHeight w:val="290"/>
          <w:jc w:val="center"/>
        </w:trPr>
        <w:tc>
          <w:tcPr>
            <w:tcW w:w="971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253DAE30" w14:textId="77777777" w:rsidR="00260348" w:rsidRPr="00260348" w:rsidRDefault="00260348" w:rsidP="0026034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Jr/Sr High </w:t>
            </w:r>
          </w:p>
        </w:tc>
      </w:tr>
      <w:tr w:rsidR="00260348" w:rsidRPr="00260348" w14:paraId="59158BF5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013BE71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07D95CC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51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CE8750C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59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CDF2EDC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53</w:t>
            </w:r>
          </w:p>
        </w:tc>
      </w:tr>
      <w:tr w:rsidR="00260348" w:rsidRPr="00260348" w14:paraId="03429188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83C854E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4D2B9E9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68.43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332D870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76.81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0A634C1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72.40%</w:t>
            </w:r>
          </w:p>
        </w:tc>
      </w:tr>
      <w:tr w:rsidR="00260348" w:rsidRPr="00260348" w14:paraId="1853D306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BD5B17A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0065498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94.12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DE83069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94.92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F95FE90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96.23%</w:t>
            </w:r>
          </w:p>
        </w:tc>
      </w:tr>
      <w:tr w:rsidR="00260348" w:rsidRPr="00260348" w14:paraId="393C0E90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2D3588E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0F93572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3844BE7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84.75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560AF91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79.25%</w:t>
            </w:r>
          </w:p>
        </w:tc>
      </w:tr>
      <w:tr w:rsidR="00260348" w:rsidRPr="00260348" w14:paraId="39C4725D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0078FB1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D2049EC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19.61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AC0CDA8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52.54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19E8798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32.08%</w:t>
            </w:r>
          </w:p>
        </w:tc>
      </w:tr>
      <w:tr w:rsidR="00260348" w:rsidRPr="00260348" w14:paraId="36A2C988" w14:textId="77777777" w:rsidTr="0080309E">
        <w:trPr>
          <w:trHeight w:val="290"/>
          <w:jc w:val="center"/>
        </w:trPr>
        <w:tc>
          <w:tcPr>
            <w:tcW w:w="971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3555C63C" w14:textId="77777777" w:rsidR="00260348" w:rsidRPr="00260348" w:rsidRDefault="00260348" w:rsidP="0026034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Economic Disadvantage</w:t>
            </w:r>
          </w:p>
        </w:tc>
      </w:tr>
      <w:tr w:rsidR="00260348" w:rsidRPr="00260348" w14:paraId="67C0380A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E1A492A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175932B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10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69BBA54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9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F47FCF5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10</w:t>
            </w:r>
          </w:p>
        </w:tc>
      </w:tr>
      <w:tr w:rsidR="00260348" w:rsidRPr="00260348" w14:paraId="79F8C9FF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AF2A035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8F8B872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80.60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8C8A0D1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65.33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3CE3CA1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70.20%</w:t>
            </w:r>
          </w:p>
        </w:tc>
      </w:tr>
      <w:tr w:rsidR="00260348" w:rsidRPr="00260348" w14:paraId="7A4E1F20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86A2FD9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CBA8D8A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BD4F50D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77.78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3C9A865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90%</w:t>
            </w:r>
          </w:p>
        </w:tc>
      </w:tr>
      <w:tr w:rsidR="00260348" w:rsidRPr="00260348" w14:paraId="68751EE6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20D192B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B8B5AEA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C2BAA1C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229CB9E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70%</w:t>
            </w:r>
          </w:p>
        </w:tc>
      </w:tr>
      <w:tr w:rsidR="00260348" w:rsidRPr="00260348" w14:paraId="724191BE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02F47BA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0DF932B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40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C1DC856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44.44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D9B84C7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30%</w:t>
            </w:r>
          </w:p>
        </w:tc>
      </w:tr>
      <w:tr w:rsidR="00260348" w:rsidRPr="00260348" w14:paraId="5CCCBD2E" w14:textId="77777777" w:rsidTr="0080309E">
        <w:trPr>
          <w:trHeight w:val="290"/>
          <w:jc w:val="center"/>
        </w:trPr>
        <w:tc>
          <w:tcPr>
            <w:tcW w:w="971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2D3EC9B4" w14:textId="77777777" w:rsidR="00260348" w:rsidRPr="00260348" w:rsidRDefault="00260348" w:rsidP="0026034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Black/African American</w:t>
            </w:r>
          </w:p>
        </w:tc>
      </w:tr>
      <w:tr w:rsidR="00260348" w:rsidRPr="00260348" w14:paraId="10B11E67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5826FCB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8078FAB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12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51F738F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11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2A0DFA9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7</w:t>
            </w:r>
          </w:p>
        </w:tc>
      </w:tr>
      <w:tr w:rsidR="00260348" w:rsidRPr="00260348" w14:paraId="20E62D31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0BF4C50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5DF5F59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59.83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5599B58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56.36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9A959C8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67.71%</w:t>
            </w:r>
          </w:p>
        </w:tc>
      </w:tr>
      <w:tr w:rsidR="00260348" w:rsidRPr="00260348" w14:paraId="6D1DA677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9607AFB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55AC247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83.33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5DC087E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72.73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53E966D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260348" w:rsidRPr="00260348" w14:paraId="3579C799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5881F63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228F20D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7DADBCE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45.45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22F23B6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71.43%</w:t>
            </w:r>
          </w:p>
        </w:tc>
      </w:tr>
      <w:tr w:rsidR="00260348" w:rsidRPr="00260348" w14:paraId="2EA64E01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BEB0131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19968A7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8.33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5509CD2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18.18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09CE913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28.57%</w:t>
            </w:r>
          </w:p>
        </w:tc>
      </w:tr>
      <w:tr w:rsidR="00260348" w:rsidRPr="00260348" w14:paraId="38519223" w14:textId="77777777" w:rsidTr="0080309E">
        <w:trPr>
          <w:trHeight w:val="290"/>
          <w:jc w:val="center"/>
        </w:trPr>
        <w:tc>
          <w:tcPr>
            <w:tcW w:w="971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3B1539A7" w14:textId="77777777" w:rsidR="00260348" w:rsidRPr="00260348" w:rsidRDefault="00260348" w:rsidP="0026034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Hispanic</w:t>
            </w:r>
          </w:p>
        </w:tc>
      </w:tr>
      <w:tr w:rsidR="00260348" w:rsidRPr="00260348" w14:paraId="5113F370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C6013B8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CE14CDC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13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A4E9E03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14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510D04C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14</w:t>
            </w:r>
          </w:p>
        </w:tc>
      </w:tr>
      <w:tr w:rsidR="00260348" w:rsidRPr="00260348" w14:paraId="0494749D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984A9D5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173F731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68.62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8DEF017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77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BAD5B4D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76%</w:t>
            </w:r>
          </w:p>
        </w:tc>
      </w:tr>
      <w:tr w:rsidR="00260348" w:rsidRPr="00260348" w14:paraId="42114552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E4A6421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6F02F91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75D7E88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8CBEB5D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260348" w:rsidRPr="00260348" w14:paraId="3C13D909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B9D426B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B09BE5D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61.54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FD8D82A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85.71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CE9B00E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85.71%</w:t>
            </w:r>
          </w:p>
        </w:tc>
      </w:tr>
      <w:tr w:rsidR="00260348" w:rsidRPr="00260348" w14:paraId="2BC696D7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07A00D7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37F1863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15.38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DD77776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42.86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E0EE07A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35.71%</w:t>
            </w:r>
          </w:p>
        </w:tc>
      </w:tr>
      <w:tr w:rsidR="00260348" w:rsidRPr="00260348" w14:paraId="4B4A776A" w14:textId="77777777" w:rsidTr="0080309E">
        <w:trPr>
          <w:trHeight w:val="290"/>
          <w:jc w:val="center"/>
        </w:trPr>
        <w:tc>
          <w:tcPr>
            <w:tcW w:w="971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1B273C8C" w14:textId="77777777" w:rsidR="00260348" w:rsidRPr="00260348" w:rsidRDefault="00260348" w:rsidP="0026034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Two or More Races</w:t>
            </w:r>
          </w:p>
        </w:tc>
      </w:tr>
      <w:tr w:rsidR="00260348" w:rsidRPr="00260348" w14:paraId="3B78A591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2D3EBF6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70FF6AA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6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A76975F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5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29A1086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7</w:t>
            </w:r>
          </w:p>
        </w:tc>
      </w:tr>
      <w:tr w:rsidR="00260348" w:rsidRPr="00260348" w14:paraId="67B86C16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5C3FBBC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A9D4C4A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76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F84896C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83.60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A98EC92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79.43%</w:t>
            </w:r>
          </w:p>
        </w:tc>
      </w:tr>
      <w:tr w:rsidR="00260348" w:rsidRPr="00260348" w14:paraId="0ED79CC8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9177A09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4B17048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62D38CC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FE8BE41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260348" w:rsidRPr="00260348" w14:paraId="6192CB62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0A65DFB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97017F1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83.33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C531D0B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B8DFF96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85.71%</w:t>
            </w:r>
          </w:p>
        </w:tc>
      </w:tr>
      <w:tr w:rsidR="00260348" w:rsidRPr="00260348" w14:paraId="30E7C9D7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7916566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FEBE6B2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33.33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7FE4968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60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152CF4F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42.86%</w:t>
            </w:r>
          </w:p>
        </w:tc>
      </w:tr>
      <w:tr w:rsidR="00260348" w:rsidRPr="00260348" w14:paraId="392CBD1A" w14:textId="77777777" w:rsidTr="0080309E">
        <w:trPr>
          <w:trHeight w:val="290"/>
          <w:jc w:val="center"/>
        </w:trPr>
        <w:tc>
          <w:tcPr>
            <w:tcW w:w="9715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213CEBBF" w14:textId="77777777" w:rsidR="00260348" w:rsidRPr="00260348" w:rsidRDefault="00260348" w:rsidP="0026034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White</w:t>
            </w:r>
          </w:p>
        </w:tc>
      </w:tr>
      <w:tr w:rsidR="00260348" w:rsidRPr="00260348" w14:paraId="0B7C1E92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45F6990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B6167FE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19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2DF5B55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28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DBFA07A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23</w:t>
            </w:r>
          </w:p>
        </w:tc>
      </w:tr>
      <w:tr w:rsidR="00260348" w:rsidRPr="00260348" w14:paraId="231340BA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B5B0513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DDE7EB8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73.16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BB04A5C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83.43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5218C60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69.87%</w:t>
            </w:r>
          </w:p>
        </w:tc>
      </w:tr>
      <w:tr w:rsidR="00260348" w:rsidRPr="00260348" w14:paraId="2B82A1D5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4A6F12B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37ED10C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3266558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30AAC58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91.30%</w:t>
            </w:r>
          </w:p>
        </w:tc>
      </w:tr>
      <w:tr w:rsidR="00260348" w:rsidRPr="00260348" w14:paraId="468D98BA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D873781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7692282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78.95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75DBC7A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96.43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21479B2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73.91%</w:t>
            </w:r>
          </w:p>
        </w:tc>
      </w:tr>
      <w:tr w:rsidR="00260348" w:rsidRPr="00260348" w14:paraId="1381F4F2" w14:textId="77777777" w:rsidTr="0080309E">
        <w:trPr>
          <w:trHeight w:val="290"/>
          <w:jc w:val="center"/>
        </w:trPr>
        <w:tc>
          <w:tcPr>
            <w:tcW w:w="1944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128E319" w14:textId="77777777" w:rsidR="00260348" w:rsidRPr="00260348" w:rsidRDefault="00260348" w:rsidP="0026034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89D1384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26.32%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D029C33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71.43%</w:t>
            </w:r>
          </w:p>
        </w:tc>
        <w:tc>
          <w:tcPr>
            <w:tcW w:w="2671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82F23ED" w14:textId="77777777" w:rsidR="00260348" w:rsidRPr="00260348" w:rsidRDefault="00260348" w:rsidP="002603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60348">
              <w:rPr>
                <w:rFonts w:ascii="Calibri" w:eastAsia="Times New Roman" w:hAnsi="Calibri" w:cs="Calibri"/>
                <w:sz w:val="22"/>
                <w:szCs w:val="22"/>
              </w:rPr>
              <w:t>30.43%</w:t>
            </w:r>
          </w:p>
        </w:tc>
      </w:tr>
    </w:tbl>
    <w:p w14:paraId="75059302" w14:textId="5E3E8F01" w:rsidR="00F73A33" w:rsidRDefault="00F73A33" w:rsidP="003D0BB0"/>
    <w:p w14:paraId="210100EB" w14:textId="77777777" w:rsidR="00F73A33" w:rsidRDefault="00F73A33">
      <w:r>
        <w:br w:type="page"/>
      </w:r>
    </w:p>
    <w:p w14:paraId="6BB27BD0" w14:textId="73F3A6B6" w:rsidR="00260348" w:rsidRDefault="00260348" w:rsidP="00260348">
      <w:pPr>
        <w:pStyle w:val="Heading2"/>
        <w:jc w:val="center"/>
      </w:pPr>
      <w:bookmarkStart w:id="110" w:name="_History"/>
      <w:bookmarkStart w:id="111" w:name="_Toc75360215"/>
      <w:bookmarkEnd w:id="110"/>
      <w:r>
        <w:lastRenderedPageBreak/>
        <w:t>History</w:t>
      </w:r>
      <w:bookmarkEnd w:id="111"/>
    </w:p>
    <w:tbl>
      <w:tblPr>
        <w:tblW w:w="10006" w:type="dxa"/>
        <w:tblInd w:w="535" w:type="dxa"/>
        <w:tblLook w:val="04A0" w:firstRow="1" w:lastRow="0" w:firstColumn="1" w:lastColumn="0" w:noHBand="0" w:noVBand="1"/>
      </w:tblPr>
      <w:tblGrid>
        <w:gridCol w:w="1890"/>
        <w:gridCol w:w="2610"/>
        <w:gridCol w:w="2520"/>
        <w:gridCol w:w="2986"/>
      </w:tblGrid>
      <w:tr w:rsidR="0080309E" w:rsidRPr="0080309E" w14:paraId="00065726" w14:textId="77777777" w:rsidTr="00F30FF1">
        <w:trPr>
          <w:trHeight w:val="500"/>
        </w:trPr>
        <w:tc>
          <w:tcPr>
            <w:tcW w:w="1890" w:type="dxa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4B0CB596" w14:textId="77777777" w:rsidR="0080309E" w:rsidRPr="0080309E" w:rsidRDefault="0080309E" w:rsidP="008030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 </w:t>
            </w:r>
          </w:p>
        </w:tc>
        <w:tc>
          <w:tcPr>
            <w:tcW w:w="261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419F0CCA" w14:textId="77777777" w:rsidR="0080309E" w:rsidRPr="0080309E" w:rsidRDefault="0080309E" w:rsidP="008030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Spring 2021 STAAR EOC, US History</w:t>
            </w:r>
          </w:p>
        </w:tc>
        <w:tc>
          <w:tcPr>
            <w:tcW w:w="2520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0DBA7E4C" w14:textId="77777777" w:rsidR="0080309E" w:rsidRPr="0080309E" w:rsidRDefault="0080309E" w:rsidP="008030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Spring 2019 STAAR EOC, US History</w:t>
            </w:r>
          </w:p>
        </w:tc>
        <w:tc>
          <w:tcPr>
            <w:tcW w:w="2986" w:type="dxa"/>
            <w:tcBorders>
              <w:top w:val="single" w:sz="4" w:space="0" w:color="969696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DEE3EF"/>
            <w:noWrap/>
            <w:vAlign w:val="center"/>
            <w:hideMark/>
          </w:tcPr>
          <w:p w14:paraId="468BE614" w14:textId="77777777" w:rsidR="0080309E" w:rsidRPr="0080309E" w:rsidRDefault="0080309E" w:rsidP="008030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Spring 2018 STAAR EOC, US History</w:t>
            </w:r>
          </w:p>
        </w:tc>
      </w:tr>
      <w:tr w:rsidR="0080309E" w:rsidRPr="0080309E" w14:paraId="4889555D" w14:textId="77777777" w:rsidTr="00F30FF1">
        <w:trPr>
          <w:trHeight w:val="290"/>
        </w:trPr>
        <w:tc>
          <w:tcPr>
            <w:tcW w:w="10006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0E4A0408" w14:textId="77777777" w:rsidR="0080309E" w:rsidRPr="0080309E" w:rsidRDefault="0080309E" w:rsidP="0080309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Jr/Sr High </w:t>
            </w:r>
          </w:p>
        </w:tc>
      </w:tr>
      <w:tr w:rsidR="0080309E" w:rsidRPr="0080309E" w14:paraId="17EB55F4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79CA998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023078F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2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AE5BC89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44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A7EA776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31</w:t>
            </w:r>
          </w:p>
        </w:tc>
      </w:tr>
      <w:tr w:rsidR="0080309E" w:rsidRPr="0080309E" w14:paraId="69476186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2C325B5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38A5935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84.82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D8D38E5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76.64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DCC7F96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80.16%</w:t>
            </w:r>
          </w:p>
        </w:tc>
      </w:tr>
      <w:tr w:rsidR="0080309E" w:rsidRPr="0080309E" w14:paraId="113CA0B5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2754F2F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96BA16F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11CCD68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97.73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900DD74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80309E" w:rsidRPr="0080309E" w14:paraId="057218C3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DEDF301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C90507F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96.43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76CD787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81.82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5952325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87.10%</w:t>
            </w:r>
          </w:p>
        </w:tc>
      </w:tr>
      <w:tr w:rsidR="0080309E" w:rsidRPr="0080309E" w14:paraId="6AEEBB0E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52CADE9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E18788C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75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BD54F7A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59.09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156D323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70.97%</w:t>
            </w:r>
          </w:p>
        </w:tc>
      </w:tr>
      <w:tr w:rsidR="0080309E" w:rsidRPr="0080309E" w14:paraId="4AC2B47B" w14:textId="77777777" w:rsidTr="00F30FF1">
        <w:trPr>
          <w:trHeight w:val="290"/>
        </w:trPr>
        <w:tc>
          <w:tcPr>
            <w:tcW w:w="10006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79F1C295" w14:textId="77777777" w:rsidR="0080309E" w:rsidRPr="0080309E" w:rsidRDefault="0080309E" w:rsidP="0080309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Economic Disadvantage</w:t>
            </w:r>
          </w:p>
        </w:tc>
      </w:tr>
      <w:tr w:rsidR="0080309E" w:rsidRPr="0080309E" w14:paraId="5CD2C1D2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A92BF8E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ACB8180" w14:textId="19785667" w:rsidR="0080309E" w:rsidRPr="0080309E" w:rsidRDefault="00841483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sz w:val="22"/>
                <w:szCs w:val="22"/>
              </w:rPr>
              <w:t>*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C340050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7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1FCDDB9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7</w:t>
            </w:r>
          </w:p>
        </w:tc>
      </w:tr>
      <w:tr w:rsidR="0080309E" w:rsidRPr="0080309E" w14:paraId="58C6050F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48D2DDD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7254CA1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77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CF9920E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75.43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D650D8E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75.29%</w:t>
            </w:r>
          </w:p>
        </w:tc>
      </w:tr>
      <w:tr w:rsidR="0080309E" w:rsidRPr="0080309E" w14:paraId="674FEDAD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FBCEFAF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E43E13E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D24EB1B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85.71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C5C2DA5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80309E" w:rsidRPr="0080309E" w14:paraId="53201448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05E04C8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1EA1498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C24DDF0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71.43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D633CCB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71.43%</w:t>
            </w:r>
          </w:p>
        </w:tc>
      </w:tr>
      <w:tr w:rsidR="0080309E" w:rsidRPr="0080309E" w14:paraId="174BCD82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0B6F483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5CEFDB6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50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0E80AD5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71.43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0F44D71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57.14%</w:t>
            </w:r>
          </w:p>
        </w:tc>
      </w:tr>
      <w:tr w:rsidR="0080309E" w:rsidRPr="0080309E" w14:paraId="7CA06DC0" w14:textId="77777777" w:rsidTr="00F30FF1">
        <w:trPr>
          <w:trHeight w:val="290"/>
        </w:trPr>
        <w:tc>
          <w:tcPr>
            <w:tcW w:w="10006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39AB531E" w14:textId="77777777" w:rsidR="0080309E" w:rsidRPr="0080309E" w:rsidRDefault="0080309E" w:rsidP="0080309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Black/African American</w:t>
            </w:r>
          </w:p>
        </w:tc>
      </w:tr>
      <w:tr w:rsidR="0080309E" w:rsidRPr="0080309E" w14:paraId="11F0E9D7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319F665F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B271BA9" w14:textId="07A252A8" w:rsidR="0080309E" w:rsidRPr="0080309E" w:rsidRDefault="00841483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sz w:val="22"/>
                <w:szCs w:val="22"/>
              </w:rPr>
              <w:t>*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65CF15F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9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6A48E39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5</w:t>
            </w:r>
          </w:p>
        </w:tc>
      </w:tr>
      <w:tr w:rsidR="0080309E" w:rsidRPr="0080309E" w14:paraId="58B6B43A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51173D0E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38E17CF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91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D340BE1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62.78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0B8B2F8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69.40%</w:t>
            </w:r>
          </w:p>
        </w:tc>
      </w:tr>
      <w:tr w:rsidR="0080309E" w:rsidRPr="0080309E" w14:paraId="3D7FBD3E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42CF0A1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B184F57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EA8AA5F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88.89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79D02C2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80309E" w:rsidRPr="0080309E" w14:paraId="30F6635D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88BDB86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8718203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595A13B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55.56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8571CBE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60%</w:t>
            </w:r>
          </w:p>
        </w:tc>
      </w:tr>
      <w:tr w:rsidR="0080309E" w:rsidRPr="0080309E" w14:paraId="1FE29CB9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74EC56B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3F88386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FDA63A8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22.22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82DCB72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40%</w:t>
            </w:r>
          </w:p>
        </w:tc>
      </w:tr>
      <w:tr w:rsidR="0080309E" w:rsidRPr="0080309E" w14:paraId="587A77BB" w14:textId="77777777" w:rsidTr="00F30FF1">
        <w:trPr>
          <w:trHeight w:val="290"/>
        </w:trPr>
        <w:tc>
          <w:tcPr>
            <w:tcW w:w="10006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49583873" w14:textId="77777777" w:rsidR="0080309E" w:rsidRPr="0080309E" w:rsidRDefault="0080309E" w:rsidP="0080309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Hispanic</w:t>
            </w:r>
          </w:p>
        </w:tc>
      </w:tr>
      <w:tr w:rsidR="0080309E" w:rsidRPr="0080309E" w14:paraId="7C84C0A5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D50269C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6E61B2B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4AD1B10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1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FF3F180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5</w:t>
            </w:r>
          </w:p>
        </w:tc>
      </w:tr>
      <w:tr w:rsidR="0080309E" w:rsidRPr="0080309E" w14:paraId="285A63F9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0433ACCB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D788C89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81.29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4B444BB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79.55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2BD6F0F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78.60%</w:t>
            </w:r>
          </w:p>
        </w:tc>
      </w:tr>
      <w:tr w:rsidR="0080309E" w:rsidRPr="0080309E" w14:paraId="208D8AE6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EBA12E9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3744B1D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F72628B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23B1B28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80309E" w:rsidRPr="0080309E" w14:paraId="5F76C565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1166A53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3F9EB04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5B9AB7B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90.91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EF45BE8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80%</w:t>
            </w:r>
          </w:p>
        </w:tc>
      </w:tr>
      <w:tr w:rsidR="0080309E" w:rsidRPr="0080309E" w14:paraId="10DBAC65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A7FA608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E1161CA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57.14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BE156E7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72.73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ECFB18F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60%</w:t>
            </w:r>
          </w:p>
        </w:tc>
      </w:tr>
      <w:tr w:rsidR="0080309E" w:rsidRPr="0080309E" w14:paraId="533E6EB0" w14:textId="77777777" w:rsidTr="00F30FF1">
        <w:trPr>
          <w:trHeight w:val="290"/>
        </w:trPr>
        <w:tc>
          <w:tcPr>
            <w:tcW w:w="10006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04A89A91" w14:textId="77777777" w:rsidR="0080309E" w:rsidRPr="0080309E" w:rsidRDefault="0080309E" w:rsidP="0080309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Two or More Races</w:t>
            </w:r>
          </w:p>
        </w:tc>
      </w:tr>
      <w:tr w:rsidR="0080309E" w:rsidRPr="0080309E" w14:paraId="5BB850F5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D2930C1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0401548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57D5BB3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4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533B51F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6</w:t>
            </w:r>
          </w:p>
        </w:tc>
      </w:tr>
      <w:tr w:rsidR="0080309E" w:rsidRPr="0080309E" w14:paraId="3697A811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D59CA4B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68B27C86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87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22601618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81.50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B3C6265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82%</w:t>
            </w:r>
          </w:p>
        </w:tc>
      </w:tr>
      <w:tr w:rsidR="0080309E" w:rsidRPr="0080309E" w14:paraId="2E6DC2E9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31752D0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60D0F012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A96BBC7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3AEA7F3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80309E" w:rsidRPr="0080309E" w14:paraId="5D7228FA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43DB2FDF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AC865F0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4FB7F8F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F593C7C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80309E" w:rsidRPr="0080309E" w14:paraId="31BC6A2C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F9AE70B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749E843C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80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0043D9BA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75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460465A6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66.67%</w:t>
            </w:r>
          </w:p>
        </w:tc>
      </w:tr>
      <w:tr w:rsidR="0080309E" w:rsidRPr="0080309E" w14:paraId="12B9B819" w14:textId="77777777" w:rsidTr="00F30FF1">
        <w:trPr>
          <w:trHeight w:val="290"/>
        </w:trPr>
        <w:tc>
          <w:tcPr>
            <w:tcW w:w="10006" w:type="dxa"/>
            <w:gridSpan w:val="4"/>
            <w:tcBorders>
              <w:top w:val="single" w:sz="4" w:space="0" w:color="969696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center"/>
            <w:hideMark/>
          </w:tcPr>
          <w:p w14:paraId="5124FAE3" w14:textId="77777777" w:rsidR="0080309E" w:rsidRPr="0080309E" w:rsidRDefault="0080309E" w:rsidP="0080309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 White</w:t>
            </w:r>
          </w:p>
        </w:tc>
      </w:tr>
      <w:tr w:rsidR="0080309E" w:rsidRPr="0080309E" w14:paraId="0B95ED40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79D8648E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Total Studen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7D9694BE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4D5324A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8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51F6FEB3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2</w:t>
            </w:r>
          </w:p>
        </w:tc>
      </w:tr>
      <w:tr w:rsidR="0080309E" w:rsidRPr="0080309E" w14:paraId="25325D33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8B3A362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Percent Score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3E8F9FB3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85.43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6EE593D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79.67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0E25061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86.08%</w:t>
            </w:r>
          </w:p>
        </w:tc>
      </w:tr>
      <w:tr w:rsidR="0080309E" w:rsidRPr="0080309E" w14:paraId="1086DDD8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182E3DB4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Approa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4101E381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0819FCA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07DBA648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80309E" w:rsidRPr="0080309E" w14:paraId="64501763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20F9639A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Mee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1A6EC8A7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92.86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27146541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83.33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000000" w:fill="F7F7F7"/>
            <w:noWrap/>
            <w:vAlign w:val="bottom"/>
            <w:hideMark/>
          </w:tcPr>
          <w:p w14:paraId="547D41BF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100%</w:t>
            </w:r>
          </w:p>
        </w:tc>
      </w:tr>
      <w:tr w:rsidR="0080309E" w:rsidRPr="0080309E" w14:paraId="35070353" w14:textId="77777777" w:rsidTr="00F30FF1">
        <w:trPr>
          <w:trHeight w:val="290"/>
        </w:trPr>
        <w:tc>
          <w:tcPr>
            <w:tcW w:w="1890" w:type="dxa"/>
            <w:tcBorders>
              <w:top w:val="nil"/>
              <w:left w:val="single" w:sz="4" w:space="0" w:color="969696"/>
              <w:bottom w:val="single" w:sz="4" w:space="0" w:color="969696"/>
              <w:right w:val="single" w:sz="4" w:space="0" w:color="969696"/>
            </w:tcBorders>
            <w:shd w:val="clear" w:color="000000" w:fill="E6EBF0"/>
            <w:noWrap/>
            <w:vAlign w:val="bottom"/>
            <w:hideMark/>
          </w:tcPr>
          <w:p w14:paraId="6F9E0EC6" w14:textId="77777777" w:rsidR="0080309E" w:rsidRPr="0080309E" w:rsidRDefault="0080309E" w:rsidP="0080309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Master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DA9ABA8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78.57%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112B0AE6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61.11%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4" w:space="0" w:color="969696"/>
              <w:right w:val="single" w:sz="4" w:space="0" w:color="969696"/>
            </w:tcBorders>
            <w:shd w:val="clear" w:color="auto" w:fill="auto"/>
            <w:noWrap/>
            <w:vAlign w:val="bottom"/>
            <w:hideMark/>
          </w:tcPr>
          <w:p w14:paraId="3B4DDC3E" w14:textId="77777777" w:rsidR="0080309E" w:rsidRPr="0080309E" w:rsidRDefault="0080309E" w:rsidP="008030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0309E">
              <w:rPr>
                <w:rFonts w:ascii="Calibri" w:eastAsia="Times New Roman" w:hAnsi="Calibri" w:cs="Calibri"/>
                <w:sz w:val="22"/>
                <w:szCs w:val="22"/>
              </w:rPr>
              <w:t>91.67%</w:t>
            </w:r>
          </w:p>
        </w:tc>
      </w:tr>
    </w:tbl>
    <w:p w14:paraId="481F96B8" w14:textId="77777777" w:rsidR="00260348" w:rsidRDefault="00260348" w:rsidP="00260348"/>
    <w:p w14:paraId="783647F0" w14:textId="77777777" w:rsidR="00B84784" w:rsidRDefault="00B84784" w:rsidP="00260348"/>
    <w:p w14:paraId="721C1E6D" w14:textId="3B41B95E" w:rsidR="00B84784" w:rsidRDefault="00B84784"/>
    <w:sectPr w:rsidR="00B84784" w:rsidSect="00803D1F">
      <w:headerReference w:type="default" r:id="rId72"/>
      <w:footerReference w:type="default" r:id="rId73"/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88EC01" w14:textId="77777777" w:rsidR="00A252F9" w:rsidRDefault="00A252F9" w:rsidP="00803D1F">
      <w:pPr>
        <w:spacing w:after="0" w:line="240" w:lineRule="auto"/>
      </w:pPr>
      <w:r>
        <w:separator/>
      </w:r>
    </w:p>
  </w:endnote>
  <w:endnote w:type="continuationSeparator" w:id="0">
    <w:p w14:paraId="0B984302" w14:textId="77777777" w:rsidR="00A252F9" w:rsidRDefault="00A252F9" w:rsidP="00803D1F">
      <w:pPr>
        <w:spacing w:after="0" w:line="240" w:lineRule="auto"/>
      </w:pPr>
      <w:r>
        <w:continuationSeparator/>
      </w:r>
    </w:p>
  </w:endnote>
  <w:endnote w:type="continuationNotice" w:id="1">
    <w:p w14:paraId="606939B0" w14:textId="77777777" w:rsidR="00A252F9" w:rsidRDefault="00A252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499183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690EA0" w14:textId="3AAACF69" w:rsidR="006A347D" w:rsidRDefault="006A347D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BF7CB8" w14:textId="3EBF955F" w:rsidR="006A347D" w:rsidRDefault="006A34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9E5D0E" w14:textId="77777777" w:rsidR="00A252F9" w:rsidRDefault="00A252F9" w:rsidP="00803D1F">
      <w:pPr>
        <w:spacing w:after="0" w:line="240" w:lineRule="auto"/>
      </w:pPr>
      <w:r>
        <w:separator/>
      </w:r>
    </w:p>
  </w:footnote>
  <w:footnote w:type="continuationSeparator" w:id="0">
    <w:p w14:paraId="1C307ABE" w14:textId="77777777" w:rsidR="00A252F9" w:rsidRDefault="00A252F9" w:rsidP="00803D1F">
      <w:pPr>
        <w:spacing w:after="0" w:line="240" w:lineRule="auto"/>
      </w:pPr>
      <w:r>
        <w:continuationSeparator/>
      </w:r>
    </w:p>
  </w:footnote>
  <w:footnote w:type="continuationNotice" w:id="1">
    <w:p w14:paraId="082EE122" w14:textId="77777777" w:rsidR="00A252F9" w:rsidRDefault="00A252F9">
      <w:pPr>
        <w:spacing w:after="0" w:line="240" w:lineRule="auto"/>
      </w:pPr>
    </w:p>
  </w:footnote>
  <w:footnote w:id="2">
    <w:p w14:paraId="09D64F63" w14:textId="77777777" w:rsidR="006A347D" w:rsidRDefault="006A347D" w:rsidP="00B062AC">
      <w:pPr>
        <w:pStyle w:val="FootnoteText"/>
      </w:pPr>
      <w:r>
        <w:rPr>
          <w:rStyle w:val="FootnoteReference"/>
        </w:rPr>
        <w:footnoteRef/>
      </w:r>
      <w:r>
        <w:t xml:space="preserve"> For qualitative researchers, the data was subjected to a free code analysis, as potential answers from respondents were not clear enough to lend themselves to a priori coding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630F63" w14:textId="1E75586B" w:rsidR="006A347D" w:rsidRDefault="006A347D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8240" behindDoc="1" locked="0" layoutInCell="1" allowOverlap="0" wp14:anchorId="7607C5A4" wp14:editId="23360D41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5947C760" w14:textId="3A66EA09" w:rsidR="006A347D" w:rsidRDefault="006A347D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Instructional Continuity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7607C5A4" id="Rectangle 197" o:spid="_x0000_s1032" style="position:absolute;margin-left:0;margin-top:0;width:468.5pt;height:21.3pt;z-index:-251658240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5947C760" w14:textId="3A66EA09" w:rsidR="006A347D" w:rsidRDefault="006A347D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Instructional Continuity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7MwNbcwMzC2MDJU0lEKTi0uzszPAykwqwUADLXJ9iwAAAA="/>
  </w:docVars>
  <w:rsids>
    <w:rsidRoot w:val="00857195"/>
    <w:rsid w:val="00000979"/>
    <w:rsid w:val="00003D43"/>
    <w:rsid w:val="00004CD8"/>
    <w:rsid w:val="00007054"/>
    <w:rsid w:val="000144F2"/>
    <w:rsid w:val="0001527C"/>
    <w:rsid w:val="00022A58"/>
    <w:rsid w:val="00023184"/>
    <w:rsid w:val="0003083F"/>
    <w:rsid w:val="00030C30"/>
    <w:rsid w:val="00033DF2"/>
    <w:rsid w:val="000345E3"/>
    <w:rsid w:val="00036135"/>
    <w:rsid w:val="000422C4"/>
    <w:rsid w:val="0004569A"/>
    <w:rsid w:val="00050C07"/>
    <w:rsid w:val="0005379D"/>
    <w:rsid w:val="00055618"/>
    <w:rsid w:val="00060FFE"/>
    <w:rsid w:val="000674DD"/>
    <w:rsid w:val="00070666"/>
    <w:rsid w:val="00070EE5"/>
    <w:rsid w:val="00072398"/>
    <w:rsid w:val="00072D57"/>
    <w:rsid w:val="000754C2"/>
    <w:rsid w:val="00075EE9"/>
    <w:rsid w:val="00080A3E"/>
    <w:rsid w:val="00080A9C"/>
    <w:rsid w:val="00080D95"/>
    <w:rsid w:val="00081792"/>
    <w:rsid w:val="00085B4B"/>
    <w:rsid w:val="0008645C"/>
    <w:rsid w:val="00087D3E"/>
    <w:rsid w:val="00096BD4"/>
    <w:rsid w:val="000977F5"/>
    <w:rsid w:val="000A02D3"/>
    <w:rsid w:val="000A332F"/>
    <w:rsid w:val="000A4A2D"/>
    <w:rsid w:val="000A4FCD"/>
    <w:rsid w:val="000A70A3"/>
    <w:rsid w:val="000A76B1"/>
    <w:rsid w:val="000A7932"/>
    <w:rsid w:val="000A7C39"/>
    <w:rsid w:val="000B09EE"/>
    <w:rsid w:val="000B2B1F"/>
    <w:rsid w:val="000B35C2"/>
    <w:rsid w:val="000B46EF"/>
    <w:rsid w:val="000B5665"/>
    <w:rsid w:val="000B6B0B"/>
    <w:rsid w:val="000C2621"/>
    <w:rsid w:val="000C5CD9"/>
    <w:rsid w:val="000C6717"/>
    <w:rsid w:val="000D1CE7"/>
    <w:rsid w:val="000D4207"/>
    <w:rsid w:val="000D45C6"/>
    <w:rsid w:val="000E0395"/>
    <w:rsid w:val="000E1F79"/>
    <w:rsid w:val="000E7E6E"/>
    <w:rsid w:val="000F2BF5"/>
    <w:rsid w:val="001045DF"/>
    <w:rsid w:val="001076BF"/>
    <w:rsid w:val="00107CF3"/>
    <w:rsid w:val="00111119"/>
    <w:rsid w:val="00111401"/>
    <w:rsid w:val="001117E3"/>
    <w:rsid w:val="00112335"/>
    <w:rsid w:val="001145EB"/>
    <w:rsid w:val="00114E97"/>
    <w:rsid w:val="001156F7"/>
    <w:rsid w:val="001170FB"/>
    <w:rsid w:val="00120554"/>
    <w:rsid w:val="00123F50"/>
    <w:rsid w:val="001241E6"/>
    <w:rsid w:val="00125588"/>
    <w:rsid w:val="00126BF9"/>
    <w:rsid w:val="00131377"/>
    <w:rsid w:val="001322F9"/>
    <w:rsid w:val="0013393F"/>
    <w:rsid w:val="00133EC4"/>
    <w:rsid w:val="00136191"/>
    <w:rsid w:val="001402C5"/>
    <w:rsid w:val="00141686"/>
    <w:rsid w:val="001447B7"/>
    <w:rsid w:val="00145881"/>
    <w:rsid w:val="0014739D"/>
    <w:rsid w:val="0015337F"/>
    <w:rsid w:val="00155509"/>
    <w:rsid w:val="00157157"/>
    <w:rsid w:val="00162E24"/>
    <w:rsid w:val="00163025"/>
    <w:rsid w:val="0016319F"/>
    <w:rsid w:val="00163526"/>
    <w:rsid w:val="00164211"/>
    <w:rsid w:val="00165DDF"/>
    <w:rsid w:val="00165FA9"/>
    <w:rsid w:val="00166A68"/>
    <w:rsid w:val="00171579"/>
    <w:rsid w:val="00174CC9"/>
    <w:rsid w:val="001767CD"/>
    <w:rsid w:val="00176935"/>
    <w:rsid w:val="001835A2"/>
    <w:rsid w:val="00183FD8"/>
    <w:rsid w:val="00194F63"/>
    <w:rsid w:val="00196415"/>
    <w:rsid w:val="00196D69"/>
    <w:rsid w:val="00197B3F"/>
    <w:rsid w:val="001A6AC4"/>
    <w:rsid w:val="001B07AA"/>
    <w:rsid w:val="001B186A"/>
    <w:rsid w:val="001B30FF"/>
    <w:rsid w:val="001B3867"/>
    <w:rsid w:val="001B5ECF"/>
    <w:rsid w:val="001C1F96"/>
    <w:rsid w:val="001C21E5"/>
    <w:rsid w:val="001C2F5B"/>
    <w:rsid w:val="001C7499"/>
    <w:rsid w:val="001D08CB"/>
    <w:rsid w:val="001D32D2"/>
    <w:rsid w:val="001D3976"/>
    <w:rsid w:val="001D4893"/>
    <w:rsid w:val="001D575A"/>
    <w:rsid w:val="001E3C44"/>
    <w:rsid w:val="001E6A7D"/>
    <w:rsid w:val="001F31DC"/>
    <w:rsid w:val="001F3C08"/>
    <w:rsid w:val="00203D0D"/>
    <w:rsid w:val="00204080"/>
    <w:rsid w:val="0020598C"/>
    <w:rsid w:val="00205BC9"/>
    <w:rsid w:val="0021064B"/>
    <w:rsid w:val="00211033"/>
    <w:rsid w:val="00214C2E"/>
    <w:rsid w:val="00220D70"/>
    <w:rsid w:val="002220FB"/>
    <w:rsid w:val="0022271A"/>
    <w:rsid w:val="00224E10"/>
    <w:rsid w:val="00224FCD"/>
    <w:rsid w:val="00225341"/>
    <w:rsid w:val="0022620F"/>
    <w:rsid w:val="00226520"/>
    <w:rsid w:val="00227A8E"/>
    <w:rsid w:val="00230585"/>
    <w:rsid w:val="00231273"/>
    <w:rsid w:val="00240833"/>
    <w:rsid w:val="00243C8F"/>
    <w:rsid w:val="00243F5A"/>
    <w:rsid w:val="00255163"/>
    <w:rsid w:val="00255D24"/>
    <w:rsid w:val="00260348"/>
    <w:rsid w:val="002679AC"/>
    <w:rsid w:val="002708DD"/>
    <w:rsid w:val="00272939"/>
    <w:rsid w:val="0027516B"/>
    <w:rsid w:val="00277566"/>
    <w:rsid w:val="002832BD"/>
    <w:rsid w:val="00285734"/>
    <w:rsid w:val="00286E0E"/>
    <w:rsid w:val="002A0284"/>
    <w:rsid w:val="002A59B4"/>
    <w:rsid w:val="002A74A9"/>
    <w:rsid w:val="002B322D"/>
    <w:rsid w:val="002B4A00"/>
    <w:rsid w:val="002B53AD"/>
    <w:rsid w:val="002C2095"/>
    <w:rsid w:val="002C3198"/>
    <w:rsid w:val="002C5B43"/>
    <w:rsid w:val="002D2412"/>
    <w:rsid w:val="002D3131"/>
    <w:rsid w:val="002E023C"/>
    <w:rsid w:val="002E2D57"/>
    <w:rsid w:val="002E3A2E"/>
    <w:rsid w:val="002E4C12"/>
    <w:rsid w:val="002E4EB7"/>
    <w:rsid w:val="002E5B55"/>
    <w:rsid w:val="002E66A0"/>
    <w:rsid w:val="002E6E4D"/>
    <w:rsid w:val="002F1888"/>
    <w:rsid w:val="002F1EE2"/>
    <w:rsid w:val="002F469B"/>
    <w:rsid w:val="002F5618"/>
    <w:rsid w:val="00302130"/>
    <w:rsid w:val="00302CBD"/>
    <w:rsid w:val="00303963"/>
    <w:rsid w:val="0030462C"/>
    <w:rsid w:val="00307587"/>
    <w:rsid w:val="0031000E"/>
    <w:rsid w:val="003113A9"/>
    <w:rsid w:val="0031316A"/>
    <w:rsid w:val="003142D0"/>
    <w:rsid w:val="00314997"/>
    <w:rsid w:val="00324AD3"/>
    <w:rsid w:val="00332C83"/>
    <w:rsid w:val="00335A0D"/>
    <w:rsid w:val="003365B0"/>
    <w:rsid w:val="00340C74"/>
    <w:rsid w:val="00343A4C"/>
    <w:rsid w:val="00344950"/>
    <w:rsid w:val="00346FC2"/>
    <w:rsid w:val="00355627"/>
    <w:rsid w:val="00356FDA"/>
    <w:rsid w:val="003625CC"/>
    <w:rsid w:val="00364A6D"/>
    <w:rsid w:val="00366ECD"/>
    <w:rsid w:val="0037532A"/>
    <w:rsid w:val="00375AE6"/>
    <w:rsid w:val="00377E2B"/>
    <w:rsid w:val="003816D1"/>
    <w:rsid w:val="00382213"/>
    <w:rsid w:val="0038291F"/>
    <w:rsid w:val="00382DFA"/>
    <w:rsid w:val="00386AE1"/>
    <w:rsid w:val="003908F0"/>
    <w:rsid w:val="0039201C"/>
    <w:rsid w:val="00392C8D"/>
    <w:rsid w:val="00393EB2"/>
    <w:rsid w:val="00394ADE"/>
    <w:rsid w:val="00395305"/>
    <w:rsid w:val="003961D7"/>
    <w:rsid w:val="003A3CFA"/>
    <w:rsid w:val="003A620E"/>
    <w:rsid w:val="003B034D"/>
    <w:rsid w:val="003B0DBC"/>
    <w:rsid w:val="003B2F4A"/>
    <w:rsid w:val="003B5FEA"/>
    <w:rsid w:val="003B6A7E"/>
    <w:rsid w:val="003C0907"/>
    <w:rsid w:val="003C093E"/>
    <w:rsid w:val="003C5133"/>
    <w:rsid w:val="003D0BB0"/>
    <w:rsid w:val="003D0DE0"/>
    <w:rsid w:val="003D4CE3"/>
    <w:rsid w:val="003D7318"/>
    <w:rsid w:val="003D737F"/>
    <w:rsid w:val="003E06BF"/>
    <w:rsid w:val="003E1326"/>
    <w:rsid w:val="003E3B29"/>
    <w:rsid w:val="003E5E9C"/>
    <w:rsid w:val="003E7AF3"/>
    <w:rsid w:val="003F37E5"/>
    <w:rsid w:val="003F4E46"/>
    <w:rsid w:val="003F6DCE"/>
    <w:rsid w:val="003F752C"/>
    <w:rsid w:val="0040471A"/>
    <w:rsid w:val="00404D7F"/>
    <w:rsid w:val="0041133D"/>
    <w:rsid w:val="00414039"/>
    <w:rsid w:val="00420265"/>
    <w:rsid w:val="00420F58"/>
    <w:rsid w:val="0042164F"/>
    <w:rsid w:val="00422005"/>
    <w:rsid w:val="00422334"/>
    <w:rsid w:val="004253F3"/>
    <w:rsid w:val="00426A01"/>
    <w:rsid w:val="00426EE9"/>
    <w:rsid w:val="00427173"/>
    <w:rsid w:val="004317E9"/>
    <w:rsid w:val="004428B6"/>
    <w:rsid w:val="00445293"/>
    <w:rsid w:val="00450C6D"/>
    <w:rsid w:val="00452D17"/>
    <w:rsid w:val="004531FE"/>
    <w:rsid w:val="00453FC5"/>
    <w:rsid w:val="00454E63"/>
    <w:rsid w:val="0045760D"/>
    <w:rsid w:val="00460151"/>
    <w:rsid w:val="00460A50"/>
    <w:rsid w:val="00460E4B"/>
    <w:rsid w:val="0046130B"/>
    <w:rsid w:val="00472AAC"/>
    <w:rsid w:val="00474673"/>
    <w:rsid w:val="0047566C"/>
    <w:rsid w:val="004756ED"/>
    <w:rsid w:val="00481142"/>
    <w:rsid w:val="0048175A"/>
    <w:rsid w:val="00481A30"/>
    <w:rsid w:val="0048502B"/>
    <w:rsid w:val="00490DBA"/>
    <w:rsid w:val="00490F8E"/>
    <w:rsid w:val="0049208A"/>
    <w:rsid w:val="00495618"/>
    <w:rsid w:val="004A6DCC"/>
    <w:rsid w:val="004B3A42"/>
    <w:rsid w:val="004C0C2C"/>
    <w:rsid w:val="004C0FCD"/>
    <w:rsid w:val="004C1028"/>
    <w:rsid w:val="004C1459"/>
    <w:rsid w:val="004C1B13"/>
    <w:rsid w:val="004C377E"/>
    <w:rsid w:val="004C65B6"/>
    <w:rsid w:val="004D1EEC"/>
    <w:rsid w:val="004D31CB"/>
    <w:rsid w:val="004D336E"/>
    <w:rsid w:val="004D5F48"/>
    <w:rsid w:val="004D7FF8"/>
    <w:rsid w:val="004E18E0"/>
    <w:rsid w:val="004E1CE4"/>
    <w:rsid w:val="004E2444"/>
    <w:rsid w:val="004E48B5"/>
    <w:rsid w:val="004E7249"/>
    <w:rsid w:val="004F12FB"/>
    <w:rsid w:val="004F54A3"/>
    <w:rsid w:val="00500C80"/>
    <w:rsid w:val="00501473"/>
    <w:rsid w:val="00501A0D"/>
    <w:rsid w:val="00501F52"/>
    <w:rsid w:val="005029A3"/>
    <w:rsid w:val="00504F7F"/>
    <w:rsid w:val="005060C3"/>
    <w:rsid w:val="00513023"/>
    <w:rsid w:val="00515DAB"/>
    <w:rsid w:val="00516279"/>
    <w:rsid w:val="005201B5"/>
    <w:rsid w:val="0052408A"/>
    <w:rsid w:val="0052661F"/>
    <w:rsid w:val="00527616"/>
    <w:rsid w:val="00533165"/>
    <w:rsid w:val="0053658D"/>
    <w:rsid w:val="0054702E"/>
    <w:rsid w:val="0054728E"/>
    <w:rsid w:val="00552512"/>
    <w:rsid w:val="00552C6C"/>
    <w:rsid w:val="00555860"/>
    <w:rsid w:val="00555E9F"/>
    <w:rsid w:val="00556DAA"/>
    <w:rsid w:val="005573D1"/>
    <w:rsid w:val="005626BF"/>
    <w:rsid w:val="00564A56"/>
    <w:rsid w:val="0056566C"/>
    <w:rsid w:val="00566B14"/>
    <w:rsid w:val="005704CF"/>
    <w:rsid w:val="005734CF"/>
    <w:rsid w:val="00573687"/>
    <w:rsid w:val="005808A3"/>
    <w:rsid w:val="00583EA3"/>
    <w:rsid w:val="00583F03"/>
    <w:rsid w:val="00584250"/>
    <w:rsid w:val="005847F5"/>
    <w:rsid w:val="00584B3E"/>
    <w:rsid w:val="00585CD1"/>
    <w:rsid w:val="00587E6F"/>
    <w:rsid w:val="005923CE"/>
    <w:rsid w:val="005934CC"/>
    <w:rsid w:val="005938D4"/>
    <w:rsid w:val="00594F07"/>
    <w:rsid w:val="005970C8"/>
    <w:rsid w:val="00597A52"/>
    <w:rsid w:val="00597CDE"/>
    <w:rsid w:val="005A009E"/>
    <w:rsid w:val="005A65C2"/>
    <w:rsid w:val="005B0974"/>
    <w:rsid w:val="005B0EC7"/>
    <w:rsid w:val="005B3242"/>
    <w:rsid w:val="005B6D77"/>
    <w:rsid w:val="005B7201"/>
    <w:rsid w:val="005C11ED"/>
    <w:rsid w:val="005C12B7"/>
    <w:rsid w:val="005C2F67"/>
    <w:rsid w:val="005C4B29"/>
    <w:rsid w:val="005C5027"/>
    <w:rsid w:val="005C5AB3"/>
    <w:rsid w:val="005C63AD"/>
    <w:rsid w:val="005C772D"/>
    <w:rsid w:val="005C78E6"/>
    <w:rsid w:val="005D028A"/>
    <w:rsid w:val="005D0371"/>
    <w:rsid w:val="005D128C"/>
    <w:rsid w:val="005D2BDB"/>
    <w:rsid w:val="005D30C1"/>
    <w:rsid w:val="005D39BF"/>
    <w:rsid w:val="005D48B6"/>
    <w:rsid w:val="005D7AD1"/>
    <w:rsid w:val="005E04BE"/>
    <w:rsid w:val="005E0C56"/>
    <w:rsid w:val="005E34AC"/>
    <w:rsid w:val="005E4439"/>
    <w:rsid w:val="005E57A7"/>
    <w:rsid w:val="005E78FC"/>
    <w:rsid w:val="005F07B0"/>
    <w:rsid w:val="005F0C43"/>
    <w:rsid w:val="005F0D18"/>
    <w:rsid w:val="005F13D0"/>
    <w:rsid w:val="005F3E45"/>
    <w:rsid w:val="005F4775"/>
    <w:rsid w:val="005F4987"/>
    <w:rsid w:val="005F7831"/>
    <w:rsid w:val="005F7A33"/>
    <w:rsid w:val="00606786"/>
    <w:rsid w:val="006158BD"/>
    <w:rsid w:val="0061761A"/>
    <w:rsid w:val="0062145D"/>
    <w:rsid w:val="00621486"/>
    <w:rsid w:val="006240B0"/>
    <w:rsid w:val="0062474A"/>
    <w:rsid w:val="00624BFE"/>
    <w:rsid w:val="0062650D"/>
    <w:rsid w:val="00627951"/>
    <w:rsid w:val="00630C6E"/>
    <w:rsid w:val="00637501"/>
    <w:rsid w:val="00641700"/>
    <w:rsid w:val="00642677"/>
    <w:rsid w:val="00653948"/>
    <w:rsid w:val="00653C88"/>
    <w:rsid w:val="0065507E"/>
    <w:rsid w:val="00655B39"/>
    <w:rsid w:val="006567C8"/>
    <w:rsid w:val="0065760A"/>
    <w:rsid w:val="0066267D"/>
    <w:rsid w:val="00662B7A"/>
    <w:rsid w:val="006636C7"/>
    <w:rsid w:val="00663717"/>
    <w:rsid w:val="0066626A"/>
    <w:rsid w:val="00672E91"/>
    <w:rsid w:val="006742F5"/>
    <w:rsid w:val="0067542E"/>
    <w:rsid w:val="006754E5"/>
    <w:rsid w:val="0067621F"/>
    <w:rsid w:val="00683073"/>
    <w:rsid w:val="00683305"/>
    <w:rsid w:val="00685E01"/>
    <w:rsid w:val="006865C0"/>
    <w:rsid w:val="006870E2"/>
    <w:rsid w:val="006907D7"/>
    <w:rsid w:val="00690BB6"/>
    <w:rsid w:val="006921E4"/>
    <w:rsid w:val="00693128"/>
    <w:rsid w:val="006A24E5"/>
    <w:rsid w:val="006A2E0D"/>
    <w:rsid w:val="006A347D"/>
    <w:rsid w:val="006A3CD2"/>
    <w:rsid w:val="006A4149"/>
    <w:rsid w:val="006A5348"/>
    <w:rsid w:val="006B01BB"/>
    <w:rsid w:val="006B16F6"/>
    <w:rsid w:val="006B3408"/>
    <w:rsid w:val="006C0690"/>
    <w:rsid w:val="006C0845"/>
    <w:rsid w:val="006C2995"/>
    <w:rsid w:val="006C7D64"/>
    <w:rsid w:val="006C7F5D"/>
    <w:rsid w:val="006D0520"/>
    <w:rsid w:val="006D3D36"/>
    <w:rsid w:val="006D4CB7"/>
    <w:rsid w:val="006E2EF0"/>
    <w:rsid w:val="006E5176"/>
    <w:rsid w:val="006E7CEC"/>
    <w:rsid w:val="006F4800"/>
    <w:rsid w:val="00702FDC"/>
    <w:rsid w:val="00703B6D"/>
    <w:rsid w:val="0070491A"/>
    <w:rsid w:val="0070611D"/>
    <w:rsid w:val="007116A6"/>
    <w:rsid w:val="00711C10"/>
    <w:rsid w:val="00714680"/>
    <w:rsid w:val="0071672C"/>
    <w:rsid w:val="00717545"/>
    <w:rsid w:val="007179BE"/>
    <w:rsid w:val="00720B3A"/>
    <w:rsid w:val="00720BB5"/>
    <w:rsid w:val="00721ADE"/>
    <w:rsid w:val="00726C86"/>
    <w:rsid w:val="00727999"/>
    <w:rsid w:val="0073163D"/>
    <w:rsid w:val="007323A8"/>
    <w:rsid w:val="00736531"/>
    <w:rsid w:val="00741D8F"/>
    <w:rsid w:val="0074210A"/>
    <w:rsid w:val="00742755"/>
    <w:rsid w:val="00742CA5"/>
    <w:rsid w:val="007439D7"/>
    <w:rsid w:val="00743CAB"/>
    <w:rsid w:val="0074510D"/>
    <w:rsid w:val="00746566"/>
    <w:rsid w:val="00755BB3"/>
    <w:rsid w:val="007605E5"/>
    <w:rsid w:val="00760C6B"/>
    <w:rsid w:val="0076145D"/>
    <w:rsid w:val="00762A80"/>
    <w:rsid w:val="00762EE0"/>
    <w:rsid w:val="00763646"/>
    <w:rsid w:val="00763F7F"/>
    <w:rsid w:val="0076594F"/>
    <w:rsid w:val="00765ACB"/>
    <w:rsid w:val="00771810"/>
    <w:rsid w:val="00772722"/>
    <w:rsid w:val="00773F8C"/>
    <w:rsid w:val="007747AE"/>
    <w:rsid w:val="00774814"/>
    <w:rsid w:val="007771BC"/>
    <w:rsid w:val="00781778"/>
    <w:rsid w:val="007819DA"/>
    <w:rsid w:val="007904D5"/>
    <w:rsid w:val="00790658"/>
    <w:rsid w:val="00792863"/>
    <w:rsid w:val="00792F08"/>
    <w:rsid w:val="00794EAF"/>
    <w:rsid w:val="007A204D"/>
    <w:rsid w:val="007A3919"/>
    <w:rsid w:val="007A3A43"/>
    <w:rsid w:val="007A5E3D"/>
    <w:rsid w:val="007A748C"/>
    <w:rsid w:val="007A7CE2"/>
    <w:rsid w:val="007B131D"/>
    <w:rsid w:val="007B1D54"/>
    <w:rsid w:val="007B2486"/>
    <w:rsid w:val="007B28E7"/>
    <w:rsid w:val="007B3679"/>
    <w:rsid w:val="007B41CA"/>
    <w:rsid w:val="007B479F"/>
    <w:rsid w:val="007B7AFD"/>
    <w:rsid w:val="007C1828"/>
    <w:rsid w:val="007C382C"/>
    <w:rsid w:val="007C5BE1"/>
    <w:rsid w:val="007C7370"/>
    <w:rsid w:val="007D0C67"/>
    <w:rsid w:val="007D2509"/>
    <w:rsid w:val="007D3A6F"/>
    <w:rsid w:val="007E134D"/>
    <w:rsid w:val="007E31FB"/>
    <w:rsid w:val="007E33E7"/>
    <w:rsid w:val="007E39AF"/>
    <w:rsid w:val="007E4531"/>
    <w:rsid w:val="007E6FB2"/>
    <w:rsid w:val="007F0263"/>
    <w:rsid w:val="007F45E5"/>
    <w:rsid w:val="007F7E6E"/>
    <w:rsid w:val="0080309E"/>
    <w:rsid w:val="0080326C"/>
    <w:rsid w:val="00803D1F"/>
    <w:rsid w:val="008051A8"/>
    <w:rsid w:val="00806D8A"/>
    <w:rsid w:val="00812DEB"/>
    <w:rsid w:val="00816090"/>
    <w:rsid w:val="00827244"/>
    <w:rsid w:val="008354B8"/>
    <w:rsid w:val="0083569E"/>
    <w:rsid w:val="00835BCB"/>
    <w:rsid w:val="00837989"/>
    <w:rsid w:val="00841483"/>
    <w:rsid w:val="00842FA7"/>
    <w:rsid w:val="00844852"/>
    <w:rsid w:val="00852A2A"/>
    <w:rsid w:val="00852AFF"/>
    <w:rsid w:val="00853749"/>
    <w:rsid w:val="00855AF9"/>
    <w:rsid w:val="00857195"/>
    <w:rsid w:val="008629A4"/>
    <w:rsid w:val="008673CF"/>
    <w:rsid w:val="008726E1"/>
    <w:rsid w:val="008755DE"/>
    <w:rsid w:val="008757E0"/>
    <w:rsid w:val="00875DDC"/>
    <w:rsid w:val="0087767C"/>
    <w:rsid w:val="008776A0"/>
    <w:rsid w:val="008810AA"/>
    <w:rsid w:val="00885399"/>
    <w:rsid w:val="00891DDF"/>
    <w:rsid w:val="00893045"/>
    <w:rsid w:val="0089596B"/>
    <w:rsid w:val="008A1073"/>
    <w:rsid w:val="008A2051"/>
    <w:rsid w:val="008A2694"/>
    <w:rsid w:val="008A30C4"/>
    <w:rsid w:val="008A3CF5"/>
    <w:rsid w:val="008A5512"/>
    <w:rsid w:val="008A599B"/>
    <w:rsid w:val="008B38C6"/>
    <w:rsid w:val="008B4EDF"/>
    <w:rsid w:val="008B5050"/>
    <w:rsid w:val="008B69D2"/>
    <w:rsid w:val="008B72A7"/>
    <w:rsid w:val="008B7535"/>
    <w:rsid w:val="008C08DC"/>
    <w:rsid w:val="008C3713"/>
    <w:rsid w:val="008C4786"/>
    <w:rsid w:val="008C73D9"/>
    <w:rsid w:val="008D2D3A"/>
    <w:rsid w:val="008D4333"/>
    <w:rsid w:val="008D4ABB"/>
    <w:rsid w:val="008D6CEB"/>
    <w:rsid w:val="008D7C75"/>
    <w:rsid w:val="008D7ED8"/>
    <w:rsid w:val="008E02D1"/>
    <w:rsid w:val="008E1714"/>
    <w:rsid w:val="008E1D31"/>
    <w:rsid w:val="008E4244"/>
    <w:rsid w:val="008E42BE"/>
    <w:rsid w:val="008E4995"/>
    <w:rsid w:val="008E4D41"/>
    <w:rsid w:val="008E64A4"/>
    <w:rsid w:val="008F102D"/>
    <w:rsid w:val="008F23AA"/>
    <w:rsid w:val="008F4C03"/>
    <w:rsid w:val="0090637B"/>
    <w:rsid w:val="00910B49"/>
    <w:rsid w:val="00911EA0"/>
    <w:rsid w:val="00912821"/>
    <w:rsid w:val="009135AC"/>
    <w:rsid w:val="00914829"/>
    <w:rsid w:val="00916493"/>
    <w:rsid w:val="0092032D"/>
    <w:rsid w:val="009214B3"/>
    <w:rsid w:val="0092316B"/>
    <w:rsid w:val="00925A0A"/>
    <w:rsid w:val="00927057"/>
    <w:rsid w:val="00933722"/>
    <w:rsid w:val="00943B97"/>
    <w:rsid w:val="00945C65"/>
    <w:rsid w:val="00945F2C"/>
    <w:rsid w:val="00947148"/>
    <w:rsid w:val="00952659"/>
    <w:rsid w:val="00953F61"/>
    <w:rsid w:val="0095667E"/>
    <w:rsid w:val="00957CA4"/>
    <w:rsid w:val="009618CA"/>
    <w:rsid w:val="00970C1E"/>
    <w:rsid w:val="009722E3"/>
    <w:rsid w:val="00974400"/>
    <w:rsid w:val="00975E54"/>
    <w:rsid w:val="00976C79"/>
    <w:rsid w:val="00981BFE"/>
    <w:rsid w:val="00985FB5"/>
    <w:rsid w:val="00986AB5"/>
    <w:rsid w:val="0098716C"/>
    <w:rsid w:val="0099025E"/>
    <w:rsid w:val="00991401"/>
    <w:rsid w:val="00993081"/>
    <w:rsid w:val="00994149"/>
    <w:rsid w:val="00995638"/>
    <w:rsid w:val="009A5892"/>
    <w:rsid w:val="009A61A4"/>
    <w:rsid w:val="009B1DA3"/>
    <w:rsid w:val="009B5501"/>
    <w:rsid w:val="009C40E2"/>
    <w:rsid w:val="009C424F"/>
    <w:rsid w:val="009C5725"/>
    <w:rsid w:val="009C7822"/>
    <w:rsid w:val="009C7E67"/>
    <w:rsid w:val="009D26ED"/>
    <w:rsid w:val="009D478F"/>
    <w:rsid w:val="009D525F"/>
    <w:rsid w:val="009D7627"/>
    <w:rsid w:val="009E0018"/>
    <w:rsid w:val="009E0EEF"/>
    <w:rsid w:val="009E1188"/>
    <w:rsid w:val="009E35B6"/>
    <w:rsid w:val="009E417D"/>
    <w:rsid w:val="009E5DCE"/>
    <w:rsid w:val="009E7015"/>
    <w:rsid w:val="009F0978"/>
    <w:rsid w:val="009F14C1"/>
    <w:rsid w:val="009F15D0"/>
    <w:rsid w:val="009F2332"/>
    <w:rsid w:val="009F3277"/>
    <w:rsid w:val="009F7D17"/>
    <w:rsid w:val="00A00032"/>
    <w:rsid w:val="00A00C5B"/>
    <w:rsid w:val="00A02AFE"/>
    <w:rsid w:val="00A0431D"/>
    <w:rsid w:val="00A04D6D"/>
    <w:rsid w:val="00A10FA4"/>
    <w:rsid w:val="00A117D2"/>
    <w:rsid w:val="00A12DEC"/>
    <w:rsid w:val="00A13235"/>
    <w:rsid w:val="00A13E4D"/>
    <w:rsid w:val="00A15CCF"/>
    <w:rsid w:val="00A217B9"/>
    <w:rsid w:val="00A22D1B"/>
    <w:rsid w:val="00A252F9"/>
    <w:rsid w:val="00A275B1"/>
    <w:rsid w:val="00A27BE8"/>
    <w:rsid w:val="00A3702C"/>
    <w:rsid w:val="00A40CCB"/>
    <w:rsid w:val="00A41174"/>
    <w:rsid w:val="00A44C09"/>
    <w:rsid w:val="00A453FC"/>
    <w:rsid w:val="00A45EEB"/>
    <w:rsid w:val="00A46A00"/>
    <w:rsid w:val="00A512ED"/>
    <w:rsid w:val="00A57297"/>
    <w:rsid w:val="00A62CD0"/>
    <w:rsid w:val="00A65FED"/>
    <w:rsid w:val="00A669C0"/>
    <w:rsid w:val="00A76317"/>
    <w:rsid w:val="00A76D48"/>
    <w:rsid w:val="00A77553"/>
    <w:rsid w:val="00A8405E"/>
    <w:rsid w:val="00A84C2F"/>
    <w:rsid w:val="00A856FB"/>
    <w:rsid w:val="00A863D0"/>
    <w:rsid w:val="00A87EB8"/>
    <w:rsid w:val="00A91A4E"/>
    <w:rsid w:val="00A941C0"/>
    <w:rsid w:val="00A950E2"/>
    <w:rsid w:val="00A964E7"/>
    <w:rsid w:val="00A97578"/>
    <w:rsid w:val="00A97E90"/>
    <w:rsid w:val="00AA31EB"/>
    <w:rsid w:val="00AA50BA"/>
    <w:rsid w:val="00AA65D5"/>
    <w:rsid w:val="00AB1FFC"/>
    <w:rsid w:val="00AB28D9"/>
    <w:rsid w:val="00AB3BA4"/>
    <w:rsid w:val="00AB4DC8"/>
    <w:rsid w:val="00AC1ED6"/>
    <w:rsid w:val="00AC2D48"/>
    <w:rsid w:val="00AC3CEB"/>
    <w:rsid w:val="00AC53A0"/>
    <w:rsid w:val="00AC55DA"/>
    <w:rsid w:val="00AC5C14"/>
    <w:rsid w:val="00AC6298"/>
    <w:rsid w:val="00AD34C5"/>
    <w:rsid w:val="00AD3FC2"/>
    <w:rsid w:val="00AE14E3"/>
    <w:rsid w:val="00AE3BC6"/>
    <w:rsid w:val="00AE4158"/>
    <w:rsid w:val="00AE53EE"/>
    <w:rsid w:val="00AE75A1"/>
    <w:rsid w:val="00AF0871"/>
    <w:rsid w:val="00AF2D78"/>
    <w:rsid w:val="00B0006F"/>
    <w:rsid w:val="00B01DBC"/>
    <w:rsid w:val="00B04076"/>
    <w:rsid w:val="00B062AC"/>
    <w:rsid w:val="00B074D8"/>
    <w:rsid w:val="00B117D6"/>
    <w:rsid w:val="00B124FA"/>
    <w:rsid w:val="00B12648"/>
    <w:rsid w:val="00B134B3"/>
    <w:rsid w:val="00B14378"/>
    <w:rsid w:val="00B1509B"/>
    <w:rsid w:val="00B15CDC"/>
    <w:rsid w:val="00B16EAA"/>
    <w:rsid w:val="00B175A6"/>
    <w:rsid w:val="00B1779E"/>
    <w:rsid w:val="00B24091"/>
    <w:rsid w:val="00B276DF"/>
    <w:rsid w:val="00B31832"/>
    <w:rsid w:val="00B342E1"/>
    <w:rsid w:val="00B3463A"/>
    <w:rsid w:val="00B362E7"/>
    <w:rsid w:val="00B3656C"/>
    <w:rsid w:val="00B37FCC"/>
    <w:rsid w:val="00B41B5A"/>
    <w:rsid w:val="00B45764"/>
    <w:rsid w:val="00B4655C"/>
    <w:rsid w:val="00B47DFF"/>
    <w:rsid w:val="00B50BEE"/>
    <w:rsid w:val="00B5163D"/>
    <w:rsid w:val="00B52572"/>
    <w:rsid w:val="00B5518E"/>
    <w:rsid w:val="00B65E48"/>
    <w:rsid w:val="00B6700B"/>
    <w:rsid w:val="00B67E5E"/>
    <w:rsid w:val="00B72382"/>
    <w:rsid w:val="00B72602"/>
    <w:rsid w:val="00B801D3"/>
    <w:rsid w:val="00B83D0B"/>
    <w:rsid w:val="00B84784"/>
    <w:rsid w:val="00B86959"/>
    <w:rsid w:val="00B86BCD"/>
    <w:rsid w:val="00B91350"/>
    <w:rsid w:val="00B922AE"/>
    <w:rsid w:val="00B96129"/>
    <w:rsid w:val="00B9701E"/>
    <w:rsid w:val="00BA0493"/>
    <w:rsid w:val="00BA4609"/>
    <w:rsid w:val="00BA5448"/>
    <w:rsid w:val="00BA5840"/>
    <w:rsid w:val="00BA591A"/>
    <w:rsid w:val="00BB051B"/>
    <w:rsid w:val="00BB42E9"/>
    <w:rsid w:val="00BB5D65"/>
    <w:rsid w:val="00BB7F15"/>
    <w:rsid w:val="00BC22A2"/>
    <w:rsid w:val="00BC250E"/>
    <w:rsid w:val="00BC2C51"/>
    <w:rsid w:val="00BC3B1E"/>
    <w:rsid w:val="00BC4ACD"/>
    <w:rsid w:val="00BD21EB"/>
    <w:rsid w:val="00BD38F4"/>
    <w:rsid w:val="00BD52EF"/>
    <w:rsid w:val="00BD73EC"/>
    <w:rsid w:val="00BE01BE"/>
    <w:rsid w:val="00BF0631"/>
    <w:rsid w:val="00BF11E2"/>
    <w:rsid w:val="00BF3EB0"/>
    <w:rsid w:val="00BF4CE8"/>
    <w:rsid w:val="00BF4E4B"/>
    <w:rsid w:val="00C016F6"/>
    <w:rsid w:val="00C01E53"/>
    <w:rsid w:val="00C07EAD"/>
    <w:rsid w:val="00C1396E"/>
    <w:rsid w:val="00C17C3D"/>
    <w:rsid w:val="00C212D2"/>
    <w:rsid w:val="00C22BCC"/>
    <w:rsid w:val="00C22E23"/>
    <w:rsid w:val="00C23F66"/>
    <w:rsid w:val="00C2408C"/>
    <w:rsid w:val="00C2566B"/>
    <w:rsid w:val="00C317E0"/>
    <w:rsid w:val="00C34DC2"/>
    <w:rsid w:val="00C3767F"/>
    <w:rsid w:val="00C44A12"/>
    <w:rsid w:val="00C454C7"/>
    <w:rsid w:val="00C45FF9"/>
    <w:rsid w:val="00C50ED1"/>
    <w:rsid w:val="00C5516A"/>
    <w:rsid w:val="00C578FE"/>
    <w:rsid w:val="00C57D69"/>
    <w:rsid w:val="00C6169F"/>
    <w:rsid w:val="00C64691"/>
    <w:rsid w:val="00C64A3D"/>
    <w:rsid w:val="00C66202"/>
    <w:rsid w:val="00C67929"/>
    <w:rsid w:val="00C70F72"/>
    <w:rsid w:val="00C719A9"/>
    <w:rsid w:val="00C730B7"/>
    <w:rsid w:val="00C74F89"/>
    <w:rsid w:val="00C76845"/>
    <w:rsid w:val="00C80109"/>
    <w:rsid w:val="00C818BC"/>
    <w:rsid w:val="00C825FF"/>
    <w:rsid w:val="00C826C1"/>
    <w:rsid w:val="00C83143"/>
    <w:rsid w:val="00C84B5A"/>
    <w:rsid w:val="00C85160"/>
    <w:rsid w:val="00C87402"/>
    <w:rsid w:val="00C87557"/>
    <w:rsid w:val="00C91435"/>
    <w:rsid w:val="00C952A0"/>
    <w:rsid w:val="00C95D2E"/>
    <w:rsid w:val="00CA5786"/>
    <w:rsid w:val="00CB0A78"/>
    <w:rsid w:val="00CB2378"/>
    <w:rsid w:val="00CC0BC6"/>
    <w:rsid w:val="00CC2D14"/>
    <w:rsid w:val="00CC4741"/>
    <w:rsid w:val="00CD13A2"/>
    <w:rsid w:val="00CD1855"/>
    <w:rsid w:val="00CE0A87"/>
    <w:rsid w:val="00CE4095"/>
    <w:rsid w:val="00CE5FC3"/>
    <w:rsid w:val="00CE73B2"/>
    <w:rsid w:val="00CF0518"/>
    <w:rsid w:val="00CF6BA8"/>
    <w:rsid w:val="00CF6CCA"/>
    <w:rsid w:val="00CF70D2"/>
    <w:rsid w:val="00CF7765"/>
    <w:rsid w:val="00CF7CF6"/>
    <w:rsid w:val="00D02157"/>
    <w:rsid w:val="00D03FC8"/>
    <w:rsid w:val="00D0482D"/>
    <w:rsid w:val="00D06085"/>
    <w:rsid w:val="00D0721A"/>
    <w:rsid w:val="00D1270A"/>
    <w:rsid w:val="00D160BC"/>
    <w:rsid w:val="00D255C0"/>
    <w:rsid w:val="00D34A34"/>
    <w:rsid w:val="00D36178"/>
    <w:rsid w:val="00D36D30"/>
    <w:rsid w:val="00D37A4A"/>
    <w:rsid w:val="00D40050"/>
    <w:rsid w:val="00D429A6"/>
    <w:rsid w:val="00D42E7C"/>
    <w:rsid w:val="00D43640"/>
    <w:rsid w:val="00D44BDB"/>
    <w:rsid w:val="00D542C8"/>
    <w:rsid w:val="00D61A10"/>
    <w:rsid w:val="00D6676B"/>
    <w:rsid w:val="00D71AD2"/>
    <w:rsid w:val="00D71D28"/>
    <w:rsid w:val="00D73113"/>
    <w:rsid w:val="00D75776"/>
    <w:rsid w:val="00D757E8"/>
    <w:rsid w:val="00D816FF"/>
    <w:rsid w:val="00D8178D"/>
    <w:rsid w:val="00D8784A"/>
    <w:rsid w:val="00D88CD4"/>
    <w:rsid w:val="00D90E05"/>
    <w:rsid w:val="00D90F34"/>
    <w:rsid w:val="00D95ED2"/>
    <w:rsid w:val="00D97116"/>
    <w:rsid w:val="00DA028B"/>
    <w:rsid w:val="00DA0479"/>
    <w:rsid w:val="00DA0A52"/>
    <w:rsid w:val="00DA2464"/>
    <w:rsid w:val="00DA2E69"/>
    <w:rsid w:val="00DA4E19"/>
    <w:rsid w:val="00DA6E60"/>
    <w:rsid w:val="00DA757A"/>
    <w:rsid w:val="00DB001F"/>
    <w:rsid w:val="00DB4437"/>
    <w:rsid w:val="00DB5111"/>
    <w:rsid w:val="00DC1203"/>
    <w:rsid w:val="00DC1A86"/>
    <w:rsid w:val="00DC1D84"/>
    <w:rsid w:val="00DC2F6A"/>
    <w:rsid w:val="00DC3E63"/>
    <w:rsid w:val="00DC4F32"/>
    <w:rsid w:val="00DC57AD"/>
    <w:rsid w:val="00DD0EF6"/>
    <w:rsid w:val="00DD3883"/>
    <w:rsid w:val="00DD38F3"/>
    <w:rsid w:val="00DD411D"/>
    <w:rsid w:val="00DD7BC7"/>
    <w:rsid w:val="00DE5413"/>
    <w:rsid w:val="00DE6BCC"/>
    <w:rsid w:val="00DF29A6"/>
    <w:rsid w:val="00DF4353"/>
    <w:rsid w:val="00DF5273"/>
    <w:rsid w:val="00DF6096"/>
    <w:rsid w:val="00E0003F"/>
    <w:rsid w:val="00E02531"/>
    <w:rsid w:val="00E06866"/>
    <w:rsid w:val="00E07FEC"/>
    <w:rsid w:val="00E10CD4"/>
    <w:rsid w:val="00E118A5"/>
    <w:rsid w:val="00E120C2"/>
    <w:rsid w:val="00E13922"/>
    <w:rsid w:val="00E20C49"/>
    <w:rsid w:val="00E21EFA"/>
    <w:rsid w:val="00E22455"/>
    <w:rsid w:val="00E2299E"/>
    <w:rsid w:val="00E23EE4"/>
    <w:rsid w:val="00E25F80"/>
    <w:rsid w:val="00E27967"/>
    <w:rsid w:val="00E47D5E"/>
    <w:rsid w:val="00E47F9A"/>
    <w:rsid w:val="00E51EDA"/>
    <w:rsid w:val="00E57F03"/>
    <w:rsid w:val="00E608B5"/>
    <w:rsid w:val="00E651E7"/>
    <w:rsid w:val="00E7230B"/>
    <w:rsid w:val="00E75EC5"/>
    <w:rsid w:val="00E811A3"/>
    <w:rsid w:val="00E8449E"/>
    <w:rsid w:val="00E84E65"/>
    <w:rsid w:val="00E90CCB"/>
    <w:rsid w:val="00E92395"/>
    <w:rsid w:val="00E933A0"/>
    <w:rsid w:val="00E95990"/>
    <w:rsid w:val="00E99D35"/>
    <w:rsid w:val="00EA0769"/>
    <w:rsid w:val="00EA0AB1"/>
    <w:rsid w:val="00EA15CB"/>
    <w:rsid w:val="00EA1820"/>
    <w:rsid w:val="00EA2254"/>
    <w:rsid w:val="00EA5D00"/>
    <w:rsid w:val="00EB2221"/>
    <w:rsid w:val="00EB548C"/>
    <w:rsid w:val="00EB67C7"/>
    <w:rsid w:val="00EC0639"/>
    <w:rsid w:val="00EC0A52"/>
    <w:rsid w:val="00EC27B1"/>
    <w:rsid w:val="00EC3A10"/>
    <w:rsid w:val="00EC53DF"/>
    <w:rsid w:val="00EC730B"/>
    <w:rsid w:val="00ED02F7"/>
    <w:rsid w:val="00ED21CA"/>
    <w:rsid w:val="00ED43B1"/>
    <w:rsid w:val="00ED48B9"/>
    <w:rsid w:val="00ED591B"/>
    <w:rsid w:val="00ED7CEB"/>
    <w:rsid w:val="00EE22DF"/>
    <w:rsid w:val="00EE511B"/>
    <w:rsid w:val="00EE56A4"/>
    <w:rsid w:val="00EE601F"/>
    <w:rsid w:val="00EE6678"/>
    <w:rsid w:val="00EE6865"/>
    <w:rsid w:val="00EE73D3"/>
    <w:rsid w:val="00EF1A4C"/>
    <w:rsid w:val="00EF1F27"/>
    <w:rsid w:val="00F029A8"/>
    <w:rsid w:val="00F0331A"/>
    <w:rsid w:val="00F04586"/>
    <w:rsid w:val="00F050CF"/>
    <w:rsid w:val="00F05CE3"/>
    <w:rsid w:val="00F0627B"/>
    <w:rsid w:val="00F11D4A"/>
    <w:rsid w:val="00F126EA"/>
    <w:rsid w:val="00F143C3"/>
    <w:rsid w:val="00F15CF4"/>
    <w:rsid w:val="00F175CB"/>
    <w:rsid w:val="00F2015D"/>
    <w:rsid w:val="00F20FEE"/>
    <w:rsid w:val="00F21FAC"/>
    <w:rsid w:val="00F23DE7"/>
    <w:rsid w:val="00F24A54"/>
    <w:rsid w:val="00F25144"/>
    <w:rsid w:val="00F25564"/>
    <w:rsid w:val="00F30FF1"/>
    <w:rsid w:val="00F31159"/>
    <w:rsid w:val="00F32AE1"/>
    <w:rsid w:val="00F33AEC"/>
    <w:rsid w:val="00F34730"/>
    <w:rsid w:val="00F350E4"/>
    <w:rsid w:val="00F35FE9"/>
    <w:rsid w:val="00F373E4"/>
    <w:rsid w:val="00F37601"/>
    <w:rsid w:val="00F4148E"/>
    <w:rsid w:val="00F45239"/>
    <w:rsid w:val="00F5620C"/>
    <w:rsid w:val="00F56451"/>
    <w:rsid w:val="00F5690B"/>
    <w:rsid w:val="00F60C7A"/>
    <w:rsid w:val="00F63C2A"/>
    <w:rsid w:val="00F66EF9"/>
    <w:rsid w:val="00F67E65"/>
    <w:rsid w:val="00F72000"/>
    <w:rsid w:val="00F72060"/>
    <w:rsid w:val="00F73A33"/>
    <w:rsid w:val="00F754A7"/>
    <w:rsid w:val="00F75953"/>
    <w:rsid w:val="00F801CB"/>
    <w:rsid w:val="00F80651"/>
    <w:rsid w:val="00F812EB"/>
    <w:rsid w:val="00F84E9E"/>
    <w:rsid w:val="00F91402"/>
    <w:rsid w:val="00F914D4"/>
    <w:rsid w:val="00F91C31"/>
    <w:rsid w:val="00F91FA6"/>
    <w:rsid w:val="00F9327B"/>
    <w:rsid w:val="00F94055"/>
    <w:rsid w:val="00FB07E4"/>
    <w:rsid w:val="00FB0C0A"/>
    <w:rsid w:val="00FB13F2"/>
    <w:rsid w:val="00FC1759"/>
    <w:rsid w:val="00FC2BE1"/>
    <w:rsid w:val="00FD66A9"/>
    <w:rsid w:val="00FD7256"/>
    <w:rsid w:val="00FE02CD"/>
    <w:rsid w:val="00FE5AAE"/>
    <w:rsid w:val="00FF2E60"/>
    <w:rsid w:val="00FF5DE6"/>
    <w:rsid w:val="00FF6B14"/>
    <w:rsid w:val="013220C6"/>
    <w:rsid w:val="0132A213"/>
    <w:rsid w:val="0133DE23"/>
    <w:rsid w:val="01502A2B"/>
    <w:rsid w:val="01C55BF5"/>
    <w:rsid w:val="02449AC1"/>
    <w:rsid w:val="02B880E3"/>
    <w:rsid w:val="031A59CF"/>
    <w:rsid w:val="032DCDD0"/>
    <w:rsid w:val="0355D324"/>
    <w:rsid w:val="035CFE71"/>
    <w:rsid w:val="03734447"/>
    <w:rsid w:val="03BB8CFC"/>
    <w:rsid w:val="04415692"/>
    <w:rsid w:val="046D47CF"/>
    <w:rsid w:val="0472AF6A"/>
    <w:rsid w:val="0482D642"/>
    <w:rsid w:val="04DAB8DF"/>
    <w:rsid w:val="04FF6EE2"/>
    <w:rsid w:val="05048FC5"/>
    <w:rsid w:val="053FDAA5"/>
    <w:rsid w:val="05A774BB"/>
    <w:rsid w:val="05A80C33"/>
    <w:rsid w:val="05E86F9B"/>
    <w:rsid w:val="06231A01"/>
    <w:rsid w:val="066DF295"/>
    <w:rsid w:val="068C579E"/>
    <w:rsid w:val="06D0FAF9"/>
    <w:rsid w:val="0718D532"/>
    <w:rsid w:val="072BD671"/>
    <w:rsid w:val="07493587"/>
    <w:rsid w:val="07624012"/>
    <w:rsid w:val="07AC280D"/>
    <w:rsid w:val="089B8F44"/>
    <w:rsid w:val="08AE19CE"/>
    <w:rsid w:val="08B99DC1"/>
    <w:rsid w:val="09493A73"/>
    <w:rsid w:val="094CD9EB"/>
    <w:rsid w:val="095E4698"/>
    <w:rsid w:val="09A31D40"/>
    <w:rsid w:val="09EC6356"/>
    <w:rsid w:val="0A4ADFD3"/>
    <w:rsid w:val="0A542F25"/>
    <w:rsid w:val="0A728080"/>
    <w:rsid w:val="0B4F8C27"/>
    <w:rsid w:val="0C28F8F9"/>
    <w:rsid w:val="0C577D2B"/>
    <w:rsid w:val="0C6BC905"/>
    <w:rsid w:val="0D087A47"/>
    <w:rsid w:val="0D1AB972"/>
    <w:rsid w:val="0D279D02"/>
    <w:rsid w:val="0DD91668"/>
    <w:rsid w:val="0DFA3DF8"/>
    <w:rsid w:val="0E3C5FB8"/>
    <w:rsid w:val="0E56C0A2"/>
    <w:rsid w:val="0E6A6C01"/>
    <w:rsid w:val="0F4C9099"/>
    <w:rsid w:val="0F56828D"/>
    <w:rsid w:val="0FBD178E"/>
    <w:rsid w:val="0FE3872A"/>
    <w:rsid w:val="100E6DCC"/>
    <w:rsid w:val="10674990"/>
    <w:rsid w:val="109FD180"/>
    <w:rsid w:val="10C48683"/>
    <w:rsid w:val="11B219A5"/>
    <w:rsid w:val="11D75C72"/>
    <w:rsid w:val="11ECDCE4"/>
    <w:rsid w:val="12143178"/>
    <w:rsid w:val="12895D82"/>
    <w:rsid w:val="129977F9"/>
    <w:rsid w:val="12A3066E"/>
    <w:rsid w:val="134CE6D9"/>
    <w:rsid w:val="136ECE3B"/>
    <w:rsid w:val="1399D161"/>
    <w:rsid w:val="1467EBE5"/>
    <w:rsid w:val="154B8BCB"/>
    <w:rsid w:val="1577A183"/>
    <w:rsid w:val="159F0019"/>
    <w:rsid w:val="15AE73F7"/>
    <w:rsid w:val="15B3D8DC"/>
    <w:rsid w:val="161F3B0D"/>
    <w:rsid w:val="163E2B61"/>
    <w:rsid w:val="16510685"/>
    <w:rsid w:val="16E75C2C"/>
    <w:rsid w:val="171041F4"/>
    <w:rsid w:val="172CDFFB"/>
    <w:rsid w:val="1788F61E"/>
    <w:rsid w:val="17C695DC"/>
    <w:rsid w:val="17F91D25"/>
    <w:rsid w:val="185008E8"/>
    <w:rsid w:val="19BF4F23"/>
    <w:rsid w:val="19EB252B"/>
    <w:rsid w:val="1A232FEB"/>
    <w:rsid w:val="1A5368C7"/>
    <w:rsid w:val="1A7C22A3"/>
    <w:rsid w:val="1AAEF544"/>
    <w:rsid w:val="1B52EBC0"/>
    <w:rsid w:val="1B7DEB24"/>
    <w:rsid w:val="1BD72C8A"/>
    <w:rsid w:val="1C5EEE5E"/>
    <w:rsid w:val="1CA68711"/>
    <w:rsid w:val="1D4AC331"/>
    <w:rsid w:val="1D86D88B"/>
    <w:rsid w:val="1D9422E6"/>
    <w:rsid w:val="1DD611D5"/>
    <w:rsid w:val="1DD780D0"/>
    <w:rsid w:val="1E19A7FE"/>
    <w:rsid w:val="1E729E36"/>
    <w:rsid w:val="1E83AE30"/>
    <w:rsid w:val="1E8E82B1"/>
    <w:rsid w:val="1E9DE63E"/>
    <w:rsid w:val="1ED75909"/>
    <w:rsid w:val="20B376A7"/>
    <w:rsid w:val="20C99AB7"/>
    <w:rsid w:val="2102741D"/>
    <w:rsid w:val="21A0FD96"/>
    <w:rsid w:val="222C1D3C"/>
    <w:rsid w:val="22447B50"/>
    <w:rsid w:val="2270D5A3"/>
    <w:rsid w:val="235E63F5"/>
    <w:rsid w:val="235EBD1D"/>
    <w:rsid w:val="23702840"/>
    <w:rsid w:val="238F2EBF"/>
    <w:rsid w:val="23923947"/>
    <w:rsid w:val="243C0D1D"/>
    <w:rsid w:val="247B4290"/>
    <w:rsid w:val="24A9799A"/>
    <w:rsid w:val="24D09F75"/>
    <w:rsid w:val="25040E34"/>
    <w:rsid w:val="254B4A8C"/>
    <w:rsid w:val="2566C00C"/>
    <w:rsid w:val="257CE65B"/>
    <w:rsid w:val="25ADF855"/>
    <w:rsid w:val="26C188D7"/>
    <w:rsid w:val="26D9CAEA"/>
    <w:rsid w:val="26EF3A77"/>
    <w:rsid w:val="276176E9"/>
    <w:rsid w:val="2814545F"/>
    <w:rsid w:val="2826114B"/>
    <w:rsid w:val="28814C52"/>
    <w:rsid w:val="2883FDC6"/>
    <w:rsid w:val="2979032E"/>
    <w:rsid w:val="2A164D0A"/>
    <w:rsid w:val="2A66760E"/>
    <w:rsid w:val="2AFC60FB"/>
    <w:rsid w:val="2B722313"/>
    <w:rsid w:val="2B972509"/>
    <w:rsid w:val="2BE41A04"/>
    <w:rsid w:val="2C00509B"/>
    <w:rsid w:val="2CA01DE7"/>
    <w:rsid w:val="2CA5658C"/>
    <w:rsid w:val="2CF2F6A9"/>
    <w:rsid w:val="2D3B8623"/>
    <w:rsid w:val="2D450522"/>
    <w:rsid w:val="2D5E912B"/>
    <w:rsid w:val="2E05BBB5"/>
    <w:rsid w:val="2E09D378"/>
    <w:rsid w:val="2E2C4708"/>
    <w:rsid w:val="2E5DCD79"/>
    <w:rsid w:val="2E92ADE0"/>
    <w:rsid w:val="2F2527C3"/>
    <w:rsid w:val="2F36D478"/>
    <w:rsid w:val="2FA20A53"/>
    <w:rsid w:val="2FA799F9"/>
    <w:rsid w:val="2FBF62B3"/>
    <w:rsid w:val="2FF17E7E"/>
    <w:rsid w:val="30613672"/>
    <w:rsid w:val="306B2DA4"/>
    <w:rsid w:val="30E3ADDA"/>
    <w:rsid w:val="311013E4"/>
    <w:rsid w:val="3119C6D7"/>
    <w:rsid w:val="315F226D"/>
    <w:rsid w:val="317AB247"/>
    <w:rsid w:val="31912A2B"/>
    <w:rsid w:val="31971E78"/>
    <w:rsid w:val="31E03FEC"/>
    <w:rsid w:val="31E401F2"/>
    <w:rsid w:val="320C05C7"/>
    <w:rsid w:val="322EBD60"/>
    <w:rsid w:val="324C3162"/>
    <w:rsid w:val="32B73567"/>
    <w:rsid w:val="336C14E6"/>
    <w:rsid w:val="33DA20EB"/>
    <w:rsid w:val="341AF99A"/>
    <w:rsid w:val="3507ED57"/>
    <w:rsid w:val="3559EF20"/>
    <w:rsid w:val="359F8A37"/>
    <w:rsid w:val="35B9C771"/>
    <w:rsid w:val="36BD8825"/>
    <w:rsid w:val="36F52359"/>
    <w:rsid w:val="3727B4E4"/>
    <w:rsid w:val="374C550F"/>
    <w:rsid w:val="378306A2"/>
    <w:rsid w:val="37DA4C8B"/>
    <w:rsid w:val="384CA5A3"/>
    <w:rsid w:val="38CE424F"/>
    <w:rsid w:val="38E0D771"/>
    <w:rsid w:val="391DF38C"/>
    <w:rsid w:val="39540BE5"/>
    <w:rsid w:val="39B60836"/>
    <w:rsid w:val="3A531562"/>
    <w:rsid w:val="3A8BFB7E"/>
    <w:rsid w:val="3AA67C91"/>
    <w:rsid w:val="3AD5488B"/>
    <w:rsid w:val="3B044B01"/>
    <w:rsid w:val="3BA88E0E"/>
    <w:rsid w:val="3C286357"/>
    <w:rsid w:val="3C2F8694"/>
    <w:rsid w:val="3C7A3D1E"/>
    <w:rsid w:val="3C828C6F"/>
    <w:rsid w:val="3CF34C15"/>
    <w:rsid w:val="3CFDD607"/>
    <w:rsid w:val="3E104DE4"/>
    <w:rsid w:val="3E46208E"/>
    <w:rsid w:val="3E5411A3"/>
    <w:rsid w:val="3E850E37"/>
    <w:rsid w:val="3EFE6D8E"/>
    <w:rsid w:val="3F0442AD"/>
    <w:rsid w:val="3F20F6DF"/>
    <w:rsid w:val="3F336B3E"/>
    <w:rsid w:val="3F53E8AE"/>
    <w:rsid w:val="3FACF9A1"/>
    <w:rsid w:val="3FF3FBD8"/>
    <w:rsid w:val="40031149"/>
    <w:rsid w:val="40F9321C"/>
    <w:rsid w:val="40FC9EC3"/>
    <w:rsid w:val="41442568"/>
    <w:rsid w:val="41523911"/>
    <w:rsid w:val="4160E432"/>
    <w:rsid w:val="41670B63"/>
    <w:rsid w:val="41868BA6"/>
    <w:rsid w:val="41D62997"/>
    <w:rsid w:val="41DF25E4"/>
    <w:rsid w:val="42116D93"/>
    <w:rsid w:val="421E8227"/>
    <w:rsid w:val="423E7325"/>
    <w:rsid w:val="42B8224B"/>
    <w:rsid w:val="42BA4D5A"/>
    <w:rsid w:val="42E531DB"/>
    <w:rsid w:val="42EA4451"/>
    <w:rsid w:val="42F7BC65"/>
    <w:rsid w:val="42FEACD1"/>
    <w:rsid w:val="4372E5F1"/>
    <w:rsid w:val="43F0F8D3"/>
    <w:rsid w:val="44086FF8"/>
    <w:rsid w:val="44447E3D"/>
    <w:rsid w:val="44472AC3"/>
    <w:rsid w:val="4448A18A"/>
    <w:rsid w:val="44E959E5"/>
    <w:rsid w:val="450D40ED"/>
    <w:rsid w:val="4547E870"/>
    <w:rsid w:val="45BA7014"/>
    <w:rsid w:val="45C38FD4"/>
    <w:rsid w:val="4605F612"/>
    <w:rsid w:val="4635AE0B"/>
    <w:rsid w:val="463E3A1E"/>
    <w:rsid w:val="466218B1"/>
    <w:rsid w:val="468A2B8D"/>
    <w:rsid w:val="46B751CC"/>
    <w:rsid w:val="4728E196"/>
    <w:rsid w:val="472B2B9C"/>
    <w:rsid w:val="4742D341"/>
    <w:rsid w:val="474F217D"/>
    <w:rsid w:val="475FC4DC"/>
    <w:rsid w:val="48C4B1F7"/>
    <w:rsid w:val="48F7A3C6"/>
    <w:rsid w:val="48F7B5D4"/>
    <w:rsid w:val="4986C0E1"/>
    <w:rsid w:val="4988B4E1"/>
    <w:rsid w:val="49944C09"/>
    <w:rsid w:val="49EFEEAD"/>
    <w:rsid w:val="4A07C4BC"/>
    <w:rsid w:val="4A4A1C82"/>
    <w:rsid w:val="4A6FFC5F"/>
    <w:rsid w:val="4A9B2EDC"/>
    <w:rsid w:val="4AA08DCF"/>
    <w:rsid w:val="4AACC813"/>
    <w:rsid w:val="4AB9F7F2"/>
    <w:rsid w:val="4ABF9DC3"/>
    <w:rsid w:val="4AFFA71C"/>
    <w:rsid w:val="4BDCE4A7"/>
    <w:rsid w:val="4C1D3A9A"/>
    <w:rsid w:val="4C814869"/>
    <w:rsid w:val="4C84AC33"/>
    <w:rsid w:val="4CF1DB19"/>
    <w:rsid w:val="4D0323A1"/>
    <w:rsid w:val="4D6DE81F"/>
    <w:rsid w:val="4D98ACA4"/>
    <w:rsid w:val="4DAD6C0E"/>
    <w:rsid w:val="4DE07408"/>
    <w:rsid w:val="4DFEBC45"/>
    <w:rsid w:val="4E1300D9"/>
    <w:rsid w:val="4E26A47F"/>
    <w:rsid w:val="4E3F9910"/>
    <w:rsid w:val="4E8FAF4B"/>
    <w:rsid w:val="4F03CECB"/>
    <w:rsid w:val="4F2253FD"/>
    <w:rsid w:val="4F5BBEE9"/>
    <w:rsid w:val="4F81CC99"/>
    <w:rsid w:val="4FFDE01A"/>
    <w:rsid w:val="50256E5C"/>
    <w:rsid w:val="50C90546"/>
    <w:rsid w:val="50F0D8C4"/>
    <w:rsid w:val="50F733D6"/>
    <w:rsid w:val="5125ACD1"/>
    <w:rsid w:val="51473B2F"/>
    <w:rsid w:val="517AD13A"/>
    <w:rsid w:val="5184515C"/>
    <w:rsid w:val="51A5019D"/>
    <w:rsid w:val="522B1EE9"/>
    <w:rsid w:val="523B6626"/>
    <w:rsid w:val="52B3D41F"/>
    <w:rsid w:val="53BF7952"/>
    <w:rsid w:val="53ECC550"/>
    <w:rsid w:val="547131A3"/>
    <w:rsid w:val="547A0A7B"/>
    <w:rsid w:val="54C24C92"/>
    <w:rsid w:val="5508D693"/>
    <w:rsid w:val="557817F0"/>
    <w:rsid w:val="561F1006"/>
    <w:rsid w:val="569103A5"/>
    <w:rsid w:val="56B0F435"/>
    <w:rsid w:val="576343FE"/>
    <w:rsid w:val="57674A3B"/>
    <w:rsid w:val="57E2850A"/>
    <w:rsid w:val="582F1AC0"/>
    <w:rsid w:val="584FEBC4"/>
    <w:rsid w:val="5859696C"/>
    <w:rsid w:val="58DF70A7"/>
    <w:rsid w:val="59072923"/>
    <w:rsid w:val="5961219F"/>
    <w:rsid w:val="59AB58BD"/>
    <w:rsid w:val="59AFB0F9"/>
    <w:rsid w:val="59BCC665"/>
    <w:rsid w:val="59E34DD3"/>
    <w:rsid w:val="59EE43CB"/>
    <w:rsid w:val="5A3ACAAE"/>
    <w:rsid w:val="5A9364EC"/>
    <w:rsid w:val="5B4A877D"/>
    <w:rsid w:val="5B5BC1B1"/>
    <w:rsid w:val="5B5C0958"/>
    <w:rsid w:val="5B5C8742"/>
    <w:rsid w:val="5B7F0883"/>
    <w:rsid w:val="5CB136A0"/>
    <w:rsid w:val="5D561CE0"/>
    <w:rsid w:val="5D855AF6"/>
    <w:rsid w:val="5DA16EE1"/>
    <w:rsid w:val="5E3C30D1"/>
    <w:rsid w:val="5E5DAA60"/>
    <w:rsid w:val="5E719193"/>
    <w:rsid w:val="5EF6E849"/>
    <w:rsid w:val="5F1B2185"/>
    <w:rsid w:val="5FB91B8D"/>
    <w:rsid w:val="5FF6B8B0"/>
    <w:rsid w:val="601379FE"/>
    <w:rsid w:val="602B6895"/>
    <w:rsid w:val="6057673C"/>
    <w:rsid w:val="605FA537"/>
    <w:rsid w:val="606D6892"/>
    <w:rsid w:val="61040831"/>
    <w:rsid w:val="61793086"/>
    <w:rsid w:val="61D42119"/>
    <w:rsid w:val="62B02C98"/>
    <w:rsid w:val="62F500EC"/>
    <w:rsid w:val="632BBEAE"/>
    <w:rsid w:val="637E9675"/>
    <w:rsid w:val="63878AB2"/>
    <w:rsid w:val="63D3D6B4"/>
    <w:rsid w:val="647638C6"/>
    <w:rsid w:val="64D59C3D"/>
    <w:rsid w:val="653BC080"/>
    <w:rsid w:val="659B3129"/>
    <w:rsid w:val="65BEB59E"/>
    <w:rsid w:val="65C63D82"/>
    <w:rsid w:val="667350A9"/>
    <w:rsid w:val="679BBE48"/>
    <w:rsid w:val="67FEB6E9"/>
    <w:rsid w:val="6818C76D"/>
    <w:rsid w:val="692A4549"/>
    <w:rsid w:val="6950B706"/>
    <w:rsid w:val="6964C144"/>
    <w:rsid w:val="69757469"/>
    <w:rsid w:val="69DFBDAC"/>
    <w:rsid w:val="6A3C5A9D"/>
    <w:rsid w:val="6AA6E914"/>
    <w:rsid w:val="6AD02534"/>
    <w:rsid w:val="6B0F8C7D"/>
    <w:rsid w:val="6B40134C"/>
    <w:rsid w:val="6B448F18"/>
    <w:rsid w:val="6B5D1A17"/>
    <w:rsid w:val="6B63D8AD"/>
    <w:rsid w:val="6B7EF948"/>
    <w:rsid w:val="6B89E7E1"/>
    <w:rsid w:val="6BBD2B26"/>
    <w:rsid w:val="6C1F7ED2"/>
    <w:rsid w:val="6C1FB1A3"/>
    <w:rsid w:val="6C8C90E8"/>
    <w:rsid w:val="6C9A8EBE"/>
    <w:rsid w:val="6CAC6BA5"/>
    <w:rsid w:val="6CC39892"/>
    <w:rsid w:val="6DA15D88"/>
    <w:rsid w:val="6DE6717D"/>
    <w:rsid w:val="6DF45C10"/>
    <w:rsid w:val="6E641BE0"/>
    <w:rsid w:val="6EE0B442"/>
    <w:rsid w:val="70087B4E"/>
    <w:rsid w:val="700A8C72"/>
    <w:rsid w:val="700D1DF5"/>
    <w:rsid w:val="71469205"/>
    <w:rsid w:val="71663D1C"/>
    <w:rsid w:val="71683E65"/>
    <w:rsid w:val="71ACA31C"/>
    <w:rsid w:val="71DD29BB"/>
    <w:rsid w:val="71DDCB14"/>
    <w:rsid w:val="729C5785"/>
    <w:rsid w:val="72CDBC7D"/>
    <w:rsid w:val="7321C19F"/>
    <w:rsid w:val="73380BA4"/>
    <w:rsid w:val="73C15FD0"/>
    <w:rsid w:val="73F3AD71"/>
    <w:rsid w:val="745825B1"/>
    <w:rsid w:val="74661193"/>
    <w:rsid w:val="74E3B3DC"/>
    <w:rsid w:val="754D879C"/>
    <w:rsid w:val="762D52E3"/>
    <w:rsid w:val="76BE63FE"/>
    <w:rsid w:val="76D31997"/>
    <w:rsid w:val="76DBA0F1"/>
    <w:rsid w:val="773C1DE8"/>
    <w:rsid w:val="77481F0B"/>
    <w:rsid w:val="77528A39"/>
    <w:rsid w:val="778A33D5"/>
    <w:rsid w:val="77DFDCAE"/>
    <w:rsid w:val="780E4D04"/>
    <w:rsid w:val="789D85A9"/>
    <w:rsid w:val="796D6695"/>
    <w:rsid w:val="798498DC"/>
    <w:rsid w:val="79B981E4"/>
    <w:rsid w:val="79BCA7EF"/>
    <w:rsid w:val="7A5CBFC7"/>
    <w:rsid w:val="7A612988"/>
    <w:rsid w:val="7A6323E4"/>
    <w:rsid w:val="7A75441E"/>
    <w:rsid w:val="7AC17D80"/>
    <w:rsid w:val="7B2B53E3"/>
    <w:rsid w:val="7B344536"/>
    <w:rsid w:val="7BA17C61"/>
    <w:rsid w:val="7BEF03EA"/>
    <w:rsid w:val="7BF2440B"/>
    <w:rsid w:val="7C2D1E99"/>
    <w:rsid w:val="7C3B96E9"/>
    <w:rsid w:val="7CD4F936"/>
    <w:rsid w:val="7CEBC3B3"/>
    <w:rsid w:val="7D03E0D8"/>
    <w:rsid w:val="7D3A08EE"/>
    <w:rsid w:val="7D49BAC6"/>
    <w:rsid w:val="7D91743C"/>
    <w:rsid w:val="7DB6B709"/>
    <w:rsid w:val="7DC482B1"/>
    <w:rsid w:val="7E71FC89"/>
    <w:rsid w:val="7ECFC4A9"/>
    <w:rsid w:val="7EDBC4F8"/>
    <w:rsid w:val="7FB2A98C"/>
    <w:rsid w:val="7FFA7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D21C6F"/>
  <w15:chartTrackingRefBased/>
  <w15:docId w15:val="{A8DDD6B4-BA2A-4A11-9A51-F58CF7343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620F"/>
  </w:style>
  <w:style w:type="paragraph" w:styleId="Heading1">
    <w:name w:val="heading 1"/>
    <w:basedOn w:val="Normal"/>
    <w:next w:val="Normal"/>
    <w:link w:val="Heading1Char"/>
    <w:uiPriority w:val="9"/>
    <w:qFormat/>
    <w:rsid w:val="003829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291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0C3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71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03D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3D1F"/>
  </w:style>
  <w:style w:type="paragraph" w:styleId="Footer">
    <w:name w:val="footer"/>
    <w:basedOn w:val="Normal"/>
    <w:link w:val="FooterChar"/>
    <w:uiPriority w:val="99"/>
    <w:unhideWhenUsed/>
    <w:rsid w:val="00803D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3D1F"/>
  </w:style>
  <w:style w:type="paragraph" w:styleId="NoSpacing">
    <w:name w:val="No Spacing"/>
    <w:link w:val="NoSpacingChar"/>
    <w:uiPriority w:val="1"/>
    <w:qFormat/>
    <w:rsid w:val="00803D1F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803D1F"/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3829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8291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53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53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030C30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yperlink">
    <w:name w:val="Hyperlink"/>
    <w:basedOn w:val="DefaultParagraphFont"/>
    <w:uiPriority w:val="99"/>
    <w:unhideWhenUsed/>
    <w:rsid w:val="001D48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489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7B9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26520"/>
    <w:pPr>
      <w:spacing w:after="0" w:line="240" w:lineRule="auto"/>
    </w:pPr>
    <w:rPr>
      <w:rFonts w:ascii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26520"/>
    <w:rPr>
      <w:rFonts w:asciiTheme="minorHAnsi" w:hAnsiTheme="minorHAnsi" w:cstheme="min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26520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726C8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6C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474673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47467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74673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474673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474673"/>
    <w:pPr>
      <w:spacing w:after="100"/>
      <w:ind w:left="660"/>
    </w:pPr>
    <w:rPr>
      <w:rFonts w:asciiTheme="minorHAnsi" w:eastAsiaTheme="minorEastAsia" w:hAnsiTheme="minorHAnsi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474673"/>
    <w:pPr>
      <w:spacing w:after="100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474673"/>
    <w:pPr>
      <w:spacing w:after="100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474673"/>
    <w:pPr>
      <w:spacing w:after="100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474673"/>
    <w:pPr>
      <w:spacing w:after="100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474673"/>
    <w:pPr>
      <w:spacing w:after="100"/>
      <w:ind w:left="1760"/>
    </w:pPr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81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7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9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1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8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3.jpeg"/><Relationship Id="rId21" Type="http://schemas.openxmlformats.org/officeDocument/2006/relationships/chart" Target="charts/chart6.xml"/><Relationship Id="rId42" Type="http://schemas.openxmlformats.org/officeDocument/2006/relationships/chart" Target="charts/chart24.xml"/><Relationship Id="rId47" Type="http://schemas.openxmlformats.org/officeDocument/2006/relationships/chart" Target="charts/chart29.xml"/><Relationship Id="rId63" Type="http://schemas.openxmlformats.org/officeDocument/2006/relationships/image" Target="media/image20.jpeg"/><Relationship Id="rId68" Type="http://schemas.openxmlformats.org/officeDocument/2006/relationships/image" Target="media/image25.jpeg"/><Relationship Id="rId2" Type="http://schemas.openxmlformats.org/officeDocument/2006/relationships/customXml" Target="../customXml/item2.xml"/><Relationship Id="rId16" Type="http://schemas.openxmlformats.org/officeDocument/2006/relationships/chart" Target="charts/chart1.xml"/><Relationship Id="rId29" Type="http://schemas.openxmlformats.org/officeDocument/2006/relationships/chart" Target="charts/chart11.xml"/><Relationship Id="rId11" Type="http://schemas.openxmlformats.org/officeDocument/2006/relationships/endnotes" Target="endnotes.xml"/><Relationship Id="rId24" Type="http://schemas.openxmlformats.org/officeDocument/2006/relationships/chart" Target="charts/chart9.xml"/><Relationship Id="rId32" Type="http://schemas.openxmlformats.org/officeDocument/2006/relationships/chart" Target="charts/chart14.xml"/><Relationship Id="rId37" Type="http://schemas.openxmlformats.org/officeDocument/2006/relationships/chart" Target="charts/chart19.xml"/><Relationship Id="rId40" Type="http://schemas.openxmlformats.org/officeDocument/2006/relationships/chart" Target="charts/chart22.xml"/><Relationship Id="rId45" Type="http://schemas.openxmlformats.org/officeDocument/2006/relationships/chart" Target="charts/chart27.xml"/><Relationship Id="rId53" Type="http://schemas.openxmlformats.org/officeDocument/2006/relationships/image" Target="media/image10.jpg"/><Relationship Id="rId58" Type="http://schemas.openxmlformats.org/officeDocument/2006/relationships/image" Target="media/image15.jpg"/><Relationship Id="rId66" Type="http://schemas.openxmlformats.org/officeDocument/2006/relationships/image" Target="media/image23.jpeg"/><Relationship Id="rId74" Type="http://schemas.openxmlformats.org/officeDocument/2006/relationships/fontTable" Target="fontTable.xml"/><Relationship Id="rId5" Type="http://schemas.openxmlformats.org/officeDocument/2006/relationships/customXml" Target="../customXml/item5.xml"/><Relationship Id="rId61" Type="http://schemas.openxmlformats.org/officeDocument/2006/relationships/image" Target="media/image18.jpeg"/><Relationship Id="rId19" Type="http://schemas.openxmlformats.org/officeDocument/2006/relationships/chart" Target="charts/chart4.xml"/><Relationship Id="rId14" Type="http://schemas.openxmlformats.org/officeDocument/2006/relationships/hyperlink" Target="https://lacklandisdtx.sharepoint.com/sites/DistrictCabinet/Shared%20Documents/General/ESSER%20III%20Grant/Instructional%20Continuity.docx" TargetMode="External"/><Relationship Id="rId22" Type="http://schemas.openxmlformats.org/officeDocument/2006/relationships/chart" Target="charts/chart7.xml"/><Relationship Id="rId27" Type="http://schemas.openxmlformats.org/officeDocument/2006/relationships/image" Target="media/image4.jpeg"/><Relationship Id="rId30" Type="http://schemas.openxmlformats.org/officeDocument/2006/relationships/chart" Target="charts/chart12.xml"/><Relationship Id="rId35" Type="http://schemas.openxmlformats.org/officeDocument/2006/relationships/chart" Target="charts/chart17.xml"/><Relationship Id="rId43" Type="http://schemas.openxmlformats.org/officeDocument/2006/relationships/chart" Target="charts/chart25.xml"/><Relationship Id="rId48" Type="http://schemas.openxmlformats.org/officeDocument/2006/relationships/image" Target="media/image5.jpeg"/><Relationship Id="rId56" Type="http://schemas.openxmlformats.org/officeDocument/2006/relationships/image" Target="media/image13.jpg"/><Relationship Id="rId64" Type="http://schemas.openxmlformats.org/officeDocument/2006/relationships/image" Target="media/image21.jpeg"/><Relationship Id="rId69" Type="http://schemas.openxmlformats.org/officeDocument/2006/relationships/image" Target="media/image26.jpeg"/><Relationship Id="rId8" Type="http://schemas.openxmlformats.org/officeDocument/2006/relationships/settings" Target="settings.xml"/><Relationship Id="rId51" Type="http://schemas.openxmlformats.org/officeDocument/2006/relationships/image" Target="media/image8.jpg"/><Relationship Id="rId72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chart" Target="charts/chart2.xml"/><Relationship Id="rId25" Type="http://schemas.openxmlformats.org/officeDocument/2006/relationships/image" Target="media/image2.jpg"/><Relationship Id="rId33" Type="http://schemas.openxmlformats.org/officeDocument/2006/relationships/chart" Target="charts/chart15.xml"/><Relationship Id="rId38" Type="http://schemas.openxmlformats.org/officeDocument/2006/relationships/chart" Target="charts/chart20.xml"/><Relationship Id="rId46" Type="http://schemas.openxmlformats.org/officeDocument/2006/relationships/chart" Target="charts/chart28.xml"/><Relationship Id="rId59" Type="http://schemas.openxmlformats.org/officeDocument/2006/relationships/image" Target="media/image16.jpg"/><Relationship Id="rId67" Type="http://schemas.openxmlformats.org/officeDocument/2006/relationships/image" Target="media/image24.jpeg"/><Relationship Id="rId20" Type="http://schemas.openxmlformats.org/officeDocument/2006/relationships/chart" Target="charts/chart5.xml"/><Relationship Id="rId41" Type="http://schemas.openxmlformats.org/officeDocument/2006/relationships/chart" Target="charts/chart23.xml"/><Relationship Id="rId54" Type="http://schemas.openxmlformats.org/officeDocument/2006/relationships/image" Target="media/image11.jpg"/><Relationship Id="rId62" Type="http://schemas.openxmlformats.org/officeDocument/2006/relationships/image" Target="media/image19.jpeg"/><Relationship Id="rId70" Type="http://schemas.openxmlformats.org/officeDocument/2006/relationships/image" Target="media/image27.jpg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https://lacklandisdtx.sharepoint.com/sites/DistrictCabinet/Shared%20Documents/General/ESSER%20III%20Grant/Instructional%20Continuity.docx" TargetMode="External"/><Relationship Id="rId23" Type="http://schemas.openxmlformats.org/officeDocument/2006/relationships/chart" Target="charts/chart8.xml"/><Relationship Id="rId28" Type="http://schemas.openxmlformats.org/officeDocument/2006/relationships/chart" Target="charts/chart10.xml"/><Relationship Id="rId36" Type="http://schemas.openxmlformats.org/officeDocument/2006/relationships/chart" Target="charts/chart18.xml"/><Relationship Id="rId49" Type="http://schemas.openxmlformats.org/officeDocument/2006/relationships/image" Target="media/image6.jpg"/><Relationship Id="rId57" Type="http://schemas.openxmlformats.org/officeDocument/2006/relationships/image" Target="media/image14.jpg"/><Relationship Id="rId10" Type="http://schemas.openxmlformats.org/officeDocument/2006/relationships/footnotes" Target="footnotes.xml"/><Relationship Id="rId31" Type="http://schemas.openxmlformats.org/officeDocument/2006/relationships/chart" Target="charts/chart13.xml"/><Relationship Id="rId44" Type="http://schemas.openxmlformats.org/officeDocument/2006/relationships/chart" Target="charts/chart26.xml"/><Relationship Id="rId52" Type="http://schemas.openxmlformats.org/officeDocument/2006/relationships/image" Target="media/image9.jpeg"/><Relationship Id="rId60" Type="http://schemas.openxmlformats.org/officeDocument/2006/relationships/image" Target="media/image17.jpeg"/><Relationship Id="rId65" Type="http://schemas.openxmlformats.org/officeDocument/2006/relationships/image" Target="media/image22.jpeg"/><Relationship Id="rId73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hyperlink" Target="https://lacklandisdtx.sharepoint.com/sites/DistrictCabinet/Shared%20Documents/General/ESSER%20III%20Grant/Instructional%20Continuity.docx" TargetMode="External"/><Relationship Id="rId18" Type="http://schemas.openxmlformats.org/officeDocument/2006/relationships/chart" Target="charts/chart3.xml"/><Relationship Id="rId39" Type="http://schemas.openxmlformats.org/officeDocument/2006/relationships/chart" Target="charts/chart21.xml"/><Relationship Id="rId34" Type="http://schemas.openxmlformats.org/officeDocument/2006/relationships/chart" Target="charts/chart16.xml"/><Relationship Id="rId50" Type="http://schemas.openxmlformats.org/officeDocument/2006/relationships/image" Target="media/image7.jpg"/><Relationship Id="rId55" Type="http://schemas.openxmlformats.org/officeDocument/2006/relationships/image" Target="media/image12.jpg"/><Relationship Id="rId7" Type="http://schemas.openxmlformats.org/officeDocument/2006/relationships/styles" Target="styles.xml"/><Relationship Id="rId71" Type="http://schemas.openxmlformats.org/officeDocument/2006/relationships/image" Target="media/image28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lacklandisdtx-my.sharepoint.com/personal/hyde_t_lacklandisd_net/Documents/H%20Drive/Budget/ESSER/Survey%20I%20Char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yde.t\Downloads\ExportView%20(77)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yde.t\Downloads\ExportView%20(78)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yde.t\Downloads\ExportView%20(79)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yde.t\Downloads\ExportView%20(51)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yde.t\Downloads\ExportView%20(52)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yde.t\Downloads\ExportView%20(53).xlsx" TargetMode="External"/><Relationship Id="rId2" Type="http://schemas.microsoft.com/office/2011/relationships/chartColorStyle" Target="colors15.xml"/><Relationship Id="rId1" Type="http://schemas.microsoft.com/office/2011/relationships/chartStyle" Target="style15.xml"/></Relationships>
</file>

<file path=word/charts/_rels/chart1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yde.t\Downloads\ExportView%20(57).xlsx" TargetMode="External"/><Relationship Id="rId2" Type="http://schemas.microsoft.com/office/2011/relationships/chartColorStyle" Target="colors16.xml"/><Relationship Id="rId1" Type="http://schemas.microsoft.com/office/2011/relationships/chartStyle" Target="style16.xml"/></Relationships>
</file>

<file path=word/charts/_rels/chart1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yde.t\Downloads\ExportView%20(58).xlsx" TargetMode="External"/><Relationship Id="rId2" Type="http://schemas.microsoft.com/office/2011/relationships/chartColorStyle" Target="colors17.xml"/><Relationship Id="rId1" Type="http://schemas.microsoft.com/office/2011/relationships/chartStyle" Target="style17.xml"/></Relationships>
</file>

<file path=word/charts/_rels/chart1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yde.t\Downloads\ExportView%20(59).xlsx" TargetMode="External"/><Relationship Id="rId2" Type="http://schemas.microsoft.com/office/2011/relationships/chartColorStyle" Target="colors18.xml"/><Relationship Id="rId1" Type="http://schemas.microsoft.com/office/2011/relationships/chartStyle" Target="style18.xml"/></Relationships>
</file>

<file path=word/charts/_rels/chart1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yde.t\Downloads\ExportView%20(60).xlsx" TargetMode="External"/><Relationship Id="rId2" Type="http://schemas.microsoft.com/office/2011/relationships/chartColorStyle" Target="colors19.xml"/><Relationship Id="rId1" Type="http://schemas.microsoft.com/office/2011/relationships/chartStyle" Target="style19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lacklandisdtx-my.sharepoint.com/personal/hyde_t_lacklandisd_net/Documents/H%20Drive/Budget/ESSER/Survey%20I%20Char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2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yde.t\Downloads\ExportView%20(61).xlsx" TargetMode="External"/><Relationship Id="rId2" Type="http://schemas.microsoft.com/office/2011/relationships/chartColorStyle" Target="colors20.xml"/><Relationship Id="rId1" Type="http://schemas.microsoft.com/office/2011/relationships/chartStyle" Target="style20.xml"/></Relationships>
</file>

<file path=word/charts/_rels/chart2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yde.t\Downloads\ExportView%20(63).xlsx" TargetMode="External"/><Relationship Id="rId2" Type="http://schemas.microsoft.com/office/2011/relationships/chartColorStyle" Target="colors21.xml"/><Relationship Id="rId1" Type="http://schemas.microsoft.com/office/2011/relationships/chartStyle" Target="style21.xml"/></Relationships>
</file>

<file path=word/charts/_rels/chart2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yde.t\Downloads\ExportView%20(65).xlsx" TargetMode="External"/><Relationship Id="rId2" Type="http://schemas.microsoft.com/office/2011/relationships/chartColorStyle" Target="colors22.xml"/><Relationship Id="rId1" Type="http://schemas.microsoft.com/office/2011/relationships/chartStyle" Target="style22.xml"/></Relationships>
</file>

<file path=word/charts/_rels/chart2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yde.t\Downloads\ExportView%20(66).xlsx" TargetMode="External"/><Relationship Id="rId2" Type="http://schemas.microsoft.com/office/2011/relationships/chartColorStyle" Target="colors23.xml"/><Relationship Id="rId1" Type="http://schemas.microsoft.com/office/2011/relationships/chartStyle" Target="style23.xml"/></Relationships>
</file>

<file path=word/charts/_rels/chart2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yde.t\Downloads\ExportView%20(68).xlsx" TargetMode="External"/><Relationship Id="rId2" Type="http://schemas.microsoft.com/office/2011/relationships/chartColorStyle" Target="colors24.xml"/><Relationship Id="rId1" Type="http://schemas.microsoft.com/office/2011/relationships/chartStyle" Target="style24.xml"/></Relationships>
</file>

<file path=word/charts/_rels/chart2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yde.t\Downloads\ExportView%20(69).xlsx" TargetMode="External"/><Relationship Id="rId2" Type="http://schemas.microsoft.com/office/2011/relationships/chartColorStyle" Target="colors25.xml"/><Relationship Id="rId1" Type="http://schemas.microsoft.com/office/2011/relationships/chartStyle" Target="style25.xml"/></Relationships>
</file>

<file path=word/charts/_rels/chart2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yde.t\Downloads\ExportView%20(70).xlsx" TargetMode="External"/><Relationship Id="rId2" Type="http://schemas.microsoft.com/office/2011/relationships/chartColorStyle" Target="colors26.xml"/><Relationship Id="rId1" Type="http://schemas.microsoft.com/office/2011/relationships/chartStyle" Target="style26.xml"/></Relationships>
</file>

<file path=word/charts/_rels/chart2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yde.t\Downloads\ExportView%20(76).xlsx" TargetMode="External"/><Relationship Id="rId2" Type="http://schemas.microsoft.com/office/2011/relationships/chartColorStyle" Target="colors27.xml"/><Relationship Id="rId1" Type="http://schemas.microsoft.com/office/2011/relationships/chartStyle" Target="style27.xml"/></Relationships>
</file>

<file path=word/charts/_rels/chart2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yde.t\Downloads\ExportView%20(71).xlsx" TargetMode="External"/><Relationship Id="rId2" Type="http://schemas.microsoft.com/office/2011/relationships/chartColorStyle" Target="colors28.xml"/><Relationship Id="rId1" Type="http://schemas.microsoft.com/office/2011/relationships/chartStyle" Target="style28.xml"/></Relationships>
</file>

<file path=word/charts/_rels/chart2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yde.t\Downloads\ExportView%20(72).xlsx" TargetMode="External"/><Relationship Id="rId2" Type="http://schemas.microsoft.com/office/2011/relationships/chartColorStyle" Target="colors29.xml"/><Relationship Id="rId1" Type="http://schemas.microsoft.com/office/2011/relationships/chartStyle" Target="style29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lacklandisdtx-my.sharepoint.com/personal/hyde_t_lacklandisd_net/Documents/H%20Drive/Budget/ESSER/Survey%20I%20Chart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lacklandisdtx-my.sharepoint.com/personal/hyde_t_lacklandisd_net/Documents/H%20Drive/Budget/ESSER/Survey%20I%20Chart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lacklandisdtx-my.sharepoint.com/personal/hyde_t_lacklandisd_net/Documents/H%20Drive/Budget/ESSER/Survey%20I%20Charts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https://lacklandisdtx-my.sharepoint.com/personal/hyde_t_lacklandisd_net/Documents/H%20Drive/Budget/ESSER/Survey%20I%20Charts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https://lacklandisdtx-my.sharepoint.com/personal/hyde_t_lacklandisd_net/Documents/H%20Drive/Budget/ESSER/Survey%20I%20Charts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https://lacklandisdtx-my.sharepoint.com/personal/hyde_t_lacklandisd_net/Documents/H%20Drive/Budget/ESSER/Survey%20I%20Charts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https://lacklandisdtx-my.sharepoint.com/personal/hyde_t_lacklandisd_net/Documents/H%20Drive/Budget/ESSER/Survey%20I%20Charts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urvey I Participants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6</c:f>
              <c:strCache>
                <c:ptCount val="1"/>
                <c:pt idx="0">
                  <c:v>Primary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17:$A$26</c:f>
              <c:strCache>
                <c:ptCount val="10"/>
                <c:pt idx="0">
                  <c:v>Parent/ Family</c:v>
                </c:pt>
                <c:pt idx="1">
                  <c:v>Teacher </c:v>
                </c:pt>
                <c:pt idx="2">
                  <c:v>Student </c:v>
                </c:pt>
                <c:pt idx="3">
                  <c:v>Para-Professional Staff</c:v>
                </c:pt>
                <c:pt idx="4">
                  <c:v>Other School Personnel</c:v>
                </c:pt>
                <c:pt idx="5">
                  <c:v>School and District Administrator</c:v>
                </c:pt>
                <c:pt idx="6">
                  <c:v>Principal or School Leader</c:v>
                </c:pt>
                <c:pt idx="7">
                  <c:v>Special Program Stakeholders</c:v>
                </c:pt>
                <c:pt idx="8">
                  <c:v>Auxiliary Staff</c:v>
                </c:pt>
                <c:pt idx="9">
                  <c:v>Non-Profit After School Provider</c:v>
                </c:pt>
              </c:strCache>
            </c:strRef>
          </c:cat>
          <c:val>
            <c:numRef>
              <c:f>Sheet1!$B$17:$B$26</c:f>
              <c:numCache>
                <c:formatCode>General</c:formatCode>
                <c:ptCount val="10"/>
                <c:pt idx="0">
                  <c:v>59</c:v>
                </c:pt>
                <c:pt idx="1">
                  <c:v>50</c:v>
                </c:pt>
                <c:pt idx="2">
                  <c:v>33</c:v>
                </c:pt>
                <c:pt idx="3">
                  <c:v>13</c:v>
                </c:pt>
                <c:pt idx="4">
                  <c:v>9</c:v>
                </c:pt>
                <c:pt idx="5">
                  <c:v>8</c:v>
                </c:pt>
                <c:pt idx="6">
                  <c:v>4</c:v>
                </c:pt>
                <c:pt idx="7">
                  <c:v>2</c:v>
                </c:pt>
                <c:pt idx="8">
                  <c:v>1</c:v>
                </c:pt>
                <c:pt idx="9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1BF-4CF5-B082-2F028757EE0F}"/>
            </c:ext>
          </c:extLst>
        </c:ser>
        <c:ser>
          <c:idx val="1"/>
          <c:order val="1"/>
          <c:tx>
            <c:strRef>
              <c:f>Sheet1!$C$16</c:f>
              <c:strCache>
                <c:ptCount val="1"/>
                <c:pt idx="0">
                  <c:v>Secondary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17:$A$26</c:f>
              <c:strCache>
                <c:ptCount val="10"/>
                <c:pt idx="0">
                  <c:v>Parent/ Family</c:v>
                </c:pt>
                <c:pt idx="1">
                  <c:v>Teacher </c:v>
                </c:pt>
                <c:pt idx="2">
                  <c:v>Student </c:v>
                </c:pt>
                <c:pt idx="3">
                  <c:v>Para-Professional Staff</c:v>
                </c:pt>
                <c:pt idx="4">
                  <c:v>Other School Personnel</c:v>
                </c:pt>
                <c:pt idx="5">
                  <c:v>School and District Administrator</c:v>
                </c:pt>
                <c:pt idx="6">
                  <c:v>Principal or School Leader</c:v>
                </c:pt>
                <c:pt idx="7">
                  <c:v>Special Program Stakeholders</c:v>
                </c:pt>
                <c:pt idx="8">
                  <c:v>Auxiliary Staff</c:v>
                </c:pt>
                <c:pt idx="9">
                  <c:v>Non-Profit After School Provider</c:v>
                </c:pt>
              </c:strCache>
            </c:strRef>
          </c:cat>
          <c:val>
            <c:numRef>
              <c:f>Sheet1!$C$17:$C$26</c:f>
              <c:numCache>
                <c:formatCode>General</c:formatCode>
                <c:ptCount val="10"/>
                <c:pt idx="0">
                  <c:v>10</c:v>
                </c:pt>
                <c:pt idx="1">
                  <c:v>3</c:v>
                </c:pt>
                <c:pt idx="2">
                  <c:v>1</c:v>
                </c:pt>
                <c:pt idx="4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1BF-4CF5-B082-2F028757EE0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93268144"/>
        <c:axId val="990267808"/>
      </c:barChart>
      <c:catAx>
        <c:axId val="8932681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90267808"/>
        <c:crosses val="autoZero"/>
        <c:auto val="1"/>
        <c:lblAlgn val="ctr"/>
        <c:lblOffset val="100"/>
        <c:noMultiLvlLbl val="0"/>
      </c:catAx>
      <c:valAx>
        <c:axId val="9902678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932681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ctr"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/>
              <a:t>First Grade Math </a:t>
            </a:r>
          </a:p>
          <a:p>
            <a:pPr algn="ctr">
              <a:defRPr/>
            </a:pPr>
            <a:r>
              <a:rPr lang="en-US" sz="1200"/>
              <a:t>Common</a:t>
            </a:r>
            <a:r>
              <a:rPr lang="en-US" sz="1200" baseline="0"/>
              <a:t> Assessments </a:t>
            </a:r>
          </a:p>
          <a:p>
            <a:pPr algn="ctr">
              <a:defRPr/>
            </a:pPr>
            <a:r>
              <a:rPr lang="en-US" sz="1200" baseline="0"/>
              <a:t>2021 and 2019</a:t>
            </a:r>
            <a:endParaRPr lang="en-US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ctr"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3!$B$1</c:f>
              <c:strCache>
                <c:ptCount val="1"/>
                <c:pt idx="0">
                  <c:v>20-21 EOY Mathematic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3!$A$2:$A$5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3!$B$2:$B$5</c:f>
              <c:numCache>
                <c:formatCode>0.00%</c:formatCode>
                <c:ptCount val="4"/>
                <c:pt idx="0">
                  <c:v>0.8619</c:v>
                </c:pt>
                <c:pt idx="1">
                  <c:v>0.98609999999999998</c:v>
                </c:pt>
                <c:pt idx="2">
                  <c:v>0.79169999999999996</c:v>
                </c:pt>
                <c:pt idx="3">
                  <c:v>0.1943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41F-480B-A610-9D338C7E4B23}"/>
            </c:ext>
          </c:extLst>
        </c:ser>
        <c:ser>
          <c:idx val="1"/>
          <c:order val="1"/>
          <c:tx>
            <c:strRef>
              <c:f>Sheet3!$C$1</c:f>
              <c:strCache>
                <c:ptCount val="1"/>
                <c:pt idx="0">
                  <c:v>18-19 CA4 Mathematics 1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3!$A$2:$A$5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3!$C$2:$C$5</c:f>
              <c:numCache>
                <c:formatCode>0.00%</c:formatCode>
                <c:ptCount val="4"/>
                <c:pt idx="0">
                  <c:v>0.87380000000000002</c:v>
                </c:pt>
                <c:pt idx="1">
                  <c:v>0.98109999999999997</c:v>
                </c:pt>
                <c:pt idx="2">
                  <c:v>0.83960000000000001</c:v>
                </c:pt>
                <c:pt idx="3">
                  <c:v>0.1414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41F-480B-A610-9D338C7E4B2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053279392"/>
        <c:axId val="2006003168"/>
      </c:barChart>
      <c:catAx>
        <c:axId val="20532793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06003168"/>
        <c:crosses val="autoZero"/>
        <c:auto val="1"/>
        <c:lblAlgn val="ctr"/>
        <c:lblOffset val="100"/>
        <c:noMultiLvlLbl val="0"/>
      </c:catAx>
      <c:valAx>
        <c:axId val="200600316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3279392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100"/>
              <a:t>Second Grade Math</a:t>
            </a:r>
          </a:p>
          <a:p>
            <a:pPr>
              <a:defRPr/>
            </a:pPr>
            <a:r>
              <a:rPr lang="en-US" sz="1100"/>
              <a:t>Common Assessments</a:t>
            </a:r>
          </a:p>
          <a:p>
            <a:pPr>
              <a:defRPr/>
            </a:pPr>
            <a:r>
              <a:rPr lang="en-US" sz="1100"/>
              <a:t>2021</a:t>
            </a:r>
            <a:r>
              <a:rPr lang="en-US" sz="1100" baseline="0"/>
              <a:t> and 2019</a:t>
            </a:r>
            <a:endParaRPr lang="en-US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2!$B$16</c:f>
              <c:strCache>
                <c:ptCount val="1"/>
                <c:pt idx="0">
                  <c:v>20-21 EOY Mathematics 2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2!$A$17:$A$20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2!$B$17:$B$20</c:f>
              <c:numCache>
                <c:formatCode>0.00%</c:formatCode>
                <c:ptCount val="4"/>
                <c:pt idx="0">
                  <c:v>0.75249999999999995</c:v>
                </c:pt>
                <c:pt idx="1">
                  <c:v>0.83330000000000004</c:v>
                </c:pt>
                <c:pt idx="2">
                  <c:v>0.40279999999999999</c:v>
                </c:pt>
                <c:pt idx="3">
                  <c:v>0.12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FF6-45AF-BA29-2DA5B2BF5055}"/>
            </c:ext>
          </c:extLst>
        </c:ser>
        <c:ser>
          <c:idx val="1"/>
          <c:order val="1"/>
          <c:tx>
            <c:strRef>
              <c:f>Sheet2!$C$16</c:f>
              <c:strCache>
                <c:ptCount val="1"/>
                <c:pt idx="0">
                  <c:v>18-19 CA4 Mathematics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2!$A$17:$A$20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2!$C$17:$C$20</c:f>
              <c:numCache>
                <c:formatCode>0.00%</c:formatCode>
                <c:ptCount val="4"/>
                <c:pt idx="0">
                  <c:v>0.84650000000000003</c:v>
                </c:pt>
                <c:pt idx="1">
                  <c:v>0.95450000000000002</c:v>
                </c:pt>
                <c:pt idx="2">
                  <c:v>0.76359999999999995</c:v>
                </c:pt>
                <c:pt idx="3">
                  <c:v>0.236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FF6-45AF-BA29-2DA5B2BF50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943451792"/>
        <c:axId val="1995768528"/>
      </c:barChart>
      <c:catAx>
        <c:axId val="19434517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95768528"/>
        <c:crosses val="autoZero"/>
        <c:auto val="1"/>
        <c:lblAlgn val="ctr"/>
        <c:lblOffset val="100"/>
        <c:noMultiLvlLbl val="0"/>
      </c:catAx>
      <c:valAx>
        <c:axId val="199576852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43451792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100"/>
              <a:t>Second Grade Reading</a:t>
            </a:r>
          </a:p>
          <a:p>
            <a:pPr>
              <a:defRPr/>
            </a:pPr>
            <a:r>
              <a:rPr lang="en-US" sz="1100"/>
              <a:t>Common</a:t>
            </a:r>
            <a:r>
              <a:rPr lang="en-US" sz="1100" baseline="0"/>
              <a:t> Assessments</a:t>
            </a:r>
          </a:p>
          <a:p>
            <a:pPr>
              <a:defRPr/>
            </a:pPr>
            <a:r>
              <a:rPr lang="en-US" sz="1100" baseline="0"/>
              <a:t>2021 and 2019</a:t>
            </a:r>
            <a:endParaRPr lang="en-US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2!$B$16</c:f>
              <c:strCache>
                <c:ptCount val="1"/>
                <c:pt idx="0">
                  <c:v>20-21 CA3 Reading 2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2!$A$17:$A$19</c:f>
              <c:strCache>
                <c:ptCount val="3"/>
                <c:pt idx="0">
                  <c:v>Percent Score</c:v>
                </c:pt>
                <c:pt idx="1">
                  <c:v>Meets</c:v>
                </c:pt>
                <c:pt idx="2">
                  <c:v>Masters</c:v>
                </c:pt>
              </c:strCache>
            </c:strRef>
          </c:cat>
          <c:val>
            <c:numRef>
              <c:f>Sheet2!$B$17:$B$19</c:f>
              <c:numCache>
                <c:formatCode>0.00%</c:formatCode>
                <c:ptCount val="3"/>
                <c:pt idx="0">
                  <c:v>0.72440000000000004</c:v>
                </c:pt>
                <c:pt idx="1">
                  <c:v>0.4667</c:v>
                </c:pt>
                <c:pt idx="2" formatCode="0%">
                  <c:v>0.2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8F9-4610-977D-5157C2800321}"/>
            </c:ext>
          </c:extLst>
        </c:ser>
        <c:ser>
          <c:idx val="1"/>
          <c:order val="1"/>
          <c:tx>
            <c:strRef>
              <c:f>Sheet2!$C$16</c:f>
              <c:strCache>
                <c:ptCount val="1"/>
                <c:pt idx="0">
                  <c:v>Reading2_CA3_2018-2019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2!$A$17:$A$19</c:f>
              <c:strCache>
                <c:ptCount val="3"/>
                <c:pt idx="0">
                  <c:v>Percent Score</c:v>
                </c:pt>
                <c:pt idx="1">
                  <c:v>Meets</c:v>
                </c:pt>
                <c:pt idx="2">
                  <c:v>Masters</c:v>
                </c:pt>
              </c:strCache>
            </c:strRef>
          </c:cat>
          <c:val>
            <c:numRef>
              <c:f>Sheet2!$C$17:$C$19</c:f>
              <c:numCache>
                <c:formatCode>0.00%</c:formatCode>
                <c:ptCount val="3"/>
                <c:pt idx="0">
                  <c:v>0.77910000000000001</c:v>
                </c:pt>
                <c:pt idx="1">
                  <c:v>0.62260000000000004</c:v>
                </c:pt>
                <c:pt idx="2">
                  <c:v>0.3301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8F9-4610-977D-5157C28003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823124240"/>
        <c:axId val="1813078320"/>
      </c:barChart>
      <c:catAx>
        <c:axId val="18231242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13078320"/>
        <c:crosses val="autoZero"/>
        <c:auto val="1"/>
        <c:lblAlgn val="ctr"/>
        <c:lblOffset val="100"/>
        <c:noMultiLvlLbl val="0"/>
      </c:catAx>
      <c:valAx>
        <c:axId val="181307832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2312424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hird Grade Math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I$14</c:f>
              <c:strCache>
                <c:ptCount val="1"/>
                <c:pt idx="0">
                  <c:v>May-2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H$15:$H$18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I$15:$I$18</c:f>
              <c:numCache>
                <c:formatCode>0.00%</c:formatCode>
                <c:ptCount val="4"/>
                <c:pt idx="0">
                  <c:v>0.62070000000000003</c:v>
                </c:pt>
                <c:pt idx="1">
                  <c:v>0.67859999999999998</c:v>
                </c:pt>
                <c:pt idx="2">
                  <c:v>0.33329999999999999</c:v>
                </c:pt>
                <c:pt idx="3">
                  <c:v>0.190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147-4637-9244-98504930ED7E}"/>
            </c:ext>
          </c:extLst>
        </c:ser>
        <c:ser>
          <c:idx val="1"/>
          <c:order val="1"/>
          <c:tx>
            <c:strRef>
              <c:f>Sheet1!$J$14</c:f>
              <c:strCache>
                <c:ptCount val="1"/>
                <c:pt idx="0">
                  <c:v>May-19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H$15:$H$18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J$15:$J$18</c:f>
              <c:numCache>
                <c:formatCode>0.00%</c:formatCode>
                <c:ptCount val="4"/>
                <c:pt idx="0">
                  <c:v>0.72709999999999997</c:v>
                </c:pt>
                <c:pt idx="1">
                  <c:v>0.86319999999999997</c:v>
                </c:pt>
                <c:pt idx="2">
                  <c:v>0.55789999999999995</c:v>
                </c:pt>
                <c:pt idx="3">
                  <c:v>0.2631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147-4637-9244-98504930ED7E}"/>
            </c:ext>
          </c:extLst>
        </c:ser>
        <c:ser>
          <c:idx val="2"/>
          <c:order val="2"/>
          <c:tx>
            <c:strRef>
              <c:f>Sheet1!$K$14</c:f>
              <c:strCache>
                <c:ptCount val="1"/>
                <c:pt idx="0">
                  <c:v>May-18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H$15:$H$18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K$15:$K$18</c:f>
              <c:numCache>
                <c:formatCode>0.00%</c:formatCode>
                <c:ptCount val="4"/>
                <c:pt idx="0">
                  <c:v>0.67920000000000003</c:v>
                </c:pt>
                <c:pt idx="1">
                  <c:v>0.80900000000000005</c:v>
                </c:pt>
                <c:pt idx="2">
                  <c:v>0.44940000000000002</c:v>
                </c:pt>
                <c:pt idx="3">
                  <c:v>0.134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147-4637-9244-98504930ED7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00197632"/>
        <c:axId val="339600160"/>
      </c:barChart>
      <c:catAx>
        <c:axId val="4001976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9600160"/>
        <c:crosses val="autoZero"/>
        <c:auto val="1"/>
        <c:lblAlgn val="ctr"/>
        <c:lblOffset val="100"/>
        <c:noMultiLvlLbl val="0"/>
      </c:catAx>
      <c:valAx>
        <c:axId val="3396001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0197632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3rd Grade</a:t>
            </a:r>
            <a:r>
              <a:rPr lang="en-US" baseline="0"/>
              <a:t> Reading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J$5</c:f>
              <c:strCache>
                <c:ptCount val="1"/>
                <c:pt idx="0">
                  <c:v>May-2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I$6:$I$9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J$6:$J$9</c:f>
              <c:numCache>
                <c:formatCode>0%</c:formatCode>
                <c:ptCount val="4"/>
                <c:pt idx="0" formatCode="0.00%">
                  <c:v>0.66949999999999998</c:v>
                </c:pt>
                <c:pt idx="1">
                  <c:v>0.75</c:v>
                </c:pt>
                <c:pt idx="2" formatCode="0.00%">
                  <c:v>0.51190000000000002</c:v>
                </c:pt>
                <c:pt idx="3" formatCode="0.00%">
                  <c:v>0.2857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C0D-4198-B8D0-384A1A13B55E}"/>
            </c:ext>
          </c:extLst>
        </c:ser>
        <c:ser>
          <c:idx val="1"/>
          <c:order val="1"/>
          <c:tx>
            <c:strRef>
              <c:f>Sheet1!$K$5</c:f>
              <c:strCache>
                <c:ptCount val="1"/>
                <c:pt idx="0">
                  <c:v>May-19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I$6:$I$9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K$6:$K$9</c:f>
              <c:numCache>
                <c:formatCode>0.00%</c:formatCode>
                <c:ptCount val="4"/>
                <c:pt idx="0">
                  <c:v>0.72309999999999997</c:v>
                </c:pt>
                <c:pt idx="1">
                  <c:v>0.85419999999999996</c:v>
                </c:pt>
                <c:pt idx="2">
                  <c:v>0.53120000000000001</c:v>
                </c:pt>
                <c:pt idx="3">
                  <c:v>0.3332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C0D-4198-B8D0-384A1A13B55E}"/>
            </c:ext>
          </c:extLst>
        </c:ser>
        <c:ser>
          <c:idx val="2"/>
          <c:order val="2"/>
          <c:tx>
            <c:strRef>
              <c:f>Sheet1!$L$5</c:f>
              <c:strCache>
                <c:ptCount val="1"/>
                <c:pt idx="0">
                  <c:v>May-18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I$6:$I$9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L$6:$L$9</c:f>
              <c:numCache>
                <c:formatCode>0.00%</c:formatCode>
                <c:ptCount val="4"/>
                <c:pt idx="0">
                  <c:v>0.68030000000000002</c:v>
                </c:pt>
                <c:pt idx="1">
                  <c:v>0.76400000000000001</c:v>
                </c:pt>
                <c:pt idx="2">
                  <c:v>0.47189999999999999</c:v>
                </c:pt>
                <c:pt idx="3">
                  <c:v>0.247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C0D-4198-B8D0-384A1A13B55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00679328"/>
        <c:axId val="507744048"/>
      </c:barChart>
      <c:catAx>
        <c:axId val="50067932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7744048"/>
        <c:crosses val="autoZero"/>
        <c:auto val="1"/>
        <c:lblAlgn val="ctr"/>
        <c:lblOffset val="100"/>
        <c:noMultiLvlLbl val="0"/>
      </c:catAx>
      <c:valAx>
        <c:axId val="5077440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067932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4th Grade Math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J$6</c:f>
              <c:strCache>
                <c:ptCount val="1"/>
                <c:pt idx="0">
                  <c:v>21-May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I$7:$I$10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J$7:$J$10</c:f>
              <c:numCache>
                <c:formatCode>0.00%</c:formatCode>
                <c:ptCount val="4"/>
                <c:pt idx="0">
                  <c:v>0.58530000000000004</c:v>
                </c:pt>
                <c:pt idx="1">
                  <c:v>0.64059999999999995</c:v>
                </c:pt>
                <c:pt idx="2">
                  <c:v>0.3125</c:v>
                </c:pt>
                <c:pt idx="3">
                  <c:v>0.1562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C86-432F-950C-80B143B37D49}"/>
            </c:ext>
          </c:extLst>
        </c:ser>
        <c:ser>
          <c:idx val="1"/>
          <c:order val="1"/>
          <c:tx>
            <c:strRef>
              <c:f>Sheet1!$K$6</c:f>
              <c:strCache>
                <c:ptCount val="1"/>
                <c:pt idx="0">
                  <c:v>19-May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I$7:$I$10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K$7:$K$10</c:f>
              <c:numCache>
                <c:formatCode>0.00%</c:formatCode>
                <c:ptCount val="4"/>
                <c:pt idx="0">
                  <c:v>0.69550000000000001</c:v>
                </c:pt>
                <c:pt idx="1">
                  <c:v>0.84040000000000004</c:v>
                </c:pt>
                <c:pt idx="2">
                  <c:v>0.57450000000000001</c:v>
                </c:pt>
                <c:pt idx="3">
                  <c:v>0.383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C86-432F-950C-80B143B37D49}"/>
            </c:ext>
          </c:extLst>
        </c:ser>
        <c:ser>
          <c:idx val="2"/>
          <c:order val="2"/>
          <c:tx>
            <c:strRef>
              <c:f>Sheet1!$L$6</c:f>
              <c:strCache>
                <c:ptCount val="1"/>
                <c:pt idx="0">
                  <c:v>18-May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I$7:$I$10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L$7:$L$10</c:f>
              <c:numCache>
                <c:formatCode>0.00%</c:formatCode>
                <c:ptCount val="4"/>
                <c:pt idx="0">
                  <c:v>0.77600000000000002</c:v>
                </c:pt>
                <c:pt idx="1">
                  <c:v>0.92310000000000003</c:v>
                </c:pt>
                <c:pt idx="2">
                  <c:v>0.71789999999999998</c:v>
                </c:pt>
                <c:pt idx="3">
                  <c:v>0.4743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C86-432F-950C-80B143B37D4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24847632"/>
        <c:axId val="507735312"/>
      </c:barChart>
      <c:catAx>
        <c:axId val="52484763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7735312"/>
        <c:crosses val="autoZero"/>
        <c:auto val="1"/>
        <c:lblAlgn val="ctr"/>
        <c:lblOffset val="100"/>
        <c:noMultiLvlLbl val="0"/>
      </c:catAx>
      <c:valAx>
        <c:axId val="5077353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4847632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4th Grade Reading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I$6</c:f>
              <c:strCache>
                <c:ptCount val="1"/>
                <c:pt idx="0">
                  <c:v>21-May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H$7:$H$10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I$7:$I$10</c:f>
              <c:numCache>
                <c:formatCode>0.00%</c:formatCode>
                <c:ptCount val="4"/>
                <c:pt idx="0">
                  <c:v>0.65890000000000004</c:v>
                </c:pt>
                <c:pt idx="1">
                  <c:v>0.71879999999999999</c:v>
                </c:pt>
                <c:pt idx="2">
                  <c:v>0.375</c:v>
                </c:pt>
                <c:pt idx="3">
                  <c:v>0.20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811-490C-8C4C-BC00C635A216}"/>
            </c:ext>
          </c:extLst>
        </c:ser>
        <c:ser>
          <c:idx val="1"/>
          <c:order val="1"/>
          <c:tx>
            <c:strRef>
              <c:f>Sheet1!$J$6</c:f>
              <c:strCache>
                <c:ptCount val="1"/>
                <c:pt idx="0">
                  <c:v>19-May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H$7:$H$10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J$7:$J$10</c:f>
              <c:numCache>
                <c:formatCode>0.00%</c:formatCode>
                <c:ptCount val="4"/>
                <c:pt idx="0">
                  <c:v>0.70499999999999996</c:v>
                </c:pt>
                <c:pt idx="1">
                  <c:v>0.82979999999999998</c:v>
                </c:pt>
                <c:pt idx="2">
                  <c:v>0.53190000000000004</c:v>
                </c:pt>
                <c:pt idx="3">
                  <c:v>0.234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811-490C-8C4C-BC00C635A216}"/>
            </c:ext>
          </c:extLst>
        </c:ser>
        <c:ser>
          <c:idx val="2"/>
          <c:order val="2"/>
          <c:tx>
            <c:strRef>
              <c:f>Sheet1!$K$6</c:f>
              <c:strCache>
                <c:ptCount val="1"/>
                <c:pt idx="0">
                  <c:v>18-May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H$7:$H$10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K$7:$K$10</c:f>
              <c:numCache>
                <c:formatCode>0.00%</c:formatCode>
                <c:ptCount val="4"/>
                <c:pt idx="0">
                  <c:v>0.71860000000000002</c:v>
                </c:pt>
                <c:pt idx="1">
                  <c:v>0.87180000000000002</c:v>
                </c:pt>
                <c:pt idx="2">
                  <c:v>0.57689999999999997</c:v>
                </c:pt>
                <c:pt idx="3">
                  <c:v>0.2436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811-490C-8C4C-BC00C635A21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31416464"/>
        <c:axId val="528527232"/>
      </c:barChart>
      <c:catAx>
        <c:axId val="43141646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8527232"/>
        <c:crosses val="autoZero"/>
        <c:auto val="1"/>
        <c:lblAlgn val="ctr"/>
        <c:lblOffset val="100"/>
        <c:noMultiLvlLbl val="0"/>
      </c:catAx>
      <c:valAx>
        <c:axId val="5285272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31416464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5th Grade Math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H$9</c:f>
              <c:strCache>
                <c:ptCount val="1"/>
                <c:pt idx="0">
                  <c:v>21-May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G$10:$G$13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H$10:$H$13</c:f>
              <c:numCache>
                <c:formatCode>0.00%</c:formatCode>
                <c:ptCount val="4"/>
                <c:pt idx="0">
                  <c:v>0.66659999999999997</c:v>
                </c:pt>
                <c:pt idx="1">
                  <c:v>0.80879999999999996</c:v>
                </c:pt>
                <c:pt idx="2">
                  <c:v>0.54410000000000003</c:v>
                </c:pt>
                <c:pt idx="3">
                  <c:v>0.3235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EB6-4AFD-9AA2-0CB338CFF848}"/>
            </c:ext>
          </c:extLst>
        </c:ser>
        <c:ser>
          <c:idx val="1"/>
          <c:order val="1"/>
          <c:tx>
            <c:strRef>
              <c:f>Sheet1!$I$9</c:f>
              <c:strCache>
                <c:ptCount val="1"/>
                <c:pt idx="0">
                  <c:v>19-May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G$10:$G$13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I$10:$I$13</c:f>
              <c:numCache>
                <c:formatCode>0.00%</c:formatCode>
                <c:ptCount val="4"/>
                <c:pt idx="0" formatCode="0%">
                  <c:v>0.77</c:v>
                </c:pt>
                <c:pt idx="1">
                  <c:v>0.91459999999999997</c:v>
                </c:pt>
                <c:pt idx="2">
                  <c:v>0.69510000000000005</c:v>
                </c:pt>
                <c:pt idx="3">
                  <c:v>0.5487999999999999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EB6-4AFD-9AA2-0CB338CFF848}"/>
            </c:ext>
          </c:extLst>
        </c:ser>
        <c:ser>
          <c:idx val="2"/>
          <c:order val="2"/>
          <c:tx>
            <c:strRef>
              <c:f>Sheet1!$J$9</c:f>
              <c:strCache>
                <c:ptCount val="1"/>
                <c:pt idx="0">
                  <c:v>18-May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G$10:$G$13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J$10:$J$13</c:f>
              <c:numCache>
                <c:formatCode>0.00%</c:formatCode>
                <c:ptCount val="4"/>
                <c:pt idx="0">
                  <c:v>0.72299999999999998</c:v>
                </c:pt>
                <c:pt idx="1">
                  <c:v>0.93020000000000003</c:v>
                </c:pt>
                <c:pt idx="2">
                  <c:v>0.62790000000000001</c:v>
                </c:pt>
                <c:pt idx="3">
                  <c:v>0.3952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EB6-4AFD-9AA2-0CB338CFF84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1827669967"/>
        <c:axId val="1836875887"/>
      </c:barChart>
      <c:catAx>
        <c:axId val="1827669967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6875887"/>
        <c:crosses val="autoZero"/>
        <c:auto val="1"/>
        <c:lblAlgn val="ctr"/>
        <c:lblOffset val="100"/>
        <c:noMultiLvlLbl val="0"/>
      </c:catAx>
      <c:valAx>
        <c:axId val="183687588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27669967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5th Grade</a:t>
            </a:r>
            <a:r>
              <a:rPr lang="en-US" baseline="0"/>
              <a:t> Reading</a:t>
            </a:r>
            <a:endParaRPr lang="en-US"/>
          </a:p>
        </c:rich>
      </c:tx>
      <c:layout>
        <c:manualLayout>
          <c:xMode val="edge"/>
          <c:yMode val="edge"/>
          <c:x val="0.30631757807133614"/>
          <c:y val="3.103983445421624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H$9</c:f>
              <c:strCache>
                <c:ptCount val="1"/>
                <c:pt idx="0">
                  <c:v>202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G$10:$G$13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H$10:$H$13</c:f>
              <c:numCache>
                <c:formatCode>0.00%</c:formatCode>
                <c:ptCount val="4"/>
                <c:pt idx="0">
                  <c:v>0.7712</c:v>
                </c:pt>
                <c:pt idx="1">
                  <c:v>0.86760000000000004</c:v>
                </c:pt>
                <c:pt idx="2">
                  <c:v>0.63239999999999996</c:v>
                </c:pt>
                <c:pt idx="3">
                  <c:v>0.455900000000000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F90-4DB0-ABBB-931D6AE90FB1}"/>
            </c:ext>
          </c:extLst>
        </c:ser>
        <c:ser>
          <c:idx val="1"/>
          <c:order val="1"/>
          <c:tx>
            <c:strRef>
              <c:f>Sheet1!$I$9</c:f>
              <c:strCache>
                <c:ptCount val="1"/>
                <c:pt idx="0">
                  <c:v>2019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G$10:$G$13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I$10:$I$13</c:f>
              <c:numCache>
                <c:formatCode>0.00%</c:formatCode>
                <c:ptCount val="4"/>
                <c:pt idx="0" formatCode="0%">
                  <c:v>0.77</c:v>
                </c:pt>
                <c:pt idx="1">
                  <c:v>0.91459999999999997</c:v>
                </c:pt>
                <c:pt idx="2">
                  <c:v>0.69510000000000005</c:v>
                </c:pt>
                <c:pt idx="3">
                  <c:v>0.5487999999999999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F90-4DB0-ABBB-931D6AE90FB1}"/>
            </c:ext>
          </c:extLst>
        </c:ser>
        <c:ser>
          <c:idx val="2"/>
          <c:order val="2"/>
          <c:tx>
            <c:strRef>
              <c:f>Sheet1!$J$9</c:f>
              <c:strCache>
                <c:ptCount val="1"/>
                <c:pt idx="0">
                  <c:v>2018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G$10:$G$13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J$10:$J$13</c:f>
              <c:numCache>
                <c:formatCode>0.00%</c:formatCode>
                <c:ptCount val="4"/>
                <c:pt idx="0">
                  <c:v>0.72299999999999998</c:v>
                </c:pt>
                <c:pt idx="1">
                  <c:v>0.93020000000000003</c:v>
                </c:pt>
                <c:pt idx="2">
                  <c:v>0.62790000000000001</c:v>
                </c:pt>
                <c:pt idx="3">
                  <c:v>0.3952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F90-4DB0-ABBB-931D6AE90FB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011293695"/>
        <c:axId val="1685364815"/>
      </c:barChart>
      <c:catAx>
        <c:axId val="201129369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85364815"/>
        <c:crosses val="autoZero"/>
        <c:auto val="1"/>
        <c:lblAlgn val="ctr"/>
        <c:lblOffset val="100"/>
        <c:noMultiLvlLbl val="0"/>
      </c:catAx>
      <c:valAx>
        <c:axId val="168536481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293695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6th GradeMath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H$7</c:f>
              <c:strCache>
                <c:ptCount val="1"/>
                <c:pt idx="0">
                  <c:v>202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G$8:$G$11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H$8:$H$11</c:f>
              <c:numCache>
                <c:formatCode>0.00%</c:formatCode>
                <c:ptCount val="4"/>
                <c:pt idx="0">
                  <c:v>0.58309999999999995</c:v>
                </c:pt>
                <c:pt idx="1">
                  <c:v>0.86439999999999995</c:v>
                </c:pt>
                <c:pt idx="2">
                  <c:v>0.49149999999999999</c:v>
                </c:pt>
                <c:pt idx="3">
                  <c:v>0.1864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8AD-4D13-AA38-DB633E687A77}"/>
            </c:ext>
          </c:extLst>
        </c:ser>
        <c:ser>
          <c:idx val="1"/>
          <c:order val="1"/>
          <c:tx>
            <c:strRef>
              <c:f>Sheet1!$I$7</c:f>
              <c:strCache>
                <c:ptCount val="1"/>
                <c:pt idx="0">
                  <c:v>2019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G$8:$G$11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I$8:$I$11</c:f>
              <c:numCache>
                <c:formatCode>0.00%</c:formatCode>
                <c:ptCount val="4"/>
                <c:pt idx="0">
                  <c:v>0.68520000000000003</c:v>
                </c:pt>
                <c:pt idx="1">
                  <c:v>0.97699999999999998</c:v>
                </c:pt>
                <c:pt idx="2">
                  <c:v>0.70109999999999995</c:v>
                </c:pt>
                <c:pt idx="3">
                  <c:v>0.3332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8AD-4D13-AA38-DB633E687A77}"/>
            </c:ext>
          </c:extLst>
        </c:ser>
        <c:ser>
          <c:idx val="2"/>
          <c:order val="2"/>
          <c:tx>
            <c:strRef>
              <c:f>Sheet1!$J$7</c:f>
              <c:strCache>
                <c:ptCount val="1"/>
                <c:pt idx="0">
                  <c:v>2018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G$8:$G$11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J$8:$J$11</c:f>
              <c:numCache>
                <c:formatCode>0.00%</c:formatCode>
                <c:ptCount val="4"/>
                <c:pt idx="0">
                  <c:v>0.65400000000000003</c:v>
                </c:pt>
                <c:pt idx="1">
                  <c:v>0.92310000000000003</c:v>
                </c:pt>
                <c:pt idx="2">
                  <c:v>0.6462</c:v>
                </c:pt>
                <c:pt idx="3">
                  <c:v>0.24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8AD-4D13-AA38-DB633E687A7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186303904"/>
        <c:axId val="1101169472"/>
      </c:barChart>
      <c:catAx>
        <c:axId val="11863039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01169472"/>
        <c:crosses val="autoZero"/>
        <c:auto val="1"/>
        <c:lblAlgn val="ctr"/>
        <c:lblOffset val="100"/>
        <c:noMultiLvlLbl val="0"/>
      </c:catAx>
      <c:valAx>
        <c:axId val="110116947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86303904"/>
        <c:crosses val="autoZero"/>
        <c:crossBetween val="between"/>
        <c:majorUnit val="0.2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op</a:t>
            </a:r>
            <a:r>
              <a:rPr lang="en-US" baseline="0"/>
              <a:t> Student Issues during Pandemic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2</c:f>
              <c:strCache>
                <c:ptCount val="1"/>
                <c:pt idx="0">
                  <c:v>All Respons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3:$A$10</c:f>
              <c:strCache>
                <c:ptCount val="8"/>
                <c:pt idx="0">
                  <c:v>Remote Instruction</c:v>
                </c:pt>
                <c:pt idx="1">
                  <c:v>Technology Resources</c:v>
                </c:pt>
                <c:pt idx="2">
                  <c:v>Child Nutrition</c:v>
                </c:pt>
                <c:pt idx="3">
                  <c:v>Kept home due to health </c:v>
                </c:pt>
                <c:pt idx="4">
                  <c:v>School Closure</c:v>
                </c:pt>
                <c:pt idx="5">
                  <c:v>Kept home due to student restrictions</c:v>
                </c:pt>
                <c:pt idx="6">
                  <c:v>Child Care </c:v>
                </c:pt>
                <c:pt idx="7">
                  <c:v>Transportation</c:v>
                </c:pt>
              </c:strCache>
            </c:strRef>
          </c:cat>
          <c:val>
            <c:numRef>
              <c:f>Sheet1!$B$3:$B$10</c:f>
              <c:numCache>
                <c:formatCode>General</c:formatCode>
                <c:ptCount val="8"/>
                <c:pt idx="0">
                  <c:v>128</c:v>
                </c:pt>
                <c:pt idx="1">
                  <c:v>126</c:v>
                </c:pt>
                <c:pt idx="2">
                  <c:v>78</c:v>
                </c:pt>
                <c:pt idx="3">
                  <c:v>51</c:v>
                </c:pt>
                <c:pt idx="4">
                  <c:v>43</c:v>
                </c:pt>
                <c:pt idx="5">
                  <c:v>35</c:v>
                </c:pt>
                <c:pt idx="6">
                  <c:v>32</c:v>
                </c:pt>
                <c:pt idx="7">
                  <c:v>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4E1-4A97-9C1A-DDEDB090D434}"/>
            </c:ext>
          </c:extLst>
        </c:ser>
        <c:ser>
          <c:idx val="1"/>
          <c:order val="1"/>
          <c:tx>
            <c:strRef>
              <c:f>Sheet1!$C$2</c:f>
              <c:strCache>
                <c:ptCount val="1"/>
                <c:pt idx="0">
                  <c:v>Student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3:$A$10</c:f>
              <c:strCache>
                <c:ptCount val="8"/>
                <c:pt idx="0">
                  <c:v>Remote Instruction</c:v>
                </c:pt>
                <c:pt idx="1">
                  <c:v>Technology Resources</c:v>
                </c:pt>
                <c:pt idx="2">
                  <c:v>Child Nutrition</c:v>
                </c:pt>
                <c:pt idx="3">
                  <c:v>Kept home due to health </c:v>
                </c:pt>
                <c:pt idx="4">
                  <c:v>School Closure</c:v>
                </c:pt>
                <c:pt idx="5">
                  <c:v>Kept home due to student restrictions</c:v>
                </c:pt>
                <c:pt idx="6">
                  <c:v>Child Care </c:v>
                </c:pt>
                <c:pt idx="7">
                  <c:v>Transportation</c:v>
                </c:pt>
              </c:strCache>
            </c:strRef>
          </c:cat>
          <c:val>
            <c:numRef>
              <c:f>Sheet1!$C$3:$C$10</c:f>
              <c:numCache>
                <c:formatCode>General</c:formatCode>
                <c:ptCount val="8"/>
                <c:pt idx="0">
                  <c:v>19</c:v>
                </c:pt>
                <c:pt idx="1">
                  <c:v>14</c:v>
                </c:pt>
                <c:pt idx="2">
                  <c:v>4</c:v>
                </c:pt>
                <c:pt idx="3">
                  <c:v>5</c:v>
                </c:pt>
                <c:pt idx="4">
                  <c:v>4</c:v>
                </c:pt>
                <c:pt idx="5">
                  <c:v>5</c:v>
                </c:pt>
                <c:pt idx="6">
                  <c:v>4</c:v>
                </c:pt>
                <c:pt idx="7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4E1-4A97-9C1A-DDEDB090D434}"/>
            </c:ext>
          </c:extLst>
        </c:ser>
        <c:ser>
          <c:idx val="2"/>
          <c:order val="2"/>
          <c:tx>
            <c:strRef>
              <c:f>Sheet1!$D$2</c:f>
              <c:strCache>
                <c:ptCount val="1"/>
                <c:pt idx="0">
                  <c:v>Teachers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3:$A$10</c:f>
              <c:strCache>
                <c:ptCount val="8"/>
                <c:pt idx="0">
                  <c:v>Remote Instruction</c:v>
                </c:pt>
                <c:pt idx="1">
                  <c:v>Technology Resources</c:v>
                </c:pt>
                <c:pt idx="2">
                  <c:v>Child Nutrition</c:v>
                </c:pt>
                <c:pt idx="3">
                  <c:v>Kept home due to health </c:v>
                </c:pt>
                <c:pt idx="4">
                  <c:v>School Closure</c:v>
                </c:pt>
                <c:pt idx="5">
                  <c:v>Kept home due to student restrictions</c:v>
                </c:pt>
                <c:pt idx="6">
                  <c:v>Child Care </c:v>
                </c:pt>
                <c:pt idx="7">
                  <c:v>Transportation</c:v>
                </c:pt>
              </c:strCache>
            </c:strRef>
          </c:cat>
          <c:val>
            <c:numRef>
              <c:f>Sheet1!$D$3:$D$10</c:f>
              <c:numCache>
                <c:formatCode>General</c:formatCode>
                <c:ptCount val="8"/>
                <c:pt idx="0">
                  <c:v>39</c:v>
                </c:pt>
                <c:pt idx="1">
                  <c:v>54</c:v>
                </c:pt>
                <c:pt idx="2">
                  <c:v>5</c:v>
                </c:pt>
                <c:pt idx="3">
                  <c:v>15</c:v>
                </c:pt>
                <c:pt idx="4">
                  <c:v>8</c:v>
                </c:pt>
                <c:pt idx="5">
                  <c:v>7</c:v>
                </c:pt>
                <c:pt idx="6">
                  <c:v>5</c:v>
                </c:pt>
                <c:pt idx="7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4E1-4A97-9C1A-DDEDB090D434}"/>
            </c:ext>
          </c:extLst>
        </c:ser>
        <c:ser>
          <c:idx val="3"/>
          <c:order val="3"/>
          <c:tx>
            <c:strRef>
              <c:f>Sheet1!$E$2</c:f>
              <c:strCache>
                <c:ptCount val="1"/>
                <c:pt idx="0">
                  <c:v>Parents 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Sheet1!$A$3:$A$10</c:f>
              <c:strCache>
                <c:ptCount val="8"/>
                <c:pt idx="0">
                  <c:v>Remote Instruction</c:v>
                </c:pt>
                <c:pt idx="1">
                  <c:v>Technology Resources</c:v>
                </c:pt>
                <c:pt idx="2">
                  <c:v>Child Nutrition</c:v>
                </c:pt>
                <c:pt idx="3">
                  <c:v>Kept home due to health </c:v>
                </c:pt>
                <c:pt idx="4">
                  <c:v>School Closure</c:v>
                </c:pt>
                <c:pt idx="5">
                  <c:v>Kept home due to student restrictions</c:v>
                </c:pt>
                <c:pt idx="6">
                  <c:v>Child Care </c:v>
                </c:pt>
                <c:pt idx="7">
                  <c:v>Transportation</c:v>
                </c:pt>
              </c:strCache>
            </c:strRef>
          </c:cat>
          <c:val>
            <c:numRef>
              <c:f>Sheet1!$E$3:$E$10</c:f>
              <c:numCache>
                <c:formatCode>General</c:formatCode>
                <c:ptCount val="8"/>
                <c:pt idx="0">
                  <c:v>41</c:v>
                </c:pt>
                <c:pt idx="1">
                  <c:v>15</c:v>
                </c:pt>
                <c:pt idx="2">
                  <c:v>21</c:v>
                </c:pt>
                <c:pt idx="3">
                  <c:v>12</c:v>
                </c:pt>
                <c:pt idx="4">
                  <c:v>20</c:v>
                </c:pt>
                <c:pt idx="5">
                  <c:v>14</c:v>
                </c:pt>
                <c:pt idx="6">
                  <c:v>15</c:v>
                </c:pt>
                <c:pt idx="7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F4E1-4A97-9C1A-DDEDB090D434}"/>
            </c:ext>
          </c:extLst>
        </c:ser>
        <c:ser>
          <c:idx val="4"/>
          <c:order val="4"/>
          <c:tx>
            <c:strRef>
              <c:f>Sheet1!$F$2</c:f>
              <c:strCache>
                <c:ptCount val="1"/>
                <c:pt idx="0">
                  <c:v>Paraprofessionals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Sheet1!$A$3:$A$10</c:f>
              <c:strCache>
                <c:ptCount val="8"/>
                <c:pt idx="0">
                  <c:v>Remote Instruction</c:v>
                </c:pt>
                <c:pt idx="1">
                  <c:v>Technology Resources</c:v>
                </c:pt>
                <c:pt idx="2">
                  <c:v>Child Nutrition</c:v>
                </c:pt>
                <c:pt idx="3">
                  <c:v>Kept home due to health </c:v>
                </c:pt>
                <c:pt idx="4">
                  <c:v>School Closure</c:v>
                </c:pt>
                <c:pt idx="5">
                  <c:v>Kept home due to student restrictions</c:v>
                </c:pt>
                <c:pt idx="6">
                  <c:v>Child Care </c:v>
                </c:pt>
                <c:pt idx="7">
                  <c:v>Transportation</c:v>
                </c:pt>
              </c:strCache>
            </c:strRef>
          </c:cat>
          <c:val>
            <c:numRef>
              <c:f>Sheet1!$F$3:$F$10</c:f>
              <c:numCache>
                <c:formatCode>General</c:formatCode>
                <c:ptCount val="8"/>
                <c:pt idx="0">
                  <c:v>10</c:v>
                </c:pt>
                <c:pt idx="1">
                  <c:v>4</c:v>
                </c:pt>
                <c:pt idx="2">
                  <c:v>6</c:v>
                </c:pt>
                <c:pt idx="3">
                  <c:v>7</c:v>
                </c:pt>
                <c:pt idx="4">
                  <c:v>5</c:v>
                </c:pt>
                <c:pt idx="5">
                  <c:v>3</c:v>
                </c:pt>
                <c:pt idx="6">
                  <c:v>5</c:v>
                </c:pt>
                <c:pt idx="7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F4E1-4A97-9C1A-DDEDB090D434}"/>
            </c:ext>
          </c:extLst>
        </c:ser>
        <c:ser>
          <c:idx val="5"/>
          <c:order val="5"/>
          <c:tx>
            <c:strRef>
              <c:f>Sheet1!$G$2</c:f>
              <c:strCache>
                <c:ptCount val="1"/>
                <c:pt idx="0">
                  <c:v>Others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Sheet1!$A$3:$A$10</c:f>
              <c:strCache>
                <c:ptCount val="8"/>
                <c:pt idx="0">
                  <c:v>Remote Instruction</c:v>
                </c:pt>
                <c:pt idx="1">
                  <c:v>Technology Resources</c:v>
                </c:pt>
                <c:pt idx="2">
                  <c:v>Child Nutrition</c:v>
                </c:pt>
                <c:pt idx="3">
                  <c:v>Kept home due to health </c:v>
                </c:pt>
                <c:pt idx="4">
                  <c:v>School Closure</c:v>
                </c:pt>
                <c:pt idx="5">
                  <c:v>Kept home due to student restrictions</c:v>
                </c:pt>
                <c:pt idx="6">
                  <c:v>Child Care </c:v>
                </c:pt>
                <c:pt idx="7">
                  <c:v>Transportation</c:v>
                </c:pt>
              </c:strCache>
            </c:strRef>
          </c:cat>
          <c:val>
            <c:numRef>
              <c:f>Sheet1!$G$3:$G$10</c:f>
              <c:numCache>
                <c:formatCode>General</c:formatCode>
                <c:ptCount val="8"/>
                <c:pt idx="0">
                  <c:v>10</c:v>
                </c:pt>
                <c:pt idx="1">
                  <c:v>2</c:v>
                </c:pt>
                <c:pt idx="2">
                  <c:v>3</c:v>
                </c:pt>
                <c:pt idx="3">
                  <c:v>7</c:v>
                </c:pt>
                <c:pt idx="4">
                  <c:v>3</c:v>
                </c:pt>
                <c:pt idx="5">
                  <c:v>4</c:v>
                </c:pt>
                <c:pt idx="6">
                  <c:v>4</c:v>
                </c:pt>
                <c:pt idx="7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F4E1-4A97-9C1A-DDEDB090D43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711050016"/>
        <c:axId val="709972160"/>
      </c:barChart>
      <c:catAx>
        <c:axId val="7110500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9972160"/>
        <c:crosses val="autoZero"/>
        <c:auto val="1"/>
        <c:lblAlgn val="ctr"/>
        <c:lblOffset val="100"/>
        <c:noMultiLvlLbl val="0"/>
      </c:catAx>
      <c:valAx>
        <c:axId val="7099721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110500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6th Reading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7648161141573476"/>
          <c:y val="0.19408686551543694"/>
          <c:w val="0.80151618836424321"/>
          <c:h val="0.3936599957972286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I$6</c:f>
              <c:strCache>
                <c:ptCount val="1"/>
                <c:pt idx="0">
                  <c:v>202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H$7:$H$10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I$7:$I$10</c:f>
              <c:numCache>
                <c:formatCode>0.00%</c:formatCode>
                <c:ptCount val="4"/>
                <c:pt idx="0">
                  <c:v>0.70779999999999998</c:v>
                </c:pt>
                <c:pt idx="1">
                  <c:v>0.79659999999999997</c:v>
                </c:pt>
                <c:pt idx="2">
                  <c:v>0.40679999999999999</c:v>
                </c:pt>
                <c:pt idx="3">
                  <c:v>0.27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050-46F6-B0E8-853FDF7D3B0F}"/>
            </c:ext>
          </c:extLst>
        </c:ser>
        <c:ser>
          <c:idx val="1"/>
          <c:order val="1"/>
          <c:tx>
            <c:strRef>
              <c:f>Sheet1!$J$6</c:f>
              <c:strCache>
                <c:ptCount val="1"/>
                <c:pt idx="0">
                  <c:v>2019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H$7:$H$10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J$7:$J$10</c:f>
              <c:numCache>
                <c:formatCode>0.00%</c:formatCode>
                <c:ptCount val="4"/>
                <c:pt idx="0">
                  <c:v>0.70779999999999998</c:v>
                </c:pt>
                <c:pt idx="1">
                  <c:v>0.78159999999999996</c:v>
                </c:pt>
                <c:pt idx="2">
                  <c:v>0.42530000000000001</c:v>
                </c:pt>
                <c:pt idx="3">
                  <c:v>0.1378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050-46F6-B0E8-853FDF7D3B0F}"/>
            </c:ext>
          </c:extLst>
        </c:ser>
        <c:ser>
          <c:idx val="2"/>
          <c:order val="2"/>
          <c:tx>
            <c:strRef>
              <c:f>Sheet1!$K$6</c:f>
              <c:strCache>
                <c:ptCount val="1"/>
                <c:pt idx="0">
                  <c:v>2018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H$7:$H$10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K$7:$K$10</c:f>
              <c:numCache>
                <c:formatCode>0.00%</c:formatCode>
                <c:ptCount val="4"/>
                <c:pt idx="0">
                  <c:v>0.7792</c:v>
                </c:pt>
                <c:pt idx="1">
                  <c:v>0.89229999999999998</c:v>
                </c:pt>
                <c:pt idx="2">
                  <c:v>0.6462</c:v>
                </c:pt>
                <c:pt idx="3">
                  <c:v>0.353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050-46F6-B0E8-853FDF7D3B0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296813536"/>
        <c:axId val="1096197904"/>
      </c:barChart>
      <c:catAx>
        <c:axId val="12968135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96197904"/>
        <c:crosses val="autoZero"/>
        <c:auto val="1"/>
        <c:lblAlgn val="ctr"/>
        <c:lblOffset val="100"/>
        <c:noMultiLvlLbl val="0"/>
      </c:catAx>
      <c:valAx>
        <c:axId val="10961979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9681353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7th Mathematic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H$7</c:f>
              <c:strCache>
                <c:ptCount val="1"/>
                <c:pt idx="0">
                  <c:v>202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G$8:$G$11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H$8:$H$11</c:f>
              <c:numCache>
                <c:formatCode>0.00%</c:formatCode>
                <c:ptCount val="4"/>
                <c:pt idx="0">
                  <c:v>0.41539999999999999</c:v>
                </c:pt>
                <c:pt idx="1">
                  <c:v>0.46150000000000002</c:v>
                </c:pt>
                <c:pt idx="2">
                  <c:v>0.1154</c:v>
                </c:pt>
                <c:pt idx="3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9A7-4D9F-8D39-2E519A0C468F}"/>
            </c:ext>
          </c:extLst>
        </c:ser>
        <c:ser>
          <c:idx val="1"/>
          <c:order val="1"/>
          <c:tx>
            <c:strRef>
              <c:f>Sheet1!$I$7</c:f>
              <c:strCache>
                <c:ptCount val="1"/>
                <c:pt idx="0">
                  <c:v>2019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G$8:$G$11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I$8:$I$11</c:f>
              <c:numCache>
                <c:formatCode>0.00%</c:formatCode>
                <c:ptCount val="4"/>
                <c:pt idx="0">
                  <c:v>0.57130000000000003</c:v>
                </c:pt>
                <c:pt idx="1">
                  <c:v>0.89580000000000004</c:v>
                </c:pt>
                <c:pt idx="2">
                  <c:v>0.35420000000000001</c:v>
                </c:pt>
                <c:pt idx="3">
                  <c:v>6.25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9A7-4D9F-8D39-2E519A0C468F}"/>
            </c:ext>
          </c:extLst>
        </c:ser>
        <c:ser>
          <c:idx val="2"/>
          <c:order val="2"/>
          <c:tx>
            <c:strRef>
              <c:f>Sheet1!$J$7</c:f>
              <c:strCache>
                <c:ptCount val="1"/>
                <c:pt idx="0">
                  <c:v>2018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G$8:$G$11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J$8:$J$11</c:f>
              <c:numCache>
                <c:formatCode>0.00%</c:formatCode>
                <c:ptCount val="4"/>
                <c:pt idx="0">
                  <c:v>0.57210000000000005</c:v>
                </c:pt>
                <c:pt idx="1">
                  <c:v>0.86670000000000003</c:v>
                </c:pt>
                <c:pt idx="2" formatCode="0%">
                  <c:v>0.4</c:v>
                </c:pt>
                <c:pt idx="3" formatCode="0%">
                  <c:v>0.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9A7-4D9F-8D39-2E519A0C468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33246352"/>
        <c:axId val="1783412816"/>
      </c:barChart>
      <c:catAx>
        <c:axId val="17332463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83412816"/>
        <c:crosses val="autoZero"/>
        <c:auto val="1"/>
        <c:lblAlgn val="ctr"/>
        <c:lblOffset val="100"/>
        <c:noMultiLvlLbl val="0"/>
      </c:catAx>
      <c:valAx>
        <c:axId val="17834128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33246352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7th Reading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I$8</c:f>
              <c:strCache>
                <c:ptCount val="1"/>
                <c:pt idx="0">
                  <c:v>202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H$9:$H$12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I$9:$I$12</c:f>
              <c:numCache>
                <c:formatCode>0.00%</c:formatCode>
                <c:ptCount val="4"/>
                <c:pt idx="0">
                  <c:v>0.73440000000000005</c:v>
                </c:pt>
                <c:pt idx="1">
                  <c:v>0.89580000000000004</c:v>
                </c:pt>
                <c:pt idx="2">
                  <c:v>0.54169999999999996</c:v>
                </c:pt>
                <c:pt idx="3">
                  <c:v>0.3542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45E-4C05-B89C-77911927F60B}"/>
            </c:ext>
          </c:extLst>
        </c:ser>
        <c:ser>
          <c:idx val="1"/>
          <c:order val="1"/>
          <c:tx>
            <c:strRef>
              <c:f>Sheet1!$J$8</c:f>
              <c:strCache>
                <c:ptCount val="1"/>
                <c:pt idx="0">
                  <c:v>2019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H$9:$H$12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J$9:$J$12</c:f>
              <c:numCache>
                <c:formatCode>0.00%</c:formatCode>
                <c:ptCount val="4"/>
                <c:pt idx="0">
                  <c:v>0.76060000000000005</c:v>
                </c:pt>
                <c:pt idx="1">
                  <c:v>0.92420000000000002</c:v>
                </c:pt>
                <c:pt idx="2">
                  <c:v>0.63639999999999997</c:v>
                </c:pt>
                <c:pt idx="3">
                  <c:v>0.3332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45E-4C05-B89C-77911927F60B}"/>
            </c:ext>
          </c:extLst>
        </c:ser>
        <c:ser>
          <c:idx val="2"/>
          <c:order val="2"/>
          <c:tx>
            <c:strRef>
              <c:f>Sheet1!$K$8</c:f>
              <c:strCache>
                <c:ptCount val="1"/>
                <c:pt idx="0">
                  <c:v>2018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H$9:$H$12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K$9:$K$12</c:f>
              <c:numCache>
                <c:formatCode>0.00%</c:formatCode>
                <c:ptCount val="4"/>
                <c:pt idx="0">
                  <c:v>0.71850000000000003</c:v>
                </c:pt>
                <c:pt idx="1">
                  <c:v>0.82430000000000003</c:v>
                </c:pt>
                <c:pt idx="2">
                  <c:v>0.59460000000000002</c:v>
                </c:pt>
                <c:pt idx="3">
                  <c:v>0.3377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45E-4C05-B89C-77911927F60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960825280"/>
        <c:axId val="1785939616"/>
      </c:barChart>
      <c:catAx>
        <c:axId val="19608252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85939616"/>
        <c:crosses val="autoZero"/>
        <c:auto val="1"/>
        <c:lblAlgn val="ctr"/>
        <c:lblOffset val="100"/>
        <c:noMultiLvlLbl val="0"/>
      </c:catAx>
      <c:valAx>
        <c:axId val="17859396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6082528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8th Mathematic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H$6</c:f>
              <c:strCache>
                <c:ptCount val="1"/>
                <c:pt idx="0">
                  <c:v>202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G$7:$G$10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H$7:$H$10</c:f>
              <c:numCache>
                <c:formatCode>0.00%</c:formatCode>
                <c:ptCount val="4"/>
                <c:pt idx="0">
                  <c:v>0.60270000000000001</c:v>
                </c:pt>
                <c:pt idx="1">
                  <c:v>0.84309999999999996</c:v>
                </c:pt>
                <c:pt idx="2">
                  <c:v>0.47060000000000002</c:v>
                </c:pt>
                <c:pt idx="3">
                  <c:v>7.839999999999999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A8A-4766-BF21-373ABF2DEB16}"/>
            </c:ext>
          </c:extLst>
        </c:ser>
        <c:ser>
          <c:idx val="1"/>
          <c:order val="1"/>
          <c:tx>
            <c:strRef>
              <c:f>Sheet1!$I$6</c:f>
              <c:strCache>
                <c:ptCount val="1"/>
                <c:pt idx="0">
                  <c:v>2019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G$7:$G$10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I$7:$I$10</c:f>
              <c:numCache>
                <c:formatCode>0.00%</c:formatCode>
                <c:ptCount val="4"/>
                <c:pt idx="0">
                  <c:v>0.70289999999999997</c:v>
                </c:pt>
                <c:pt idx="1">
                  <c:v>0.93330000000000002</c:v>
                </c:pt>
                <c:pt idx="2">
                  <c:v>0.74670000000000003</c:v>
                </c:pt>
                <c:pt idx="3">
                  <c:v>0.106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A8A-4766-BF21-373ABF2DEB16}"/>
            </c:ext>
          </c:extLst>
        </c:ser>
        <c:ser>
          <c:idx val="2"/>
          <c:order val="2"/>
          <c:tx>
            <c:strRef>
              <c:f>Sheet1!$J$6</c:f>
              <c:strCache>
                <c:ptCount val="1"/>
                <c:pt idx="0">
                  <c:v>2018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G$7:$G$10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J$7:$J$10</c:f>
              <c:numCache>
                <c:formatCode>0.00%</c:formatCode>
                <c:ptCount val="4"/>
                <c:pt idx="0">
                  <c:v>0.621</c:v>
                </c:pt>
                <c:pt idx="1">
                  <c:v>0.85419999999999996</c:v>
                </c:pt>
                <c:pt idx="2">
                  <c:v>0.41670000000000001</c:v>
                </c:pt>
                <c:pt idx="3">
                  <c:v>8.329999999999999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A8A-4766-BF21-373ABF2DEB1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00094175"/>
        <c:axId val="1400067423"/>
      </c:barChart>
      <c:catAx>
        <c:axId val="140009417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00067423"/>
        <c:crosses val="autoZero"/>
        <c:auto val="1"/>
        <c:lblAlgn val="ctr"/>
        <c:lblOffset val="100"/>
        <c:noMultiLvlLbl val="0"/>
      </c:catAx>
      <c:valAx>
        <c:axId val="140006742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00094175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8th</a:t>
            </a:r>
            <a:r>
              <a:rPr lang="en-US" baseline="0"/>
              <a:t> Reading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I$6</c:f>
              <c:strCache>
                <c:ptCount val="1"/>
                <c:pt idx="0">
                  <c:v>202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H$7:$H$10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I$7:$I$10</c:f>
              <c:numCache>
                <c:formatCode>0.00%</c:formatCode>
                <c:ptCount val="4"/>
                <c:pt idx="0">
                  <c:v>0.76619999999999999</c:v>
                </c:pt>
                <c:pt idx="1">
                  <c:v>0.90569999999999995</c:v>
                </c:pt>
                <c:pt idx="2">
                  <c:v>0.67920000000000003</c:v>
                </c:pt>
                <c:pt idx="3">
                  <c:v>0.2452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02C-4EF9-8437-ABFD5F5D92A2}"/>
            </c:ext>
          </c:extLst>
        </c:ser>
        <c:ser>
          <c:idx val="1"/>
          <c:order val="1"/>
          <c:tx>
            <c:strRef>
              <c:f>Sheet1!$J$6</c:f>
              <c:strCache>
                <c:ptCount val="1"/>
                <c:pt idx="0">
                  <c:v>2019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H$7:$H$10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J$7:$J$10</c:f>
              <c:numCache>
                <c:formatCode>0.00%</c:formatCode>
                <c:ptCount val="4"/>
                <c:pt idx="0">
                  <c:v>0.80400000000000005</c:v>
                </c:pt>
                <c:pt idx="1">
                  <c:v>0.93830000000000002</c:v>
                </c:pt>
                <c:pt idx="2">
                  <c:v>0.77780000000000005</c:v>
                </c:pt>
                <c:pt idx="3">
                  <c:v>0.4198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02C-4EF9-8437-ABFD5F5D92A2}"/>
            </c:ext>
          </c:extLst>
        </c:ser>
        <c:ser>
          <c:idx val="2"/>
          <c:order val="2"/>
          <c:tx>
            <c:strRef>
              <c:f>Sheet1!$K$6</c:f>
              <c:strCache>
                <c:ptCount val="1"/>
                <c:pt idx="0">
                  <c:v>2018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H$7:$H$10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K$7:$K$10</c:f>
              <c:numCache>
                <c:formatCode>0.00%</c:formatCode>
                <c:ptCount val="4"/>
                <c:pt idx="0">
                  <c:v>0.74350000000000005</c:v>
                </c:pt>
                <c:pt idx="1">
                  <c:v>0.84509999999999996</c:v>
                </c:pt>
                <c:pt idx="2">
                  <c:v>0.57750000000000001</c:v>
                </c:pt>
                <c:pt idx="3">
                  <c:v>0.3099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02C-4EF9-8437-ABFD5F5D92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48346223"/>
        <c:axId val="557618911"/>
      </c:barChart>
      <c:catAx>
        <c:axId val="64834622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7618911"/>
        <c:crosses val="autoZero"/>
        <c:auto val="1"/>
        <c:lblAlgn val="ctr"/>
        <c:lblOffset val="100"/>
        <c:noMultiLvlLbl val="0"/>
      </c:catAx>
      <c:valAx>
        <c:axId val="55761891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8346223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lgebra I EOC</a:t>
            </a:r>
          </a:p>
          <a:p>
            <a:pPr>
              <a:defRPr/>
            </a:pPr>
            <a:r>
              <a:rPr lang="en-US"/>
              <a:t>2021, 2019, and 2018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H$7</c:f>
              <c:strCache>
                <c:ptCount val="1"/>
                <c:pt idx="0">
                  <c:v>202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G$8:$G$11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H$8:$H$11</c:f>
              <c:numCache>
                <c:formatCode>0.00%</c:formatCode>
                <c:ptCount val="4"/>
                <c:pt idx="0">
                  <c:v>0.63190000000000002</c:v>
                </c:pt>
                <c:pt idx="1">
                  <c:v>0.85709999999999997</c:v>
                </c:pt>
                <c:pt idx="2" formatCode="0%">
                  <c:v>0.5</c:v>
                </c:pt>
                <c:pt idx="3">
                  <c:v>0.3332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EB7-41F6-9AEC-74D4982184F2}"/>
            </c:ext>
          </c:extLst>
        </c:ser>
        <c:ser>
          <c:idx val="1"/>
          <c:order val="1"/>
          <c:tx>
            <c:strRef>
              <c:f>Sheet1!$I$7</c:f>
              <c:strCache>
                <c:ptCount val="1"/>
                <c:pt idx="0">
                  <c:v>2019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G$8:$G$11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I$8:$I$11</c:f>
              <c:numCache>
                <c:formatCode>0.00%</c:formatCode>
                <c:ptCount val="4"/>
                <c:pt idx="0">
                  <c:v>0.72519999999999996</c:v>
                </c:pt>
                <c:pt idx="1">
                  <c:v>0.92589999999999995</c:v>
                </c:pt>
                <c:pt idx="2">
                  <c:v>0.81479999999999997</c:v>
                </c:pt>
                <c:pt idx="3">
                  <c:v>0.4814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EB7-41F6-9AEC-74D4982184F2}"/>
            </c:ext>
          </c:extLst>
        </c:ser>
        <c:ser>
          <c:idx val="2"/>
          <c:order val="2"/>
          <c:tx>
            <c:strRef>
              <c:f>Sheet1!$J$7</c:f>
              <c:strCache>
                <c:ptCount val="1"/>
                <c:pt idx="0">
                  <c:v>2018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G$8:$G$11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J$8:$J$11</c:f>
              <c:numCache>
                <c:formatCode>0.00%</c:formatCode>
                <c:ptCount val="4"/>
                <c:pt idx="0">
                  <c:v>0.70230000000000004</c:v>
                </c:pt>
                <c:pt idx="1">
                  <c:v>0.88680000000000003</c:v>
                </c:pt>
                <c:pt idx="2">
                  <c:v>0.73580000000000001</c:v>
                </c:pt>
                <c:pt idx="3">
                  <c:v>0.4905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EB7-41F6-9AEC-74D4982184F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220417376"/>
        <c:axId val="1114557024"/>
      </c:barChart>
      <c:catAx>
        <c:axId val="12204173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14557024"/>
        <c:crosses val="autoZero"/>
        <c:auto val="1"/>
        <c:lblAlgn val="ctr"/>
        <c:lblOffset val="100"/>
        <c:noMultiLvlLbl val="0"/>
      </c:catAx>
      <c:valAx>
        <c:axId val="11145570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2041737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nglish I - EOC</a:t>
            </a:r>
          </a:p>
          <a:p>
            <a:pPr>
              <a:defRPr/>
            </a:pPr>
            <a:r>
              <a:rPr lang="en-US"/>
              <a:t>2021, 2019, and 2018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G$5</c:f>
              <c:strCache>
                <c:ptCount val="1"/>
                <c:pt idx="0">
                  <c:v>202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F$6:$F$9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G$6:$G$9</c:f>
              <c:numCache>
                <c:formatCode>0.00%</c:formatCode>
                <c:ptCount val="4"/>
                <c:pt idx="0">
                  <c:v>0.6895</c:v>
                </c:pt>
                <c:pt idx="1">
                  <c:v>0.78569999999999995</c:v>
                </c:pt>
                <c:pt idx="2">
                  <c:v>0.61899999999999999</c:v>
                </c:pt>
                <c:pt idx="3">
                  <c:v>0.14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639-4295-902E-A263E25AD8C8}"/>
            </c:ext>
          </c:extLst>
        </c:ser>
        <c:ser>
          <c:idx val="1"/>
          <c:order val="1"/>
          <c:tx>
            <c:strRef>
              <c:f>Sheet1!$H$5</c:f>
              <c:strCache>
                <c:ptCount val="1"/>
                <c:pt idx="0">
                  <c:v>2019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F$6:$F$9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H$6:$H$9</c:f>
              <c:numCache>
                <c:formatCode>0.00%</c:formatCode>
                <c:ptCount val="4"/>
                <c:pt idx="0">
                  <c:v>0.77449999999999997</c:v>
                </c:pt>
                <c:pt idx="1">
                  <c:v>0.88680000000000003</c:v>
                </c:pt>
                <c:pt idx="2">
                  <c:v>0.8679</c:v>
                </c:pt>
                <c:pt idx="3">
                  <c:v>0.282999999999999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639-4295-902E-A263E25AD8C8}"/>
            </c:ext>
          </c:extLst>
        </c:ser>
        <c:ser>
          <c:idx val="2"/>
          <c:order val="2"/>
          <c:tx>
            <c:strRef>
              <c:f>Sheet1!$I$5</c:f>
              <c:strCache>
                <c:ptCount val="1"/>
                <c:pt idx="0">
                  <c:v>2018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F$6:$F$9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I$6:$I$9</c:f>
              <c:numCache>
                <c:formatCode>0.00%</c:formatCode>
                <c:ptCount val="4"/>
                <c:pt idx="0">
                  <c:v>0.74619999999999997</c:v>
                </c:pt>
                <c:pt idx="1">
                  <c:v>0.84619999999999995</c:v>
                </c:pt>
                <c:pt idx="2">
                  <c:v>0.76919999999999999</c:v>
                </c:pt>
                <c:pt idx="3">
                  <c:v>0.2114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639-4295-902E-A263E25AD8C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47146672"/>
        <c:axId val="1163921040"/>
      </c:barChart>
      <c:catAx>
        <c:axId val="13471466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63921040"/>
        <c:crosses val="autoZero"/>
        <c:auto val="1"/>
        <c:lblAlgn val="ctr"/>
        <c:lblOffset val="100"/>
        <c:noMultiLvlLbl val="0"/>
      </c:catAx>
      <c:valAx>
        <c:axId val="11639210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47146672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nglish II</a:t>
            </a:r>
          </a:p>
          <a:p>
            <a:pPr>
              <a:defRPr/>
            </a:pPr>
            <a:r>
              <a:rPr lang="en-US"/>
              <a:t>2021, 2019 and 2018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2!$B$1</c:f>
              <c:strCache>
                <c:ptCount val="1"/>
                <c:pt idx="0">
                  <c:v>202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2!$A$2:$A$5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2!$B$2:$B$5</c:f>
              <c:numCache>
                <c:formatCode>0.00%</c:formatCode>
                <c:ptCount val="4"/>
                <c:pt idx="0">
                  <c:v>0.74039999999999995</c:v>
                </c:pt>
                <c:pt idx="1">
                  <c:v>0.85419999999999996</c:v>
                </c:pt>
                <c:pt idx="2" formatCode="0%">
                  <c:v>0.75</c:v>
                </c:pt>
                <c:pt idx="3">
                  <c:v>0.1458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CDB-413D-B184-7276EA7BFE72}"/>
            </c:ext>
          </c:extLst>
        </c:ser>
        <c:ser>
          <c:idx val="1"/>
          <c:order val="1"/>
          <c:tx>
            <c:strRef>
              <c:f>Sheet2!$C$1</c:f>
              <c:strCache>
                <c:ptCount val="1"/>
                <c:pt idx="0">
                  <c:v>2019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2!$A$2:$A$5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2!$C$2:$C$5</c:f>
              <c:numCache>
                <c:formatCode>0%</c:formatCode>
                <c:ptCount val="4"/>
                <c:pt idx="0" formatCode="0.00%">
                  <c:v>0.72360000000000002</c:v>
                </c:pt>
                <c:pt idx="1">
                  <c:v>0.84</c:v>
                </c:pt>
                <c:pt idx="2">
                  <c:v>0.66</c:v>
                </c:pt>
                <c:pt idx="3">
                  <c:v>0.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CDB-413D-B184-7276EA7BFE72}"/>
            </c:ext>
          </c:extLst>
        </c:ser>
        <c:ser>
          <c:idx val="2"/>
          <c:order val="2"/>
          <c:tx>
            <c:strRef>
              <c:f>Sheet2!$D$1</c:f>
              <c:strCache>
                <c:ptCount val="1"/>
                <c:pt idx="0">
                  <c:v>2018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2!$A$2:$A$5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2!$D$2:$D$5</c:f>
              <c:numCache>
                <c:formatCode>0.00%</c:formatCode>
                <c:ptCount val="4"/>
                <c:pt idx="0">
                  <c:v>0.74429999999999996</c:v>
                </c:pt>
                <c:pt idx="1">
                  <c:v>0.8095</c:v>
                </c:pt>
                <c:pt idx="2">
                  <c:v>0.6905</c:v>
                </c:pt>
                <c:pt idx="3">
                  <c:v>0.2142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CDB-413D-B184-7276EA7BFE7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678666575"/>
        <c:axId val="1747291871"/>
      </c:barChart>
      <c:catAx>
        <c:axId val="167866657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47291871"/>
        <c:crosses val="autoZero"/>
        <c:auto val="1"/>
        <c:lblAlgn val="ctr"/>
        <c:lblOffset val="100"/>
        <c:noMultiLvlLbl val="0"/>
      </c:catAx>
      <c:valAx>
        <c:axId val="1747291871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78666575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Biology</a:t>
            </a:r>
          </a:p>
          <a:p>
            <a:pPr>
              <a:defRPr/>
            </a:pPr>
            <a:r>
              <a:rPr lang="en-US"/>
              <a:t>2021, 2019, and 2018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I$6</c:f>
              <c:strCache>
                <c:ptCount val="1"/>
                <c:pt idx="0">
                  <c:v>202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H$7:$H$10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I$7:$I$10</c:f>
              <c:numCache>
                <c:formatCode>0.00%</c:formatCode>
                <c:ptCount val="4"/>
                <c:pt idx="0">
                  <c:v>0.68430000000000002</c:v>
                </c:pt>
                <c:pt idx="1">
                  <c:v>0.94120000000000004</c:v>
                </c:pt>
                <c:pt idx="2">
                  <c:v>0.66669999999999996</c:v>
                </c:pt>
                <c:pt idx="3">
                  <c:v>0.196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336-4E44-A7C2-3D2292793E39}"/>
            </c:ext>
          </c:extLst>
        </c:ser>
        <c:ser>
          <c:idx val="1"/>
          <c:order val="1"/>
          <c:tx>
            <c:strRef>
              <c:f>Sheet1!$J$6</c:f>
              <c:strCache>
                <c:ptCount val="1"/>
                <c:pt idx="0">
                  <c:v>2019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H$7:$H$10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J$7:$J$10</c:f>
              <c:numCache>
                <c:formatCode>0.00%</c:formatCode>
                <c:ptCount val="4"/>
                <c:pt idx="0">
                  <c:v>0.7681</c:v>
                </c:pt>
                <c:pt idx="1">
                  <c:v>0.94920000000000004</c:v>
                </c:pt>
                <c:pt idx="2">
                  <c:v>0.84750000000000003</c:v>
                </c:pt>
                <c:pt idx="3">
                  <c:v>0.5253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336-4E44-A7C2-3D2292793E39}"/>
            </c:ext>
          </c:extLst>
        </c:ser>
        <c:ser>
          <c:idx val="2"/>
          <c:order val="2"/>
          <c:tx>
            <c:strRef>
              <c:f>Sheet1!$K$6</c:f>
              <c:strCache>
                <c:ptCount val="1"/>
                <c:pt idx="0">
                  <c:v>2018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H$7:$H$10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K$7:$K$10</c:f>
              <c:numCache>
                <c:formatCode>0.00%</c:formatCode>
                <c:ptCount val="4"/>
                <c:pt idx="0">
                  <c:v>0.72399999999999998</c:v>
                </c:pt>
                <c:pt idx="1">
                  <c:v>0.96230000000000004</c:v>
                </c:pt>
                <c:pt idx="2">
                  <c:v>0.79249999999999998</c:v>
                </c:pt>
                <c:pt idx="3">
                  <c:v>0.320799999999999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336-4E44-A7C2-3D2292793E3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40618048"/>
        <c:axId val="1241714112"/>
      </c:barChart>
      <c:catAx>
        <c:axId val="13406180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41714112"/>
        <c:crosses val="autoZero"/>
        <c:auto val="1"/>
        <c:lblAlgn val="ctr"/>
        <c:lblOffset val="100"/>
        <c:noMultiLvlLbl val="0"/>
      </c:catAx>
      <c:valAx>
        <c:axId val="124171411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4061804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History</a:t>
            </a:r>
          </a:p>
          <a:p>
            <a:pPr>
              <a:defRPr/>
            </a:pPr>
            <a:r>
              <a:rPr lang="en-US"/>
              <a:t>2021, 2019, and 2018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H$5</c:f>
              <c:strCache>
                <c:ptCount val="1"/>
                <c:pt idx="0">
                  <c:v>202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G$6:$G$9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H$6:$H$9</c:f>
              <c:numCache>
                <c:formatCode>0%</c:formatCode>
                <c:ptCount val="4"/>
                <c:pt idx="0" formatCode="0.00%">
                  <c:v>0.84819999999999995</c:v>
                </c:pt>
                <c:pt idx="1">
                  <c:v>1</c:v>
                </c:pt>
                <c:pt idx="2" formatCode="0.00%">
                  <c:v>0.96430000000000005</c:v>
                </c:pt>
                <c:pt idx="3">
                  <c:v>0.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D44-4723-989B-114929747462}"/>
            </c:ext>
          </c:extLst>
        </c:ser>
        <c:ser>
          <c:idx val="1"/>
          <c:order val="1"/>
          <c:tx>
            <c:strRef>
              <c:f>Sheet1!$I$5</c:f>
              <c:strCache>
                <c:ptCount val="1"/>
                <c:pt idx="0">
                  <c:v>2019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G$6:$G$9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I$6:$I$9</c:f>
              <c:numCache>
                <c:formatCode>0.00%</c:formatCode>
                <c:ptCount val="4"/>
                <c:pt idx="0">
                  <c:v>0.76639999999999997</c:v>
                </c:pt>
                <c:pt idx="1">
                  <c:v>0.97729999999999995</c:v>
                </c:pt>
                <c:pt idx="2">
                  <c:v>0.81820000000000004</c:v>
                </c:pt>
                <c:pt idx="3">
                  <c:v>0.5908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D44-4723-989B-114929747462}"/>
            </c:ext>
          </c:extLst>
        </c:ser>
        <c:ser>
          <c:idx val="2"/>
          <c:order val="2"/>
          <c:tx>
            <c:strRef>
              <c:f>Sheet1!$J$5</c:f>
              <c:strCache>
                <c:ptCount val="1"/>
                <c:pt idx="0">
                  <c:v>2018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G$6:$G$9</c:f>
              <c:strCache>
                <c:ptCount val="4"/>
                <c:pt idx="0">
                  <c:v>Percent Score</c:v>
                </c:pt>
                <c:pt idx="1">
                  <c:v>Approaches</c:v>
                </c:pt>
                <c:pt idx="2">
                  <c:v>Meets</c:v>
                </c:pt>
                <c:pt idx="3">
                  <c:v>Masters</c:v>
                </c:pt>
              </c:strCache>
            </c:strRef>
          </c:cat>
          <c:val>
            <c:numRef>
              <c:f>Sheet1!$J$6:$J$9</c:f>
              <c:numCache>
                <c:formatCode>0%</c:formatCode>
                <c:ptCount val="4"/>
                <c:pt idx="0" formatCode="0.00%">
                  <c:v>0.80159999999999998</c:v>
                </c:pt>
                <c:pt idx="1">
                  <c:v>1</c:v>
                </c:pt>
                <c:pt idx="2" formatCode="0.00%">
                  <c:v>0.871</c:v>
                </c:pt>
                <c:pt idx="3" formatCode="0.00%">
                  <c:v>0.70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D44-4723-989B-11492974746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69665072"/>
        <c:axId val="1225903920"/>
      </c:barChart>
      <c:catAx>
        <c:axId val="13696650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25903920"/>
        <c:crosses val="autoZero"/>
        <c:auto val="1"/>
        <c:lblAlgn val="ctr"/>
        <c:lblOffset val="100"/>
        <c:noMultiLvlLbl val="0"/>
      </c:catAx>
      <c:valAx>
        <c:axId val="122590392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69665072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6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Biggest Challenges for Accelerated Learning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6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30</c:f>
              <c:strCache>
                <c:ptCount val="1"/>
                <c:pt idx="0">
                  <c:v>All Respons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31:$A$35</c:f>
              <c:strCache>
                <c:ptCount val="5"/>
                <c:pt idx="0">
                  <c:v>Student Engagement</c:v>
                </c:pt>
                <c:pt idx="1">
                  <c:v>Independent Learning </c:v>
                </c:pt>
                <c:pt idx="2">
                  <c:v>Parent Engagement (Methods of Support)</c:v>
                </c:pt>
                <c:pt idx="3">
                  <c:v>Extended learning opportunities</c:v>
                </c:pt>
                <c:pt idx="4">
                  <c:v>Other</c:v>
                </c:pt>
              </c:strCache>
            </c:strRef>
          </c:cat>
          <c:val>
            <c:numRef>
              <c:f>Sheet1!$B$31:$B$35</c:f>
              <c:numCache>
                <c:formatCode>General</c:formatCode>
                <c:ptCount val="5"/>
                <c:pt idx="0">
                  <c:v>135</c:v>
                </c:pt>
                <c:pt idx="1">
                  <c:v>92</c:v>
                </c:pt>
                <c:pt idx="2">
                  <c:v>89</c:v>
                </c:pt>
                <c:pt idx="3">
                  <c:v>5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A13-4182-8CC9-C338BDDDCFA1}"/>
            </c:ext>
          </c:extLst>
        </c:ser>
        <c:ser>
          <c:idx val="1"/>
          <c:order val="1"/>
          <c:tx>
            <c:strRef>
              <c:f>Sheet1!$C$30</c:f>
              <c:strCache>
                <c:ptCount val="1"/>
                <c:pt idx="0">
                  <c:v>Student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31:$A$35</c:f>
              <c:strCache>
                <c:ptCount val="5"/>
                <c:pt idx="0">
                  <c:v>Student Engagement</c:v>
                </c:pt>
                <c:pt idx="1">
                  <c:v>Independent Learning </c:v>
                </c:pt>
                <c:pt idx="2">
                  <c:v>Parent Engagement (Methods of Support)</c:v>
                </c:pt>
                <c:pt idx="3">
                  <c:v>Extended learning opportunities</c:v>
                </c:pt>
                <c:pt idx="4">
                  <c:v>Other</c:v>
                </c:pt>
              </c:strCache>
            </c:strRef>
          </c:cat>
          <c:val>
            <c:numRef>
              <c:f>Sheet1!$C$31:$C$35</c:f>
              <c:numCache>
                <c:formatCode>General</c:formatCode>
                <c:ptCount val="5"/>
                <c:pt idx="0">
                  <c:v>26</c:v>
                </c:pt>
                <c:pt idx="1">
                  <c:v>14</c:v>
                </c:pt>
                <c:pt idx="2">
                  <c:v>3</c:v>
                </c:pt>
                <c:pt idx="3">
                  <c:v>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A13-4182-8CC9-C338BDDDCFA1}"/>
            </c:ext>
          </c:extLst>
        </c:ser>
        <c:ser>
          <c:idx val="2"/>
          <c:order val="2"/>
          <c:tx>
            <c:strRef>
              <c:f>Sheet1!$D$30</c:f>
              <c:strCache>
                <c:ptCount val="1"/>
                <c:pt idx="0">
                  <c:v>Teachers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31:$A$35</c:f>
              <c:strCache>
                <c:ptCount val="5"/>
                <c:pt idx="0">
                  <c:v>Student Engagement</c:v>
                </c:pt>
                <c:pt idx="1">
                  <c:v>Independent Learning </c:v>
                </c:pt>
                <c:pt idx="2">
                  <c:v>Parent Engagement (Methods of Support)</c:v>
                </c:pt>
                <c:pt idx="3">
                  <c:v>Extended learning opportunities</c:v>
                </c:pt>
                <c:pt idx="4">
                  <c:v>Other</c:v>
                </c:pt>
              </c:strCache>
            </c:strRef>
          </c:cat>
          <c:val>
            <c:numRef>
              <c:f>Sheet1!$D$31:$D$35</c:f>
              <c:numCache>
                <c:formatCode>General</c:formatCode>
                <c:ptCount val="5"/>
                <c:pt idx="0">
                  <c:v>44</c:v>
                </c:pt>
                <c:pt idx="1">
                  <c:v>30</c:v>
                </c:pt>
                <c:pt idx="2">
                  <c:v>37</c:v>
                </c:pt>
                <c:pt idx="3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A13-4182-8CC9-C338BDDDCFA1}"/>
            </c:ext>
          </c:extLst>
        </c:ser>
        <c:ser>
          <c:idx val="3"/>
          <c:order val="3"/>
          <c:tx>
            <c:strRef>
              <c:f>Sheet1!$E$30</c:f>
              <c:strCache>
                <c:ptCount val="1"/>
                <c:pt idx="0">
                  <c:v>Parents 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Sheet1!$A$31:$A$35</c:f>
              <c:strCache>
                <c:ptCount val="5"/>
                <c:pt idx="0">
                  <c:v>Student Engagement</c:v>
                </c:pt>
                <c:pt idx="1">
                  <c:v>Independent Learning </c:v>
                </c:pt>
                <c:pt idx="2">
                  <c:v>Parent Engagement (Methods of Support)</c:v>
                </c:pt>
                <c:pt idx="3">
                  <c:v>Extended learning opportunities</c:v>
                </c:pt>
                <c:pt idx="4">
                  <c:v>Other</c:v>
                </c:pt>
              </c:strCache>
            </c:strRef>
          </c:cat>
          <c:val>
            <c:numRef>
              <c:f>Sheet1!$E$31:$E$35</c:f>
              <c:numCache>
                <c:formatCode>General</c:formatCode>
                <c:ptCount val="5"/>
                <c:pt idx="0">
                  <c:v>40</c:v>
                </c:pt>
                <c:pt idx="1">
                  <c:v>28</c:v>
                </c:pt>
                <c:pt idx="2">
                  <c:v>24</c:v>
                </c:pt>
                <c:pt idx="3">
                  <c:v>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A13-4182-8CC9-C338BDDDCFA1}"/>
            </c:ext>
          </c:extLst>
        </c:ser>
        <c:ser>
          <c:idx val="4"/>
          <c:order val="4"/>
          <c:tx>
            <c:strRef>
              <c:f>Sheet1!$F$30</c:f>
              <c:strCache>
                <c:ptCount val="1"/>
                <c:pt idx="0">
                  <c:v>Paraprofessionals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Sheet1!$A$31:$A$35</c:f>
              <c:strCache>
                <c:ptCount val="5"/>
                <c:pt idx="0">
                  <c:v>Student Engagement</c:v>
                </c:pt>
                <c:pt idx="1">
                  <c:v>Independent Learning </c:v>
                </c:pt>
                <c:pt idx="2">
                  <c:v>Parent Engagement (Methods of Support)</c:v>
                </c:pt>
                <c:pt idx="3">
                  <c:v>Extended learning opportunities</c:v>
                </c:pt>
                <c:pt idx="4">
                  <c:v>Other</c:v>
                </c:pt>
              </c:strCache>
            </c:strRef>
          </c:cat>
          <c:val>
            <c:numRef>
              <c:f>Sheet1!$F$31:$F$35</c:f>
              <c:numCache>
                <c:formatCode>General</c:formatCode>
                <c:ptCount val="5"/>
                <c:pt idx="0">
                  <c:v>11</c:v>
                </c:pt>
                <c:pt idx="1">
                  <c:v>8</c:v>
                </c:pt>
                <c:pt idx="2">
                  <c:v>10</c:v>
                </c:pt>
                <c:pt idx="3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A13-4182-8CC9-C338BDDDCFA1}"/>
            </c:ext>
          </c:extLst>
        </c:ser>
        <c:ser>
          <c:idx val="5"/>
          <c:order val="5"/>
          <c:tx>
            <c:strRef>
              <c:f>Sheet1!$G$30</c:f>
              <c:strCache>
                <c:ptCount val="1"/>
                <c:pt idx="0">
                  <c:v>Others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Sheet1!$A$31:$A$35</c:f>
              <c:strCache>
                <c:ptCount val="5"/>
                <c:pt idx="0">
                  <c:v>Student Engagement</c:v>
                </c:pt>
                <c:pt idx="1">
                  <c:v>Independent Learning </c:v>
                </c:pt>
                <c:pt idx="2">
                  <c:v>Parent Engagement (Methods of Support)</c:v>
                </c:pt>
                <c:pt idx="3">
                  <c:v>Extended learning opportunities</c:v>
                </c:pt>
                <c:pt idx="4">
                  <c:v>Other</c:v>
                </c:pt>
              </c:strCache>
            </c:strRef>
          </c:cat>
          <c:val>
            <c:numRef>
              <c:f>Sheet1!$G$31:$G$35</c:f>
              <c:numCache>
                <c:formatCode>General</c:formatCode>
                <c:ptCount val="5"/>
                <c:pt idx="0">
                  <c:v>7</c:v>
                </c:pt>
                <c:pt idx="1">
                  <c:v>7</c:v>
                </c:pt>
                <c:pt idx="2">
                  <c:v>7</c:v>
                </c:pt>
                <c:pt idx="3">
                  <c:v>2</c:v>
                </c:pt>
                <c:pt idx="4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3A13-4182-8CC9-C338BDDDCFA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880499296"/>
        <c:axId val="990294016"/>
      </c:barChart>
      <c:catAx>
        <c:axId val="8804992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90294016"/>
        <c:crosses val="autoZero"/>
        <c:auto val="1"/>
        <c:lblAlgn val="ctr"/>
        <c:lblOffset val="100"/>
        <c:noMultiLvlLbl val="0"/>
      </c:catAx>
      <c:valAx>
        <c:axId val="990294016"/>
        <c:scaling>
          <c:orientation val="minMax"/>
          <c:max val="14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804992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800"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Highest Priority Need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41</c:f>
              <c:strCache>
                <c:ptCount val="1"/>
                <c:pt idx="0">
                  <c:v>All Respons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42:$A$47</c:f>
              <c:strCache>
                <c:ptCount val="6"/>
                <c:pt idx="0">
                  <c:v>Social-Emotional Support</c:v>
                </c:pt>
                <c:pt idx="1">
                  <c:v>Academic</c:v>
                </c:pt>
                <c:pt idx="2">
                  <c:v>Mental Health Concerns </c:v>
                </c:pt>
                <c:pt idx="3">
                  <c:v>Extracurricular Activites </c:v>
                </c:pt>
                <c:pt idx="4">
                  <c:v>Co-Curricluar Activities</c:v>
                </c:pt>
                <c:pt idx="5">
                  <c:v>COVID Testing</c:v>
                </c:pt>
              </c:strCache>
            </c:strRef>
          </c:cat>
          <c:val>
            <c:numRef>
              <c:f>Sheet1!$B$42:$B$47</c:f>
              <c:numCache>
                <c:formatCode>General</c:formatCode>
                <c:ptCount val="6"/>
                <c:pt idx="0">
                  <c:v>131</c:v>
                </c:pt>
                <c:pt idx="1">
                  <c:v>124</c:v>
                </c:pt>
                <c:pt idx="2">
                  <c:v>122</c:v>
                </c:pt>
                <c:pt idx="3">
                  <c:v>65</c:v>
                </c:pt>
                <c:pt idx="4">
                  <c:v>33</c:v>
                </c:pt>
                <c:pt idx="5">
                  <c:v>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181-496B-8D84-350775DDA1C3}"/>
            </c:ext>
          </c:extLst>
        </c:ser>
        <c:ser>
          <c:idx val="1"/>
          <c:order val="1"/>
          <c:tx>
            <c:strRef>
              <c:f>Sheet1!$C$41</c:f>
              <c:strCache>
                <c:ptCount val="1"/>
                <c:pt idx="0">
                  <c:v>Student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42:$A$47</c:f>
              <c:strCache>
                <c:ptCount val="6"/>
                <c:pt idx="0">
                  <c:v>Social-Emotional Support</c:v>
                </c:pt>
                <c:pt idx="1">
                  <c:v>Academic</c:v>
                </c:pt>
                <c:pt idx="2">
                  <c:v>Mental Health Concerns </c:v>
                </c:pt>
                <c:pt idx="3">
                  <c:v>Extracurricular Activites </c:v>
                </c:pt>
                <c:pt idx="4">
                  <c:v>Co-Curricluar Activities</c:v>
                </c:pt>
                <c:pt idx="5">
                  <c:v>COVID Testing</c:v>
                </c:pt>
              </c:strCache>
            </c:strRef>
          </c:cat>
          <c:val>
            <c:numRef>
              <c:f>Sheet1!$C$42:$C$47</c:f>
              <c:numCache>
                <c:formatCode>General</c:formatCode>
                <c:ptCount val="6"/>
                <c:pt idx="0">
                  <c:v>11</c:v>
                </c:pt>
                <c:pt idx="1">
                  <c:v>18</c:v>
                </c:pt>
                <c:pt idx="2">
                  <c:v>18</c:v>
                </c:pt>
                <c:pt idx="3">
                  <c:v>14</c:v>
                </c:pt>
                <c:pt idx="4">
                  <c:v>6</c:v>
                </c:pt>
                <c:pt idx="5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181-496B-8D84-350775DDA1C3}"/>
            </c:ext>
          </c:extLst>
        </c:ser>
        <c:ser>
          <c:idx val="2"/>
          <c:order val="2"/>
          <c:tx>
            <c:strRef>
              <c:f>Sheet1!$D$41</c:f>
              <c:strCache>
                <c:ptCount val="1"/>
                <c:pt idx="0">
                  <c:v>Teachers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42:$A$47</c:f>
              <c:strCache>
                <c:ptCount val="6"/>
                <c:pt idx="0">
                  <c:v>Social-Emotional Support</c:v>
                </c:pt>
                <c:pt idx="1">
                  <c:v>Academic</c:v>
                </c:pt>
                <c:pt idx="2">
                  <c:v>Mental Health Concerns </c:v>
                </c:pt>
                <c:pt idx="3">
                  <c:v>Extracurricular Activites </c:v>
                </c:pt>
                <c:pt idx="4">
                  <c:v>Co-Curricluar Activities</c:v>
                </c:pt>
                <c:pt idx="5">
                  <c:v>COVID Testing</c:v>
                </c:pt>
              </c:strCache>
            </c:strRef>
          </c:cat>
          <c:val>
            <c:numRef>
              <c:f>Sheet1!$D$42:$D$47</c:f>
              <c:numCache>
                <c:formatCode>General</c:formatCode>
                <c:ptCount val="6"/>
                <c:pt idx="0">
                  <c:v>44</c:v>
                </c:pt>
                <c:pt idx="1">
                  <c:v>39</c:v>
                </c:pt>
                <c:pt idx="2">
                  <c:v>37</c:v>
                </c:pt>
                <c:pt idx="3">
                  <c:v>15</c:v>
                </c:pt>
                <c:pt idx="4">
                  <c:v>4</c:v>
                </c:pt>
                <c:pt idx="5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181-496B-8D84-350775DDA1C3}"/>
            </c:ext>
          </c:extLst>
        </c:ser>
        <c:ser>
          <c:idx val="3"/>
          <c:order val="3"/>
          <c:tx>
            <c:strRef>
              <c:f>Sheet1!$E$41</c:f>
              <c:strCache>
                <c:ptCount val="1"/>
                <c:pt idx="0">
                  <c:v>Parents 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Sheet1!$A$42:$A$47</c:f>
              <c:strCache>
                <c:ptCount val="6"/>
                <c:pt idx="0">
                  <c:v>Social-Emotional Support</c:v>
                </c:pt>
                <c:pt idx="1">
                  <c:v>Academic</c:v>
                </c:pt>
                <c:pt idx="2">
                  <c:v>Mental Health Concerns </c:v>
                </c:pt>
                <c:pt idx="3">
                  <c:v>Extracurricular Activites </c:v>
                </c:pt>
                <c:pt idx="4">
                  <c:v>Co-Curricluar Activities</c:v>
                </c:pt>
                <c:pt idx="5">
                  <c:v>COVID Testing</c:v>
                </c:pt>
              </c:strCache>
            </c:strRef>
          </c:cat>
          <c:val>
            <c:numRef>
              <c:f>Sheet1!$E$42:$E$47</c:f>
              <c:numCache>
                <c:formatCode>General</c:formatCode>
                <c:ptCount val="6"/>
                <c:pt idx="0">
                  <c:v>43</c:v>
                </c:pt>
                <c:pt idx="1">
                  <c:v>40</c:v>
                </c:pt>
                <c:pt idx="2">
                  <c:v>39</c:v>
                </c:pt>
                <c:pt idx="3">
                  <c:v>29</c:v>
                </c:pt>
                <c:pt idx="4">
                  <c:v>15</c:v>
                </c:pt>
                <c:pt idx="5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181-496B-8D84-350775DDA1C3}"/>
            </c:ext>
          </c:extLst>
        </c:ser>
        <c:ser>
          <c:idx val="4"/>
          <c:order val="4"/>
          <c:tx>
            <c:strRef>
              <c:f>Sheet1!$F$41</c:f>
              <c:strCache>
                <c:ptCount val="1"/>
                <c:pt idx="0">
                  <c:v>Paraprofessionals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Sheet1!$A$42:$A$47</c:f>
              <c:strCache>
                <c:ptCount val="6"/>
                <c:pt idx="0">
                  <c:v>Social-Emotional Support</c:v>
                </c:pt>
                <c:pt idx="1">
                  <c:v>Academic</c:v>
                </c:pt>
                <c:pt idx="2">
                  <c:v>Mental Health Concerns </c:v>
                </c:pt>
                <c:pt idx="3">
                  <c:v>Extracurricular Activites </c:v>
                </c:pt>
                <c:pt idx="4">
                  <c:v>Co-Curricluar Activities</c:v>
                </c:pt>
                <c:pt idx="5">
                  <c:v>COVID Testing</c:v>
                </c:pt>
              </c:strCache>
            </c:strRef>
          </c:cat>
          <c:val>
            <c:numRef>
              <c:f>Sheet1!$F$42:$F$47</c:f>
              <c:numCache>
                <c:formatCode>General</c:formatCode>
                <c:ptCount val="6"/>
                <c:pt idx="0">
                  <c:v>12</c:v>
                </c:pt>
                <c:pt idx="1">
                  <c:v>12</c:v>
                </c:pt>
                <c:pt idx="2">
                  <c:v>11</c:v>
                </c:pt>
                <c:pt idx="3">
                  <c:v>3</c:v>
                </c:pt>
                <c:pt idx="4">
                  <c:v>3</c:v>
                </c:pt>
                <c:pt idx="5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4181-496B-8D84-350775DDA1C3}"/>
            </c:ext>
          </c:extLst>
        </c:ser>
        <c:ser>
          <c:idx val="5"/>
          <c:order val="5"/>
          <c:tx>
            <c:strRef>
              <c:f>Sheet1!$G$41</c:f>
              <c:strCache>
                <c:ptCount val="1"/>
                <c:pt idx="0">
                  <c:v>Others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Sheet1!$A$42:$A$47</c:f>
              <c:strCache>
                <c:ptCount val="6"/>
                <c:pt idx="0">
                  <c:v>Social-Emotional Support</c:v>
                </c:pt>
                <c:pt idx="1">
                  <c:v>Academic</c:v>
                </c:pt>
                <c:pt idx="2">
                  <c:v>Mental Health Concerns </c:v>
                </c:pt>
                <c:pt idx="3">
                  <c:v>Extracurricular Activites </c:v>
                </c:pt>
                <c:pt idx="4">
                  <c:v>Co-Curricluar Activities</c:v>
                </c:pt>
                <c:pt idx="5">
                  <c:v>COVID Testing</c:v>
                </c:pt>
              </c:strCache>
            </c:strRef>
          </c:cat>
          <c:val>
            <c:numRef>
              <c:f>Sheet1!$G$42:$G$47</c:f>
              <c:numCache>
                <c:formatCode>General</c:formatCode>
                <c:ptCount val="6"/>
                <c:pt idx="0">
                  <c:v>9</c:v>
                </c:pt>
                <c:pt idx="1">
                  <c:v>7</c:v>
                </c:pt>
                <c:pt idx="2">
                  <c:v>7</c:v>
                </c:pt>
                <c:pt idx="3">
                  <c:v>2</c:v>
                </c:pt>
                <c:pt idx="4">
                  <c:v>3</c:v>
                </c:pt>
                <c:pt idx="5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4181-496B-8D84-350775DDA1C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90820976"/>
        <c:axId val="994872736"/>
      </c:barChart>
      <c:catAx>
        <c:axId val="9908209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94872736"/>
        <c:crosses val="autoZero"/>
        <c:auto val="1"/>
        <c:lblAlgn val="ctr"/>
        <c:lblOffset val="100"/>
        <c:noMultiLvlLbl val="0"/>
      </c:catAx>
      <c:valAx>
        <c:axId val="9948727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908209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ost Effective Support Strategies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50</c:f>
              <c:strCache>
                <c:ptCount val="1"/>
                <c:pt idx="0">
                  <c:v>All Respons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51:$A$57</c:f>
              <c:strCache>
                <c:ptCount val="7"/>
                <c:pt idx="0">
                  <c:v>Available Technology Resources</c:v>
                </c:pt>
                <c:pt idx="1">
                  <c:v>Available Sanitizing Products</c:v>
                </c:pt>
                <c:pt idx="2">
                  <c:v>Learning Management System (LMS)- Canvas</c:v>
                </c:pt>
                <c:pt idx="3">
                  <c:v>Available School Supplies on Campus</c:v>
                </c:pt>
                <c:pt idx="4">
                  <c:v>Counseling</c:v>
                </c:pt>
                <c:pt idx="5">
                  <c:v>Available PPE</c:v>
                </c:pt>
                <c:pt idx="6">
                  <c:v>Child Nutrition Services</c:v>
                </c:pt>
              </c:strCache>
            </c:strRef>
          </c:cat>
          <c:val>
            <c:numRef>
              <c:f>Sheet1!$B$51:$B$57</c:f>
              <c:numCache>
                <c:formatCode>General</c:formatCode>
                <c:ptCount val="7"/>
                <c:pt idx="0">
                  <c:v>126</c:v>
                </c:pt>
                <c:pt idx="1">
                  <c:v>104</c:v>
                </c:pt>
                <c:pt idx="2">
                  <c:v>89</c:v>
                </c:pt>
                <c:pt idx="3">
                  <c:v>88</c:v>
                </c:pt>
                <c:pt idx="4">
                  <c:v>71</c:v>
                </c:pt>
                <c:pt idx="5">
                  <c:v>58</c:v>
                </c:pt>
                <c:pt idx="6">
                  <c:v>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657-40F1-8D21-D1C19EF6D401}"/>
            </c:ext>
          </c:extLst>
        </c:ser>
        <c:ser>
          <c:idx val="1"/>
          <c:order val="1"/>
          <c:tx>
            <c:strRef>
              <c:f>Sheet1!$C$50</c:f>
              <c:strCache>
                <c:ptCount val="1"/>
                <c:pt idx="0">
                  <c:v>Student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51:$A$57</c:f>
              <c:strCache>
                <c:ptCount val="7"/>
                <c:pt idx="0">
                  <c:v>Available Technology Resources</c:v>
                </c:pt>
                <c:pt idx="1">
                  <c:v>Available Sanitizing Products</c:v>
                </c:pt>
                <c:pt idx="2">
                  <c:v>Learning Management System (LMS)- Canvas</c:v>
                </c:pt>
                <c:pt idx="3">
                  <c:v>Available School Supplies on Campus</c:v>
                </c:pt>
                <c:pt idx="4">
                  <c:v>Counseling</c:v>
                </c:pt>
                <c:pt idx="5">
                  <c:v>Available PPE</c:v>
                </c:pt>
                <c:pt idx="6">
                  <c:v>Child Nutrition Services</c:v>
                </c:pt>
              </c:strCache>
            </c:strRef>
          </c:cat>
          <c:val>
            <c:numRef>
              <c:f>Sheet1!$C$51:$C$57</c:f>
              <c:numCache>
                <c:formatCode>General</c:formatCode>
                <c:ptCount val="7"/>
                <c:pt idx="0">
                  <c:v>21</c:v>
                </c:pt>
                <c:pt idx="1">
                  <c:v>0</c:v>
                </c:pt>
                <c:pt idx="2">
                  <c:v>17</c:v>
                </c:pt>
                <c:pt idx="3">
                  <c:v>0</c:v>
                </c:pt>
                <c:pt idx="4">
                  <c:v>8</c:v>
                </c:pt>
                <c:pt idx="5">
                  <c:v>6</c:v>
                </c:pt>
                <c:pt idx="6">
                  <c:v>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657-40F1-8D21-D1C19EF6D401}"/>
            </c:ext>
          </c:extLst>
        </c:ser>
        <c:ser>
          <c:idx val="2"/>
          <c:order val="2"/>
          <c:tx>
            <c:strRef>
              <c:f>Sheet1!$D$50</c:f>
              <c:strCache>
                <c:ptCount val="1"/>
                <c:pt idx="0">
                  <c:v>Teachers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51:$A$57</c:f>
              <c:strCache>
                <c:ptCount val="7"/>
                <c:pt idx="0">
                  <c:v>Available Technology Resources</c:v>
                </c:pt>
                <c:pt idx="1">
                  <c:v>Available Sanitizing Products</c:v>
                </c:pt>
                <c:pt idx="2">
                  <c:v>Learning Management System (LMS)- Canvas</c:v>
                </c:pt>
                <c:pt idx="3">
                  <c:v>Available School Supplies on Campus</c:v>
                </c:pt>
                <c:pt idx="4">
                  <c:v>Counseling</c:v>
                </c:pt>
                <c:pt idx="5">
                  <c:v>Available PPE</c:v>
                </c:pt>
                <c:pt idx="6">
                  <c:v>Child Nutrition Services</c:v>
                </c:pt>
              </c:strCache>
            </c:strRef>
          </c:cat>
          <c:val>
            <c:numRef>
              <c:f>Sheet1!$D$51:$D$57</c:f>
              <c:numCache>
                <c:formatCode>General</c:formatCode>
                <c:ptCount val="7"/>
                <c:pt idx="0">
                  <c:v>54</c:v>
                </c:pt>
                <c:pt idx="1">
                  <c:v>38</c:v>
                </c:pt>
                <c:pt idx="2">
                  <c:v>32</c:v>
                </c:pt>
                <c:pt idx="3">
                  <c:v>31</c:v>
                </c:pt>
                <c:pt idx="4">
                  <c:v>29</c:v>
                </c:pt>
                <c:pt idx="5">
                  <c:v>24</c:v>
                </c:pt>
                <c:pt idx="6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657-40F1-8D21-D1C19EF6D401}"/>
            </c:ext>
          </c:extLst>
        </c:ser>
        <c:ser>
          <c:idx val="3"/>
          <c:order val="3"/>
          <c:tx>
            <c:strRef>
              <c:f>Sheet1!$E$50</c:f>
              <c:strCache>
                <c:ptCount val="1"/>
                <c:pt idx="0">
                  <c:v>Parents 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Sheet1!$A$51:$A$57</c:f>
              <c:strCache>
                <c:ptCount val="7"/>
                <c:pt idx="0">
                  <c:v>Available Technology Resources</c:v>
                </c:pt>
                <c:pt idx="1">
                  <c:v>Available Sanitizing Products</c:v>
                </c:pt>
                <c:pt idx="2">
                  <c:v>Learning Management System (LMS)- Canvas</c:v>
                </c:pt>
                <c:pt idx="3">
                  <c:v>Available School Supplies on Campus</c:v>
                </c:pt>
                <c:pt idx="4">
                  <c:v>Counseling</c:v>
                </c:pt>
                <c:pt idx="5">
                  <c:v>Available PPE</c:v>
                </c:pt>
                <c:pt idx="6">
                  <c:v>Child Nutrition Services</c:v>
                </c:pt>
              </c:strCache>
            </c:strRef>
          </c:cat>
          <c:val>
            <c:numRef>
              <c:f>Sheet1!$E$51:$E$57</c:f>
              <c:numCache>
                <c:formatCode>General</c:formatCode>
                <c:ptCount val="7"/>
                <c:pt idx="0">
                  <c:v>37</c:v>
                </c:pt>
                <c:pt idx="1">
                  <c:v>0</c:v>
                </c:pt>
                <c:pt idx="2">
                  <c:v>22</c:v>
                </c:pt>
                <c:pt idx="3">
                  <c:v>27</c:v>
                </c:pt>
                <c:pt idx="4">
                  <c:v>19</c:v>
                </c:pt>
                <c:pt idx="5">
                  <c:v>10</c:v>
                </c:pt>
                <c:pt idx="6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0657-40F1-8D21-D1C19EF6D401}"/>
            </c:ext>
          </c:extLst>
        </c:ser>
        <c:ser>
          <c:idx val="4"/>
          <c:order val="4"/>
          <c:tx>
            <c:strRef>
              <c:f>Sheet1!$F$50</c:f>
              <c:strCache>
                <c:ptCount val="1"/>
                <c:pt idx="0">
                  <c:v>Paraprofessionals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Sheet1!$A$51:$A$57</c:f>
              <c:strCache>
                <c:ptCount val="7"/>
                <c:pt idx="0">
                  <c:v>Available Technology Resources</c:v>
                </c:pt>
                <c:pt idx="1">
                  <c:v>Available Sanitizing Products</c:v>
                </c:pt>
                <c:pt idx="2">
                  <c:v>Learning Management System (LMS)- Canvas</c:v>
                </c:pt>
                <c:pt idx="3">
                  <c:v>Available School Supplies on Campus</c:v>
                </c:pt>
                <c:pt idx="4">
                  <c:v>Counseling</c:v>
                </c:pt>
                <c:pt idx="5">
                  <c:v>Available PPE</c:v>
                </c:pt>
                <c:pt idx="6">
                  <c:v>Child Nutrition Services</c:v>
                </c:pt>
              </c:strCache>
            </c:strRef>
          </c:cat>
          <c:val>
            <c:numRef>
              <c:f>Sheet1!$F$51:$F$57</c:f>
              <c:numCache>
                <c:formatCode>General</c:formatCode>
                <c:ptCount val="7"/>
                <c:pt idx="0">
                  <c:v>11</c:v>
                </c:pt>
                <c:pt idx="1">
                  <c:v>11</c:v>
                </c:pt>
                <c:pt idx="2">
                  <c:v>10</c:v>
                </c:pt>
                <c:pt idx="3">
                  <c:v>10</c:v>
                </c:pt>
                <c:pt idx="4">
                  <c:v>6</c:v>
                </c:pt>
                <c:pt idx="5">
                  <c:v>7</c:v>
                </c:pt>
                <c:pt idx="6">
                  <c:v>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0657-40F1-8D21-D1C19EF6D401}"/>
            </c:ext>
          </c:extLst>
        </c:ser>
        <c:ser>
          <c:idx val="5"/>
          <c:order val="5"/>
          <c:tx>
            <c:strRef>
              <c:f>Sheet1!$G$50</c:f>
              <c:strCache>
                <c:ptCount val="1"/>
                <c:pt idx="0">
                  <c:v>Others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Sheet1!$A$51:$A$57</c:f>
              <c:strCache>
                <c:ptCount val="7"/>
                <c:pt idx="0">
                  <c:v>Available Technology Resources</c:v>
                </c:pt>
                <c:pt idx="1">
                  <c:v>Available Sanitizing Products</c:v>
                </c:pt>
                <c:pt idx="2">
                  <c:v>Learning Management System (LMS)- Canvas</c:v>
                </c:pt>
                <c:pt idx="3">
                  <c:v>Available School Supplies on Campus</c:v>
                </c:pt>
                <c:pt idx="4">
                  <c:v>Counseling</c:v>
                </c:pt>
                <c:pt idx="5">
                  <c:v>Available PPE</c:v>
                </c:pt>
                <c:pt idx="6">
                  <c:v>Child Nutrition Services</c:v>
                </c:pt>
              </c:strCache>
            </c:strRef>
          </c:cat>
          <c:val>
            <c:numRef>
              <c:f>Sheet1!$G$51:$G$57</c:f>
              <c:numCache>
                <c:formatCode>General</c:formatCode>
                <c:ptCount val="7"/>
                <c:pt idx="0">
                  <c:v>9</c:v>
                </c:pt>
                <c:pt idx="1">
                  <c:v>9</c:v>
                </c:pt>
                <c:pt idx="2">
                  <c:v>3</c:v>
                </c:pt>
                <c:pt idx="3">
                  <c:v>4</c:v>
                </c:pt>
                <c:pt idx="4">
                  <c:v>3</c:v>
                </c:pt>
                <c:pt idx="5">
                  <c:v>7</c:v>
                </c:pt>
                <c:pt idx="6">
                  <c:v>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0657-40F1-8D21-D1C19EF6D40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028637968"/>
        <c:axId val="994903936"/>
      </c:barChart>
      <c:catAx>
        <c:axId val="10286379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94903936"/>
        <c:crosses val="autoZero"/>
        <c:auto val="1"/>
        <c:lblAlgn val="ctr"/>
        <c:lblOffset val="100"/>
        <c:noMultiLvlLbl val="0"/>
      </c:catAx>
      <c:valAx>
        <c:axId val="9949039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286379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ccelerated Learning Consideration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60</c:f>
              <c:strCache>
                <c:ptCount val="1"/>
                <c:pt idx="0">
                  <c:v>All Respons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61:$A$64</c:f>
              <c:strCache>
                <c:ptCount val="4"/>
                <c:pt idx="0">
                  <c:v>Tutoring</c:v>
                </c:pt>
                <c:pt idx="1">
                  <c:v>Afterschool Programs </c:v>
                </c:pt>
                <c:pt idx="2">
                  <c:v>Summer Learning Programs</c:v>
                </c:pt>
                <c:pt idx="3">
                  <c:v>Blended Learning </c:v>
                </c:pt>
              </c:strCache>
            </c:strRef>
          </c:cat>
          <c:val>
            <c:numRef>
              <c:f>Sheet1!$B$61:$B$64</c:f>
              <c:numCache>
                <c:formatCode>General</c:formatCode>
                <c:ptCount val="4"/>
                <c:pt idx="0">
                  <c:v>119</c:v>
                </c:pt>
                <c:pt idx="1">
                  <c:v>106</c:v>
                </c:pt>
                <c:pt idx="2">
                  <c:v>84</c:v>
                </c:pt>
                <c:pt idx="3">
                  <c:v>4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6FE-4B61-A7B3-9AB0E6D756D4}"/>
            </c:ext>
          </c:extLst>
        </c:ser>
        <c:ser>
          <c:idx val="1"/>
          <c:order val="1"/>
          <c:tx>
            <c:strRef>
              <c:f>Sheet1!$C$60</c:f>
              <c:strCache>
                <c:ptCount val="1"/>
                <c:pt idx="0">
                  <c:v>Student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61:$A$64</c:f>
              <c:strCache>
                <c:ptCount val="4"/>
                <c:pt idx="0">
                  <c:v>Tutoring</c:v>
                </c:pt>
                <c:pt idx="1">
                  <c:v>Afterschool Programs </c:v>
                </c:pt>
                <c:pt idx="2">
                  <c:v>Summer Learning Programs</c:v>
                </c:pt>
                <c:pt idx="3">
                  <c:v>Blended Learning </c:v>
                </c:pt>
              </c:strCache>
            </c:strRef>
          </c:cat>
          <c:val>
            <c:numRef>
              <c:f>Sheet1!$C$61:$C$64</c:f>
              <c:numCache>
                <c:formatCode>General</c:formatCode>
                <c:ptCount val="4"/>
                <c:pt idx="0">
                  <c:v>17</c:v>
                </c:pt>
                <c:pt idx="1">
                  <c:v>20</c:v>
                </c:pt>
                <c:pt idx="2">
                  <c:v>7</c:v>
                </c:pt>
                <c:pt idx="3">
                  <c:v>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6FE-4B61-A7B3-9AB0E6D756D4}"/>
            </c:ext>
          </c:extLst>
        </c:ser>
        <c:ser>
          <c:idx val="2"/>
          <c:order val="2"/>
          <c:tx>
            <c:strRef>
              <c:f>Sheet1!$D$60</c:f>
              <c:strCache>
                <c:ptCount val="1"/>
                <c:pt idx="0">
                  <c:v>Teachers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61:$A$64</c:f>
              <c:strCache>
                <c:ptCount val="4"/>
                <c:pt idx="0">
                  <c:v>Tutoring</c:v>
                </c:pt>
                <c:pt idx="1">
                  <c:v>Afterschool Programs </c:v>
                </c:pt>
                <c:pt idx="2">
                  <c:v>Summer Learning Programs</c:v>
                </c:pt>
                <c:pt idx="3">
                  <c:v>Blended Learning </c:v>
                </c:pt>
              </c:strCache>
            </c:strRef>
          </c:cat>
          <c:val>
            <c:numRef>
              <c:f>Sheet1!$D$61:$D$64</c:f>
              <c:numCache>
                <c:formatCode>General</c:formatCode>
                <c:ptCount val="4"/>
                <c:pt idx="0">
                  <c:v>36</c:v>
                </c:pt>
                <c:pt idx="1">
                  <c:v>39</c:v>
                </c:pt>
                <c:pt idx="2">
                  <c:v>20</c:v>
                </c:pt>
                <c:pt idx="3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6FE-4B61-A7B3-9AB0E6D756D4}"/>
            </c:ext>
          </c:extLst>
        </c:ser>
        <c:ser>
          <c:idx val="3"/>
          <c:order val="3"/>
          <c:tx>
            <c:strRef>
              <c:f>Sheet1!$E$60</c:f>
              <c:strCache>
                <c:ptCount val="1"/>
                <c:pt idx="0">
                  <c:v>Parents 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Sheet1!$A$61:$A$64</c:f>
              <c:strCache>
                <c:ptCount val="4"/>
                <c:pt idx="0">
                  <c:v>Tutoring</c:v>
                </c:pt>
                <c:pt idx="1">
                  <c:v>Afterschool Programs </c:v>
                </c:pt>
                <c:pt idx="2">
                  <c:v>Summer Learning Programs</c:v>
                </c:pt>
                <c:pt idx="3">
                  <c:v>Blended Learning </c:v>
                </c:pt>
              </c:strCache>
            </c:strRef>
          </c:cat>
          <c:val>
            <c:numRef>
              <c:f>Sheet1!$E$61:$E$64</c:f>
              <c:numCache>
                <c:formatCode>General</c:formatCode>
                <c:ptCount val="4"/>
                <c:pt idx="0">
                  <c:v>39</c:v>
                </c:pt>
                <c:pt idx="1">
                  <c:v>67</c:v>
                </c:pt>
                <c:pt idx="2">
                  <c:v>36</c:v>
                </c:pt>
                <c:pt idx="3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26FE-4B61-A7B3-9AB0E6D756D4}"/>
            </c:ext>
          </c:extLst>
        </c:ser>
        <c:ser>
          <c:idx val="4"/>
          <c:order val="4"/>
          <c:tx>
            <c:strRef>
              <c:f>Sheet1!$F$60</c:f>
              <c:strCache>
                <c:ptCount val="1"/>
                <c:pt idx="0">
                  <c:v>Paraprofessionals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Sheet1!$A$61:$A$64</c:f>
              <c:strCache>
                <c:ptCount val="4"/>
                <c:pt idx="0">
                  <c:v>Tutoring</c:v>
                </c:pt>
                <c:pt idx="1">
                  <c:v>Afterschool Programs </c:v>
                </c:pt>
                <c:pt idx="2">
                  <c:v>Summer Learning Programs</c:v>
                </c:pt>
                <c:pt idx="3">
                  <c:v>Blended Learning </c:v>
                </c:pt>
              </c:strCache>
            </c:strRef>
          </c:cat>
          <c:val>
            <c:numRef>
              <c:f>Sheet1!$F$61:$F$64</c:f>
              <c:numCache>
                <c:formatCode>General</c:formatCode>
                <c:ptCount val="4"/>
                <c:pt idx="0">
                  <c:v>11</c:v>
                </c:pt>
                <c:pt idx="1">
                  <c:v>8</c:v>
                </c:pt>
                <c:pt idx="2">
                  <c:v>9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6FE-4B61-A7B3-9AB0E6D756D4}"/>
            </c:ext>
          </c:extLst>
        </c:ser>
        <c:ser>
          <c:idx val="5"/>
          <c:order val="5"/>
          <c:tx>
            <c:strRef>
              <c:f>Sheet1!$G$60</c:f>
              <c:strCache>
                <c:ptCount val="1"/>
                <c:pt idx="0">
                  <c:v>Others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Sheet1!$A$61:$A$64</c:f>
              <c:strCache>
                <c:ptCount val="4"/>
                <c:pt idx="0">
                  <c:v>Tutoring</c:v>
                </c:pt>
                <c:pt idx="1">
                  <c:v>Afterschool Programs </c:v>
                </c:pt>
                <c:pt idx="2">
                  <c:v>Summer Learning Programs</c:v>
                </c:pt>
                <c:pt idx="3">
                  <c:v>Blended Learning </c:v>
                </c:pt>
              </c:strCache>
            </c:strRef>
          </c:cat>
          <c:val>
            <c:numRef>
              <c:f>Sheet1!$G$61:$G$64</c:f>
              <c:numCache>
                <c:formatCode>General</c:formatCode>
                <c:ptCount val="4"/>
                <c:pt idx="0">
                  <c:v>9</c:v>
                </c:pt>
                <c:pt idx="1">
                  <c:v>6</c:v>
                </c:pt>
                <c:pt idx="2">
                  <c:v>0</c:v>
                </c:pt>
                <c:pt idx="3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26FE-4B61-A7B3-9AB0E6D756D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98221712"/>
        <c:axId val="994910176"/>
      </c:barChart>
      <c:catAx>
        <c:axId val="9982217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94910176"/>
        <c:crosses val="autoZero"/>
        <c:auto val="1"/>
        <c:lblAlgn val="ctr"/>
        <c:lblOffset val="100"/>
        <c:noMultiLvlLbl val="0"/>
      </c:catAx>
      <c:valAx>
        <c:axId val="9949101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982217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sources to Align Afterschool and School Da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67</c:f>
              <c:strCache>
                <c:ptCount val="1"/>
                <c:pt idx="0">
                  <c:v>All Respons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68:$A$71</c:f>
              <c:strCache>
                <c:ptCount val="4"/>
                <c:pt idx="0">
                  <c:v>Hands on Activities</c:v>
                </c:pt>
                <c:pt idx="1">
                  <c:v>Student Creativity and Talent -Based Activities</c:v>
                </c:pt>
                <c:pt idx="2">
                  <c:v>STEM Activities </c:v>
                </c:pt>
                <c:pt idx="3">
                  <c:v>Other</c:v>
                </c:pt>
              </c:strCache>
            </c:strRef>
          </c:cat>
          <c:val>
            <c:numRef>
              <c:f>Sheet1!$B$68:$B$71</c:f>
              <c:numCache>
                <c:formatCode>General</c:formatCode>
                <c:ptCount val="4"/>
                <c:pt idx="0">
                  <c:v>141</c:v>
                </c:pt>
                <c:pt idx="1">
                  <c:v>125</c:v>
                </c:pt>
                <c:pt idx="2">
                  <c:v>1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43F-48AF-8212-549774621CEC}"/>
            </c:ext>
          </c:extLst>
        </c:ser>
        <c:ser>
          <c:idx val="1"/>
          <c:order val="1"/>
          <c:tx>
            <c:strRef>
              <c:f>Sheet1!$C$67</c:f>
              <c:strCache>
                <c:ptCount val="1"/>
                <c:pt idx="0">
                  <c:v>Student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68:$A$71</c:f>
              <c:strCache>
                <c:ptCount val="4"/>
                <c:pt idx="0">
                  <c:v>Hands on Activities</c:v>
                </c:pt>
                <c:pt idx="1">
                  <c:v>Student Creativity and Talent -Based Activities</c:v>
                </c:pt>
                <c:pt idx="2">
                  <c:v>STEM Activities </c:v>
                </c:pt>
                <c:pt idx="3">
                  <c:v>Other</c:v>
                </c:pt>
              </c:strCache>
            </c:strRef>
          </c:cat>
          <c:val>
            <c:numRef>
              <c:f>Sheet1!$C$68:$C$71</c:f>
              <c:numCache>
                <c:formatCode>General</c:formatCode>
                <c:ptCount val="4"/>
                <c:pt idx="0">
                  <c:v>25</c:v>
                </c:pt>
                <c:pt idx="1">
                  <c:v>19</c:v>
                </c:pt>
                <c:pt idx="2">
                  <c:v>37</c:v>
                </c:pt>
                <c:pt idx="3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43F-48AF-8212-549774621CEC}"/>
            </c:ext>
          </c:extLst>
        </c:ser>
        <c:ser>
          <c:idx val="2"/>
          <c:order val="2"/>
          <c:tx>
            <c:strRef>
              <c:f>Sheet1!$D$67</c:f>
              <c:strCache>
                <c:ptCount val="1"/>
                <c:pt idx="0">
                  <c:v>Teachers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68:$A$71</c:f>
              <c:strCache>
                <c:ptCount val="4"/>
                <c:pt idx="0">
                  <c:v>Hands on Activities</c:v>
                </c:pt>
                <c:pt idx="1">
                  <c:v>Student Creativity and Talent -Based Activities</c:v>
                </c:pt>
                <c:pt idx="2">
                  <c:v>STEM Activities </c:v>
                </c:pt>
                <c:pt idx="3">
                  <c:v>Other</c:v>
                </c:pt>
              </c:strCache>
            </c:strRef>
          </c:cat>
          <c:val>
            <c:numRef>
              <c:f>Sheet1!$D$68:$D$71</c:f>
              <c:numCache>
                <c:formatCode>General</c:formatCode>
                <c:ptCount val="4"/>
                <c:pt idx="0">
                  <c:v>36</c:v>
                </c:pt>
                <c:pt idx="1">
                  <c:v>42</c:v>
                </c:pt>
                <c:pt idx="2">
                  <c:v>65</c:v>
                </c:pt>
                <c:pt idx="3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43F-48AF-8212-549774621CEC}"/>
            </c:ext>
          </c:extLst>
        </c:ser>
        <c:ser>
          <c:idx val="3"/>
          <c:order val="3"/>
          <c:tx>
            <c:strRef>
              <c:f>Sheet1!$E$67</c:f>
              <c:strCache>
                <c:ptCount val="1"/>
                <c:pt idx="0">
                  <c:v>Parents 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Sheet1!$A$68:$A$71</c:f>
              <c:strCache>
                <c:ptCount val="4"/>
                <c:pt idx="0">
                  <c:v>Hands on Activities</c:v>
                </c:pt>
                <c:pt idx="1">
                  <c:v>Student Creativity and Talent -Based Activities</c:v>
                </c:pt>
                <c:pt idx="2">
                  <c:v>STEM Activities </c:v>
                </c:pt>
                <c:pt idx="3">
                  <c:v>Other</c:v>
                </c:pt>
              </c:strCache>
            </c:strRef>
          </c:cat>
          <c:val>
            <c:numRef>
              <c:f>Sheet1!$E$68:$E$71</c:f>
              <c:numCache>
                <c:formatCode>General</c:formatCode>
                <c:ptCount val="4"/>
                <c:pt idx="0">
                  <c:v>48</c:v>
                </c:pt>
                <c:pt idx="1">
                  <c:v>45</c:v>
                </c:pt>
                <c:pt idx="2">
                  <c:v>6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943F-48AF-8212-549774621CEC}"/>
            </c:ext>
          </c:extLst>
        </c:ser>
        <c:ser>
          <c:idx val="4"/>
          <c:order val="4"/>
          <c:tx>
            <c:strRef>
              <c:f>Sheet1!$F$67</c:f>
              <c:strCache>
                <c:ptCount val="1"/>
                <c:pt idx="0">
                  <c:v>Paraprofessionals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Sheet1!$A$68:$A$71</c:f>
              <c:strCache>
                <c:ptCount val="4"/>
                <c:pt idx="0">
                  <c:v>Hands on Activities</c:v>
                </c:pt>
                <c:pt idx="1">
                  <c:v>Student Creativity and Talent -Based Activities</c:v>
                </c:pt>
                <c:pt idx="2">
                  <c:v>STEM Activities </c:v>
                </c:pt>
                <c:pt idx="3">
                  <c:v>Other</c:v>
                </c:pt>
              </c:strCache>
            </c:strRef>
          </c:cat>
          <c:val>
            <c:numRef>
              <c:f>Sheet1!$F$68:$F$71</c:f>
              <c:numCache>
                <c:formatCode>General</c:formatCode>
                <c:ptCount val="4"/>
                <c:pt idx="0">
                  <c:v>12</c:v>
                </c:pt>
                <c:pt idx="1">
                  <c:v>8</c:v>
                </c:pt>
                <c:pt idx="2">
                  <c:v>12</c:v>
                </c:pt>
                <c:pt idx="3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943F-48AF-8212-549774621CEC}"/>
            </c:ext>
          </c:extLst>
        </c:ser>
        <c:ser>
          <c:idx val="5"/>
          <c:order val="5"/>
          <c:tx>
            <c:strRef>
              <c:f>Sheet1!$G$67</c:f>
              <c:strCache>
                <c:ptCount val="1"/>
                <c:pt idx="0">
                  <c:v>Others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Sheet1!$A$68:$A$71</c:f>
              <c:strCache>
                <c:ptCount val="4"/>
                <c:pt idx="0">
                  <c:v>Hands on Activities</c:v>
                </c:pt>
                <c:pt idx="1">
                  <c:v>Student Creativity and Talent -Based Activities</c:v>
                </c:pt>
                <c:pt idx="2">
                  <c:v>STEM Activities </c:v>
                </c:pt>
                <c:pt idx="3">
                  <c:v>Other</c:v>
                </c:pt>
              </c:strCache>
            </c:strRef>
          </c:cat>
          <c:val>
            <c:numRef>
              <c:f>Sheet1!$G$68:$G$71</c:f>
              <c:numCache>
                <c:formatCode>General</c:formatCode>
                <c:ptCount val="4"/>
                <c:pt idx="0">
                  <c:v>6</c:v>
                </c:pt>
                <c:pt idx="1">
                  <c:v>7</c:v>
                </c:pt>
                <c:pt idx="2">
                  <c:v>6</c:v>
                </c:pt>
                <c:pt idx="3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943F-48AF-8212-549774621CE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712442176"/>
        <c:axId val="994925152"/>
      </c:barChart>
      <c:catAx>
        <c:axId val="7124421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94925152"/>
        <c:crosses val="autoZero"/>
        <c:auto val="1"/>
        <c:lblAlgn val="ctr"/>
        <c:lblOffset val="100"/>
        <c:noMultiLvlLbl val="0"/>
      </c:catAx>
      <c:valAx>
        <c:axId val="9949251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124421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Data Sources for Instructional Loss Impact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75</c:f>
              <c:strCache>
                <c:ptCount val="1"/>
                <c:pt idx="0">
                  <c:v>All Respons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76:$A$81</c:f>
              <c:strCache>
                <c:ptCount val="6"/>
                <c:pt idx="0">
                  <c:v>Teacher Observations</c:v>
                </c:pt>
                <c:pt idx="1">
                  <c:v>Class Assignments</c:v>
                </c:pt>
                <c:pt idx="2">
                  <c:v>Informal Assessments </c:v>
                </c:pt>
                <c:pt idx="3">
                  <c:v>Curriculum Based Assessments </c:v>
                </c:pt>
                <c:pt idx="4">
                  <c:v>State Assessments</c:v>
                </c:pt>
                <c:pt idx="5">
                  <c:v>Universal Screeners (TXKEA, I-Station, TPRI)</c:v>
                </c:pt>
              </c:strCache>
            </c:strRef>
          </c:cat>
          <c:val>
            <c:numRef>
              <c:f>Sheet1!$B$76:$B$81</c:f>
              <c:numCache>
                <c:formatCode>General</c:formatCode>
                <c:ptCount val="6"/>
                <c:pt idx="0">
                  <c:v>120</c:v>
                </c:pt>
                <c:pt idx="1">
                  <c:v>106</c:v>
                </c:pt>
                <c:pt idx="2">
                  <c:v>90</c:v>
                </c:pt>
                <c:pt idx="3">
                  <c:v>82</c:v>
                </c:pt>
                <c:pt idx="4">
                  <c:v>68</c:v>
                </c:pt>
                <c:pt idx="5">
                  <c:v>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B1F-4C25-92BE-42DD6C4B0AC4}"/>
            </c:ext>
          </c:extLst>
        </c:ser>
        <c:ser>
          <c:idx val="1"/>
          <c:order val="1"/>
          <c:tx>
            <c:strRef>
              <c:f>Sheet1!$C$75</c:f>
              <c:strCache>
                <c:ptCount val="1"/>
                <c:pt idx="0">
                  <c:v>Student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76:$A$81</c:f>
              <c:strCache>
                <c:ptCount val="6"/>
                <c:pt idx="0">
                  <c:v>Teacher Observations</c:v>
                </c:pt>
                <c:pt idx="1">
                  <c:v>Class Assignments</c:v>
                </c:pt>
                <c:pt idx="2">
                  <c:v>Informal Assessments </c:v>
                </c:pt>
                <c:pt idx="3">
                  <c:v>Curriculum Based Assessments </c:v>
                </c:pt>
                <c:pt idx="4">
                  <c:v>State Assessments</c:v>
                </c:pt>
                <c:pt idx="5">
                  <c:v>Universal Screeners (TXKEA, I-Station, TPRI)</c:v>
                </c:pt>
              </c:strCache>
            </c:strRef>
          </c:cat>
          <c:val>
            <c:numRef>
              <c:f>Sheet1!$C$76:$C$81</c:f>
              <c:numCache>
                <c:formatCode>General</c:formatCode>
                <c:ptCount val="6"/>
                <c:pt idx="0">
                  <c:v>14</c:v>
                </c:pt>
                <c:pt idx="1">
                  <c:v>20</c:v>
                </c:pt>
                <c:pt idx="2">
                  <c:v>10</c:v>
                </c:pt>
                <c:pt idx="3">
                  <c:v>12</c:v>
                </c:pt>
                <c:pt idx="4">
                  <c:v>12</c:v>
                </c:pt>
                <c:pt idx="5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B1F-4C25-92BE-42DD6C4B0AC4}"/>
            </c:ext>
          </c:extLst>
        </c:ser>
        <c:ser>
          <c:idx val="2"/>
          <c:order val="2"/>
          <c:tx>
            <c:strRef>
              <c:f>Sheet1!$D$75</c:f>
              <c:strCache>
                <c:ptCount val="1"/>
                <c:pt idx="0">
                  <c:v>Teachers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76:$A$81</c:f>
              <c:strCache>
                <c:ptCount val="6"/>
                <c:pt idx="0">
                  <c:v>Teacher Observations</c:v>
                </c:pt>
                <c:pt idx="1">
                  <c:v>Class Assignments</c:v>
                </c:pt>
                <c:pt idx="2">
                  <c:v>Informal Assessments </c:v>
                </c:pt>
                <c:pt idx="3">
                  <c:v>Curriculum Based Assessments </c:v>
                </c:pt>
                <c:pt idx="4">
                  <c:v>State Assessments</c:v>
                </c:pt>
                <c:pt idx="5">
                  <c:v>Universal Screeners (TXKEA, I-Station, TPRI)</c:v>
                </c:pt>
              </c:strCache>
            </c:strRef>
          </c:cat>
          <c:val>
            <c:numRef>
              <c:f>Sheet1!$D$76:$D$81</c:f>
              <c:numCache>
                <c:formatCode>General</c:formatCode>
                <c:ptCount val="6"/>
                <c:pt idx="0">
                  <c:v>39</c:v>
                </c:pt>
                <c:pt idx="1">
                  <c:v>39</c:v>
                </c:pt>
                <c:pt idx="2">
                  <c:v>36</c:v>
                </c:pt>
                <c:pt idx="3">
                  <c:v>27</c:v>
                </c:pt>
                <c:pt idx="4">
                  <c:v>23</c:v>
                </c:pt>
                <c:pt idx="5">
                  <c:v>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B1F-4C25-92BE-42DD6C4B0AC4}"/>
            </c:ext>
          </c:extLst>
        </c:ser>
        <c:ser>
          <c:idx val="3"/>
          <c:order val="3"/>
          <c:tx>
            <c:strRef>
              <c:f>Sheet1!$E$75</c:f>
              <c:strCache>
                <c:ptCount val="1"/>
                <c:pt idx="0">
                  <c:v>Parents 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Sheet1!$A$76:$A$81</c:f>
              <c:strCache>
                <c:ptCount val="6"/>
                <c:pt idx="0">
                  <c:v>Teacher Observations</c:v>
                </c:pt>
                <c:pt idx="1">
                  <c:v>Class Assignments</c:v>
                </c:pt>
                <c:pt idx="2">
                  <c:v>Informal Assessments </c:v>
                </c:pt>
                <c:pt idx="3">
                  <c:v>Curriculum Based Assessments </c:v>
                </c:pt>
                <c:pt idx="4">
                  <c:v>State Assessments</c:v>
                </c:pt>
                <c:pt idx="5">
                  <c:v>Universal Screeners (TXKEA, I-Station, TPRI)</c:v>
                </c:pt>
              </c:strCache>
            </c:strRef>
          </c:cat>
          <c:val>
            <c:numRef>
              <c:f>Sheet1!$E$76:$E$81</c:f>
              <c:numCache>
                <c:formatCode>General</c:formatCode>
                <c:ptCount val="6"/>
                <c:pt idx="0">
                  <c:v>38</c:v>
                </c:pt>
                <c:pt idx="1">
                  <c:v>28</c:v>
                </c:pt>
                <c:pt idx="2">
                  <c:v>23</c:v>
                </c:pt>
                <c:pt idx="3">
                  <c:v>17</c:v>
                </c:pt>
                <c:pt idx="4">
                  <c:v>17</c:v>
                </c:pt>
                <c:pt idx="5">
                  <c:v>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B1F-4C25-92BE-42DD6C4B0AC4}"/>
            </c:ext>
          </c:extLst>
        </c:ser>
        <c:ser>
          <c:idx val="4"/>
          <c:order val="4"/>
          <c:tx>
            <c:strRef>
              <c:f>Sheet1!$F$75</c:f>
              <c:strCache>
                <c:ptCount val="1"/>
                <c:pt idx="0">
                  <c:v>Paraprofessionals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Sheet1!$A$76:$A$81</c:f>
              <c:strCache>
                <c:ptCount val="6"/>
                <c:pt idx="0">
                  <c:v>Teacher Observations</c:v>
                </c:pt>
                <c:pt idx="1">
                  <c:v>Class Assignments</c:v>
                </c:pt>
                <c:pt idx="2">
                  <c:v>Informal Assessments </c:v>
                </c:pt>
                <c:pt idx="3">
                  <c:v>Curriculum Based Assessments </c:v>
                </c:pt>
                <c:pt idx="4">
                  <c:v>State Assessments</c:v>
                </c:pt>
                <c:pt idx="5">
                  <c:v>Universal Screeners (TXKEA, I-Station, TPRI)</c:v>
                </c:pt>
              </c:strCache>
            </c:strRef>
          </c:cat>
          <c:val>
            <c:numRef>
              <c:f>Sheet1!$F$76:$F$81</c:f>
              <c:numCache>
                <c:formatCode>General</c:formatCode>
                <c:ptCount val="6"/>
                <c:pt idx="0">
                  <c:v>10</c:v>
                </c:pt>
                <c:pt idx="1">
                  <c:v>7</c:v>
                </c:pt>
                <c:pt idx="2">
                  <c:v>10</c:v>
                </c:pt>
                <c:pt idx="3">
                  <c:v>9</c:v>
                </c:pt>
                <c:pt idx="4">
                  <c:v>5</c:v>
                </c:pt>
                <c:pt idx="5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B1F-4C25-92BE-42DD6C4B0AC4}"/>
            </c:ext>
          </c:extLst>
        </c:ser>
        <c:ser>
          <c:idx val="5"/>
          <c:order val="5"/>
          <c:tx>
            <c:strRef>
              <c:f>Sheet1!$G$75</c:f>
              <c:strCache>
                <c:ptCount val="1"/>
                <c:pt idx="0">
                  <c:v>Others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Sheet1!$A$76:$A$81</c:f>
              <c:strCache>
                <c:ptCount val="6"/>
                <c:pt idx="0">
                  <c:v>Teacher Observations</c:v>
                </c:pt>
                <c:pt idx="1">
                  <c:v>Class Assignments</c:v>
                </c:pt>
                <c:pt idx="2">
                  <c:v>Informal Assessments </c:v>
                </c:pt>
                <c:pt idx="3">
                  <c:v>Curriculum Based Assessments </c:v>
                </c:pt>
                <c:pt idx="4">
                  <c:v>State Assessments</c:v>
                </c:pt>
                <c:pt idx="5">
                  <c:v>Universal Screeners (TXKEA, I-Station, TPRI)</c:v>
                </c:pt>
              </c:strCache>
            </c:strRef>
          </c:cat>
          <c:val>
            <c:numRef>
              <c:f>Sheet1!$G$76:$G$81</c:f>
              <c:numCache>
                <c:formatCode>General</c:formatCode>
                <c:ptCount val="6"/>
                <c:pt idx="0">
                  <c:v>9</c:v>
                </c:pt>
                <c:pt idx="1">
                  <c:v>8</c:v>
                </c:pt>
                <c:pt idx="2">
                  <c:v>6</c:v>
                </c:pt>
                <c:pt idx="3">
                  <c:v>8</c:v>
                </c:pt>
                <c:pt idx="4">
                  <c:v>0</c:v>
                </c:pt>
                <c:pt idx="5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6B1F-4C25-92BE-42DD6C4B0AC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050486720"/>
        <c:axId val="994911008"/>
      </c:barChart>
      <c:catAx>
        <c:axId val="10504867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94911008"/>
        <c:crosses val="autoZero"/>
        <c:auto val="1"/>
        <c:lblAlgn val="ctr"/>
        <c:lblOffset val="100"/>
        <c:noMultiLvlLbl val="0"/>
      </c:catAx>
      <c:valAx>
        <c:axId val="9949110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504867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ddressing Needs of Students with Disabiliti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85</c:f>
              <c:strCache>
                <c:ptCount val="1"/>
                <c:pt idx="0">
                  <c:v>All Respons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86:$A$89</c:f>
              <c:strCache>
                <c:ptCount val="4"/>
                <c:pt idx="0">
                  <c:v>Additional Support to Compensatory Services</c:v>
                </c:pt>
                <c:pt idx="1">
                  <c:v>Training for Teachers and Staff</c:v>
                </c:pt>
                <c:pt idx="2">
                  <c:v>Direct Support to Parents</c:v>
                </c:pt>
                <c:pt idx="3">
                  <c:v>Training for Parents</c:v>
                </c:pt>
              </c:strCache>
            </c:strRef>
          </c:cat>
          <c:val>
            <c:numRef>
              <c:f>Sheet1!$B$86:$B$89</c:f>
              <c:numCache>
                <c:formatCode>General</c:formatCode>
                <c:ptCount val="4"/>
                <c:pt idx="0">
                  <c:v>60</c:v>
                </c:pt>
                <c:pt idx="1">
                  <c:v>56</c:v>
                </c:pt>
                <c:pt idx="2">
                  <c:v>30</c:v>
                </c:pt>
                <c:pt idx="3">
                  <c:v>3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DB1-4E0A-BF7A-74DA3C430239}"/>
            </c:ext>
          </c:extLst>
        </c:ser>
        <c:ser>
          <c:idx val="1"/>
          <c:order val="1"/>
          <c:tx>
            <c:strRef>
              <c:f>Sheet1!$C$85</c:f>
              <c:strCache>
                <c:ptCount val="1"/>
                <c:pt idx="0">
                  <c:v>Student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86:$A$89</c:f>
              <c:strCache>
                <c:ptCount val="4"/>
                <c:pt idx="0">
                  <c:v>Additional Support to Compensatory Services</c:v>
                </c:pt>
                <c:pt idx="1">
                  <c:v>Training for Teachers and Staff</c:v>
                </c:pt>
                <c:pt idx="2">
                  <c:v>Direct Support to Parents</c:v>
                </c:pt>
                <c:pt idx="3">
                  <c:v>Training for Parents</c:v>
                </c:pt>
              </c:strCache>
            </c:strRef>
          </c:cat>
          <c:val>
            <c:numRef>
              <c:f>Sheet1!$C$86:$C$89</c:f>
              <c:numCache>
                <c:formatCode>General</c:formatCode>
                <c:ptCount val="4"/>
                <c:pt idx="0">
                  <c:v>6</c:v>
                </c:pt>
                <c:pt idx="1">
                  <c:v>16</c:v>
                </c:pt>
                <c:pt idx="2">
                  <c:v>5</c:v>
                </c:pt>
                <c:pt idx="3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DB1-4E0A-BF7A-74DA3C430239}"/>
            </c:ext>
          </c:extLst>
        </c:ser>
        <c:ser>
          <c:idx val="2"/>
          <c:order val="2"/>
          <c:tx>
            <c:strRef>
              <c:f>Sheet1!$D$85</c:f>
              <c:strCache>
                <c:ptCount val="1"/>
                <c:pt idx="0">
                  <c:v>Teachers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86:$A$89</c:f>
              <c:strCache>
                <c:ptCount val="4"/>
                <c:pt idx="0">
                  <c:v>Additional Support to Compensatory Services</c:v>
                </c:pt>
                <c:pt idx="1">
                  <c:v>Training for Teachers and Staff</c:v>
                </c:pt>
                <c:pt idx="2">
                  <c:v>Direct Support to Parents</c:v>
                </c:pt>
                <c:pt idx="3">
                  <c:v>Training for Parents</c:v>
                </c:pt>
              </c:strCache>
            </c:strRef>
          </c:cat>
          <c:val>
            <c:numRef>
              <c:f>Sheet1!$D$86:$D$89</c:f>
              <c:numCache>
                <c:formatCode>General</c:formatCode>
                <c:ptCount val="4"/>
                <c:pt idx="0">
                  <c:v>21</c:v>
                </c:pt>
                <c:pt idx="1">
                  <c:v>13</c:v>
                </c:pt>
                <c:pt idx="2">
                  <c:v>6</c:v>
                </c:pt>
                <c:pt idx="3">
                  <c:v>1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DB1-4E0A-BF7A-74DA3C430239}"/>
            </c:ext>
          </c:extLst>
        </c:ser>
        <c:ser>
          <c:idx val="3"/>
          <c:order val="3"/>
          <c:tx>
            <c:strRef>
              <c:f>Sheet1!$E$85</c:f>
              <c:strCache>
                <c:ptCount val="1"/>
                <c:pt idx="0">
                  <c:v>Parents 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Sheet1!$A$86:$A$89</c:f>
              <c:strCache>
                <c:ptCount val="4"/>
                <c:pt idx="0">
                  <c:v>Additional Support to Compensatory Services</c:v>
                </c:pt>
                <c:pt idx="1">
                  <c:v>Training for Teachers and Staff</c:v>
                </c:pt>
                <c:pt idx="2">
                  <c:v>Direct Support to Parents</c:v>
                </c:pt>
                <c:pt idx="3">
                  <c:v>Training for Parents</c:v>
                </c:pt>
              </c:strCache>
            </c:strRef>
          </c:cat>
          <c:val>
            <c:numRef>
              <c:f>Sheet1!$E$86:$E$89</c:f>
              <c:numCache>
                <c:formatCode>General</c:formatCode>
                <c:ptCount val="4"/>
                <c:pt idx="0">
                  <c:v>19</c:v>
                </c:pt>
                <c:pt idx="1">
                  <c:v>15</c:v>
                </c:pt>
                <c:pt idx="2">
                  <c:v>0</c:v>
                </c:pt>
                <c:pt idx="3">
                  <c:v>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DB1-4E0A-BF7A-74DA3C430239}"/>
            </c:ext>
          </c:extLst>
        </c:ser>
        <c:ser>
          <c:idx val="4"/>
          <c:order val="4"/>
          <c:tx>
            <c:strRef>
              <c:f>Sheet1!$F$85</c:f>
              <c:strCache>
                <c:ptCount val="1"/>
                <c:pt idx="0">
                  <c:v>Paraprofessionals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Sheet1!$A$86:$A$89</c:f>
              <c:strCache>
                <c:ptCount val="4"/>
                <c:pt idx="0">
                  <c:v>Additional Support to Compensatory Services</c:v>
                </c:pt>
                <c:pt idx="1">
                  <c:v>Training for Teachers and Staff</c:v>
                </c:pt>
                <c:pt idx="2">
                  <c:v>Direct Support to Parents</c:v>
                </c:pt>
                <c:pt idx="3">
                  <c:v>Training for Parents</c:v>
                </c:pt>
              </c:strCache>
            </c:strRef>
          </c:cat>
          <c:val>
            <c:numRef>
              <c:f>Sheet1!$F$86:$F$89</c:f>
              <c:numCache>
                <c:formatCode>General</c:formatCode>
                <c:ptCount val="4"/>
                <c:pt idx="0">
                  <c:v>7</c:v>
                </c:pt>
                <c:pt idx="1">
                  <c:v>2</c:v>
                </c:pt>
                <c:pt idx="2">
                  <c:v>1</c:v>
                </c:pt>
                <c:pt idx="3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7DB1-4E0A-BF7A-74DA3C430239}"/>
            </c:ext>
          </c:extLst>
        </c:ser>
        <c:ser>
          <c:idx val="5"/>
          <c:order val="5"/>
          <c:tx>
            <c:strRef>
              <c:f>Sheet1!$G$85</c:f>
              <c:strCache>
                <c:ptCount val="1"/>
                <c:pt idx="0">
                  <c:v>Others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Sheet1!$A$86:$A$89</c:f>
              <c:strCache>
                <c:ptCount val="4"/>
                <c:pt idx="0">
                  <c:v>Additional Support to Compensatory Services</c:v>
                </c:pt>
                <c:pt idx="1">
                  <c:v>Training for Teachers and Staff</c:v>
                </c:pt>
                <c:pt idx="2">
                  <c:v>Direct Support to Parents</c:v>
                </c:pt>
                <c:pt idx="3">
                  <c:v>Training for Parents</c:v>
                </c:pt>
              </c:strCache>
            </c:strRef>
          </c:cat>
          <c:val>
            <c:numRef>
              <c:f>Sheet1!$G$86:$G$89</c:f>
              <c:numCache>
                <c:formatCode>General</c:formatCode>
                <c:ptCount val="4"/>
                <c:pt idx="0">
                  <c:v>5</c:v>
                </c:pt>
                <c:pt idx="1">
                  <c:v>0</c:v>
                </c:pt>
                <c:pt idx="2">
                  <c:v>0</c:v>
                </c:pt>
                <c:pt idx="3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7DB1-4E0A-BF7A-74DA3C43023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8768880"/>
        <c:axId val="994888544"/>
      </c:barChart>
      <c:catAx>
        <c:axId val="8487688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94888544"/>
        <c:crosses val="autoZero"/>
        <c:auto val="1"/>
        <c:lblAlgn val="ctr"/>
        <c:lblOffset val="100"/>
        <c:noMultiLvlLbl val="0"/>
      </c:catAx>
      <c:valAx>
        <c:axId val="9948885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876888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1EB2B6F895C84B84FF3BD1B4255C19" ma:contentTypeVersion="11" ma:contentTypeDescription="Create a new document." ma:contentTypeScope="" ma:versionID="13c57548935a1c4d0140b0c6f502b0a0">
  <xsd:schema xmlns:xsd="http://www.w3.org/2001/XMLSchema" xmlns:xs="http://www.w3.org/2001/XMLSchema" xmlns:p="http://schemas.microsoft.com/office/2006/metadata/properties" xmlns:ns2="f12f4a34-9cfc-4672-bda3-aa4b20354c0a" xmlns:ns3="592ecb27-9521-4d17-ba08-ee649929b502" targetNamespace="http://schemas.microsoft.com/office/2006/metadata/properties" ma:root="true" ma:fieldsID="e238f7fc79c42906aa4316be55c89795" ns2:_="" ns3:_="">
    <xsd:import namespace="f12f4a34-9cfc-4672-bda3-aa4b20354c0a"/>
    <xsd:import namespace="592ecb27-9521-4d17-ba08-ee649929b5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2f4a34-9cfc-4672-bda3-aa4b20354c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2ecb27-9521-4d17-ba08-ee649929b5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201A13A-D8F9-461C-A4AB-6160C0CEDF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1967A3-17F9-404B-9FAF-9A8AC6A314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2f4a34-9cfc-4672-bda3-aa4b20354c0a"/>
    <ds:schemaRef ds:uri="592ecb27-9521-4d17-ba08-ee649929b5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D0D4AD-CFA1-4465-A77F-B966141CF55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4BCE8410-ADDF-41E2-88FF-7CCBB6BF0C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08</TotalTime>
  <Pages>68</Pages>
  <Words>6052</Words>
  <Characters>34502</Characters>
  <Application>Microsoft Office Word</Application>
  <DocSecurity>0</DocSecurity>
  <Lines>287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al Continuity</vt:lpstr>
    </vt:vector>
  </TitlesOfParts>
  <Company/>
  <LinksUpToDate>false</LinksUpToDate>
  <CharactersWithSpaces>40474</CharactersWithSpaces>
  <SharedDoc>false</SharedDoc>
  <HLinks>
    <vt:vector size="138" baseType="variant">
      <vt:variant>
        <vt:i4>852016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History</vt:lpwstr>
      </vt:variant>
      <vt:variant>
        <vt:i4>1769533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_Biology</vt:lpwstr>
      </vt:variant>
      <vt:variant>
        <vt:i4>6946929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English_II</vt:lpwstr>
      </vt:variant>
      <vt:variant>
        <vt:i4>6946929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_English_I</vt:lpwstr>
      </vt:variant>
      <vt:variant>
        <vt:i4>7078011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Algebra_I</vt:lpwstr>
      </vt:variant>
      <vt:variant>
        <vt:i4>983087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_Eighth_Grade_Reading</vt:lpwstr>
      </vt:variant>
      <vt:variant>
        <vt:i4>6881356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Eighth_Grade_Math</vt:lpwstr>
      </vt:variant>
      <vt:variant>
        <vt:i4>8192082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Seventh_Grade_Reading</vt:lpwstr>
      </vt:variant>
      <vt:variant>
        <vt:i4>7929948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Seventh_Grade_Math</vt:lpwstr>
      </vt:variant>
      <vt:variant>
        <vt:i4>1900603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Sixth_Grade_Reading</vt:lpwstr>
      </vt:variant>
      <vt:variant>
        <vt:i4>1638453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Sixth_Grade_Math</vt:lpwstr>
      </vt:variant>
      <vt:variant>
        <vt:i4>1441851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Fifth_Grade_Reading</vt:lpwstr>
      </vt:variant>
      <vt:variant>
        <vt:i4>1179701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Fifth_Grade_Math</vt:lpwstr>
      </vt:variant>
      <vt:variant>
        <vt:i4>7864400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Fourth_Grade_Math</vt:lpwstr>
      </vt:variant>
      <vt:variant>
        <vt:i4>7864400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Fourth_Grade_Math</vt:lpwstr>
      </vt:variant>
      <vt:variant>
        <vt:i4>458812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Third_Grade_Reading</vt:lpwstr>
      </vt:variant>
      <vt:variant>
        <vt:i4>6029402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hird_Grade_Math_1</vt:lpwstr>
      </vt:variant>
      <vt:variant>
        <vt:i4>3604535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Second_Grade</vt:lpwstr>
      </vt:variant>
      <vt:variant>
        <vt:i4>196620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First_Grade</vt:lpwstr>
      </vt:variant>
      <vt:variant>
        <vt:i4>45880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Stakeholder_Input_Survey</vt:lpwstr>
      </vt:variant>
      <vt:variant>
        <vt:i4>7602264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Staff_ESSER_Survey</vt:lpwstr>
      </vt:variant>
      <vt:variant>
        <vt:i4>983081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Teacher_ESSER_Survey</vt:lpwstr>
      </vt:variant>
      <vt:variant>
        <vt:i4>4784160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ESSER_III_-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al Continuity</dc:title>
  <dc:subject>Volume I - June 22,2021</dc:subject>
  <dc:creator>Hyde.T @ lacklandisd.net</dc:creator>
  <cp:keywords/>
  <dc:description/>
  <cp:lastModifiedBy>Hyde.Tonya</cp:lastModifiedBy>
  <cp:revision>403</cp:revision>
  <dcterms:created xsi:type="dcterms:W3CDTF">2021-06-07T19:14:00Z</dcterms:created>
  <dcterms:modified xsi:type="dcterms:W3CDTF">2021-06-23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1EB2B6F895C84B84FF3BD1B4255C19</vt:lpwstr>
  </property>
</Properties>
</file>